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5F9FF60F" w:rsidR="00C4414D" w:rsidRDefault="00C4414D" w:rsidP="009C6454">
      <w:pPr>
        <w:tabs>
          <w:tab w:val="right" w:pos="9027"/>
        </w:tabs>
        <w:rPr>
          <w:rtl/>
        </w:rPr>
      </w:pPr>
    </w:p>
    <w:p w14:paraId="16AF84A1" w14:textId="667FD7FF" w:rsidR="006712B1" w:rsidRDefault="006712B1" w:rsidP="009C6454">
      <w:pPr>
        <w:tabs>
          <w:tab w:val="right" w:pos="9027"/>
        </w:tabs>
        <w:rPr>
          <w:rtl/>
        </w:rPr>
      </w:pPr>
    </w:p>
    <w:p w14:paraId="518E44BA" w14:textId="59EF6D68" w:rsidR="006712B1" w:rsidRDefault="006712B1" w:rsidP="009C6454">
      <w:pPr>
        <w:tabs>
          <w:tab w:val="right" w:pos="9027"/>
        </w:tabs>
        <w:rPr>
          <w:rtl/>
        </w:rPr>
      </w:pPr>
    </w:p>
    <w:p w14:paraId="514526D1" w14:textId="77777777" w:rsidR="006712B1" w:rsidRDefault="006712B1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3E5248F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</w:t>
            </w:r>
            <w:r w:rsidR="00AA370A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برق و کامپیوتر</w:t>
            </w:r>
          </w:p>
          <w:p w14:paraId="5105EACA" w14:textId="47937106" w:rsidR="00C4414D" w:rsidRDefault="00C6418F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ماشین </w:t>
            </w:r>
            <w:proofErr w:type="spellStart"/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لرنینگ</w:t>
            </w:r>
            <w:proofErr w:type="spellEnd"/>
          </w:p>
          <w:p w14:paraId="6347D260" w14:textId="5E3BE06B" w:rsidR="001E5028" w:rsidRDefault="001E5028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3A1D45DC" w14:textId="100DCC5C" w:rsidR="00E2220B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7C65AB2D" w14:textId="77777777" w:rsidR="00E2220B" w:rsidRPr="00AA0E7C" w:rsidRDefault="00E2220B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C64E8D7" w:rsidR="00C4414D" w:rsidRPr="006712B1" w:rsidRDefault="00C6418F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B4161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4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60F8B316" w:rsidR="00C4414D" w:rsidRPr="00A73411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4AE39A0" w:rsidR="00C4414D" w:rsidRPr="00EF3E19" w:rsidRDefault="00EF3E19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theme="majorBidi"/>
                <w:sz w:val="32"/>
                <w:szCs w:val="32"/>
                <w:lang w:bidi="fa-IR"/>
              </w:rPr>
            </w:pPr>
            <w:r w:rsidRPr="00873344">
              <w:rPr>
                <w:rFonts w:cstheme="majorBidi"/>
                <w:color w:val="auto"/>
                <w:sz w:val="32"/>
                <w:szCs w:val="32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32504F4" w14:textId="0E3BD1F8" w:rsidR="00A32058" w:rsidRDefault="00A32058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lang w:bidi="fa-IR"/>
        </w:rPr>
        <w:id w:val="-616138356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24578128" w14:textId="2CDA563B" w:rsidR="007C4191" w:rsidRDefault="00C1070F" w:rsidP="00C1070F">
          <w:pPr>
            <w:pStyle w:val="TOCHeading"/>
            <w:jc w:val="right"/>
          </w:pPr>
          <w:r>
            <w:rPr>
              <w:rFonts w:hint="cs"/>
              <w:rtl/>
            </w:rPr>
            <w:t>فهرست</w:t>
          </w:r>
        </w:p>
        <w:p w14:paraId="381DC9CE" w14:textId="05A15F1A" w:rsidR="002A5394" w:rsidRDefault="007C419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7078119" w:history="1">
            <w:r w:rsidR="002A5394" w:rsidRPr="006D4112">
              <w:rPr>
                <w:rStyle w:val="Hyperlink"/>
                <w:noProof/>
                <w:rtl/>
              </w:rPr>
              <w:t>1-</w:t>
            </w:r>
            <w:r w:rsidR="002A5394">
              <w:rPr>
                <w:noProof/>
                <w:webHidden/>
                <w:rtl/>
              </w:rPr>
              <w:tab/>
            </w:r>
            <w:r w:rsidR="002A5394">
              <w:rPr>
                <w:noProof/>
                <w:webHidden/>
                <w:rtl/>
              </w:rPr>
              <w:fldChar w:fldCharType="begin"/>
            </w:r>
            <w:r w:rsidR="002A5394">
              <w:rPr>
                <w:noProof/>
                <w:webHidden/>
                <w:rtl/>
              </w:rPr>
              <w:instrText xml:space="preserve"> </w:instrText>
            </w:r>
            <w:r w:rsidR="002A5394">
              <w:rPr>
                <w:noProof/>
                <w:webHidden/>
              </w:rPr>
              <w:instrText>PAGEREF</w:instrText>
            </w:r>
            <w:r w:rsidR="002A5394">
              <w:rPr>
                <w:noProof/>
                <w:webHidden/>
                <w:rtl/>
              </w:rPr>
              <w:instrText xml:space="preserve"> _</w:instrText>
            </w:r>
            <w:r w:rsidR="002A5394">
              <w:rPr>
                <w:noProof/>
                <w:webHidden/>
              </w:rPr>
              <w:instrText>Toc137078119 \h</w:instrText>
            </w:r>
            <w:r w:rsidR="002A5394">
              <w:rPr>
                <w:noProof/>
                <w:webHidden/>
                <w:rtl/>
              </w:rPr>
              <w:instrText xml:space="preserve"> </w:instrText>
            </w:r>
            <w:r w:rsidR="002A5394">
              <w:rPr>
                <w:noProof/>
                <w:webHidden/>
                <w:rtl/>
              </w:rPr>
            </w:r>
            <w:r w:rsidR="002A5394">
              <w:rPr>
                <w:noProof/>
                <w:webHidden/>
                <w:rtl/>
              </w:rPr>
              <w:fldChar w:fldCharType="separate"/>
            </w:r>
            <w:r w:rsidR="002A5394">
              <w:rPr>
                <w:noProof/>
                <w:webHidden/>
                <w:rtl/>
              </w:rPr>
              <w:t>5</w:t>
            </w:r>
            <w:r w:rsidR="002A5394">
              <w:rPr>
                <w:noProof/>
                <w:webHidden/>
                <w:rtl/>
              </w:rPr>
              <w:fldChar w:fldCharType="end"/>
            </w:r>
          </w:hyperlink>
        </w:p>
        <w:p w14:paraId="69D3AD0A" w14:textId="0EF12324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0" w:history="1">
            <w:r w:rsidRPr="006D4112">
              <w:rPr>
                <w:rStyle w:val="Hyperlink"/>
                <w:noProof/>
                <w:rtl/>
              </w:rPr>
              <w:t>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8A2443A" w14:textId="7DD53EBF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1" w:history="1">
            <w:r w:rsidRPr="006D4112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4205EFC" w14:textId="26126C88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2" w:history="1">
            <w:r w:rsidRPr="006D4112">
              <w:rPr>
                <w:rStyle w:val="Hyperlink"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8E88B0A" w14:textId="7215B77E" w:rsidR="002A5394" w:rsidRDefault="002A539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3" w:history="1">
            <w:r w:rsidRPr="006D4112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C2ADFE4" w14:textId="55FB6D11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4" w:history="1">
            <w:r w:rsidRPr="006D4112">
              <w:rPr>
                <w:rStyle w:val="Hyperlink"/>
                <w:noProof/>
                <w:rtl/>
              </w:rPr>
              <w:t>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3DBFED3" w14:textId="2D51F223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5" w:history="1">
            <w:r w:rsidRPr="006D4112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9CBCC0E" w14:textId="3F5AA065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6" w:history="1">
            <w:r w:rsidRPr="006D4112">
              <w:rPr>
                <w:rStyle w:val="Hyperlink"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A600209" w14:textId="1EFBE19C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7" w:history="1">
            <w:r w:rsidRPr="006D4112">
              <w:rPr>
                <w:rStyle w:val="Hyperlink"/>
                <w:noProof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3B0204" w14:textId="7DE0641D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8" w:history="1">
            <w:r w:rsidRPr="006D4112">
              <w:rPr>
                <w:rStyle w:val="Hyperlink"/>
                <w:noProof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2C918C3" w14:textId="1F5A76E5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29" w:history="1">
            <w:r w:rsidRPr="006D4112">
              <w:rPr>
                <w:rStyle w:val="Hyperlink"/>
                <w:noProof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2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7C7CB5A" w14:textId="67CF2217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0" w:history="1">
            <w:r w:rsidRPr="006D4112">
              <w:rPr>
                <w:rStyle w:val="Hyperlink"/>
                <w:noProof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6D125B9" w14:textId="2C61A005" w:rsidR="002A5394" w:rsidRDefault="002A539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1" w:history="1">
            <w:r w:rsidRPr="006D4112">
              <w:rPr>
                <w:rStyle w:val="Hyperlink"/>
                <w:noProof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0A0DE82" w14:textId="3D824B80" w:rsidR="002A5394" w:rsidRDefault="002A539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2" w:history="1">
            <w:r w:rsidRPr="006D4112">
              <w:rPr>
                <w:rStyle w:val="Hyperlink"/>
                <w:noProof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84F2D2" w14:textId="272E7693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3" w:history="1">
            <w:r w:rsidRPr="006D4112">
              <w:rPr>
                <w:rStyle w:val="Hyperlink"/>
                <w:noProof/>
              </w:rPr>
              <w:t>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5645B12" w14:textId="3C031EC0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4" w:history="1">
            <w:r w:rsidRPr="006D4112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606BA3F" w14:textId="7599F655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5" w:history="1">
            <w:r w:rsidRPr="006D4112">
              <w:rPr>
                <w:rStyle w:val="Hyperlink"/>
                <w:noProof/>
              </w:rPr>
              <w:t>Linea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B23F4A0" w14:textId="5025C44E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6" w:history="1">
            <w:r w:rsidRPr="006D4112">
              <w:rPr>
                <w:rStyle w:val="Hyperlink"/>
                <w:noProof/>
              </w:rPr>
              <w:t>Poly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6C93FE" w14:textId="256C9826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7" w:history="1">
            <w:r w:rsidRPr="006D4112">
              <w:rPr>
                <w:rStyle w:val="Hyperlink"/>
                <w:noProof/>
              </w:rPr>
              <w:t>RBF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976200A" w14:textId="233F7952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8" w:history="1">
            <w:r w:rsidRPr="006D4112">
              <w:rPr>
                <w:rStyle w:val="Hyperlink"/>
                <w:noProof/>
              </w:rPr>
              <w:t>RBF datates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3B7CBEA" w14:textId="7B59700D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39" w:history="1">
            <w:r w:rsidRPr="006D4112">
              <w:rPr>
                <w:rStyle w:val="Hyperlink"/>
                <w:noProof/>
              </w:rPr>
              <w:t>Poly datase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3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D16B743" w14:textId="155CB356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0" w:history="1">
            <w:r w:rsidRPr="006D4112">
              <w:rPr>
                <w:rStyle w:val="Hyperlink"/>
                <w:noProof/>
                <w:rtl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B81445C" w14:textId="05B26A79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1" w:history="1">
            <w:r w:rsidRPr="006D4112">
              <w:rPr>
                <w:rStyle w:val="Hyperlink"/>
                <w:noProof/>
              </w:rPr>
              <w:t>regularization hyperparameter</w:t>
            </w:r>
            <w:r w:rsidRPr="006D4112">
              <w:rPr>
                <w:rStyle w:val="Hyperlink"/>
                <w:noProof/>
                <w:rtl/>
              </w:rPr>
              <w:t>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92827AE" w14:textId="4F90F725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2" w:history="1">
            <w:r w:rsidRPr="006D4112">
              <w:rPr>
                <w:rStyle w:val="Hyperlink"/>
                <w:noProof/>
              </w:rPr>
              <w:t>:gamma Hyperparamete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4872923" w14:textId="7289EBFE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3" w:history="1">
            <w:r w:rsidRPr="006D4112">
              <w:rPr>
                <w:rStyle w:val="Hyperlink"/>
                <w:noProof/>
                <w:rtl/>
              </w:rPr>
              <w:t>تست مقاد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ر</w:t>
            </w:r>
            <w:r w:rsidRPr="006D4112">
              <w:rPr>
                <w:rStyle w:val="Hyperlink"/>
                <w:noProof/>
                <w:rtl/>
              </w:rPr>
              <w:t xml:space="preserve"> ها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پرپارمتر</w:t>
            </w:r>
            <w:r w:rsidRPr="006D4112">
              <w:rPr>
                <w:rStyle w:val="Hyperlink"/>
                <w:noProof/>
                <w:rtl/>
              </w:rPr>
              <w:t xml:space="preserve"> رو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noProof/>
                <w:rtl/>
              </w:rPr>
              <w:t xml:space="preserve"> </w:t>
            </w:r>
            <w:r w:rsidRPr="006D4112">
              <w:rPr>
                <w:rStyle w:val="Hyperlink"/>
                <w:noProof/>
              </w:rPr>
              <w:t>RBF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041DEFC" w14:textId="2378F3AA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4" w:history="1">
            <w:r w:rsidRPr="006D4112">
              <w:rPr>
                <w:rStyle w:val="Hyperlink"/>
                <w:noProof/>
                <w:rtl/>
              </w:rPr>
              <w:t>تست مقاد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ر</w:t>
            </w:r>
            <w:r w:rsidRPr="006D4112">
              <w:rPr>
                <w:rStyle w:val="Hyperlink"/>
                <w:noProof/>
                <w:rtl/>
              </w:rPr>
              <w:t xml:space="preserve"> ها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پرپارمتر</w:t>
            </w:r>
            <w:r w:rsidRPr="006D4112">
              <w:rPr>
                <w:rStyle w:val="Hyperlink"/>
                <w:noProof/>
                <w:rtl/>
              </w:rPr>
              <w:t xml:space="preserve"> رو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noProof/>
                <w:rtl/>
              </w:rPr>
              <w:t xml:space="preserve"> </w:t>
            </w:r>
            <w:r w:rsidRPr="006D4112">
              <w:rPr>
                <w:rStyle w:val="Hyperlink"/>
                <w:noProof/>
              </w:rPr>
              <w:t xml:space="preserve"> poly</w:t>
            </w:r>
            <w:r w:rsidRPr="006D4112">
              <w:rPr>
                <w:rStyle w:val="Hyperlink"/>
                <w:noProof/>
                <w:rtl/>
              </w:rPr>
              <w:t>د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فالت</w:t>
            </w:r>
            <w:r w:rsidRPr="006D4112">
              <w:rPr>
                <w:rStyle w:val="Hyperlink"/>
                <w:noProof/>
                <w:rtl/>
              </w:rPr>
              <w:t xml:space="preserve"> درجه 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A143706" w14:textId="159E0C5C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5" w:history="1">
            <w:r w:rsidRPr="006D4112">
              <w:rPr>
                <w:rStyle w:val="Hyperlink"/>
                <w:noProof/>
                <w:rtl/>
              </w:rPr>
              <w:t>تست مقاد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ر</w:t>
            </w:r>
            <w:r w:rsidRPr="006D4112">
              <w:rPr>
                <w:rStyle w:val="Hyperlink"/>
                <w:noProof/>
                <w:rtl/>
              </w:rPr>
              <w:t xml:space="preserve"> ها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پرپارمتر</w:t>
            </w:r>
            <w:r w:rsidRPr="006D4112">
              <w:rPr>
                <w:rStyle w:val="Hyperlink"/>
                <w:noProof/>
                <w:rtl/>
              </w:rPr>
              <w:t xml:space="preserve"> رو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noProof/>
                <w:rtl/>
              </w:rPr>
              <w:t xml:space="preserve"> </w:t>
            </w:r>
            <w:r w:rsidRPr="006D4112">
              <w:rPr>
                <w:rStyle w:val="Hyperlink"/>
                <w:noProof/>
              </w:rPr>
              <w:t xml:space="preserve"> linea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48FB3FA" w14:textId="7EA27BCB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6" w:history="1">
            <w:r w:rsidRPr="006D4112">
              <w:rPr>
                <w:rStyle w:val="Hyperlink"/>
                <w:noProof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7F84CA5" w14:textId="103850B0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7" w:history="1">
            <w:r w:rsidRPr="006D4112">
              <w:rPr>
                <w:rStyle w:val="Hyperlink"/>
                <w:noProof/>
                <w:rtl/>
              </w:rPr>
              <w:t>نت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جه</w:t>
            </w:r>
            <w:r w:rsidRPr="006D4112">
              <w:rPr>
                <w:rStyle w:val="Hyperlink"/>
                <w:noProof/>
                <w:rtl/>
              </w:rPr>
              <w:t xml:space="preserve"> گ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ر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BA13314" w14:textId="442B0DE5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8" w:history="1">
            <w:r w:rsidRPr="006D4112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3157A4" w14:textId="7E602869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49" w:history="1">
            <w:r w:rsidRPr="006D4112">
              <w:rPr>
                <w:rStyle w:val="Hyperlink"/>
                <w:noProof/>
              </w:rPr>
              <w:t>One vs all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4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9FBEC19" w14:textId="44F31941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0" w:history="1">
            <w:r w:rsidRPr="006D4112">
              <w:rPr>
                <w:rStyle w:val="Hyperlink"/>
                <w:noProof/>
              </w:rPr>
              <w:t>One vs on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09D336E" w14:textId="0D506F80" w:rsidR="002A5394" w:rsidRDefault="002A5394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1" w:history="1">
            <w:r w:rsidRPr="006D4112">
              <w:rPr>
                <w:rStyle w:val="Hyperlink"/>
                <w:noProof/>
                <w:rtl/>
              </w:rPr>
              <w:t>نت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 w:rsidRPr="006D4112">
              <w:rPr>
                <w:rStyle w:val="Hyperlink"/>
                <w:rFonts w:hint="eastAsia"/>
                <w:noProof/>
                <w:rtl/>
              </w:rPr>
              <w:t>جه</w:t>
            </w:r>
            <w:r w:rsidRPr="006D4112">
              <w:rPr>
                <w:rStyle w:val="Hyperlink"/>
                <w:noProof/>
                <w:rtl/>
              </w:rPr>
              <w:t xml:space="preserve"> کل</w:t>
            </w:r>
            <w:r w:rsidRPr="006D411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9CACD36" w14:textId="5A0A7830" w:rsidR="002A5394" w:rsidRDefault="002A539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2" w:history="1">
            <w:r w:rsidRPr="006D4112">
              <w:rPr>
                <w:rStyle w:val="Hyperlink"/>
                <w:noProof/>
                <w:rtl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42F910C" w14:textId="6086C451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3" w:history="1">
            <w:r w:rsidRPr="006D4112">
              <w:rPr>
                <w:rStyle w:val="Hyperlink"/>
                <w:noProof/>
                <w:rtl/>
              </w:rPr>
              <w:t>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FDC3993" w14:textId="2E81A0C3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4" w:history="1">
            <w:r w:rsidRPr="006D4112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E99896E" w14:textId="4E24B8D7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5" w:history="1">
            <w:r w:rsidRPr="006D4112">
              <w:rPr>
                <w:rStyle w:val="Hyperlink"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33A104F" w14:textId="6B410962" w:rsidR="002A5394" w:rsidRDefault="002A539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6" w:history="1">
            <w:r w:rsidRPr="006D4112">
              <w:rPr>
                <w:rStyle w:val="Hyperlink"/>
                <w:noProof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5908E41" w14:textId="7F34683D" w:rsidR="002A5394" w:rsidRDefault="002A539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7" w:history="1">
            <w:r w:rsidRPr="006D4112">
              <w:rPr>
                <w:rStyle w:val="Hyperlink"/>
                <w:noProof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5AE0849" w14:textId="6188BED8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8" w:history="1">
            <w:r w:rsidRPr="006D4112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080CCF5" w14:textId="7B3CD115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59" w:history="1"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843B72F" w14:textId="6EFC96E2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60" w:history="1">
            <w:r w:rsidRPr="006D4112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8D75A4B" w14:textId="769C2B41" w:rsidR="002A5394" w:rsidRDefault="002A539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7078161" w:history="1">
            <w:r w:rsidRPr="006D4112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70781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52879F3" w14:textId="28AFCF61" w:rsidR="00953D8F" w:rsidRDefault="007C4191" w:rsidP="007C4191">
          <w:pPr>
            <w:rPr>
              <w:b/>
              <w:bCs/>
              <w:noProof/>
              <w:rtl/>
            </w:rPr>
          </w:pPr>
          <w:r>
            <w:rPr>
              <w:b/>
              <w:bCs/>
              <w:noProof/>
            </w:rPr>
            <w:fldChar w:fldCharType="end"/>
          </w:r>
        </w:p>
        <w:p w14:paraId="0C3D1E59" w14:textId="77777777" w:rsidR="00953D8F" w:rsidRDefault="00953D8F" w:rsidP="007C4191">
          <w:pPr>
            <w:rPr>
              <w:b/>
              <w:bCs/>
              <w:noProof/>
              <w:rtl/>
            </w:rPr>
          </w:pPr>
        </w:p>
        <w:p w14:paraId="6EF1402B" w14:textId="77777777" w:rsidR="00953D8F" w:rsidRDefault="00953D8F" w:rsidP="007C4191">
          <w:pPr>
            <w:rPr>
              <w:b/>
              <w:bCs/>
              <w:noProof/>
              <w:rtl/>
            </w:rPr>
          </w:pPr>
        </w:p>
        <w:p w14:paraId="303254EF" w14:textId="1FC1F56E" w:rsidR="00E2220B" w:rsidRDefault="00000000" w:rsidP="007C4191">
          <w:pPr>
            <w:rPr>
              <w:b/>
              <w:bCs/>
              <w:noProof/>
              <w:rtl/>
            </w:rPr>
          </w:pPr>
        </w:p>
      </w:sdtContent>
    </w:sdt>
    <w:p w14:paraId="4B4921DA" w14:textId="77777777" w:rsidR="00953D8F" w:rsidRDefault="00953D8F" w:rsidP="007C4191">
      <w:pPr>
        <w:rPr>
          <w:b/>
          <w:bCs/>
          <w:noProof/>
          <w:rtl/>
        </w:rPr>
      </w:pPr>
    </w:p>
    <w:p w14:paraId="041144E9" w14:textId="77777777" w:rsidR="008B4161" w:rsidRDefault="008B4161" w:rsidP="007C4191">
      <w:pPr>
        <w:rPr>
          <w:b/>
          <w:bCs/>
          <w:noProof/>
          <w:rtl/>
        </w:rPr>
      </w:pPr>
    </w:p>
    <w:p w14:paraId="09AFF454" w14:textId="77777777" w:rsidR="008B4161" w:rsidRDefault="008B4161" w:rsidP="007C4191">
      <w:pPr>
        <w:rPr>
          <w:b/>
          <w:bCs/>
          <w:noProof/>
          <w:rtl/>
        </w:rPr>
      </w:pPr>
    </w:p>
    <w:p w14:paraId="73AA959F" w14:textId="77777777" w:rsidR="00953D8F" w:rsidRDefault="00953D8F" w:rsidP="007C4191">
      <w:pPr>
        <w:rPr>
          <w:b/>
          <w:bCs/>
          <w:noProof/>
          <w:rtl/>
        </w:rPr>
      </w:pPr>
    </w:p>
    <w:p w14:paraId="17C01C47" w14:textId="77777777" w:rsidR="00953D8F" w:rsidRDefault="00953D8F" w:rsidP="007C4191">
      <w:pPr>
        <w:rPr>
          <w:b/>
          <w:bCs/>
          <w:noProof/>
          <w:rtl/>
        </w:rPr>
      </w:pPr>
    </w:p>
    <w:p w14:paraId="136E64A7" w14:textId="77777777" w:rsidR="00953D8F" w:rsidRDefault="00953D8F" w:rsidP="007C4191">
      <w:pPr>
        <w:rPr>
          <w:b/>
          <w:bCs/>
          <w:noProof/>
          <w:rtl/>
        </w:rPr>
      </w:pPr>
    </w:p>
    <w:p w14:paraId="6C191489" w14:textId="77777777" w:rsidR="00953D8F" w:rsidRDefault="00953D8F" w:rsidP="007C4191">
      <w:pPr>
        <w:rPr>
          <w:b/>
          <w:bCs/>
          <w:noProof/>
          <w:rtl/>
        </w:rPr>
      </w:pPr>
    </w:p>
    <w:p w14:paraId="650432BF" w14:textId="77777777" w:rsidR="00953D8F" w:rsidRDefault="00953D8F" w:rsidP="007C4191">
      <w:pPr>
        <w:rPr>
          <w:b/>
          <w:bCs/>
          <w:noProof/>
          <w:rtl/>
        </w:rPr>
      </w:pPr>
    </w:p>
    <w:p w14:paraId="71A8F589" w14:textId="77777777" w:rsidR="00953D8F" w:rsidRDefault="00953D8F" w:rsidP="007C4191">
      <w:pPr>
        <w:rPr>
          <w:b/>
          <w:bCs/>
          <w:noProof/>
          <w:rtl/>
        </w:rPr>
      </w:pPr>
    </w:p>
    <w:p w14:paraId="56DBBD78" w14:textId="77777777" w:rsidR="00953D8F" w:rsidRDefault="00953D8F" w:rsidP="007C4191">
      <w:pPr>
        <w:rPr>
          <w:b/>
          <w:bCs/>
          <w:noProof/>
          <w:rtl/>
        </w:rPr>
      </w:pPr>
    </w:p>
    <w:p w14:paraId="759612BC" w14:textId="77777777" w:rsidR="00953D8F" w:rsidRDefault="00953D8F" w:rsidP="007C4191">
      <w:pPr>
        <w:rPr>
          <w:b/>
          <w:bCs/>
          <w:noProof/>
          <w:rtl/>
        </w:rPr>
      </w:pPr>
    </w:p>
    <w:p w14:paraId="58E4B621" w14:textId="77777777" w:rsidR="002A5394" w:rsidRDefault="002A5394" w:rsidP="007C4191">
      <w:pPr>
        <w:rPr>
          <w:b/>
          <w:bCs/>
          <w:noProof/>
          <w:rtl/>
        </w:rPr>
      </w:pPr>
    </w:p>
    <w:p w14:paraId="0922C8BD" w14:textId="77777777" w:rsidR="002A5394" w:rsidRDefault="002A5394" w:rsidP="007C4191">
      <w:pPr>
        <w:rPr>
          <w:b/>
          <w:bCs/>
          <w:noProof/>
          <w:rtl/>
        </w:rPr>
      </w:pPr>
    </w:p>
    <w:p w14:paraId="44AAF91C" w14:textId="77777777" w:rsidR="008B4161" w:rsidRDefault="008B4161" w:rsidP="007C4191">
      <w:pPr>
        <w:rPr>
          <w:b/>
          <w:bCs/>
          <w:noProof/>
          <w:rtl/>
        </w:rPr>
      </w:pPr>
    </w:p>
    <w:p w14:paraId="2DC1700C" w14:textId="77777777" w:rsidR="00953D8F" w:rsidRDefault="00953D8F" w:rsidP="007C4191">
      <w:pPr>
        <w:rPr>
          <w:b/>
          <w:bCs/>
          <w:noProof/>
          <w:rtl/>
        </w:rPr>
      </w:pPr>
    </w:p>
    <w:p w14:paraId="6A66E74F" w14:textId="77777777" w:rsidR="00953D8F" w:rsidRDefault="00953D8F" w:rsidP="007C4191">
      <w:pPr>
        <w:rPr>
          <w:b/>
          <w:bCs/>
          <w:noProof/>
          <w:rtl/>
        </w:rPr>
      </w:pPr>
    </w:p>
    <w:p w14:paraId="380AEB3B" w14:textId="77777777" w:rsidR="00953D8F" w:rsidRDefault="00953D8F" w:rsidP="007C4191">
      <w:pPr>
        <w:rPr>
          <w:b/>
          <w:bCs/>
          <w:noProof/>
          <w:rtl/>
        </w:rPr>
      </w:pPr>
    </w:p>
    <w:p w14:paraId="3F246E50" w14:textId="77777777" w:rsidR="00953D8F" w:rsidRPr="007C4191" w:rsidRDefault="00953D8F" w:rsidP="007C4191">
      <w:pPr>
        <w:rPr>
          <w:rtl/>
        </w:rPr>
      </w:pPr>
    </w:p>
    <w:p w14:paraId="21C2D142" w14:textId="6F654004" w:rsidR="003F79C0" w:rsidRDefault="00C6418F" w:rsidP="00C745F4">
      <w:pPr>
        <w:pStyle w:val="Heading1"/>
        <w:rPr>
          <w:rtl/>
          <w:lang w:bidi="ar-SA"/>
        </w:rPr>
      </w:pPr>
      <w:bookmarkStart w:id="0" w:name="_Toc137078119"/>
      <w:r>
        <w:rPr>
          <w:rFonts w:hint="cs"/>
          <w:rtl/>
          <w:lang w:bidi="ar-SA"/>
        </w:rPr>
        <w:lastRenderedPageBreak/>
        <w:t>1-</w:t>
      </w:r>
      <w:bookmarkEnd w:id="0"/>
    </w:p>
    <w:p w14:paraId="406F5DA7" w14:textId="64C4FD74" w:rsidR="00D15F10" w:rsidRDefault="008B4161" w:rsidP="008B4161">
      <w:pPr>
        <w:pStyle w:val="Heading2"/>
      </w:pPr>
      <w:bookmarkStart w:id="1" w:name="_Toc137078120"/>
      <w:r>
        <w:rPr>
          <w:rFonts w:hint="cs"/>
          <w:rtl/>
        </w:rPr>
        <w:t>1</w:t>
      </w:r>
      <w:bookmarkEnd w:id="1"/>
    </w:p>
    <w:p w14:paraId="5E3BC4D5" w14:textId="3B94DA8D" w:rsidR="00447BE7" w:rsidRPr="00447BE7" w:rsidRDefault="00447BE7" w:rsidP="00447BE7">
      <w:pPr>
        <w:rPr>
          <w:rFonts w:hint="cs"/>
          <w:rtl/>
        </w:rPr>
      </w:pPr>
      <w:r w:rsidRPr="00447BE7">
        <w:rPr>
          <w:noProof/>
          <w:rtl/>
        </w:rPr>
        <w:drawing>
          <wp:anchor distT="0" distB="0" distL="114300" distR="114300" simplePos="0" relativeHeight="251715584" behindDoc="1" locked="0" layoutInCell="1" allowOverlap="1" wp14:anchorId="16C1308D" wp14:editId="57DCCEE5">
            <wp:simplePos x="0" y="0"/>
            <wp:positionH relativeFrom="column">
              <wp:posOffset>1697643</wp:posOffset>
            </wp:positionH>
            <wp:positionV relativeFrom="paragraph">
              <wp:posOffset>47856</wp:posOffset>
            </wp:positionV>
            <wp:extent cx="2614295" cy="243840"/>
            <wp:effectExtent l="0" t="0" r="0" b="3810"/>
            <wp:wrapNone/>
            <wp:docPr id="481761119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295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با توجه به فرمول </w:t>
      </w:r>
    </w:p>
    <w:p w14:paraId="701BA562" w14:textId="30E3CF4C" w:rsidR="008B4161" w:rsidRDefault="00447BE7" w:rsidP="00447BE7">
      <w:pPr>
        <w:rPr>
          <w:rFonts w:hint="cs"/>
          <w:rtl/>
        </w:rPr>
      </w:pPr>
      <w:r>
        <w:rPr>
          <w:rFonts w:hint="cs"/>
          <w:rtl/>
        </w:rPr>
        <w:t xml:space="preserve">می فهمیم که جهت قرار گیری </w:t>
      </w:r>
      <w:proofErr w:type="spellStart"/>
      <w:r>
        <w:rPr>
          <w:rFonts w:hint="cs"/>
          <w:rtl/>
        </w:rPr>
        <w:t>خطوطیا</w:t>
      </w:r>
      <w:proofErr w:type="spellEnd"/>
      <w:r>
        <w:rPr>
          <w:rFonts w:hint="cs"/>
          <w:rtl/>
        </w:rPr>
        <w:t xml:space="preserve"> صفحه طبق بردار </w:t>
      </w:r>
      <w:r>
        <w:t>w</w:t>
      </w:r>
      <w:r>
        <w:rPr>
          <w:rFonts w:hint="cs"/>
          <w:rtl/>
        </w:rPr>
        <w:t xml:space="preserve"> انتخاب می شود و بردار </w:t>
      </w:r>
      <w:r>
        <w:t xml:space="preserve">hyperplane </w:t>
      </w:r>
      <w:r>
        <w:rPr>
          <w:rFonts w:hint="cs"/>
          <w:rtl/>
        </w:rPr>
        <w:t xml:space="preserve"> عمود بر صفحه </w:t>
      </w:r>
      <w:r>
        <w:t>w</w:t>
      </w:r>
      <w:r>
        <w:rPr>
          <w:rFonts w:hint="cs"/>
          <w:rtl/>
        </w:rPr>
        <w:t xml:space="preserve"> است و مرز تصمیم </w:t>
      </w:r>
      <w:proofErr w:type="spellStart"/>
      <w:r>
        <w:rPr>
          <w:rFonts w:hint="cs"/>
          <w:rtl/>
        </w:rPr>
        <w:t>گیریست</w:t>
      </w:r>
      <w:proofErr w:type="spellEnd"/>
      <w:r>
        <w:rPr>
          <w:rFonts w:hint="cs"/>
          <w:rtl/>
        </w:rPr>
        <w:t xml:space="preserve"> و </w:t>
      </w:r>
      <w:r>
        <w:t>b</w:t>
      </w:r>
      <w:r>
        <w:rPr>
          <w:rFonts w:hint="cs"/>
          <w:rtl/>
        </w:rPr>
        <w:t xml:space="preserve"> هم </w:t>
      </w:r>
      <w:proofErr w:type="spellStart"/>
      <w:r>
        <w:rPr>
          <w:rFonts w:hint="cs"/>
          <w:rtl/>
        </w:rPr>
        <w:t>افستی</w:t>
      </w:r>
      <w:proofErr w:type="spellEnd"/>
      <w:r>
        <w:rPr>
          <w:rFonts w:hint="cs"/>
          <w:rtl/>
        </w:rPr>
        <w:t xml:space="preserve"> است که به آن می دهیم تا مکان صفحه مشخص شود.</w:t>
      </w:r>
    </w:p>
    <w:p w14:paraId="6F64E2CF" w14:textId="20B36ADC" w:rsidR="00447BE7" w:rsidRDefault="00447BE7" w:rsidP="008B4161"/>
    <w:p w14:paraId="1199E796" w14:textId="2F7049E1" w:rsidR="00447BE7" w:rsidRDefault="00447BE7" w:rsidP="008B4161"/>
    <w:p w14:paraId="7964DB22" w14:textId="3E51B5EC" w:rsidR="00447BE7" w:rsidRDefault="00447BE7" w:rsidP="008B4161"/>
    <w:p w14:paraId="4BC79CE3" w14:textId="77777777" w:rsidR="00447BE7" w:rsidRDefault="00447BE7" w:rsidP="008B4161"/>
    <w:p w14:paraId="31324CEF" w14:textId="0B45197A" w:rsidR="00447BE7" w:rsidRDefault="00447BE7" w:rsidP="008B4161"/>
    <w:p w14:paraId="28374122" w14:textId="4D4FA4AE" w:rsidR="00447BE7" w:rsidRDefault="00447BE7" w:rsidP="008B4161"/>
    <w:p w14:paraId="77B61E8A" w14:textId="5A6414A1" w:rsidR="00447BE7" w:rsidRDefault="00447BE7" w:rsidP="008B4161"/>
    <w:p w14:paraId="48A40C21" w14:textId="5FBD0024" w:rsidR="00447BE7" w:rsidRDefault="00447BE7" w:rsidP="008B4161">
      <w:r w:rsidRPr="00447BE7">
        <w:rPr>
          <w:noProof/>
          <w:rtl/>
        </w:rPr>
        <w:drawing>
          <wp:anchor distT="0" distB="0" distL="114300" distR="114300" simplePos="0" relativeHeight="251713536" behindDoc="1" locked="0" layoutInCell="1" allowOverlap="1" wp14:anchorId="7791F092" wp14:editId="3A9E5A5B">
            <wp:simplePos x="0" y="0"/>
            <wp:positionH relativeFrom="column">
              <wp:posOffset>0</wp:posOffset>
            </wp:positionH>
            <wp:positionV relativeFrom="paragraph">
              <wp:posOffset>17780</wp:posOffset>
            </wp:positionV>
            <wp:extent cx="5565775" cy="3750310"/>
            <wp:effectExtent l="0" t="0" r="0" b="2540"/>
            <wp:wrapNone/>
            <wp:docPr id="901268922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75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D35D2A" w14:textId="77777777" w:rsidR="00447BE7" w:rsidRDefault="00447BE7" w:rsidP="008B4161"/>
    <w:p w14:paraId="76B099D6" w14:textId="77777777" w:rsidR="00447BE7" w:rsidRDefault="00447BE7" w:rsidP="008B4161"/>
    <w:p w14:paraId="606089F1" w14:textId="77777777" w:rsidR="00447BE7" w:rsidRDefault="00447BE7" w:rsidP="008B4161"/>
    <w:p w14:paraId="68521C11" w14:textId="77777777" w:rsidR="00447BE7" w:rsidRDefault="00447BE7" w:rsidP="008B4161"/>
    <w:p w14:paraId="2803C60D" w14:textId="77777777" w:rsidR="00447BE7" w:rsidRDefault="00447BE7" w:rsidP="008B4161"/>
    <w:p w14:paraId="0F483F7D" w14:textId="77777777" w:rsidR="00447BE7" w:rsidRDefault="00447BE7" w:rsidP="008B4161"/>
    <w:p w14:paraId="786C34A6" w14:textId="77777777" w:rsidR="00447BE7" w:rsidRDefault="00447BE7" w:rsidP="008B4161"/>
    <w:p w14:paraId="523C43D1" w14:textId="77777777" w:rsidR="00447BE7" w:rsidRDefault="00447BE7" w:rsidP="008B4161"/>
    <w:p w14:paraId="17702792" w14:textId="77777777" w:rsidR="00447BE7" w:rsidRDefault="00447BE7" w:rsidP="008B4161"/>
    <w:p w14:paraId="695350A7" w14:textId="77777777" w:rsidR="00447BE7" w:rsidRDefault="00447BE7" w:rsidP="008B4161"/>
    <w:p w14:paraId="3223B2FB" w14:textId="77777777" w:rsidR="00447BE7" w:rsidRDefault="00447BE7" w:rsidP="00447BE7">
      <w:pPr>
        <w:ind w:firstLine="0"/>
        <w:rPr>
          <w:rtl/>
        </w:rPr>
      </w:pPr>
    </w:p>
    <w:p w14:paraId="19ED8E42" w14:textId="3709FC84" w:rsidR="008B4161" w:rsidRDefault="008B4161" w:rsidP="008B4161">
      <w:pPr>
        <w:pStyle w:val="Heading2"/>
        <w:rPr>
          <w:rtl/>
        </w:rPr>
      </w:pPr>
      <w:bookmarkStart w:id="2" w:name="_Toc137078121"/>
      <w:r>
        <w:rPr>
          <w:rFonts w:hint="cs"/>
          <w:rtl/>
        </w:rPr>
        <w:lastRenderedPageBreak/>
        <w:t>2</w:t>
      </w:r>
      <w:bookmarkEnd w:id="2"/>
    </w:p>
    <w:p w14:paraId="44A2B41F" w14:textId="6F153774" w:rsidR="00D533D6" w:rsidRDefault="00D533D6" w:rsidP="00D533D6">
      <w:pPr>
        <w:rPr>
          <w:rtl/>
        </w:rPr>
      </w:pPr>
      <w:r w:rsidRPr="00D533D6">
        <w:rPr>
          <w:noProof/>
          <w:rtl/>
        </w:rPr>
        <w:drawing>
          <wp:anchor distT="0" distB="0" distL="114300" distR="114300" simplePos="0" relativeHeight="251661312" behindDoc="1" locked="0" layoutInCell="1" allowOverlap="1" wp14:anchorId="5E320995" wp14:editId="5D538911">
            <wp:simplePos x="0" y="0"/>
            <wp:positionH relativeFrom="column">
              <wp:posOffset>-55418</wp:posOffset>
            </wp:positionH>
            <wp:positionV relativeFrom="paragraph">
              <wp:posOffset>127808</wp:posOffset>
            </wp:positionV>
            <wp:extent cx="5565775" cy="406400"/>
            <wp:effectExtent l="0" t="0" r="0" b="0"/>
            <wp:wrapNone/>
            <wp:docPr id="3080089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9C99DA" w14:textId="30D178D4" w:rsidR="00D533D6" w:rsidRPr="00D533D6" w:rsidRDefault="00D533D6" w:rsidP="00D533D6">
      <w:pPr>
        <w:ind w:firstLine="0"/>
        <w:rPr>
          <w:rtl/>
        </w:rPr>
      </w:pPr>
    </w:p>
    <w:p w14:paraId="7BE210C5" w14:textId="3A53B5D7" w:rsidR="00D533D6" w:rsidRDefault="00D533D6" w:rsidP="00D533D6">
      <w:pPr>
        <w:rPr>
          <w:rtl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F0AF399" wp14:editId="7A14832C">
            <wp:simplePos x="0" y="0"/>
            <wp:positionH relativeFrom="column">
              <wp:posOffset>-336434</wp:posOffset>
            </wp:positionH>
            <wp:positionV relativeFrom="paragraph">
              <wp:posOffset>1175327</wp:posOffset>
            </wp:positionV>
            <wp:extent cx="5719281" cy="1143000"/>
            <wp:effectExtent l="0" t="0" r="0" b="0"/>
            <wp:wrapNone/>
            <wp:docPr id="923097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09724" name=""/>
                    <pic:cNvPicPr/>
                  </pic:nvPicPr>
                  <pic:blipFill rotWithShape="1">
                    <a:blip r:embed="rId13"/>
                    <a:srcRect l="20912" t="56433" r="48597" b="32731"/>
                    <a:stretch/>
                  </pic:blipFill>
                  <pic:spPr bwMode="auto">
                    <a:xfrm>
                      <a:off x="0" y="0"/>
                      <a:ext cx="5719281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در سوال وقتی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نداشته باشیم از </w:t>
      </w:r>
      <w:r>
        <w:t>hard SVM</w:t>
      </w:r>
      <w:r>
        <w:rPr>
          <w:rFonts w:hint="cs"/>
          <w:rtl/>
        </w:rPr>
        <w:t xml:space="preserve"> استفاده می کنیم که محدوده </w:t>
      </w:r>
      <w:proofErr w:type="spellStart"/>
      <w:r>
        <w:rPr>
          <w:rFonts w:hint="cs"/>
          <w:rtl/>
        </w:rPr>
        <w:t>مارجین</w:t>
      </w:r>
      <w:proofErr w:type="spellEnd"/>
      <w:r>
        <w:rPr>
          <w:rFonts w:hint="cs"/>
          <w:rtl/>
        </w:rPr>
        <w:t xml:space="preserve"> آن کم است اما وقتی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بیفتد دیگر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تواند به خوبی جدا کند برا هم سراغ </w:t>
      </w:r>
      <w:proofErr w:type="spellStart"/>
      <w:r>
        <w:t>softsvm</w:t>
      </w:r>
      <w:proofErr w:type="spellEnd"/>
      <w:r>
        <w:rPr>
          <w:rFonts w:hint="cs"/>
          <w:rtl/>
        </w:rPr>
        <w:t xml:space="preserve"> با اینکار مقداری خطا را می </w:t>
      </w:r>
      <w:proofErr w:type="spellStart"/>
      <w:r>
        <w:rPr>
          <w:rFonts w:hint="cs"/>
          <w:rtl/>
        </w:rPr>
        <w:t>پذیریم</w:t>
      </w:r>
      <w:proofErr w:type="spellEnd"/>
      <w:r>
        <w:rPr>
          <w:rFonts w:hint="cs"/>
          <w:rtl/>
        </w:rPr>
        <w:t xml:space="preserve"> و در عوض محدوده حاشیه </w:t>
      </w:r>
      <w:proofErr w:type="spellStart"/>
      <w:r>
        <w:rPr>
          <w:rFonts w:hint="cs"/>
          <w:rtl/>
        </w:rPr>
        <w:t>رابیشتر</w:t>
      </w:r>
      <w:proofErr w:type="spellEnd"/>
      <w:r>
        <w:rPr>
          <w:rFonts w:hint="cs"/>
          <w:rtl/>
        </w:rPr>
        <w:t xml:space="preserve"> می کنیم با اینکار بهتر می توانیم داده ها را جدا سازی کنیم و </w:t>
      </w:r>
      <w:proofErr w:type="spellStart"/>
      <w:r>
        <w:rPr>
          <w:rFonts w:hint="cs"/>
          <w:rtl/>
        </w:rPr>
        <w:t>و</w:t>
      </w:r>
      <w:proofErr w:type="spellEnd"/>
      <w:r>
        <w:rPr>
          <w:rFonts w:hint="cs"/>
          <w:rtl/>
        </w:rPr>
        <w:t xml:space="preserve"> به خوبی جلو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گرفته میشود و در فرمول هزینه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رم</w:t>
      </w:r>
      <w:proofErr w:type="spellEnd"/>
      <w:r>
        <w:rPr>
          <w:rFonts w:hint="cs"/>
          <w:rtl/>
        </w:rPr>
        <w:t xml:space="preserve"> اضافه می شود</w:t>
      </w:r>
    </w:p>
    <w:p w14:paraId="77AE67FA" w14:textId="6603C970" w:rsidR="00D533D6" w:rsidRPr="00D533D6" w:rsidRDefault="00D533D6" w:rsidP="00D533D6">
      <w:pPr>
        <w:rPr>
          <w:b/>
          <w:bCs/>
          <w:rtl/>
        </w:rPr>
      </w:pPr>
    </w:p>
    <w:p w14:paraId="0AE4AA80" w14:textId="03C4A219" w:rsidR="00D533D6" w:rsidRPr="00D533D6" w:rsidRDefault="00D533D6" w:rsidP="00D533D6">
      <w:pPr>
        <w:rPr>
          <w:rFonts w:hint="cs"/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2E3519A9" wp14:editId="2C9517B3">
                <wp:extent cx="304800" cy="304800"/>
                <wp:effectExtent l="0" t="0" r="0" b="0"/>
                <wp:docPr id="940358591" name="Rectangle 4" descr="\[ \textnormal{min} \hspace{1mm} \frac{1}{2} ||\pmb{w}||^2 + C \sum_{i=1}^{n} \zeta_i \]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E37536" id="Rectangle 4" o:spid="_x0000_s1026" alt="\[ \textnormal{min} \hspace{1mm} \frac{1}{2} ||\pmb{w}||^2 + C \sum_{i=1}^{n} \zeta_i \]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7D763D08" w14:textId="1F7D2631" w:rsidR="008B4161" w:rsidRDefault="008B4161" w:rsidP="008B4161">
      <w:pPr>
        <w:rPr>
          <w:rtl/>
        </w:rPr>
      </w:pPr>
    </w:p>
    <w:p w14:paraId="604489ED" w14:textId="77777777" w:rsidR="008B4161" w:rsidRDefault="008B4161" w:rsidP="008B4161">
      <w:pPr>
        <w:rPr>
          <w:rtl/>
        </w:rPr>
      </w:pPr>
    </w:p>
    <w:p w14:paraId="41D9D3C8" w14:textId="77777777" w:rsidR="008B4161" w:rsidRDefault="008B4161" w:rsidP="008B4161"/>
    <w:p w14:paraId="38F7D359" w14:textId="77777777" w:rsidR="00447BE7" w:rsidRDefault="00447BE7" w:rsidP="008B4161"/>
    <w:p w14:paraId="71A8ABF8" w14:textId="77777777" w:rsidR="00447BE7" w:rsidRDefault="00447BE7" w:rsidP="008B4161"/>
    <w:p w14:paraId="452F91E5" w14:textId="77777777" w:rsidR="00447BE7" w:rsidRDefault="00447BE7" w:rsidP="008B4161"/>
    <w:p w14:paraId="19604EF2" w14:textId="77777777" w:rsidR="00447BE7" w:rsidRDefault="00447BE7" w:rsidP="008B4161"/>
    <w:p w14:paraId="7A2736F6" w14:textId="77777777" w:rsidR="00447BE7" w:rsidRDefault="00447BE7" w:rsidP="008B4161"/>
    <w:p w14:paraId="06CCB7C6" w14:textId="77777777" w:rsidR="00447BE7" w:rsidRDefault="00447BE7" w:rsidP="008B4161"/>
    <w:p w14:paraId="48ECDCDF" w14:textId="77777777" w:rsidR="00447BE7" w:rsidRDefault="00447BE7" w:rsidP="008B4161"/>
    <w:p w14:paraId="1EE8DC51" w14:textId="77777777" w:rsidR="00447BE7" w:rsidRDefault="00447BE7" w:rsidP="008B4161"/>
    <w:p w14:paraId="779899CF" w14:textId="77777777" w:rsidR="00447BE7" w:rsidRDefault="00447BE7" w:rsidP="008B4161"/>
    <w:p w14:paraId="38F0BAED" w14:textId="77777777" w:rsidR="00447BE7" w:rsidRDefault="00447BE7" w:rsidP="008B4161"/>
    <w:p w14:paraId="5BAE5556" w14:textId="77777777" w:rsidR="00447BE7" w:rsidRDefault="00447BE7" w:rsidP="008B4161"/>
    <w:p w14:paraId="61F6B357" w14:textId="77777777" w:rsidR="00447BE7" w:rsidRDefault="00447BE7" w:rsidP="008B4161">
      <w:pPr>
        <w:rPr>
          <w:rtl/>
        </w:rPr>
      </w:pPr>
    </w:p>
    <w:p w14:paraId="4468E8AC" w14:textId="286B8439" w:rsidR="008B4161" w:rsidRDefault="008B4161" w:rsidP="008B4161">
      <w:pPr>
        <w:pStyle w:val="Heading2"/>
        <w:rPr>
          <w:rtl/>
        </w:rPr>
      </w:pPr>
      <w:bookmarkStart w:id="3" w:name="_Toc137078122"/>
      <w:r>
        <w:rPr>
          <w:rFonts w:hint="cs"/>
          <w:rtl/>
        </w:rPr>
        <w:lastRenderedPageBreak/>
        <w:t>3</w:t>
      </w:r>
      <w:bookmarkEnd w:id="3"/>
    </w:p>
    <w:p w14:paraId="783F2A86" w14:textId="5288B348" w:rsidR="008B4161" w:rsidRDefault="008B4161" w:rsidP="008B4161">
      <w:pPr>
        <w:rPr>
          <w:rtl/>
        </w:rPr>
      </w:pPr>
      <w:r w:rsidRPr="008B4161">
        <w:rPr>
          <w:noProof/>
          <w:rtl/>
        </w:rPr>
        <w:drawing>
          <wp:anchor distT="0" distB="0" distL="114300" distR="114300" simplePos="0" relativeHeight="251659264" behindDoc="1" locked="0" layoutInCell="1" allowOverlap="1" wp14:anchorId="0CC2497C" wp14:editId="5CC6D29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061085"/>
            <wp:effectExtent l="0" t="0" r="0" b="5715"/>
            <wp:wrapNone/>
            <wp:docPr id="699330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06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B96E5E" w14:textId="77777777" w:rsidR="008B4161" w:rsidRDefault="008B4161" w:rsidP="008B4161">
      <w:pPr>
        <w:rPr>
          <w:rtl/>
        </w:rPr>
      </w:pPr>
    </w:p>
    <w:p w14:paraId="3AF5A718" w14:textId="77777777" w:rsidR="008B4161" w:rsidRDefault="008B4161" w:rsidP="008B4161">
      <w:pPr>
        <w:rPr>
          <w:rtl/>
        </w:rPr>
      </w:pPr>
    </w:p>
    <w:p w14:paraId="214127FA" w14:textId="616B44AD" w:rsidR="008B4161" w:rsidRDefault="008B4161" w:rsidP="008B4161">
      <w:pPr>
        <w:rPr>
          <w:rtl/>
        </w:rPr>
      </w:pPr>
      <w:r>
        <w:rPr>
          <w:rFonts w:hint="cs"/>
          <w:rtl/>
        </w:rPr>
        <w:t xml:space="preserve">کرنل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رابطه ریاضی است که با استفاده از آن </w:t>
      </w:r>
      <w:r w:rsidR="00566166">
        <w:rPr>
          <w:rFonts w:hint="cs"/>
          <w:rtl/>
        </w:rPr>
        <w:t xml:space="preserve">می توان فضای ویژگی داده را بیشتر کنیم و نتیجتا باعث می شود با </w:t>
      </w:r>
      <w:proofErr w:type="spellStart"/>
      <w:r w:rsidR="00566166">
        <w:rPr>
          <w:rFonts w:hint="cs"/>
          <w:rtl/>
        </w:rPr>
        <w:t>الگوریتم</w:t>
      </w:r>
      <w:proofErr w:type="spellEnd"/>
      <w:r w:rsidR="00566166">
        <w:rPr>
          <w:rFonts w:hint="cs"/>
          <w:rtl/>
        </w:rPr>
        <w:t xml:space="preserve"> های خطی یا غیر خطی راحت تر داده ها را جدا کنیم. با استفاده از کرنل درست می توان روش را بهینه کرد و نتایج بهتری بدست آورد</w:t>
      </w:r>
    </w:p>
    <w:p w14:paraId="401AF847" w14:textId="469DF11F" w:rsidR="008B4161" w:rsidRDefault="00447BE7" w:rsidP="008B4161">
      <w:r w:rsidRPr="00447BE7">
        <w:rPr>
          <w:noProof/>
          <w:rtl/>
        </w:rPr>
        <w:drawing>
          <wp:anchor distT="0" distB="0" distL="114300" distR="114300" simplePos="0" relativeHeight="251711488" behindDoc="1" locked="0" layoutInCell="1" allowOverlap="1" wp14:anchorId="6BBC9841" wp14:editId="707FEED4">
            <wp:simplePos x="0" y="0"/>
            <wp:positionH relativeFrom="column">
              <wp:posOffset>1420091</wp:posOffset>
            </wp:positionH>
            <wp:positionV relativeFrom="paragraph">
              <wp:posOffset>188364</wp:posOffset>
            </wp:positionV>
            <wp:extent cx="3747654" cy="3818628"/>
            <wp:effectExtent l="0" t="0" r="5715" b="0"/>
            <wp:wrapNone/>
            <wp:docPr id="1773222457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0030" cy="3821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F98323" w14:textId="334651DA" w:rsidR="00447BE7" w:rsidRDefault="00447BE7" w:rsidP="008B4161"/>
    <w:p w14:paraId="74B0459A" w14:textId="57085612" w:rsidR="00447BE7" w:rsidRDefault="00447BE7" w:rsidP="008B4161"/>
    <w:p w14:paraId="0EBC31B6" w14:textId="67C345EC" w:rsidR="00447BE7" w:rsidRDefault="00447BE7" w:rsidP="008B4161"/>
    <w:p w14:paraId="7771F3B1" w14:textId="6C885E7E" w:rsidR="00447BE7" w:rsidRDefault="00447BE7" w:rsidP="008B4161"/>
    <w:p w14:paraId="0A13D8A6" w14:textId="77777777" w:rsidR="00447BE7" w:rsidRDefault="00447BE7" w:rsidP="008B4161"/>
    <w:p w14:paraId="442B63C4" w14:textId="77777777" w:rsidR="00447BE7" w:rsidRDefault="00447BE7" w:rsidP="008B4161"/>
    <w:p w14:paraId="2B222F3A" w14:textId="77777777" w:rsidR="00447BE7" w:rsidRDefault="00447BE7" w:rsidP="008B4161"/>
    <w:p w14:paraId="4E39FA23" w14:textId="77777777" w:rsidR="00447BE7" w:rsidRDefault="00447BE7" w:rsidP="008B4161"/>
    <w:p w14:paraId="60FCE881" w14:textId="77777777" w:rsidR="00447BE7" w:rsidRDefault="00447BE7" w:rsidP="008B4161"/>
    <w:p w14:paraId="34E52DC7" w14:textId="77777777" w:rsidR="00447BE7" w:rsidRDefault="00447BE7" w:rsidP="008B4161"/>
    <w:p w14:paraId="33BD312C" w14:textId="77777777" w:rsidR="00447BE7" w:rsidRDefault="00447BE7" w:rsidP="00447BE7">
      <w:pPr>
        <w:ind w:firstLine="0"/>
      </w:pPr>
    </w:p>
    <w:p w14:paraId="2BE102AF" w14:textId="77777777" w:rsidR="00447BE7" w:rsidRDefault="00447BE7" w:rsidP="008B4161"/>
    <w:p w14:paraId="387AA467" w14:textId="77777777" w:rsidR="00447BE7" w:rsidRDefault="00447BE7" w:rsidP="00447BE7">
      <w:pPr>
        <w:ind w:firstLine="0"/>
      </w:pPr>
    </w:p>
    <w:p w14:paraId="65FC855F" w14:textId="77777777" w:rsidR="00447BE7" w:rsidRDefault="00447BE7" w:rsidP="008B4161">
      <w:pPr>
        <w:rPr>
          <w:rtl/>
        </w:rPr>
      </w:pPr>
    </w:p>
    <w:p w14:paraId="35E1F521" w14:textId="0A33A06D" w:rsidR="008B4161" w:rsidRDefault="00566166" w:rsidP="008B4161">
      <w:pPr>
        <w:rPr>
          <w:rtl/>
        </w:rPr>
      </w:pPr>
      <w:r>
        <w:rPr>
          <w:rFonts w:hint="cs"/>
          <w:rtl/>
        </w:rPr>
        <w:t>دومی چون فاصله بین دو نقطه را بیشتر می کند. در نتیجه حاشیه آنها بیشتر و بزرگتر می شود.</w:t>
      </w:r>
    </w:p>
    <w:p w14:paraId="1B0DE6BC" w14:textId="77777777" w:rsidR="008B4161" w:rsidRDefault="008B4161" w:rsidP="008B4161">
      <w:pPr>
        <w:rPr>
          <w:rtl/>
        </w:rPr>
      </w:pPr>
    </w:p>
    <w:p w14:paraId="2695826E" w14:textId="68AB71E2" w:rsidR="008B4161" w:rsidRDefault="008B4161" w:rsidP="008B4161">
      <w:pPr>
        <w:pStyle w:val="Heading1"/>
        <w:rPr>
          <w:rtl/>
        </w:rPr>
      </w:pPr>
      <w:bookmarkStart w:id="4" w:name="_Toc137078123"/>
      <w:r>
        <w:rPr>
          <w:rFonts w:hint="cs"/>
          <w:rtl/>
        </w:rPr>
        <w:lastRenderedPageBreak/>
        <w:t>2</w:t>
      </w:r>
      <w:bookmarkEnd w:id="4"/>
    </w:p>
    <w:p w14:paraId="7567AFD6" w14:textId="77777777" w:rsidR="008B4161" w:rsidRDefault="008B4161" w:rsidP="008B4161">
      <w:pPr>
        <w:rPr>
          <w:rtl/>
        </w:rPr>
      </w:pPr>
    </w:p>
    <w:p w14:paraId="77416331" w14:textId="5DC40B33" w:rsidR="008B4161" w:rsidRDefault="008B4161" w:rsidP="008B4161">
      <w:pPr>
        <w:pStyle w:val="Heading2"/>
        <w:rPr>
          <w:rtl/>
        </w:rPr>
      </w:pPr>
      <w:bookmarkStart w:id="5" w:name="_Toc137078124"/>
      <w:r>
        <w:rPr>
          <w:rFonts w:hint="cs"/>
          <w:rtl/>
        </w:rPr>
        <w:t>1</w:t>
      </w:r>
      <w:bookmarkEnd w:id="5"/>
    </w:p>
    <w:p w14:paraId="3AC6985B" w14:textId="3ACC389F" w:rsidR="008B4161" w:rsidRDefault="00447BE7" w:rsidP="008B4161">
      <w:pPr>
        <w:rPr>
          <w:rtl/>
        </w:rPr>
      </w:pPr>
      <w:r>
        <w:rPr>
          <w:noProof/>
        </w:rPr>
        <w:drawing>
          <wp:anchor distT="0" distB="0" distL="114300" distR="114300" simplePos="0" relativeHeight="251701248" behindDoc="1" locked="0" layoutInCell="1" allowOverlap="1" wp14:anchorId="47A50081" wp14:editId="20113F6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5185410"/>
            <wp:effectExtent l="0" t="0" r="0" b="0"/>
            <wp:wrapNone/>
            <wp:docPr id="122650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5052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5185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A949BD" w14:textId="77777777" w:rsidR="008B4161" w:rsidRDefault="008B4161" w:rsidP="008B4161">
      <w:pPr>
        <w:rPr>
          <w:rtl/>
        </w:rPr>
      </w:pPr>
    </w:p>
    <w:p w14:paraId="0530C971" w14:textId="0FF99FF6" w:rsidR="008B4161" w:rsidRDefault="008B4161" w:rsidP="008B4161">
      <w:pPr>
        <w:pStyle w:val="Heading2"/>
        <w:rPr>
          <w:rtl/>
        </w:rPr>
      </w:pPr>
      <w:bookmarkStart w:id="6" w:name="_Toc137078125"/>
      <w:r>
        <w:rPr>
          <w:rFonts w:hint="cs"/>
          <w:rtl/>
        </w:rPr>
        <w:t>2</w:t>
      </w:r>
      <w:bookmarkEnd w:id="6"/>
    </w:p>
    <w:p w14:paraId="69E8B49C" w14:textId="77777777" w:rsidR="008B4161" w:rsidRDefault="008B4161" w:rsidP="008B4161">
      <w:pPr>
        <w:rPr>
          <w:rtl/>
        </w:rPr>
      </w:pPr>
    </w:p>
    <w:p w14:paraId="1ADA7E1B" w14:textId="77777777" w:rsidR="008B4161" w:rsidRDefault="008B4161" w:rsidP="008B4161">
      <w:pPr>
        <w:rPr>
          <w:rtl/>
        </w:rPr>
      </w:pPr>
    </w:p>
    <w:p w14:paraId="559276BD" w14:textId="3EC90A3C" w:rsidR="008B4161" w:rsidRDefault="008B4161" w:rsidP="008B4161">
      <w:pPr>
        <w:pStyle w:val="Heading2"/>
        <w:rPr>
          <w:rtl/>
        </w:rPr>
      </w:pPr>
      <w:bookmarkStart w:id="7" w:name="_Toc137078126"/>
      <w:r>
        <w:rPr>
          <w:rFonts w:hint="cs"/>
          <w:rtl/>
        </w:rPr>
        <w:t>3</w:t>
      </w:r>
      <w:bookmarkEnd w:id="7"/>
    </w:p>
    <w:p w14:paraId="72C4CAA2" w14:textId="77777777" w:rsidR="008B4161" w:rsidRDefault="008B4161" w:rsidP="008B4161">
      <w:pPr>
        <w:rPr>
          <w:rtl/>
        </w:rPr>
      </w:pPr>
    </w:p>
    <w:p w14:paraId="188C7515" w14:textId="77777777" w:rsidR="008B4161" w:rsidRDefault="008B4161" w:rsidP="008B4161">
      <w:pPr>
        <w:rPr>
          <w:rtl/>
        </w:rPr>
      </w:pPr>
    </w:p>
    <w:p w14:paraId="0E4FBF60" w14:textId="77777777" w:rsidR="008B4161" w:rsidRDefault="008B4161" w:rsidP="008B4161">
      <w:pPr>
        <w:rPr>
          <w:rtl/>
        </w:rPr>
      </w:pPr>
    </w:p>
    <w:p w14:paraId="15EF4DB7" w14:textId="77777777" w:rsidR="008B4161" w:rsidRDefault="008B4161" w:rsidP="008B4161">
      <w:pPr>
        <w:rPr>
          <w:rtl/>
        </w:rPr>
      </w:pPr>
    </w:p>
    <w:p w14:paraId="4873DA23" w14:textId="77777777" w:rsidR="008B4161" w:rsidRDefault="008B4161" w:rsidP="008B4161">
      <w:pPr>
        <w:rPr>
          <w:rtl/>
        </w:rPr>
      </w:pPr>
    </w:p>
    <w:p w14:paraId="310A7CD0" w14:textId="77777777" w:rsidR="008B4161" w:rsidRDefault="008B4161" w:rsidP="008B4161">
      <w:pPr>
        <w:rPr>
          <w:rtl/>
        </w:rPr>
      </w:pPr>
    </w:p>
    <w:p w14:paraId="4177DDF1" w14:textId="77777777" w:rsidR="008B4161" w:rsidRDefault="008B4161" w:rsidP="008B4161">
      <w:pPr>
        <w:rPr>
          <w:rtl/>
        </w:rPr>
      </w:pPr>
    </w:p>
    <w:p w14:paraId="074E1F98" w14:textId="77777777" w:rsidR="008B4161" w:rsidRDefault="008B4161" w:rsidP="008B4161">
      <w:pPr>
        <w:rPr>
          <w:rtl/>
        </w:rPr>
      </w:pPr>
    </w:p>
    <w:p w14:paraId="431001FA" w14:textId="77777777" w:rsidR="008B4161" w:rsidRDefault="008B4161" w:rsidP="008B4161">
      <w:pPr>
        <w:rPr>
          <w:rtl/>
        </w:rPr>
      </w:pPr>
    </w:p>
    <w:p w14:paraId="2C47764F" w14:textId="77777777" w:rsidR="008B4161" w:rsidRDefault="008B4161" w:rsidP="008B4161">
      <w:pPr>
        <w:rPr>
          <w:rtl/>
        </w:rPr>
      </w:pPr>
    </w:p>
    <w:p w14:paraId="2AD27412" w14:textId="77777777" w:rsidR="008B4161" w:rsidRDefault="008B4161" w:rsidP="008B4161">
      <w:pPr>
        <w:rPr>
          <w:rtl/>
        </w:rPr>
      </w:pPr>
    </w:p>
    <w:p w14:paraId="446284D9" w14:textId="77777777" w:rsidR="008B4161" w:rsidRDefault="008B4161" w:rsidP="008B4161">
      <w:pPr>
        <w:rPr>
          <w:rtl/>
        </w:rPr>
      </w:pPr>
    </w:p>
    <w:p w14:paraId="200A1AA8" w14:textId="77777777" w:rsidR="008B4161" w:rsidRDefault="008B4161" w:rsidP="008B4161">
      <w:pPr>
        <w:rPr>
          <w:rtl/>
        </w:rPr>
      </w:pPr>
    </w:p>
    <w:p w14:paraId="1E9E64B9" w14:textId="0D1C315E" w:rsidR="008B4161" w:rsidRDefault="00447BE7" w:rsidP="00447BE7">
      <w:pPr>
        <w:pStyle w:val="Heading2"/>
        <w:rPr>
          <w:rtl/>
        </w:rPr>
      </w:pPr>
      <w:bookmarkStart w:id="8" w:name="_Toc137078127"/>
      <w:r w:rsidRPr="00447BE7">
        <w:rPr>
          <w:noProof/>
        </w:rPr>
        <w:lastRenderedPageBreak/>
        <w:drawing>
          <wp:anchor distT="0" distB="0" distL="114300" distR="114300" simplePos="0" relativeHeight="251703296" behindDoc="1" locked="0" layoutInCell="1" allowOverlap="1" wp14:anchorId="1A76ACC0" wp14:editId="227CA7D6">
            <wp:simplePos x="0" y="0"/>
            <wp:positionH relativeFrom="column">
              <wp:posOffset>131618</wp:posOffset>
            </wp:positionH>
            <wp:positionV relativeFrom="paragraph">
              <wp:posOffset>-720840</wp:posOffset>
            </wp:positionV>
            <wp:extent cx="5565775" cy="5215255"/>
            <wp:effectExtent l="0" t="0" r="0" b="4445"/>
            <wp:wrapNone/>
            <wp:docPr id="281041387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521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2</w:t>
      </w:r>
      <w:bookmarkEnd w:id="8"/>
    </w:p>
    <w:p w14:paraId="10D4F6D1" w14:textId="77777777" w:rsidR="008B4161" w:rsidRDefault="008B4161" w:rsidP="008B4161">
      <w:pPr>
        <w:rPr>
          <w:rtl/>
        </w:rPr>
      </w:pPr>
    </w:p>
    <w:p w14:paraId="7DC2370D" w14:textId="77777777" w:rsidR="008B4161" w:rsidRDefault="008B4161" w:rsidP="008B4161">
      <w:pPr>
        <w:rPr>
          <w:rtl/>
        </w:rPr>
      </w:pPr>
    </w:p>
    <w:p w14:paraId="5160264F" w14:textId="77777777" w:rsidR="008B4161" w:rsidRDefault="008B4161" w:rsidP="008B4161">
      <w:pPr>
        <w:rPr>
          <w:rtl/>
        </w:rPr>
      </w:pPr>
    </w:p>
    <w:p w14:paraId="583B2080" w14:textId="77777777" w:rsidR="008B4161" w:rsidRDefault="008B4161" w:rsidP="008B4161">
      <w:pPr>
        <w:rPr>
          <w:rtl/>
        </w:rPr>
      </w:pPr>
    </w:p>
    <w:p w14:paraId="07573C7C" w14:textId="77777777" w:rsidR="008B4161" w:rsidRDefault="008B4161" w:rsidP="008B4161">
      <w:pPr>
        <w:rPr>
          <w:rtl/>
        </w:rPr>
      </w:pPr>
    </w:p>
    <w:p w14:paraId="079F39E0" w14:textId="77777777" w:rsidR="008B4161" w:rsidRDefault="008B4161" w:rsidP="008B4161">
      <w:pPr>
        <w:rPr>
          <w:rtl/>
        </w:rPr>
      </w:pPr>
    </w:p>
    <w:p w14:paraId="687AB9E2" w14:textId="77777777" w:rsidR="008B4161" w:rsidRDefault="008B4161" w:rsidP="008B4161"/>
    <w:p w14:paraId="0A1C9928" w14:textId="77777777" w:rsidR="00D63814" w:rsidRDefault="00D63814" w:rsidP="008B4161"/>
    <w:p w14:paraId="6CA9DE04" w14:textId="77777777" w:rsidR="00D63814" w:rsidRDefault="00D63814" w:rsidP="008B4161"/>
    <w:p w14:paraId="4D65C08F" w14:textId="77777777" w:rsidR="00D63814" w:rsidRDefault="00D63814" w:rsidP="008B4161"/>
    <w:p w14:paraId="18A0F65C" w14:textId="77777777" w:rsidR="00D63814" w:rsidRDefault="00D63814" w:rsidP="00447BE7">
      <w:pPr>
        <w:ind w:firstLine="0"/>
      </w:pPr>
    </w:p>
    <w:p w14:paraId="1ABC3E21" w14:textId="77777777" w:rsidR="00D63814" w:rsidRDefault="00D63814" w:rsidP="008B4161"/>
    <w:p w14:paraId="4D4F8F96" w14:textId="740DE8AE" w:rsidR="00D63814" w:rsidRDefault="00447BE7" w:rsidP="00447BE7">
      <w:pPr>
        <w:pStyle w:val="Heading2"/>
      </w:pPr>
      <w:bookmarkStart w:id="9" w:name="_Toc137078128"/>
      <w:r>
        <w:t>3</w:t>
      </w:r>
      <w:bookmarkEnd w:id="9"/>
    </w:p>
    <w:p w14:paraId="55B3A216" w14:textId="1145C1D9" w:rsidR="00D63814" w:rsidRDefault="00447BE7" w:rsidP="008B4161">
      <w:r w:rsidRPr="00447BE7">
        <w:rPr>
          <w:noProof/>
          <w:rtl/>
        </w:rPr>
        <w:drawing>
          <wp:anchor distT="0" distB="0" distL="114300" distR="114300" simplePos="0" relativeHeight="251705344" behindDoc="1" locked="0" layoutInCell="1" allowOverlap="1" wp14:anchorId="26498F85" wp14:editId="31E3F54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657985"/>
            <wp:effectExtent l="0" t="0" r="0" b="0"/>
            <wp:wrapNone/>
            <wp:docPr id="133607281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65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9F6944" w14:textId="77777777" w:rsidR="00D63814" w:rsidRDefault="00D63814" w:rsidP="008B4161"/>
    <w:p w14:paraId="5C2C95E0" w14:textId="77777777" w:rsidR="00D63814" w:rsidRDefault="00D63814" w:rsidP="008B4161"/>
    <w:p w14:paraId="57A4344D" w14:textId="77777777" w:rsidR="00D63814" w:rsidRDefault="00D63814" w:rsidP="008B4161"/>
    <w:p w14:paraId="681C0775" w14:textId="77777777" w:rsidR="00D63814" w:rsidRDefault="00D63814" w:rsidP="008B4161"/>
    <w:p w14:paraId="21D603E2" w14:textId="77777777" w:rsidR="00D63814" w:rsidRDefault="00D63814" w:rsidP="008B4161"/>
    <w:p w14:paraId="334BC202" w14:textId="018F641B" w:rsidR="00D63814" w:rsidRDefault="00447BE7" w:rsidP="00447BE7">
      <w:pPr>
        <w:pStyle w:val="Heading2"/>
      </w:pPr>
      <w:bookmarkStart w:id="10" w:name="_Toc137078129"/>
      <w:r>
        <w:t>4</w:t>
      </w:r>
      <w:bookmarkEnd w:id="10"/>
    </w:p>
    <w:p w14:paraId="52404F02" w14:textId="7F0502F6" w:rsidR="00D63814" w:rsidRDefault="00447BE7" w:rsidP="008B4161">
      <w:r w:rsidRPr="00447BE7">
        <w:rPr>
          <w:noProof/>
          <w:rtl/>
        </w:rPr>
        <w:drawing>
          <wp:anchor distT="0" distB="0" distL="114300" distR="114300" simplePos="0" relativeHeight="251707392" behindDoc="1" locked="0" layoutInCell="1" allowOverlap="1" wp14:anchorId="5D8BFC5D" wp14:editId="2C381832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838325"/>
            <wp:effectExtent l="0" t="0" r="0" b="9525"/>
            <wp:wrapNone/>
            <wp:docPr id="1668259173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1C6FD5" w14:textId="77777777" w:rsidR="00D63814" w:rsidRDefault="00D63814" w:rsidP="008B4161"/>
    <w:p w14:paraId="1F01E86B" w14:textId="77777777" w:rsidR="00447BE7" w:rsidRDefault="00447BE7" w:rsidP="008B4161"/>
    <w:p w14:paraId="14EE3154" w14:textId="77777777" w:rsidR="00447BE7" w:rsidRDefault="00447BE7" w:rsidP="008B4161"/>
    <w:p w14:paraId="0F833C41" w14:textId="77777777" w:rsidR="00447BE7" w:rsidRDefault="00447BE7" w:rsidP="008B4161"/>
    <w:p w14:paraId="1E479687" w14:textId="77777777" w:rsidR="00447BE7" w:rsidRDefault="00447BE7" w:rsidP="008B4161"/>
    <w:p w14:paraId="6512E854" w14:textId="1366FF2A" w:rsidR="00447BE7" w:rsidRDefault="00447BE7" w:rsidP="00447BE7">
      <w:pPr>
        <w:pStyle w:val="Heading2"/>
      </w:pPr>
      <w:bookmarkStart w:id="11" w:name="_Toc137078130"/>
      <w:r>
        <w:rPr>
          <w:noProof/>
        </w:rPr>
        <w:lastRenderedPageBreak/>
        <w:drawing>
          <wp:anchor distT="0" distB="0" distL="114300" distR="114300" simplePos="0" relativeHeight="251709440" behindDoc="1" locked="0" layoutInCell="1" allowOverlap="1" wp14:anchorId="6B15A393" wp14:editId="7AE320E2">
            <wp:simplePos x="0" y="0"/>
            <wp:positionH relativeFrom="column">
              <wp:posOffset>41564</wp:posOffset>
            </wp:positionH>
            <wp:positionV relativeFrom="paragraph">
              <wp:posOffset>-326737</wp:posOffset>
            </wp:positionV>
            <wp:extent cx="5565775" cy="4710430"/>
            <wp:effectExtent l="0" t="0" r="0" b="0"/>
            <wp:wrapNone/>
            <wp:docPr id="84430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3033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710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5</w:t>
      </w:r>
      <w:bookmarkEnd w:id="11"/>
    </w:p>
    <w:p w14:paraId="26E3E105" w14:textId="39238173" w:rsidR="00447BE7" w:rsidRDefault="00447BE7" w:rsidP="008B4161"/>
    <w:p w14:paraId="16FDD1EA" w14:textId="79E2F892" w:rsidR="00447BE7" w:rsidRDefault="00447BE7" w:rsidP="008B4161"/>
    <w:p w14:paraId="75A2CBA0" w14:textId="77777777" w:rsidR="00447BE7" w:rsidRDefault="00447BE7" w:rsidP="008B4161"/>
    <w:p w14:paraId="7488B1F4" w14:textId="77777777" w:rsidR="00447BE7" w:rsidRDefault="00447BE7" w:rsidP="008B4161"/>
    <w:p w14:paraId="4CDCCF3A" w14:textId="77777777" w:rsidR="00447BE7" w:rsidRDefault="00447BE7" w:rsidP="008B4161"/>
    <w:p w14:paraId="756DF145" w14:textId="77777777" w:rsidR="00447BE7" w:rsidRDefault="00447BE7" w:rsidP="008B4161"/>
    <w:p w14:paraId="12EC8895" w14:textId="77777777" w:rsidR="00447BE7" w:rsidRDefault="00447BE7" w:rsidP="008B4161"/>
    <w:p w14:paraId="20596436" w14:textId="77777777" w:rsidR="00447BE7" w:rsidRDefault="00447BE7" w:rsidP="008B4161"/>
    <w:p w14:paraId="0D165B9B" w14:textId="77777777" w:rsidR="00447BE7" w:rsidRDefault="00447BE7" w:rsidP="008B4161"/>
    <w:p w14:paraId="77033522" w14:textId="77777777" w:rsidR="00447BE7" w:rsidRDefault="00447BE7" w:rsidP="008B4161"/>
    <w:p w14:paraId="76D6FD33" w14:textId="77777777" w:rsidR="00447BE7" w:rsidRDefault="00447BE7" w:rsidP="008B4161"/>
    <w:p w14:paraId="4C7C31EB" w14:textId="77777777" w:rsidR="00447BE7" w:rsidRDefault="00447BE7" w:rsidP="008B4161"/>
    <w:p w14:paraId="6C951A35" w14:textId="77777777" w:rsidR="00447BE7" w:rsidRDefault="00447BE7" w:rsidP="008B4161"/>
    <w:p w14:paraId="45C3D3B5" w14:textId="77777777" w:rsidR="00447BE7" w:rsidRDefault="00447BE7" w:rsidP="008B4161"/>
    <w:p w14:paraId="2C40EEC0" w14:textId="77777777" w:rsidR="00447BE7" w:rsidRDefault="00447BE7" w:rsidP="008B4161"/>
    <w:p w14:paraId="629F2C4D" w14:textId="77777777" w:rsidR="00447BE7" w:rsidRDefault="00447BE7" w:rsidP="008B4161"/>
    <w:p w14:paraId="59071689" w14:textId="77777777" w:rsidR="00447BE7" w:rsidRDefault="00447BE7" w:rsidP="008B4161"/>
    <w:p w14:paraId="761419DE" w14:textId="77777777" w:rsidR="00447BE7" w:rsidRDefault="00447BE7" w:rsidP="008B4161"/>
    <w:p w14:paraId="0AE0E280" w14:textId="77777777" w:rsidR="00447BE7" w:rsidRDefault="00447BE7" w:rsidP="008B4161"/>
    <w:p w14:paraId="60257CAA" w14:textId="77777777" w:rsidR="00447BE7" w:rsidRDefault="00447BE7" w:rsidP="008B4161"/>
    <w:p w14:paraId="496AC1A5" w14:textId="77777777" w:rsidR="00447BE7" w:rsidRDefault="00447BE7" w:rsidP="008B4161"/>
    <w:p w14:paraId="14BA366E" w14:textId="77777777" w:rsidR="00447BE7" w:rsidRDefault="00447BE7" w:rsidP="008B4161"/>
    <w:p w14:paraId="544E0D27" w14:textId="77777777" w:rsidR="00447BE7" w:rsidRDefault="00447BE7" w:rsidP="008B4161"/>
    <w:p w14:paraId="3A2DC885" w14:textId="77777777" w:rsidR="00447BE7" w:rsidRDefault="00447BE7" w:rsidP="008B4161"/>
    <w:p w14:paraId="0792F134" w14:textId="77777777" w:rsidR="00447BE7" w:rsidRDefault="00447BE7" w:rsidP="008B4161"/>
    <w:p w14:paraId="3C9503E7" w14:textId="77777777" w:rsidR="00447BE7" w:rsidRDefault="00447BE7" w:rsidP="008B4161"/>
    <w:p w14:paraId="58317B2F" w14:textId="77777777" w:rsidR="00447BE7" w:rsidRDefault="00447BE7" w:rsidP="008B4161"/>
    <w:p w14:paraId="700A13C4" w14:textId="5D0EECA0" w:rsidR="00447BE7" w:rsidRDefault="00447BE7" w:rsidP="00447BE7">
      <w:pPr>
        <w:pStyle w:val="Heading1"/>
      </w:pPr>
      <w:bookmarkStart w:id="12" w:name="_Toc137078131"/>
      <w:r>
        <w:lastRenderedPageBreak/>
        <w:t>3</w:t>
      </w:r>
      <w:bookmarkEnd w:id="12"/>
    </w:p>
    <w:p w14:paraId="54E77F6E" w14:textId="4B5E4B74" w:rsidR="00447BE7" w:rsidRDefault="00AB3446" w:rsidP="008B4161">
      <w:r w:rsidRPr="00AB3446">
        <w:rPr>
          <w:noProof/>
          <w:rtl/>
        </w:rPr>
        <w:drawing>
          <wp:anchor distT="0" distB="0" distL="114300" distR="114300" simplePos="0" relativeHeight="251729920" behindDoc="1" locked="0" layoutInCell="1" allowOverlap="1" wp14:anchorId="3D8D4F6E" wp14:editId="55CA424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050290"/>
            <wp:effectExtent l="0" t="0" r="0" b="0"/>
            <wp:wrapNone/>
            <wp:docPr id="1418362335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05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D1C3D4" w14:textId="77777777" w:rsidR="00447BE7" w:rsidRDefault="00447BE7" w:rsidP="008B4161"/>
    <w:p w14:paraId="46F6ACF8" w14:textId="77777777" w:rsidR="00447BE7" w:rsidRDefault="00447BE7" w:rsidP="008B4161"/>
    <w:p w14:paraId="1076F102" w14:textId="77777777" w:rsidR="00447BE7" w:rsidRDefault="00447BE7" w:rsidP="008B4161"/>
    <w:p w14:paraId="6C459F96" w14:textId="1DD301AE" w:rsidR="00447BE7" w:rsidRDefault="00AB3446" w:rsidP="008B4161">
      <w:pPr>
        <w:rPr>
          <w:rFonts w:hint="cs"/>
          <w:rtl/>
        </w:rPr>
      </w:pPr>
      <w:r>
        <w:rPr>
          <w:rFonts w:hint="cs"/>
          <w:rtl/>
        </w:rPr>
        <w:t xml:space="preserve">بله در روش </w:t>
      </w:r>
      <w:proofErr w:type="spellStart"/>
      <w:r>
        <w:t>svm</w:t>
      </w:r>
      <w:proofErr w:type="spellEnd"/>
      <w:r>
        <w:rPr>
          <w:rFonts w:hint="cs"/>
          <w:rtl/>
        </w:rPr>
        <w:t xml:space="preserve"> می توان با انجام اینکار و ضریب دهی به مسئله </w:t>
      </w:r>
      <w:r>
        <w:t xml:space="preserve">class separable </w:t>
      </w:r>
      <w:r>
        <w:rPr>
          <w:rFonts w:hint="cs"/>
          <w:rtl/>
        </w:rPr>
        <w:t xml:space="preserve"> تبدیل کرد</w:t>
      </w:r>
    </w:p>
    <w:p w14:paraId="44872F2C" w14:textId="0E424FE0" w:rsidR="00447BE7" w:rsidRDefault="002A5394" w:rsidP="008B4161">
      <w:r w:rsidRPr="00447BE7">
        <w:rPr>
          <w:noProof/>
          <w:rtl/>
        </w:rPr>
        <w:drawing>
          <wp:anchor distT="0" distB="0" distL="114300" distR="114300" simplePos="0" relativeHeight="251734016" behindDoc="1" locked="0" layoutInCell="1" allowOverlap="1" wp14:anchorId="67BCA211" wp14:editId="755E388C">
            <wp:simplePos x="0" y="0"/>
            <wp:positionH relativeFrom="column">
              <wp:posOffset>46355</wp:posOffset>
            </wp:positionH>
            <wp:positionV relativeFrom="paragraph">
              <wp:posOffset>28575</wp:posOffset>
            </wp:positionV>
            <wp:extent cx="2614295" cy="243840"/>
            <wp:effectExtent l="0" t="0" r="0" b="3810"/>
            <wp:wrapNone/>
            <wp:docPr id="1521569148" name="Picture 1521569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295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که با توجه به مقدار نهایی عبارت از طریق فرمول</w:t>
      </w:r>
    </w:p>
    <w:p w14:paraId="7EA31DCC" w14:textId="4BA48552" w:rsidR="00447BE7" w:rsidRDefault="002A5394" w:rsidP="008B4161">
      <w:r>
        <w:rPr>
          <w:rFonts w:hint="cs"/>
          <w:rtl/>
        </w:rPr>
        <w:t xml:space="preserve">اگر مثبت شود برای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کلاس و اگر منفی شود یک کلاس دیگر است بدست می آید و می توان جدا کرد</w:t>
      </w:r>
    </w:p>
    <w:p w14:paraId="6FF0F3C6" w14:textId="5B532528" w:rsidR="00447BE7" w:rsidRDefault="00447BE7" w:rsidP="008B4161"/>
    <w:p w14:paraId="620F63EC" w14:textId="0F12C3EE" w:rsidR="00447BE7" w:rsidRDefault="00447BE7" w:rsidP="008B4161"/>
    <w:p w14:paraId="6051F1A5" w14:textId="037D1963" w:rsidR="00447BE7" w:rsidRDefault="00447BE7" w:rsidP="008B4161"/>
    <w:p w14:paraId="79AFCCC8" w14:textId="1CB84F1F" w:rsidR="00447BE7" w:rsidRDefault="00AB3446" w:rsidP="008B4161">
      <w:r w:rsidRPr="00447BE7">
        <w:rPr>
          <w:noProof/>
          <w:rtl/>
        </w:rPr>
        <w:drawing>
          <wp:anchor distT="0" distB="0" distL="114300" distR="114300" simplePos="0" relativeHeight="251731968" behindDoc="1" locked="0" layoutInCell="1" allowOverlap="1" wp14:anchorId="06CF2171" wp14:editId="49B74006">
            <wp:simplePos x="0" y="0"/>
            <wp:positionH relativeFrom="column">
              <wp:posOffset>0</wp:posOffset>
            </wp:positionH>
            <wp:positionV relativeFrom="paragraph">
              <wp:posOffset>179705</wp:posOffset>
            </wp:positionV>
            <wp:extent cx="5565775" cy="3750310"/>
            <wp:effectExtent l="0" t="0" r="0" b="2540"/>
            <wp:wrapNone/>
            <wp:docPr id="385498692" name="Picture 385498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75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682BCD" w14:textId="77777777" w:rsidR="00447BE7" w:rsidRDefault="00447BE7" w:rsidP="008B4161"/>
    <w:p w14:paraId="7F630AB7" w14:textId="77777777" w:rsidR="00447BE7" w:rsidRDefault="00447BE7" w:rsidP="008B4161"/>
    <w:p w14:paraId="13986F04" w14:textId="77777777" w:rsidR="00447BE7" w:rsidRDefault="00447BE7" w:rsidP="008B4161"/>
    <w:p w14:paraId="2506699C" w14:textId="77777777" w:rsidR="00447BE7" w:rsidRDefault="00447BE7" w:rsidP="008B4161"/>
    <w:p w14:paraId="7AA9EAD2" w14:textId="77777777" w:rsidR="00447BE7" w:rsidRDefault="00447BE7" w:rsidP="008B4161"/>
    <w:p w14:paraId="6BA6B7FF" w14:textId="77777777" w:rsidR="00447BE7" w:rsidRDefault="00447BE7" w:rsidP="008B4161"/>
    <w:p w14:paraId="360C6D7C" w14:textId="77777777" w:rsidR="00447BE7" w:rsidRDefault="00447BE7" w:rsidP="008B4161"/>
    <w:p w14:paraId="7C50A58C" w14:textId="77777777" w:rsidR="00447BE7" w:rsidRDefault="00447BE7" w:rsidP="008B4161"/>
    <w:p w14:paraId="426A0C85" w14:textId="77777777" w:rsidR="00447BE7" w:rsidRDefault="00447BE7" w:rsidP="008B4161"/>
    <w:p w14:paraId="631F581D" w14:textId="77777777" w:rsidR="00447BE7" w:rsidRDefault="00447BE7" w:rsidP="008B4161"/>
    <w:p w14:paraId="5805AF1D" w14:textId="77777777" w:rsidR="00447BE7" w:rsidRDefault="00447BE7" w:rsidP="008B4161"/>
    <w:p w14:paraId="5DF3FF99" w14:textId="77777777" w:rsidR="00447BE7" w:rsidRDefault="00447BE7" w:rsidP="008B4161"/>
    <w:p w14:paraId="6FC17FCD" w14:textId="77777777" w:rsidR="00447BE7" w:rsidRDefault="00447BE7" w:rsidP="008B4161"/>
    <w:p w14:paraId="10E1F660" w14:textId="77777777" w:rsidR="00447BE7" w:rsidRDefault="00447BE7" w:rsidP="008B4161"/>
    <w:p w14:paraId="2DF9ACB9" w14:textId="439484B7" w:rsidR="00D63814" w:rsidRDefault="00D63814" w:rsidP="00D63814">
      <w:pPr>
        <w:pStyle w:val="Heading1"/>
      </w:pPr>
      <w:bookmarkStart w:id="13" w:name="_Toc137078132"/>
      <w:r>
        <w:lastRenderedPageBreak/>
        <w:t>4</w:t>
      </w:r>
      <w:bookmarkEnd w:id="13"/>
    </w:p>
    <w:p w14:paraId="3F2396B9" w14:textId="2D0147DE" w:rsidR="00D63814" w:rsidRDefault="00D63814" w:rsidP="00D63814">
      <w:pPr>
        <w:pStyle w:val="Heading2"/>
      </w:pPr>
      <w:bookmarkStart w:id="14" w:name="_Toc137078133"/>
      <w:r>
        <w:t>1</w:t>
      </w:r>
      <w:bookmarkEnd w:id="14"/>
    </w:p>
    <w:p w14:paraId="155A86DF" w14:textId="1F74AAE9" w:rsidR="000A3D5B" w:rsidRPr="000A3D5B" w:rsidRDefault="000A3D5B" w:rsidP="000A3D5B">
      <w:pPr>
        <w:bidi w:val="0"/>
        <w:spacing w:after="0" w:line="240" w:lineRule="auto"/>
        <w:ind w:firstLine="0"/>
        <w:jc w:val="left"/>
        <w:rPr>
          <w:rFonts w:ascii="Segoe UI" w:eastAsia="Times New Roman" w:hAnsi="Segoe UI" w:cs="Segoe UI"/>
          <w:color w:val="FFFFFF"/>
          <w:sz w:val="18"/>
          <w:szCs w:val="18"/>
          <w:lang w:bidi="ar-SA"/>
        </w:rPr>
      </w:pPr>
    </w:p>
    <w:p w14:paraId="00C41BF9" w14:textId="77777777" w:rsidR="003D3398" w:rsidRPr="003D3398" w:rsidRDefault="003D3398" w:rsidP="003D3398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confusion 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matrix :</w:t>
      </w:r>
      <w:proofErr w:type="gramEnd"/>
    </w:p>
    <w:p w14:paraId="7E71E211" w14:textId="77777777" w:rsidR="003D3398" w:rsidRPr="003D3398" w:rsidRDefault="003D3398" w:rsidP="003D3398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[[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10  0</w:t>
      </w:r>
      <w:proofErr w:type="gramEnd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 0]</w:t>
      </w:r>
    </w:p>
    <w:p w14:paraId="71FA925F" w14:textId="77777777" w:rsidR="003D3398" w:rsidRPr="003D3398" w:rsidRDefault="003D3398" w:rsidP="003D3398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[ 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0  7</w:t>
      </w:r>
      <w:proofErr w:type="gramEnd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 2]</w:t>
      </w:r>
    </w:p>
    <w:p w14:paraId="34CE36FB" w14:textId="77777777" w:rsidR="003D3398" w:rsidRPr="003D3398" w:rsidRDefault="003D3398" w:rsidP="003D3398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</w:pPr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[ 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0  1</w:t>
      </w:r>
      <w:proofErr w:type="gramEnd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10]]</w:t>
      </w:r>
    </w:p>
    <w:p w14:paraId="3FA91DEA" w14:textId="2A0F34F5" w:rsidR="00D63814" w:rsidRPr="003D3398" w:rsidRDefault="003D3398" w:rsidP="003D3398">
      <w:pPr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260B0928" wp14:editId="72BDE2B2">
            <wp:simplePos x="0" y="0"/>
            <wp:positionH relativeFrom="column">
              <wp:posOffset>-478040</wp:posOffset>
            </wp:positionH>
            <wp:positionV relativeFrom="paragraph">
              <wp:posOffset>185766</wp:posOffset>
            </wp:positionV>
            <wp:extent cx="2646700" cy="2126442"/>
            <wp:effectExtent l="0" t="0" r="1270" b="7620"/>
            <wp:wrapNone/>
            <wp:docPr id="142787579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700" cy="2126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799D2466" wp14:editId="1A66EE4B">
            <wp:simplePos x="0" y="0"/>
            <wp:positionH relativeFrom="column">
              <wp:posOffset>3297035</wp:posOffset>
            </wp:positionH>
            <wp:positionV relativeFrom="paragraph">
              <wp:posOffset>275763</wp:posOffset>
            </wp:positionV>
            <wp:extent cx="2812473" cy="2259629"/>
            <wp:effectExtent l="0" t="0" r="6985" b="7620"/>
            <wp:wrapNone/>
            <wp:docPr id="16478266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473" cy="2259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</w:t>
      </w:r>
      <w:proofErr w:type="spellStart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accuracy_score</w:t>
      </w:r>
      <w:proofErr w:type="spellEnd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=  0.900</w:t>
      </w:r>
      <w:proofErr w:type="gramEnd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   </w:t>
      </w:r>
      <w:proofErr w:type="spellStart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precision_score</w:t>
      </w:r>
      <w:proofErr w:type="spellEnd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0.903   </w:t>
      </w:r>
      <w:proofErr w:type="spellStart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>recall_score</w:t>
      </w:r>
      <w:proofErr w:type="spellEnd"/>
      <w:r w:rsidRPr="003D3398">
        <w:rPr>
          <w:rFonts w:ascii="Courier New" w:eastAsia="Times New Roman" w:hAnsi="Courier New" w:cs="Courier New"/>
          <w:color w:val="FFFFFF"/>
          <w:sz w:val="18"/>
          <w:szCs w:val="18"/>
          <w:shd w:val="clear" w:color="auto" w:fill="002749"/>
          <w:lang w:bidi="ar-SA"/>
        </w:rPr>
        <w:t xml:space="preserve"> =   0.896   f1_score =   0.898</w:t>
      </w:r>
    </w:p>
    <w:p w14:paraId="0F9F333C" w14:textId="5852D6D1" w:rsidR="00D63814" w:rsidRPr="003D3398" w:rsidRDefault="00D63814" w:rsidP="008B4161"/>
    <w:p w14:paraId="041864C7" w14:textId="4AB55874" w:rsidR="00D63814" w:rsidRDefault="00D63814" w:rsidP="008B4161"/>
    <w:p w14:paraId="1EA5A89F" w14:textId="12759AED" w:rsidR="00D63814" w:rsidRDefault="00D63814" w:rsidP="008B4161"/>
    <w:p w14:paraId="18612A21" w14:textId="77777777" w:rsidR="00D63814" w:rsidRDefault="00D63814" w:rsidP="008B4161"/>
    <w:p w14:paraId="45AD8DC4" w14:textId="05B0EC5F" w:rsidR="00D63814" w:rsidRDefault="00D63814" w:rsidP="008B4161"/>
    <w:p w14:paraId="44A2BF6A" w14:textId="4C928F22" w:rsidR="00D63814" w:rsidRDefault="00D63814" w:rsidP="008B4161"/>
    <w:p w14:paraId="427CFF2E" w14:textId="77777777" w:rsidR="00D63814" w:rsidRDefault="00D63814" w:rsidP="008B4161"/>
    <w:p w14:paraId="1B7380B6" w14:textId="2FA9E0D6" w:rsidR="00D63814" w:rsidRDefault="000A3D5B" w:rsidP="008B4161">
      <w:pPr>
        <w:rPr>
          <w:rtl/>
        </w:rPr>
      </w:pPr>
      <w:r>
        <w:rPr>
          <w:rFonts w:hint="cs"/>
          <w:rtl/>
        </w:rPr>
        <w:t xml:space="preserve">می بینیم که داده ها اصلا به خوبی جدا نشدن و </w:t>
      </w:r>
      <w:proofErr w:type="spellStart"/>
      <w:r>
        <w:rPr>
          <w:rFonts w:hint="cs"/>
          <w:rtl/>
        </w:rPr>
        <w:t>فیچر</w:t>
      </w:r>
      <w:proofErr w:type="spellEnd"/>
      <w:r>
        <w:rPr>
          <w:rFonts w:hint="cs"/>
          <w:rtl/>
        </w:rPr>
        <w:t xml:space="preserve"> های بدی داریم</w:t>
      </w:r>
    </w:p>
    <w:p w14:paraId="223AAEFF" w14:textId="75A7F73E" w:rsidR="000A3D5B" w:rsidRPr="000A3D5B" w:rsidRDefault="000A3D5B" w:rsidP="000A3D5B">
      <w:pPr>
        <w:pStyle w:val="Heading2"/>
        <w:rPr>
          <w:rFonts w:hint="cs"/>
          <w:sz w:val="20"/>
          <w:szCs w:val="20"/>
          <w:rtl/>
        </w:rPr>
      </w:pPr>
      <w:bookmarkStart w:id="15" w:name="_Toc137078134"/>
      <w:r>
        <w:rPr>
          <w:rFonts w:hint="cs"/>
          <w:rtl/>
        </w:rPr>
        <w:t>2</w:t>
      </w:r>
      <w:bookmarkEnd w:id="15"/>
    </w:p>
    <w:p w14:paraId="618DB64B" w14:textId="77777777" w:rsidR="003D3398" w:rsidRPr="003D3398" w:rsidRDefault="003D3398" w:rsidP="003D3398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14974606" w14:textId="77777777" w:rsidR="003D3398" w:rsidRPr="003D3398" w:rsidRDefault="003D3398" w:rsidP="003D3398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0A660171" w14:textId="77777777" w:rsidR="003D3398" w:rsidRPr="003D3398" w:rsidRDefault="003D3398" w:rsidP="003D3398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0651F471" w14:textId="77777777" w:rsidR="003D3398" w:rsidRPr="003D3398" w:rsidRDefault="003D3398" w:rsidP="003D3398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03DFD6B5" w14:textId="2F78AAF7" w:rsidR="00D63814" w:rsidRDefault="003D3398" w:rsidP="003D3398">
      <w:r>
        <w:rPr>
          <w:noProof/>
        </w:rPr>
        <w:drawing>
          <wp:anchor distT="0" distB="0" distL="114300" distR="114300" simplePos="0" relativeHeight="251669504" behindDoc="1" locked="0" layoutInCell="1" allowOverlap="1" wp14:anchorId="537098F7" wp14:editId="7A5C36A8">
            <wp:simplePos x="0" y="0"/>
            <wp:positionH relativeFrom="column">
              <wp:posOffset>2604597</wp:posOffset>
            </wp:positionH>
            <wp:positionV relativeFrom="paragraph">
              <wp:posOffset>359839</wp:posOffset>
            </wp:positionV>
            <wp:extent cx="2946165" cy="2320406"/>
            <wp:effectExtent l="0" t="0" r="6985" b="3810"/>
            <wp:wrapNone/>
            <wp:docPr id="187022080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165" cy="2320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3D3398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 </w:t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10A98EA9" wp14:editId="200B7F81">
            <wp:simplePos x="0" y="0"/>
            <wp:positionH relativeFrom="column">
              <wp:posOffset>-616296</wp:posOffset>
            </wp:positionH>
            <wp:positionV relativeFrom="paragraph">
              <wp:posOffset>353118</wp:posOffset>
            </wp:positionV>
            <wp:extent cx="2954226" cy="2326755"/>
            <wp:effectExtent l="0" t="0" r="0" b="0"/>
            <wp:wrapNone/>
            <wp:docPr id="14309505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26" cy="232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AAE0F8" w14:textId="101147FE" w:rsidR="00D63814" w:rsidRDefault="00D63814" w:rsidP="008B4161"/>
    <w:p w14:paraId="3C68D8B8" w14:textId="77777777" w:rsidR="00D63814" w:rsidRDefault="00D63814" w:rsidP="008B4161"/>
    <w:p w14:paraId="78A1C87B" w14:textId="77777777" w:rsidR="00D63814" w:rsidRDefault="00D63814" w:rsidP="008B4161"/>
    <w:p w14:paraId="00148EC9" w14:textId="77777777" w:rsidR="00D63814" w:rsidRDefault="00D63814" w:rsidP="008B4161"/>
    <w:p w14:paraId="01DF7851" w14:textId="77777777" w:rsidR="00D63814" w:rsidRDefault="00D63814" w:rsidP="008B4161"/>
    <w:p w14:paraId="1F3A2344" w14:textId="77777777" w:rsidR="00D63814" w:rsidRDefault="00D63814" w:rsidP="008B4161"/>
    <w:p w14:paraId="697ED9ED" w14:textId="77777777" w:rsidR="00D63814" w:rsidRDefault="00D63814" w:rsidP="008B4161"/>
    <w:p w14:paraId="108277A2" w14:textId="77777777" w:rsidR="00D63814" w:rsidRDefault="00D63814" w:rsidP="008B4161"/>
    <w:p w14:paraId="04B83729" w14:textId="171EF47D" w:rsidR="00D63814" w:rsidRDefault="003D3398" w:rsidP="008B4161">
      <w:pPr>
        <w:rPr>
          <w:rFonts w:hint="cs"/>
          <w:rtl/>
        </w:rPr>
      </w:pPr>
      <w:r>
        <w:rPr>
          <w:rFonts w:hint="cs"/>
          <w:rtl/>
        </w:rPr>
        <w:t>با توجه به نتایج می بینیم که این مدل ویژگی خیلی بهتر بوده است</w:t>
      </w:r>
    </w:p>
    <w:p w14:paraId="78EBD015" w14:textId="45218BF6" w:rsidR="00D63814" w:rsidRDefault="000F0B4A" w:rsidP="008B4161">
      <w:r>
        <w:rPr>
          <w:rFonts w:hint="cs"/>
          <w:rtl/>
        </w:rPr>
        <w:lastRenderedPageBreak/>
        <w:t>3</w:t>
      </w:r>
    </w:p>
    <w:p w14:paraId="0B676A5C" w14:textId="5640B684" w:rsidR="00D63814" w:rsidRDefault="000F0B4A" w:rsidP="000F0B4A">
      <w:pPr>
        <w:pStyle w:val="Heading3"/>
      </w:pPr>
      <w:bookmarkStart w:id="16" w:name="_Toc137078135"/>
      <w:r>
        <w:t>Linear</w:t>
      </w:r>
      <w:bookmarkEnd w:id="16"/>
    </w:p>
    <w:p w14:paraId="0E2AC325" w14:textId="5C2FEF7D" w:rsidR="000F0B4A" w:rsidRPr="000F0B4A" w:rsidRDefault="000F0B4A" w:rsidP="000F0B4A">
      <w:r>
        <w:rPr>
          <w:rFonts w:hint="cs"/>
          <w:rtl/>
        </w:rPr>
        <w:t xml:space="preserve">کرنل </w:t>
      </w:r>
      <w:r w:rsidRPr="000F0B4A">
        <w:rPr>
          <w:rtl/>
        </w:rPr>
        <w:t>خط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که به آن "غ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ر</w:t>
      </w:r>
      <w:r w:rsidRPr="000F0B4A">
        <w:rPr>
          <w:rtl/>
        </w:rPr>
        <w:t xml:space="preserve"> </w:t>
      </w:r>
      <w:r>
        <w:rPr>
          <w:rFonts w:hint="cs"/>
          <w:rtl/>
        </w:rPr>
        <w:t xml:space="preserve">کرنل </w:t>
      </w:r>
      <w:r w:rsidRPr="000F0B4A">
        <w:rPr>
          <w:rtl/>
        </w:rPr>
        <w:t>" ن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ز</w:t>
      </w:r>
      <w:r w:rsidRPr="000F0B4A">
        <w:rPr>
          <w:rtl/>
        </w:rPr>
        <w:t xml:space="preserve"> گفته م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شود، </w:t>
      </w:r>
      <w:r>
        <w:rPr>
          <w:rFonts w:hint="cs"/>
          <w:rtl/>
        </w:rPr>
        <w:t>کرنل</w:t>
      </w:r>
      <w:r w:rsidRPr="000F0B4A">
        <w:rPr>
          <w:rtl/>
        </w:rPr>
        <w:t xml:space="preserve"> خط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ساده تر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ن</w:t>
      </w:r>
      <w:r w:rsidRPr="000F0B4A">
        <w:rPr>
          <w:rtl/>
        </w:rPr>
        <w:t xml:space="preserve"> </w:t>
      </w:r>
      <w:r>
        <w:rPr>
          <w:rFonts w:hint="cs"/>
          <w:rtl/>
        </w:rPr>
        <w:t>کرنل</w:t>
      </w:r>
      <w:r w:rsidRPr="000F0B4A">
        <w:rPr>
          <w:rtl/>
        </w:rPr>
        <w:t xml:space="preserve"> از همه </w:t>
      </w:r>
      <w:r>
        <w:rPr>
          <w:rFonts w:hint="cs"/>
          <w:rtl/>
        </w:rPr>
        <w:t>کرنل</w:t>
      </w:r>
      <w:r w:rsidRPr="000F0B4A">
        <w:rPr>
          <w:rtl/>
        </w:rPr>
        <w:t xml:space="preserve"> ها است. وقت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از ا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ن</w:t>
      </w:r>
      <w:r w:rsidRPr="000F0B4A">
        <w:rPr>
          <w:rtl/>
        </w:rP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کرنل </w:t>
      </w:r>
      <w:r>
        <w:rPr>
          <w:rFonts w:hint="cs"/>
          <w:rtl/>
        </w:rPr>
        <w:t xml:space="preserve"> </w:t>
      </w:r>
      <w:r w:rsidRPr="000F0B4A">
        <w:rPr>
          <w:rtl/>
        </w:rPr>
        <w:t xml:space="preserve">استفاده </w:t>
      </w:r>
      <w:proofErr w:type="spellStart"/>
      <w:r w:rsidRPr="000F0B4A">
        <w:rPr>
          <w:rtl/>
        </w:rPr>
        <w:t>م</w:t>
      </w:r>
      <w:r w:rsidRPr="000F0B4A">
        <w:rPr>
          <w:rFonts w:hint="cs"/>
          <w:rtl/>
        </w:rPr>
        <w:t>ی‌</w:t>
      </w:r>
      <w:r w:rsidRPr="000F0B4A">
        <w:rPr>
          <w:rFonts w:hint="eastAsia"/>
          <w:rtl/>
        </w:rPr>
        <w:t>شود</w:t>
      </w:r>
      <w:proofErr w:type="spellEnd"/>
      <w:r w:rsidRPr="000F0B4A">
        <w:rPr>
          <w:rFonts w:hint="eastAsia"/>
          <w:rtl/>
        </w:rPr>
        <w:t>،</w:t>
      </w:r>
      <w:r w:rsidRPr="000F0B4A">
        <w:rPr>
          <w:rtl/>
        </w:rPr>
        <w:t xml:space="preserve"> </w:t>
      </w:r>
      <w:proofErr w:type="spellStart"/>
      <w:r w:rsidRPr="000F0B4A">
        <w:rPr>
          <w:rtl/>
        </w:rPr>
        <w:t>داده‌ها</w:t>
      </w:r>
      <w:proofErr w:type="spellEnd"/>
      <w:r w:rsidRPr="000F0B4A">
        <w:rPr>
          <w:rtl/>
        </w:rPr>
        <w:t xml:space="preserve"> از لحاظ فن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به ابعاد بالاتر نما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ش</w:t>
      </w:r>
      <w:r w:rsidRPr="000F0B4A">
        <w:rPr>
          <w:rtl/>
        </w:rPr>
        <w:t xml:space="preserve"> داده </w:t>
      </w:r>
      <w:proofErr w:type="spellStart"/>
      <w:r w:rsidRPr="000F0B4A">
        <w:rPr>
          <w:rtl/>
        </w:rPr>
        <w:t>نم</w:t>
      </w:r>
      <w:r w:rsidRPr="000F0B4A">
        <w:rPr>
          <w:rFonts w:hint="cs"/>
          <w:rtl/>
        </w:rPr>
        <w:t>ی‌</w:t>
      </w:r>
      <w:r w:rsidRPr="000F0B4A">
        <w:rPr>
          <w:rFonts w:hint="eastAsia"/>
          <w:rtl/>
        </w:rPr>
        <w:t>شوند</w:t>
      </w:r>
      <w:proofErr w:type="spellEnd"/>
      <w:r w:rsidRPr="000F0B4A">
        <w:rPr>
          <w:rFonts w:hint="eastAsia"/>
          <w:rtl/>
        </w:rPr>
        <w:t>،</w:t>
      </w:r>
      <w:r w:rsidRPr="000F0B4A">
        <w:rPr>
          <w:rtl/>
        </w:rPr>
        <w:t xml:space="preserve"> بنابرا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ن</w:t>
      </w:r>
      <w:r w:rsidRPr="000F0B4A">
        <w:rPr>
          <w:rtl/>
        </w:rPr>
        <w:t xml:space="preserve"> فقط حاصل ضرب درون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</w:t>
      </w:r>
      <w:r w:rsidRPr="000F0B4A">
        <w:t>x</w:t>
      </w:r>
      <w:r w:rsidRPr="000F0B4A">
        <w:rPr>
          <w:rtl/>
        </w:rPr>
        <w:t xml:space="preserve"> و </w:t>
      </w:r>
      <w:r w:rsidRPr="000F0B4A">
        <w:t>y</w:t>
      </w:r>
      <w:r w:rsidRPr="000F0B4A">
        <w:rPr>
          <w:rtl/>
        </w:rPr>
        <w:t xml:space="preserve"> با 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ک</w:t>
      </w:r>
      <w:r w:rsidRPr="000F0B4A">
        <w:rPr>
          <w:rtl/>
        </w:rPr>
        <w:t xml:space="preserve"> عبارت ثابت اخت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ار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</w:t>
      </w:r>
      <w:r w:rsidRPr="000F0B4A">
        <w:t>c</w:t>
      </w:r>
      <w:r w:rsidRPr="000F0B4A">
        <w:rPr>
          <w:rtl/>
        </w:rPr>
        <w:t xml:space="preserve"> است.</w:t>
      </w:r>
    </w:p>
    <w:p w14:paraId="4523754E" w14:textId="3BBAACC2" w:rsidR="00D63814" w:rsidRDefault="000F0B4A" w:rsidP="000F0B4A">
      <w:r w:rsidRPr="000F0B4A">
        <w:rPr>
          <w:rtl/>
        </w:rPr>
        <w:t>مز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ت</w:t>
      </w:r>
      <w:r w:rsidRPr="000F0B4A">
        <w:rPr>
          <w:rtl/>
        </w:rPr>
        <w:t xml:space="preserve"> </w:t>
      </w:r>
      <w:r>
        <w:rPr>
          <w:rFonts w:hint="cs"/>
          <w:rtl/>
        </w:rPr>
        <w:t>کرنل</w:t>
      </w:r>
      <w:r w:rsidRPr="000F0B4A">
        <w:rPr>
          <w:rtl/>
        </w:rPr>
        <w:t xml:space="preserve"> خط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ا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ن</w:t>
      </w:r>
      <w:r w:rsidRPr="000F0B4A">
        <w:rPr>
          <w:rtl/>
        </w:rPr>
        <w:t xml:space="preserve"> است که فوق العاده ساده است و فقط عبارت ثابت </w:t>
      </w:r>
      <w:r w:rsidRPr="000F0B4A">
        <w:t>c</w:t>
      </w:r>
      <w:r w:rsidRPr="000F0B4A">
        <w:rPr>
          <w:rtl/>
        </w:rPr>
        <w:t xml:space="preserve"> را به عنوان پارامتر دارد. </w:t>
      </w:r>
      <w:r>
        <w:rPr>
          <w:rFonts w:hint="cs"/>
          <w:rtl/>
        </w:rPr>
        <w:t>کرنل</w:t>
      </w:r>
      <w:r w:rsidRPr="000F0B4A">
        <w:rPr>
          <w:rtl/>
        </w:rPr>
        <w:t xml:space="preserve"> خط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معمولاً در مجموعه </w:t>
      </w:r>
      <w:proofErr w:type="spellStart"/>
      <w:r w:rsidRPr="000F0B4A">
        <w:rPr>
          <w:rtl/>
        </w:rPr>
        <w:t>داده‌ها</w:t>
      </w:r>
      <w:r w:rsidRPr="000F0B4A">
        <w:rPr>
          <w:rFonts w:hint="cs"/>
          <w:rtl/>
        </w:rPr>
        <w:t>یی</w:t>
      </w:r>
      <w:proofErr w:type="spellEnd"/>
      <w:r w:rsidRPr="000F0B4A">
        <w:rPr>
          <w:rtl/>
        </w:rPr>
        <w:t xml:space="preserve"> با مقاد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ر</w:t>
      </w:r>
      <w:r w:rsidRPr="000F0B4A">
        <w:rPr>
          <w:rtl/>
        </w:rPr>
        <w:t xml:space="preserve"> ز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اد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و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ژگ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استفاده </w:t>
      </w:r>
      <w:proofErr w:type="spellStart"/>
      <w:r w:rsidRPr="000F0B4A">
        <w:rPr>
          <w:rtl/>
        </w:rPr>
        <w:t>م</w:t>
      </w:r>
      <w:r w:rsidRPr="000F0B4A">
        <w:rPr>
          <w:rFonts w:hint="cs"/>
          <w:rtl/>
        </w:rPr>
        <w:t>ی‌</w:t>
      </w:r>
      <w:r w:rsidRPr="000F0B4A">
        <w:rPr>
          <w:rFonts w:hint="eastAsia"/>
          <w:rtl/>
        </w:rPr>
        <w:t>شود</w:t>
      </w:r>
      <w:proofErr w:type="spellEnd"/>
      <w:r w:rsidRPr="000F0B4A">
        <w:rPr>
          <w:rFonts w:hint="eastAsia"/>
          <w:rtl/>
        </w:rPr>
        <w:t>،</w:t>
      </w:r>
      <w:r w:rsidRPr="000F0B4A">
        <w:rPr>
          <w:rtl/>
        </w:rPr>
        <w:t xml:space="preserve"> ز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را</w:t>
      </w:r>
      <w:r w:rsidRPr="000F0B4A">
        <w:rPr>
          <w:rtl/>
        </w:rPr>
        <w:t xml:space="preserve"> افزا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ش</w:t>
      </w:r>
      <w:r w:rsidRPr="000F0B4A">
        <w:rPr>
          <w:rtl/>
        </w:rPr>
        <w:t xml:space="preserve"> ابعاد در ا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ن</w:t>
      </w:r>
      <w:r w:rsidRPr="000F0B4A">
        <w:rPr>
          <w:rtl/>
        </w:rPr>
        <w:t xml:space="preserve"> مجموعه </w:t>
      </w:r>
      <w:proofErr w:type="spellStart"/>
      <w:r w:rsidRPr="000F0B4A">
        <w:rPr>
          <w:rtl/>
        </w:rPr>
        <w:t>داده‌ها</w:t>
      </w:r>
      <w:proofErr w:type="spellEnd"/>
      <w:r w:rsidRPr="000F0B4A">
        <w:rPr>
          <w:rtl/>
        </w:rPr>
        <w:t xml:space="preserve"> لزوماً </w:t>
      </w:r>
      <w:proofErr w:type="spellStart"/>
      <w:r w:rsidRPr="000F0B4A">
        <w:rPr>
          <w:rtl/>
        </w:rPr>
        <w:t>تفک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ک‌پذ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ر</w:t>
      </w:r>
      <w:r w:rsidRPr="000F0B4A">
        <w:rPr>
          <w:rFonts w:hint="cs"/>
          <w:rtl/>
        </w:rPr>
        <w:t>ی</w:t>
      </w:r>
      <w:proofErr w:type="spellEnd"/>
      <w:r w:rsidRPr="000F0B4A">
        <w:rPr>
          <w:rtl/>
        </w:rPr>
        <w:t xml:space="preserve"> را بهبود </w:t>
      </w:r>
      <w:proofErr w:type="spellStart"/>
      <w:r w:rsidRPr="000F0B4A">
        <w:rPr>
          <w:rtl/>
        </w:rPr>
        <w:t>نم</w:t>
      </w:r>
      <w:r w:rsidRPr="000F0B4A">
        <w:rPr>
          <w:rFonts w:hint="cs"/>
          <w:rtl/>
        </w:rPr>
        <w:t>ی‌</w:t>
      </w:r>
      <w:r w:rsidRPr="000F0B4A">
        <w:rPr>
          <w:rFonts w:hint="eastAsia"/>
          <w:rtl/>
        </w:rPr>
        <w:t>بخشد</w:t>
      </w:r>
      <w:proofErr w:type="spellEnd"/>
      <w:r w:rsidRPr="000F0B4A">
        <w:rPr>
          <w:rtl/>
        </w:rPr>
        <w:t>.</w:t>
      </w:r>
    </w:p>
    <w:p w14:paraId="58E82C90" w14:textId="7897F28E" w:rsidR="00D63814" w:rsidRDefault="000F0B4A" w:rsidP="000F0B4A">
      <w:pPr>
        <w:pStyle w:val="Heading3"/>
      </w:pPr>
      <w:bookmarkStart w:id="17" w:name="_Toc137078136"/>
      <w:r>
        <w:t>Poly</w:t>
      </w:r>
      <w:bookmarkEnd w:id="17"/>
    </w:p>
    <w:p w14:paraId="0008B9FC" w14:textId="1CAC178C" w:rsidR="000F0B4A" w:rsidRDefault="000F0B4A" w:rsidP="000F0B4A">
      <w:pPr>
        <w:rPr>
          <w:rtl/>
        </w:rPr>
      </w:pPr>
      <w:r w:rsidRPr="000F0B4A">
        <w:rPr>
          <w:rtl/>
        </w:rPr>
        <w:t xml:space="preserve">بر خلاف </w:t>
      </w:r>
      <w:r>
        <w:rPr>
          <w:rFonts w:hint="cs"/>
          <w:rtl/>
        </w:rPr>
        <w:t>کرنل</w:t>
      </w:r>
      <w:r w:rsidRPr="000F0B4A">
        <w:rPr>
          <w:rtl/>
        </w:rPr>
        <w:t xml:space="preserve"> خط</w:t>
      </w:r>
      <w:r w:rsidRPr="000F0B4A">
        <w:rPr>
          <w:rFonts w:hint="cs"/>
          <w:rtl/>
        </w:rPr>
        <w:t>ی</w:t>
      </w:r>
      <w:r w:rsidRPr="000F0B4A">
        <w:rPr>
          <w:rFonts w:hint="eastAsia"/>
          <w:rtl/>
        </w:rPr>
        <w:t>،</w:t>
      </w:r>
      <w:r w:rsidRPr="000F0B4A">
        <w:rPr>
          <w:rtl/>
        </w:rPr>
        <w:t xml:space="preserve"> </w:t>
      </w:r>
      <w:r>
        <w:rPr>
          <w:rFonts w:hint="cs"/>
          <w:rtl/>
        </w:rPr>
        <w:t>کرنل</w:t>
      </w:r>
      <w:r w:rsidRPr="000F0B4A">
        <w:rPr>
          <w:rtl/>
        </w:rPr>
        <w:t xml:space="preserve"> چند جمله ا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شامل گرفتن محصول داخل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از فضا</w:t>
      </w:r>
      <w:r w:rsidRPr="000F0B4A">
        <w:rPr>
          <w:rFonts w:hint="cs"/>
          <w:rtl/>
        </w:rPr>
        <w:t>ی</w:t>
      </w:r>
      <w:r w:rsidRPr="000F0B4A">
        <w:rPr>
          <w:rtl/>
        </w:rPr>
        <w:t xml:space="preserve"> ابعاد بالاتر است.</w:t>
      </w:r>
    </w:p>
    <w:p w14:paraId="6F816137" w14:textId="6573F7B2" w:rsidR="000F0B4A" w:rsidRDefault="000F0B4A" w:rsidP="000F0B4A">
      <w:pPr>
        <w:rPr>
          <w:rtl/>
        </w:rPr>
      </w:pPr>
      <w:r>
        <w:rPr>
          <w:rFonts w:hint="cs"/>
          <w:rtl/>
        </w:rPr>
        <w:t xml:space="preserve">با اینکار محاسبات بیشتر می شود و پارامتر های بیشتری را برای کنترل کردن داریم در عکس پایین 3 پارامتر برای کنترل کردن داریم تا کاری کنیم برازش خوبی داشته باشیم و </w:t>
      </w:r>
      <w:proofErr w:type="spellStart"/>
      <w:r>
        <w:rPr>
          <w:rFonts w:hint="cs"/>
          <w:rtl/>
        </w:rPr>
        <w:t>اورفیت</w:t>
      </w:r>
      <w:proofErr w:type="spellEnd"/>
      <w:r>
        <w:rPr>
          <w:rFonts w:hint="cs"/>
          <w:rtl/>
        </w:rPr>
        <w:t xml:space="preserve"> نشود.</w:t>
      </w:r>
    </w:p>
    <w:p w14:paraId="665191D1" w14:textId="11FB66DE" w:rsidR="000F0B4A" w:rsidRDefault="000F0B4A" w:rsidP="000F0B4A">
      <w:pPr>
        <w:rPr>
          <w:rtl/>
        </w:rPr>
      </w:pPr>
      <w:r>
        <w:rPr>
          <w:rFonts w:hint="cs"/>
          <w:rtl/>
        </w:rPr>
        <w:t>بیشتر وقتی استفاده می شود که می فهمیم داده ها با چند جمله ای بهتر جدا می شوند.</w:t>
      </w:r>
    </w:p>
    <w:p w14:paraId="1FA7B269" w14:textId="556C6CD5" w:rsidR="000F0B4A" w:rsidRPr="000F0B4A" w:rsidRDefault="000F0B4A" w:rsidP="000F0B4A">
      <w:pPr>
        <w:pStyle w:val="Heading3"/>
      </w:pPr>
      <w:bookmarkStart w:id="18" w:name="_Toc137078137"/>
      <w:r>
        <w:t>RBF</w:t>
      </w:r>
      <w:bookmarkEnd w:id="18"/>
    </w:p>
    <w:p w14:paraId="0B9F1334" w14:textId="77777777" w:rsidR="00392EB0" w:rsidRDefault="00392EB0" w:rsidP="008B4161">
      <w:pPr>
        <w:rPr>
          <w:noProof/>
        </w:rPr>
      </w:pPr>
    </w:p>
    <w:p w14:paraId="1D646F34" w14:textId="78D7F516" w:rsidR="00D63814" w:rsidRDefault="00392EB0" w:rsidP="008B4161">
      <w:r>
        <w:rPr>
          <w:noProof/>
        </w:rPr>
        <w:drawing>
          <wp:anchor distT="0" distB="0" distL="114300" distR="114300" simplePos="0" relativeHeight="251674624" behindDoc="1" locked="0" layoutInCell="1" allowOverlap="1" wp14:anchorId="58F976A0" wp14:editId="55780801">
            <wp:simplePos x="0" y="0"/>
            <wp:positionH relativeFrom="column">
              <wp:posOffset>-228658</wp:posOffset>
            </wp:positionH>
            <wp:positionV relativeFrom="paragraph">
              <wp:posOffset>856095</wp:posOffset>
            </wp:positionV>
            <wp:extent cx="2493818" cy="942109"/>
            <wp:effectExtent l="0" t="0" r="1905" b="0"/>
            <wp:wrapNone/>
            <wp:docPr id="528413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41321" name=""/>
                    <pic:cNvPicPr/>
                  </pic:nvPicPr>
                  <pic:blipFill rotWithShape="1">
                    <a:blip r:embed="rId26"/>
                    <a:srcRect l="14936" t="27881" r="40253" b="42021"/>
                    <a:stretch/>
                  </pic:blipFill>
                  <pic:spPr bwMode="auto">
                    <a:xfrm>
                      <a:off x="0" y="0"/>
                      <a:ext cx="2493818" cy="9421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B4A">
        <w:rPr>
          <w:rFonts w:hint="cs"/>
          <w:rtl/>
        </w:rPr>
        <w:t>کرنل</w:t>
      </w:r>
      <w:r w:rsidR="000F0B4A" w:rsidRPr="000F0B4A">
        <w:rPr>
          <w:rtl/>
        </w:rPr>
        <w:t xml:space="preserve"> تابع پا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ه</w:t>
      </w:r>
      <w:r w:rsidR="000F0B4A" w:rsidRPr="000F0B4A">
        <w:rPr>
          <w:rtl/>
        </w:rPr>
        <w:t xml:space="preserve"> شعاع</w:t>
      </w:r>
      <w:r w:rsidR="000F0B4A" w:rsidRPr="000F0B4A">
        <w:rPr>
          <w:rFonts w:hint="cs"/>
          <w:rtl/>
        </w:rPr>
        <w:t>ی</w:t>
      </w:r>
      <w:r w:rsidR="000F0B4A" w:rsidRPr="000F0B4A">
        <w:rPr>
          <w:rtl/>
        </w:rPr>
        <w:t xml:space="preserve"> (</w:t>
      </w:r>
      <w:r w:rsidR="000F0B4A" w:rsidRPr="000F0B4A">
        <w:t>RBF</w:t>
      </w:r>
      <w:r w:rsidR="000F0B4A" w:rsidRPr="000F0B4A">
        <w:rPr>
          <w:rtl/>
        </w:rPr>
        <w:t>) را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ج</w:t>
      </w:r>
      <w:r w:rsidR="000F0B4A" w:rsidRPr="000F0B4A">
        <w:rPr>
          <w:rtl/>
        </w:rPr>
        <w:t xml:space="preserve"> تر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ن</w:t>
      </w:r>
      <w:r w:rsidR="000F0B4A" w:rsidRPr="000F0B4A">
        <w:rPr>
          <w:rtl/>
        </w:rPr>
        <w:t xml:space="preserve"> </w:t>
      </w:r>
      <w:r w:rsidR="000F0B4A">
        <w:rPr>
          <w:rFonts w:hint="cs"/>
          <w:rtl/>
        </w:rPr>
        <w:t>کرنل</w:t>
      </w:r>
      <w:r w:rsidR="000F0B4A" w:rsidRPr="000F0B4A">
        <w:rPr>
          <w:rtl/>
        </w:rPr>
        <w:t xml:space="preserve"> مورد استفاده در </w:t>
      </w:r>
      <w:r w:rsidR="000F0B4A">
        <w:t>SVM</w:t>
      </w:r>
      <w:r w:rsidR="000F0B4A" w:rsidRPr="000F0B4A">
        <w:rPr>
          <w:rtl/>
        </w:rPr>
        <w:t xml:space="preserve"> است. به عنوان معادله </w:t>
      </w:r>
      <w:r w:rsidR="000F0B4A">
        <w:rPr>
          <w:rFonts w:hint="cs"/>
          <w:rtl/>
        </w:rPr>
        <w:t>کرنل</w:t>
      </w:r>
      <w:r w:rsidR="000F0B4A" w:rsidRPr="000F0B4A">
        <w:rPr>
          <w:rtl/>
        </w:rPr>
        <w:t xml:space="preserve"> تابع پا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ه</w:t>
      </w:r>
      <w:r w:rsidR="000F0B4A" w:rsidRPr="000F0B4A">
        <w:rPr>
          <w:rtl/>
        </w:rPr>
        <w:t xml:space="preserve"> شعاع</w:t>
      </w:r>
      <w:r w:rsidR="000F0B4A" w:rsidRPr="000F0B4A">
        <w:rPr>
          <w:rFonts w:hint="cs"/>
          <w:rtl/>
        </w:rPr>
        <w:t>ی</w:t>
      </w:r>
      <w:r w:rsidR="000F0B4A" w:rsidRPr="000F0B4A">
        <w:rPr>
          <w:rtl/>
        </w:rPr>
        <w:t xml:space="preserve"> تعر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ف</w:t>
      </w:r>
      <w:r w:rsidR="000F0B4A" w:rsidRPr="000F0B4A">
        <w:rPr>
          <w:rtl/>
        </w:rPr>
        <w:t xml:space="preserve"> م</w:t>
      </w:r>
      <w:r w:rsidR="000F0B4A" w:rsidRPr="000F0B4A">
        <w:rPr>
          <w:rFonts w:hint="cs"/>
          <w:rtl/>
        </w:rPr>
        <w:t>ی</w:t>
      </w:r>
      <w:r w:rsidR="000F0B4A" w:rsidRPr="000F0B4A">
        <w:rPr>
          <w:rtl/>
        </w:rPr>
        <w:t xml:space="preserve"> شود که در آن </w:t>
      </w:r>
      <w:r w:rsidR="000F0B4A" w:rsidRPr="000F0B4A">
        <w:rPr>
          <w:rFonts w:ascii="Cambria Math" w:hAnsi="Cambria Math" w:cs="Cambria Math"/>
        </w:rPr>
        <w:t>𝛾</w:t>
      </w:r>
      <w:r w:rsidR="000F0B4A" w:rsidRPr="000F0B4A">
        <w:rPr>
          <w:rtl/>
        </w:rPr>
        <w:t xml:space="preserve"> 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ک</w:t>
      </w:r>
      <w:r w:rsidR="000F0B4A" w:rsidRPr="000F0B4A">
        <w:rPr>
          <w:rtl/>
        </w:rPr>
        <w:t xml:space="preserve"> پارامتر آزاد است که م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زان</w:t>
      </w:r>
      <w:r w:rsidR="000F0B4A" w:rsidRPr="000F0B4A">
        <w:rPr>
          <w:rtl/>
        </w:rPr>
        <w:t xml:space="preserve"> تأث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ر</w:t>
      </w:r>
      <w:r w:rsidR="000F0B4A" w:rsidRPr="000F0B4A">
        <w:rPr>
          <w:rtl/>
        </w:rPr>
        <w:t xml:space="preserve"> دو نقطه را بر 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کد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گر</w:t>
      </w:r>
      <w:r w:rsidR="000F0B4A" w:rsidRPr="000F0B4A">
        <w:rPr>
          <w:rtl/>
        </w:rPr>
        <w:t xml:space="preserve"> مق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اس</w:t>
      </w:r>
      <w:r w:rsidR="000F0B4A" w:rsidRPr="000F0B4A">
        <w:rPr>
          <w:rtl/>
        </w:rPr>
        <w:t xml:space="preserve"> م</w:t>
      </w:r>
      <w:r w:rsidR="000F0B4A" w:rsidRPr="000F0B4A">
        <w:rPr>
          <w:rFonts w:hint="cs"/>
          <w:rtl/>
        </w:rPr>
        <w:t>ی</w:t>
      </w:r>
      <w:r w:rsidR="000F0B4A" w:rsidRPr="000F0B4A">
        <w:rPr>
          <w:rtl/>
        </w:rPr>
        <w:t xml:space="preserve"> کند. بر خلاف </w:t>
      </w:r>
      <w:r w:rsidR="000F0B4A">
        <w:rPr>
          <w:rFonts w:hint="cs"/>
          <w:rtl/>
        </w:rPr>
        <w:t>کرنل</w:t>
      </w:r>
      <w:r w:rsidR="000F0B4A" w:rsidRPr="000F0B4A">
        <w:rPr>
          <w:rtl/>
        </w:rPr>
        <w:t xml:space="preserve"> چند جمله ا</w:t>
      </w:r>
      <w:r w:rsidR="000F0B4A" w:rsidRPr="000F0B4A">
        <w:rPr>
          <w:rFonts w:hint="cs"/>
          <w:rtl/>
        </w:rPr>
        <w:t>ی</w:t>
      </w:r>
      <w:r w:rsidR="000F0B4A" w:rsidRPr="000F0B4A">
        <w:rPr>
          <w:rtl/>
        </w:rPr>
        <w:t xml:space="preserve"> که به </w:t>
      </w:r>
      <w:r w:rsidR="000F0B4A" w:rsidRPr="000F0B4A">
        <w:t>d</w:t>
      </w:r>
      <w:r w:rsidR="000F0B4A" w:rsidRPr="000F0B4A">
        <w:rPr>
          <w:rtl/>
        </w:rPr>
        <w:t xml:space="preserve"> بعد </w:t>
      </w:r>
      <w:r w:rsidR="000F0B4A" w:rsidRPr="000F0B4A">
        <w:rPr>
          <w:rFonts w:hint="eastAsia"/>
          <w:rtl/>
        </w:rPr>
        <w:t>اضاف</w:t>
      </w:r>
      <w:r w:rsidR="000F0B4A" w:rsidRPr="000F0B4A">
        <w:rPr>
          <w:rFonts w:hint="cs"/>
          <w:rtl/>
        </w:rPr>
        <w:t>ی</w:t>
      </w:r>
      <w:r w:rsidR="000F0B4A" w:rsidRPr="000F0B4A">
        <w:rPr>
          <w:rtl/>
        </w:rPr>
        <w:t xml:space="preserve"> نگاه م</w:t>
      </w:r>
      <w:r w:rsidR="000F0B4A" w:rsidRPr="000F0B4A">
        <w:rPr>
          <w:rFonts w:hint="cs"/>
          <w:rtl/>
        </w:rPr>
        <w:t>ی</w:t>
      </w:r>
      <w:r w:rsidR="000F0B4A" w:rsidRPr="000F0B4A">
        <w:rPr>
          <w:rtl/>
        </w:rPr>
        <w:t xml:space="preserve"> کند، </w:t>
      </w:r>
      <w:r w:rsidR="000F0B4A" w:rsidRPr="000F0B4A">
        <w:t>RBF</w:t>
      </w:r>
      <w:r w:rsidR="000F0B4A" w:rsidRPr="000F0B4A">
        <w:rPr>
          <w:rtl/>
        </w:rPr>
        <w:t xml:space="preserve"> به تعداد </w:t>
      </w:r>
      <w:proofErr w:type="spellStart"/>
      <w:r w:rsidR="000F0B4A" w:rsidRPr="000F0B4A">
        <w:rPr>
          <w:rtl/>
        </w:rPr>
        <w:t>نامتناه</w:t>
      </w:r>
      <w:r w:rsidR="000F0B4A" w:rsidRPr="000F0B4A">
        <w:rPr>
          <w:rFonts w:hint="cs"/>
          <w:rtl/>
        </w:rPr>
        <w:t>ی</w:t>
      </w:r>
      <w:proofErr w:type="spellEnd"/>
      <w:r w:rsidR="000F0B4A" w:rsidRPr="000F0B4A">
        <w:rPr>
          <w:rtl/>
        </w:rPr>
        <w:t xml:space="preserve"> ابعاد گسترش م</w:t>
      </w:r>
      <w:r w:rsidR="000F0B4A" w:rsidRPr="000F0B4A">
        <w:rPr>
          <w:rFonts w:hint="cs"/>
          <w:rtl/>
        </w:rPr>
        <w:t>ی</w:t>
      </w:r>
      <w:r w:rsidR="000F0B4A" w:rsidRPr="000F0B4A">
        <w:rPr>
          <w:rtl/>
        </w:rPr>
        <w:t xml:space="preserve"> 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ابد</w:t>
      </w:r>
      <w:r w:rsidR="000F0B4A" w:rsidRPr="000F0B4A">
        <w:rPr>
          <w:rtl/>
        </w:rPr>
        <w:t>. ا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ن</w:t>
      </w:r>
      <w:r w:rsidR="000F0B4A" w:rsidRPr="000F0B4A">
        <w:rPr>
          <w:rtl/>
        </w:rPr>
        <w:t xml:space="preserve"> به دل</w:t>
      </w:r>
      <w:r w:rsidR="000F0B4A" w:rsidRPr="000F0B4A">
        <w:rPr>
          <w:rFonts w:hint="cs"/>
          <w:rtl/>
        </w:rPr>
        <w:t>ی</w:t>
      </w:r>
      <w:r w:rsidR="000F0B4A" w:rsidRPr="000F0B4A">
        <w:rPr>
          <w:rFonts w:hint="eastAsia"/>
          <w:rtl/>
        </w:rPr>
        <w:t>ل</w:t>
      </w:r>
      <w:r w:rsidR="000F0B4A" w:rsidRPr="000F0B4A">
        <w:rPr>
          <w:rtl/>
        </w:rPr>
        <w:t xml:space="preserve"> گسترش نما</w:t>
      </w:r>
      <w:r w:rsidR="000F0B4A" w:rsidRPr="000F0B4A">
        <w:rPr>
          <w:rFonts w:hint="cs"/>
          <w:rtl/>
        </w:rPr>
        <w:t>یی</w:t>
      </w:r>
      <w:r w:rsidR="000F0B4A" w:rsidRPr="000F0B4A">
        <w:rPr>
          <w:rtl/>
        </w:rPr>
        <w:t xml:space="preserve"> است.</w:t>
      </w:r>
      <w:r w:rsidR="000F0B4A" w:rsidRPr="000F0B4A">
        <w:t xml:space="preserve"> </w:t>
      </w:r>
      <w:r w:rsidR="000F0B4A">
        <w:rPr>
          <w:noProof/>
        </w:rPr>
        <mc:AlternateContent>
          <mc:Choice Requires="wps">
            <w:drawing>
              <wp:inline distT="0" distB="0" distL="0" distR="0" wp14:anchorId="477FC7B4" wp14:editId="2F2A9C59">
                <wp:extent cx="304800" cy="304800"/>
                <wp:effectExtent l="0" t="0" r="0" b="0"/>
                <wp:docPr id="554923896" name="Rectangle 14" descr="The RBF Kernel illustrati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A09734B" id="Rectangle 14" o:spid="_x0000_s1026" alt="The RBF Kernel illustrati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0B8CA118" w14:textId="17C78B39" w:rsidR="00D63814" w:rsidRDefault="000F0B4A" w:rsidP="008B4161">
      <w:r>
        <w:rPr>
          <w:noProof/>
        </w:rPr>
        <w:drawing>
          <wp:anchor distT="0" distB="0" distL="114300" distR="114300" simplePos="0" relativeHeight="251672576" behindDoc="1" locked="0" layoutInCell="1" allowOverlap="1" wp14:anchorId="5A29D577" wp14:editId="79F39263">
            <wp:simplePos x="0" y="0"/>
            <wp:positionH relativeFrom="column">
              <wp:posOffset>-228600</wp:posOffset>
            </wp:positionH>
            <wp:positionV relativeFrom="paragraph">
              <wp:posOffset>275647</wp:posOffset>
            </wp:positionV>
            <wp:extent cx="5695015" cy="2001982"/>
            <wp:effectExtent l="0" t="0" r="1270" b="0"/>
            <wp:wrapNone/>
            <wp:docPr id="14305028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502819" name=""/>
                    <pic:cNvPicPr/>
                  </pic:nvPicPr>
                  <pic:blipFill rotWithShape="1">
                    <a:blip r:embed="rId27"/>
                    <a:srcRect l="23400" t="26112" r="29180" b="44238"/>
                    <a:stretch/>
                  </pic:blipFill>
                  <pic:spPr bwMode="auto">
                    <a:xfrm>
                      <a:off x="0" y="0"/>
                      <a:ext cx="5695015" cy="2001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AC138B" w14:textId="451645C0" w:rsidR="00D63814" w:rsidRDefault="00D63814" w:rsidP="008B4161"/>
    <w:p w14:paraId="01CD5B9C" w14:textId="057E956E" w:rsidR="00D63814" w:rsidRDefault="00D63814" w:rsidP="008B4161"/>
    <w:p w14:paraId="3BED8D5C" w14:textId="2F4E000E" w:rsidR="00D63814" w:rsidRDefault="00D63814" w:rsidP="008B4161"/>
    <w:p w14:paraId="0B22560A" w14:textId="6E42E7E7" w:rsidR="00D63814" w:rsidRDefault="00D63814" w:rsidP="008B4161"/>
    <w:p w14:paraId="4C926D18" w14:textId="77777777" w:rsidR="00D63814" w:rsidRDefault="00D63814" w:rsidP="008B4161"/>
    <w:p w14:paraId="6CBD6706" w14:textId="77777777" w:rsidR="00D63814" w:rsidRDefault="00D63814" w:rsidP="008B4161"/>
    <w:p w14:paraId="0DE1D037" w14:textId="77777777" w:rsidR="00D63814" w:rsidRDefault="00D63814" w:rsidP="008B4161"/>
    <w:p w14:paraId="5E375922" w14:textId="47BB6915" w:rsidR="00D63814" w:rsidRDefault="00392EB0" w:rsidP="00392EB0">
      <w:pPr>
        <w:pStyle w:val="Heading3"/>
      </w:pPr>
      <w:bookmarkStart w:id="19" w:name="_Toc137078138"/>
      <w:r>
        <w:lastRenderedPageBreak/>
        <w:t xml:space="preserve">RBF </w:t>
      </w:r>
      <w:proofErr w:type="spellStart"/>
      <w:r>
        <w:t>datatest</w:t>
      </w:r>
      <w:bookmarkEnd w:id="19"/>
      <w:proofErr w:type="spellEnd"/>
    </w:p>
    <w:p w14:paraId="57CE368E" w14:textId="76F531D6" w:rsidR="00B34121" w:rsidRPr="00B34121" w:rsidRDefault="00B34121" w:rsidP="00B34121">
      <w:pPr>
        <w:rPr>
          <w:rFonts w:hint="cs"/>
          <w:rtl/>
        </w:rPr>
      </w:pPr>
      <w:r>
        <w:rPr>
          <w:rFonts w:hint="cs"/>
          <w:rtl/>
        </w:rPr>
        <w:t xml:space="preserve"> در این مسائل گاما 0.8</w:t>
      </w:r>
      <w:r>
        <w:t xml:space="preserve"> </w:t>
      </w:r>
      <w:r>
        <w:rPr>
          <w:rFonts w:hint="cs"/>
          <w:rtl/>
        </w:rPr>
        <w:t>است.</w:t>
      </w:r>
    </w:p>
    <w:p w14:paraId="5DBACF44" w14:textId="77777777" w:rsidR="00392EB0" w:rsidRPr="00392EB0" w:rsidRDefault="00392EB0" w:rsidP="00392EB0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62AE4508" w14:textId="5E1C40E6" w:rsidR="00392EB0" w:rsidRPr="00392EB0" w:rsidRDefault="00392EB0" w:rsidP="00392EB0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[ </w:t>
      </w:r>
      <w:proofErr w:type="gramStart"/>
      <w:r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529B423C" w14:textId="5A7CB4EF" w:rsidR="00392EB0" w:rsidRPr="00392EB0" w:rsidRDefault="00392EB0" w:rsidP="00392EB0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[ </w:t>
      </w:r>
      <w:proofErr w:type="gramStart"/>
      <w:r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1</w:t>
      </w:r>
      <w:proofErr w:type="gramEnd"/>
      <w:r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0]]</w:t>
      </w:r>
    </w:p>
    <w:p w14:paraId="5A46F699" w14:textId="12E5DDB3" w:rsidR="00D63814" w:rsidRDefault="00B34121" w:rsidP="00392EB0">
      <w:pPr>
        <w:jc w:val="right"/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1D4AEEC4" wp14:editId="2E9D05F7">
            <wp:simplePos x="0" y="0"/>
            <wp:positionH relativeFrom="column">
              <wp:posOffset>-643717</wp:posOffset>
            </wp:positionH>
            <wp:positionV relativeFrom="paragraph">
              <wp:posOffset>352887</wp:posOffset>
            </wp:positionV>
            <wp:extent cx="3491346" cy="2805056"/>
            <wp:effectExtent l="0" t="0" r="0" b="0"/>
            <wp:wrapNone/>
            <wp:docPr id="103361055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6" cy="2805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5648" behindDoc="1" locked="0" layoutInCell="1" allowOverlap="1" wp14:anchorId="11E9442D" wp14:editId="31AA7E1B">
            <wp:simplePos x="0" y="0"/>
            <wp:positionH relativeFrom="column">
              <wp:posOffset>2790825</wp:posOffset>
            </wp:positionH>
            <wp:positionV relativeFrom="paragraph">
              <wp:posOffset>331470</wp:posOffset>
            </wp:positionV>
            <wp:extent cx="3586480" cy="2880995"/>
            <wp:effectExtent l="0" t="0" r="0" b="0"/>
            <wp:wrapNone/>
            <wp:docPr id="94695591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6480" cy="288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92EB0"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="00392EB0"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="00392EB0"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00</w:t>
      </w:r>
      <w:proofErr w:type="gramEnd"/>
      <w:r w:rsidR="00392EB0"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="00392EB0"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="00392EB0"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03   </w:t>
      </w:r>
      <w:proofErr w:type="spellStart"/>
      <w:r w:rsidR="00392EB0"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="00392EB0" w:rsidRPr="00392EB0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96   f1_score =   0.898</w:t>
      </w:r>
    </w:p>
    <w:p w14:paraId="16FB4666" w14:textId="497DB9F2" w:rsidR="00D63814" w:rsidRDefault="00D63814" w:rsidP="008B4161"/>
    <w:p w14:paraId="662418A0" w14:textId="7A4182F4" w:rsidR="00D63814" w:rsidRDefault="00D63814" w:rsidP="008B4161"/>
    <w:p w14:paraId="30FE7CDE" w14:textId="19B660B0" w:rsidR="00D63814" w:rsidRDefault="00D63814" w:rsidP="008B4161"/>
    <w:p w14:paraId="2D73F454" w14:textId="50AFD1E1" w:rsidR="00D63814" w:rsidRDefault="00D63814" w:rsidP="008B4161"/>
    <w:p w14:paraId="10B97DA6" w14:textId="5EA13C58" w:rsidR="00D63814" w:rsidRDefault="00D63814" w:rsidP="008B4161"/>
    <w:p w14:paraId="61F6D1AC" w14:textId="6BE53455" w:rsidR="00D63814" w:rsidRDefault="00D63814" w:rsidP="008B4161"/>
    <w:p w14:paraId="46AAB2CE" w14:textId="3DB47EE9" w:rsidR="00D63814" w:rsidRDefault="00D63814" w:rsidP="008B4161"/>
    <w:p w14:paraId="48AB42CB" w14:textId="390596D7" w:rsidR="00D63814" w:rsidRDefault="00D63814" w:rsidP="008B4161"/>
    <w:p w14:paraId="21F3F30C" w14:textId="6C35A821" w:rsidR="00D63814" w:rsidRDefault="00D63814" w:rsidP="008B4161"/>
    <w:p w14:paraId="5BDD66E2" w14:textId="23E16D6F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7C0CD48" w14:textId="2DC824F6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1A90338D" w14:textId="329E5D2B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9166D62" w14:textId="2063432E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27724373" w14:textId="667A8673" w:rsidR="00D63814" w:rsidRDefault="00B34121" w:rsidP="00B34121"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39D723AE" w14:textId="0584C904" w:rsidR="00D63814" w:rsidRDefault="00B34121" w:rsidP="008B4161">
      <w:r>
        <w:rPr>
          <w:noProof/>
        </w:rPr>
        <w:drawing>
          <wp:anchor distT="0" distB="0" distL="114300" distR="114300" simplePos="0" relativeHeight="251677696" behindDoc="1" locked="0" layoutInCell="1" allowOverlap="1" wp14:anchorId="3FF9E333" wp14:editId="4B601EBA">
            <wp:simplePos x="0" y="0"/>
            <wp:positionH relativeFrom="column">
              <wp:posOffset>2790017</wp:posOffset>
            </wp:positionH>
            <wp:positionV relativeFrom="paragraph">
              <wp:posOffset>222019</wp:posOffset>
            </wp:positionV>
            <wp:extent cx="3532909" cy="2782527"/>
            <wp:effectExtent l="0" t="0" r="0" b="0"/>
            <wp:wrapNone/>
            <wp:docPr id="43120822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909" cy="2782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6751AD72" wp14:editId="7233A070">
            <wp:simplePos x="0" y="0"/>
            <wp:positionH relativeFrom="column">
              <wp:posOffset>-588645</wp:posOffset>
            </wp:positionH>
            <wp:positionV relativeFrom="paragraph">
              <wp:posOffset>219537</wp:posOffset>
            </wp:positionV>
            <wp:extent cx="3435350" cy="2705735"/>
            <wp:effectExtent l="0" t="0" r="0" b="0"/>
            <wp:wrapNone/>
            <wp:docPr id="90708134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350" cy="270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846B05" w14:textId="5D2CC7F5" w:rsidR="00D63814" w:rsidRDefault="00D63814" w:rsidP="008B4161"/>
    <w:p w14:paraId="11A47AA9" w14:textId="5C23535E" w:rsidR="00D63814" w:rsidRDefault="00D63814" w:rsidP="008B4161"/>
    <w:p w14:paraId="6A3DBE83" w14:textId="77777777" w:rsidR="00D63814" w:rsidRDefault="00D63814" w:rsidP="008B4161"/>
    <w:p w14:paraId="0AD2204A" w14:textId="77777777" w:rsidR="00D63814" w:rsidRDefault="00D63814" w:rsidP="008B4161"/>
    <w:p w14:paraId="7D9AC2F7" w14:textId="1CA3206D" w:rsidR="00D63814" w:rsidRDefault="00D63814" w:rsidP="008B4161"/>
    <w:p w14:paraId="0833786F" w14:textId="77777777" w:rsidR="00D63814" w:rsidRDefault="00D63814" w:rsidP="008B4161"/>
    <w:p w14:paraId="4902312B" w14:textId="77777777" w:rsidR="00D63814" w:rsidRDefault="00D63814" w:rsidP="008B4161"/>
    <w:p w14:paraId="4E7B94CA" w14:textId="77777777" w:rsidR="00D63814" w:rsidRDefault="00D63814" w:rsidP="008B4161"/>
    <w:p w14:paraId="26ECDBA8" w14:textId="77777777" w:rsidR="00D63814" w:rsidRDefault="00D63814" w:rsidP="008B4161"/>
    <w:p w14:paraId="6EC5E67A" w14:textId="77777777" w:rsidR="00D63814" w:rsidRDefault="00D63814" w:rsidP="008B4161"/>
    <w:p w14:paraId="444D133E" w14:textId="3346D279" w:rsidR="00D63814" w:rsidRDefault="00B34121" w:rsidP="00B34121">
      <w:pPr>
        <w:pStyle w:val="Heading3"/>
      </w:pPr>
      <w:bookmarkStart w:id="20" w:name="_Toc137078139"/>
      <w:r>
        <w:lastRenderedPageBreak/>
        <w:t>Poly dataset</w:t>
      </w:r>
      <w:bookmarkEnd w:id="20"/>
    </w:p>
    <w:p w14:paraId="705C1CB4" w14:textId="233C1517" w:rsidR="00D63814" w:rsidRDefault="00B34121" w:rsidP="008B4161">
      <w:pPr>
        <w:rPr>
          <w:rtl/>
        </w:rPr>
      </w:pPr>
      <w:r>
        <w:rPr>
          <w:rFonts w:hint="cs"/>
          <w:rtl/>
        </w:rPr>
        <w:t>گاما 0.8 و درجه سه هست</w:t>
      </w:r>
    </w:p>
    <w:p w14:paraId="4DDCF8F4" w14:textId="77777777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31477A9D" w14:textId="77777777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1E37A7F0" w14:textId="77777777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58325FED" w14:textId="77777777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4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7]]</w:t>
      </w:r>
    </w:p>
    <w:p w14:paraId="07FEB67E" w14:textId="7458E88E" w:rsidR="00B34121" w:rsidRDefault="00B34121" w:rsidP="00B34121">
      <w:pPr>
        <w:rPr>
          <w:rFonts w:hint="cs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0D744848" wp14:editId="39A22959">
            <wp:simplePos x="0" y="0"/>
            <wp:positionH relativeFrom="column">
              <wp:posOffset>-693362</wp:posOffset>
            </wp:positionH>
            <wp:positionV relativeFrom="paragraph">
              <wp:posOffset>380538</wp:posOffset>
            </wp:positionV>
            <wp:extent cx="3448843" cy="2770909"/>
            <wp:effectExtent l="0" t="0" r="0" b="0"/>
            <wp:wrapNone/>
            <wp:docPr id="127717812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843" cy="2770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1" locked="0" layoutInCell="1" allowOverlap="1" wp14:anchorId="2EA1A9C6" wp14:editId="557D2C39">
            <wp:simplePos x="0" y="0"/>
            <wp:positionH relativeFrom="column">
              <wp:posOffset>2680566</wp:posOffset>
            </wp:positionH>
            <wp:positionV relativeFrom="paragraph">
              <wp:posOffset>297757</wp:posOffset>
            </wp:positionV>
            <wp:extent cx="3733800" cy="2999851"/>
            <wp:effectExtent l="0" t="0" r="0" b="0"/>
            <wp:wrapNone/>
            <wp:docPr id="105544630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00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05   </w:t>
      </w:r>
      <w:proofErr w:type="spell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05   f1_score =   0.800</w:t>
      </w:r>
    </w:p>
    <w:p w14:paraId="03E23273" w14:textId="280574A7" w:rsidR="00D63814" w:rsidRDefault="00D63814" w:rsidP="008B4161"/>
    <w:p w14:paraId="41DF2E2C" w14:textId="3C0A5CA6" w:rsidR="00D63814" w:rsidRDefault="00D63814" w:rsidP="008B4161"/>
    <w:p w14:paraId="2103148C" w14:textId="0AC105A2" w:rsidR="00D63814" w:rsidRDefault="00D63814" w:rsidP="008B4161"/>
    <w:p w14:paraId="12F9C32F" w14:textId="4250C28B" w:rsidR="00D63814" w:rsidRDefault="00D63814" w:rsidP="008B4161"/>
    <w:p w14:paraId="2AA3D097" w14:textId="7843CCA0" w:rsidR="00D63814" w:rsidRDefault="00D63814" w:rsidP="008B4161"/>
    <w:p w14:paraId="5463D6B5" w14:textId="13DCCF1B" w:rsidR="00D63814" w:rsidRDefault="00D63814" w:rsidP="008B4161"/>
    <w:p w14:paraId="0C4A4E00" w14:textId="5A74CE74" w:rsidR="00D63814" w:rsidRDefault="00D63814" w:rsidP="008B4161"/>
    <w:p w14:paraId="082F5CFC" w14:textId="77777777" w:rsidR="00D63814" w:rsidRDefault="00D63814" w:rsidP="008B4161"/>
    <w:p w14:paraId="00A42051" w14:textId="77777777" w:rsidR="00D63814" w:rsidRDefault="00D63814" w:rsidP="008B4161"/>
    <w:p w14:paraId="6AD3C90B" w14:textId="77777777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9D4AE58" w14:textId="77777777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4F314FD8" w14:textId="77777777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31D0DE32" w14:textId="77777777" w:rsidR="00B34121" w:rsidRPr="00B34121" w:rsidRDefault="00B34121" w:rsidP="00B34121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5D39DD49" w14:textId="1FCDD132" w:rsidR="00D63814" w:rsidRDefault="00B34121" w:rsidP="00B34121"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12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4794CAA1" w14:textId="56671162" w:rsidR="00D63814" w:rsidRDefault="00D63814" w:rsidP="008B4161"/>
    <w:p w14:paraId="380BCF04" w14:textId="4B12C7F9" w:rsidR="00D63814" w:rsidRDefault="00B34121" w:rsidP="008B4161">
      <w:r>
        <w:rPr>
          <w:noProof/>
        </w:rPr>
        <w:drawing>
          <wp:anchor distT="0" distB="0" distL="114300" distR="114300" simplePos="0" relativeHeight="251682816" behindDoc="1" locked="0" layoutInCell="1" allowOverlap="1" wp14:anchorId="549A2BA4" wp14:editId="57DC2757">
            <wp:simplePos x="0" y="0"/>
            <wp:positionH relativeFrom="column">
              <wp:posOffset>-644179</wp:posOffset>
            </wp:positionH>
            <wp:positionV relativeFrom="paragraph">
              <wp:posOffset>156267</wp:posOffset>
            </wp:positionV>
            <wp:extent cx="3532909" cy="2782526"/>
            <wp:effectExtent l="0" t="0" r="0" b="0"/>
            <wp:wrapNone/>
            <wp:docPr id="71489404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909" cy="2782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1BF43262" wp14:editId="4D355A7E">
            <wp:simplePos x="0" y="0"/>
            <wp:positionH relativeFrom="column">
              <wp:posOffset>2642640</wp:posOffset>
            </wp:positionH>
            <wp:positionV relativeFrom="paragraph">
              <wp:posOffset>86995</wp:posOffset>
            </wp:positionV>
            <wp:extent cx="3773225" cy="2971800"/>
            <wp:effectExtent l="0" t="0" r="0" b="0"/>
            <wp:wrapNone/>
            <wp:docPr id="100442139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22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5F315B" w14:textId="696D81AA" w:rsidR="00D63814" w:rsidRDefault="00D63814" w:rsidP="008B4161"/>
    <w:p w14:paraId="43279307" w14:textId="77777777" w:rsidR="00D63814" w:rsidRDefault="00D63814" w:rsidP="008B4161"/>
    <w:p w14:paraId="1EAEB139" w14:textId="77777777" w:rsidR="00D63814" w:rsidRDefault="00D63814" w:rsidP="008B4161"/>
    <w:p w14:paraId="3A873CB5" w14:textId="77777777" w:rsidR="00D63814" w:rsidRDefault="00D63814" w:rsidP="008B4161"/>
    <w:p w14:paraId="7849DC2E" w14:textId="77777777" w:rsidR="00D63814" w:rsidRDefault="00D63814" w:rsidP="008B4161"/>
    <w:p w14:paraId="00610D24" w14:textId="77777777" w:rsidR="00D63814" w:rsidRDefault="00D63814" w:rsidP="008B4161"/>
    <w:p w14:paraId="468CA0B3" w14:textId="77777777" w:rsidR="00D63814" w:rsidRDefault="00D63814" w:rsidP="008B4161"/>
    <w:p w14:paraId="7130A342" w14:textId="77777777" w:rsidR="00D63814" w:rsidRDefault="00D63814" w:rsidP="008B4161"/>
    <w:p w14:paraId="3D1CA186" w14:textId="058F4D49" w:rsidR="00D63814" w:rsidRDefault="00B34121" w:rsidP="008B4161">
      <w:pPr>
        <w:rPr>
          <w:rFonts w:hint="cs"/>
          <w:rtl/>
        </w:rPr>
      </w:pPr>
      <w:r>
        <w:rPr>
          <w:rFonts w:hint="cs"/>
          <w:rtl/>
        </w:rPr>
        <w:lastRenderedPageBreak/>
        <w:t xml:space="preserve">در نتایج فقط بخش </w:t>
      </w:r>
      <w:r>
        <w:t>sepal</w:t>
      </w:r>
      <w:r>
        <w:rPr>
          <w:rFonts w:hint="cs"/>
          <w:rtl/>
        </w:rPr>
        <w:t xml:space="preserve"> در چند جمله ای نتایج بدتر شد آن هم به دلیل درجه و بقیه بخش ها نتایج عوض شد و همانطور که می </w:t>
      </w:r>
      <w:proofErr w:type="spellStart"/>
      <w:r>
        <w:rPr>
          <w:rFonts w:hint="cs"/>
          <w:rtl/>
        </w:rPr>
        <w:t>تونید</w:t>
      </w:r>
      <w:proofErr w:type="spellEnd"/>
      <w:r>
        <w:rPr>
          <w:rFonts w:hint="cs"/>
          <w:rtl/>
        </w:rPr>
        <w:t xml:space="preserve"> ببینید مرز جدا </w:t>
      </w:r>
      <w:proofErr w:type="spellStart"/>
      <w:r>
        <w:rPr>
          <w:rFonts w:hint="cs"/>
          <w:rtl/>
        </w:rPr>
        <w:t>کنندگیشونم</w:t>
      </w:r>
      <w:proofErr w:type="spellEnd"/>
      <w:r>
        <w:rPr>
          <w:rFonts w:hint="cs"/>
          <w:rtl/>
        </w:rPr>
        <w:t xml:space="preserve"> تغییر کرده که این به دلیل خاصیت آن کرنل هستش</w:t>
      </w:r>
    </w:p>
    <w:p w14:paraId="16E51D70" w14:textId="77777777" w:rsidR="00D63814" w:rsidRDefault="00D63814" w:rsidP="008B4161"/>
    <w:p w14:paraId="1C82FFA2" w14:textId="77777777" w:rsidR="00D63814" w:rsidRDefault="00D63814" w:rsidP="008B4161"/>
    <w:p w14:paraId="51CF4E03" w14:textId="77777777" w:rsidR="00D63814" w:rsidRDefault="00D63814" w:rsidP="008B4161"/>
    <w:p w14:paraId="61542564" w14:textId="77777777" w:rsidR="00D63814" w:rsidRDefault="00D63814" w:rsidP="008B4161"/>
    <w:p w14:paraId="3F276253" w14:textId="77777777" w:rsidR="00D63814" w:rsidRDefault="00D63814" w:rsidP="008B4161"/>
    <w:p w14:paraId="78707C1E" w14:textId="77777777" w:rsidR="00D63814" w:rsidRDefault="00D63814" w:rsidP="008B4161"/>
    <w:p w14:paraId="2A53E87C" w14:textId="77777777" w:rsidR="00D63814" w:rsidRDefault="00D63814" w:rsidP="008B4161"/>
    <w:p w14:paraId="64D7E27D" w14:textId="77777777" w:rsidR="00D63814" w:rsidRDefault="00D63814" w:rsidP="008B4161"/>
    <w:p w14:paraId="58493F65" w14:textId="77777777" w:rsidR="00D63814" w:rsidRDefault="00D63814" w:rsidP="008B4161"/>
    <w:p w14:paraId="05D546C0" w14:textId="77777777" w:rsidR="00D63814" w:rsidRDefault="00D63814" w:rsidP="008B4161"/>
    <w:p w14:paraId="625B8378" w14:textId="77777777" w:rsidR="00D63814" w:rsidRDefault="00D63814" w:rsidP="008B4161"/>
    <w:p w14:paraId="0FB36DAC" w14:textId="77777777" w:rsidR="00D63814" w:rsidRDefault="00D63814" w:rsidP="008B4161"/>
    <w:p w14:paraId="4CCBB56B" w14:textId="77777777" w:rsidR="00D63814" w:rsidRDefault="00D63814" w:rsidP="008B4161"/>
    <w:p w14:paraId="79AD4FD2" w14:textId="77777777" w:rsidR="00D63814" w:rsidRDefault="00D63814" w:rsidP="008B4161"/>
    <w:p w14:paraId="009D1C9D" w14:textId="77777777" w:rsidR="00D63814" w:rsidRDefault="00D63814" w:rsidP="008B4161"/>
    <w:p w14:paraId="32547F23" w14:textId="77777777" w:rsidR="00D63814" w:rsidRDefault="00D63814" w:rsidP="008B4161"/>
    <w:p w14:paraId="47F67178" w14:textId="77777777" w:rsidR="00D63814" w:rsidRDefault="00D63814" w:rsidP="008B4161"/>
    <w:p w14:paraId="490017D3" w14:textId="77777777" w:rsidR="00D63814" w:rsidRDefault="00D63814" w:rsidP="008B4161"/>
    <w:p w14:paraId="2004905C" w14:textId="77777777" w:rsidR="00D63814" w:rsidRDefault="00D63814" w:rsidP="008B4161"/>
    <w:p w14:paraId="579C3CE0" w14:textId="77777777" w:rsidR="00D63814" w:rsidRDefault="00D63814" w:rsidP="008B4161"/>
    <w:p w14:paraId="4782AB5B" w14:textId="77777777" w:rsidR="00D63814" w:rsidRDefault="00D63814" w:rsidP="008B4161"/>
    <w:p w14:paraId="150218BF" w14:textId="77777777" w:rsidR="00D63814" w:rsidRDefault="00D63814" w:rsidP="008B4161"/>
    <w:p w14:paraId="10267607" w14:textId="77777777" w:rsidR="00D63814" w:rsidRDefault="00D63814" w:rsidP="008B4161"/>
    <w:p w14:paraId="15A0C5B8" w14:textId="77777777" w:rsidR="00D63814" w:rsidRDefault="00D63814" w:rsidP="008B4161"/>
    <w:p w14:paraId="19AAC365" w14:textId="77777777" w:rsidR="00D63814" w:rsidRDefault="00D63814" w:rsidP="008B4161"/>
    <w:p w14:paraId="50312BED" w14:textId="6C58C0F8" w:rsidR="00D63814" w:rsidRDefault="00B34121" w:rsidP="00B34121">
      <w:pPr>
        <w:pStyle w:val="Heading3"/>
      </w:pPr>
      <w:bookmarkStart w:id="21" w:name="_Toc137078140"/>
      <w:r>
        <w:rPr>
          <w:rFonts w:hint="cs"/>
          <w:rtl/>
        </w:rPr>
        <w:lastRenderedPageBreak/>
        <w:t>4</w:t>
      </w:r>
      <w:bookmarkEnd w:id="21"/>
    </w:p>
    <w:p w14:paraId="00D66147" w14:textId="23B33225" w:rsidR="00D63814" w:rsidRDefault="005B1522" w:rsidP="00D0720F">
      <w:pPr>
        <w:pStyle w:val="Heading3"/>
      </w:pPr>
      <w:bookmarkStart w:id="22" w:name="_Toc136792308"/>
      <w:bookmarkStart w:id="23" w:name="_Toc137078141"/>
      <w:r>
        <w:t>regularization hyperparameter</w:t>
      </w:r>
      <w:r>
        <w:rPr>
          <w:rFonts w:hint="cs"/>
          <w:rtl/>
        </w:rPr>
        <w:t>:</w:t>
      </w:r>
      <w:bookmarkEnd w:id="22"/>
      <w:bookmarkEnd w:id="23"/>
    </w:p>
    <w:p w14:paraId="373998A9" w14:textId="77777777" w:rsidR="005B1522" w:rsidRDefault="005B1522" w:rsidP="005B1522">
      <w:pPr>
        <w:jc w:val="left"/>
        <w:rPr>
          <w:color w:val="0F204C"/>
          <w:sz w:val="28"/>
          <w:shd w:val="clear" w:color="auto" w:fill="FFFFFF"/>
          <w:rtl/>
        </w:rPr>
      </w:pPr>
      <w:r w:rsidRPr="008D22B1">
        <w:rPr>
          <w:sz w:val="28"/>
          <w:rtl/>
        </w:rPr>
        <w:t xml:space="preserve">پارامتر </w:t>
      </w:r>
      <w:r w:rsidRPr="008D22B1">
        <w:rPr>
          <w:sz w:val="28"/>
        </w:rPr>
        <w:t>C</w:t>
      </w:r>
      <w:r w:rsidRPr="008D22B1">
        <w:rPr>
          <w:sz w:val="28"/>
          <w:rtl/>
        </w:rPr>
        <w:t xml:space="preserve"> : </w:t>
      </w:r>
      <w:r w:rsidRPr="008D22B1">
        <w:rPr>
          <w:color w:val="0F204C"/>
          <w:sz w:val="28"/>
          <w:shd w:val="clear" w:color="auto" w:fill="FFFFFF"/>
          <w:rtl/>
        </w:rPr>
        <w:t>یک</w:t>
      </w:r>
      <w:r w:rsidRPr="008D22B1">
        <w:rPr>
          <w:rFonts w:ascii="Calibri" w:hAnsi="Calibri" w:cs="Calibri" w:hint="cs"/>
          <w:color w:val="0F204C"/>
          <w:sz w:val="28"/>
          <w:shd w:val="clear" w:color="auto" w:fill="FFFFFF"/>
          <w:rtl/>
        </w:rPr>
        <w:t> </w:t>
      </w:r>
      <w:proofErr w:type="spellStart"/>
      <w:r w:rsidRPr="008D22B1">
        <w:rPr>
          <w:rStyle w:val="Strong"/>
          <w:b w:val="0"/>
          <w:bCs w:val="0"/>
          <w:color w:val="0F204C"/>
          <w:sz w:val="28"/>
          <w:shd w:val="clear" w:color="auto" w:fill="FFFFFF"/>
          <w:rtl/>
        </w:rPr>
        <w:t>ترم</w:t>
      </w:r>
      <w:proofErr w:type="spellEnd"/>
      <w:r w:rsidRPr="008D22B1">
        <w:rPr>
          <w:rStyle w:val="Strong"/>
          <w:b w:val="0"/>
          <w:bCs w:val="0"/>
          <w:color w:val="0F204C"/>
          <w:sz w:val="28"/>
          <w:shd w:val="clear" w:color="auto" w:fill="FFFFFF"/>
          <w:rtl/>
        </w:rPr>
        <w:t xml:space="preserve"> ثابت مثبت</w:t>
      </w:r>
      <w:r w:rsidRPr="008D22B1">
        <w:rPr>
          <w:rFonts w:ascii="Calibri" w:hAnsi="Calibri" w:cs="Calibri" w:hint="cs"/>
          <w:color w:val="0F204C"/>
          <w:sz w:val="28"/>
          <w:shd w:val="clear" w:color="auto" w:fill="FFFFFF"/>
          <w:rtl/>
        </w:rPr>
        <w:t> </w:t>
      </w:r>
      <w:r w:rsidRPr="008D22B1">
        <w:rPr>
          <w:color w:val="0F204C"/>
          <w:sz w:val="28"/>
          <w:shd w:val="clear" w:color="auto" w:fill="FFFFFF"/>
          <w:rtl/>
        </w:rPr>
        <w:t>است که توسط</w:t>
      </w:r>
      <w:r w:rsidRPr="008D22B1">
        <w:rPr>
          <w:rFonts w:ascii="Calibri" w:hAnsi="Calibri" w:cs="Calibri" w:hint="cs"/>
          <w:color w:val="0F204C"/>
          <w:sz w:val="28"/>
          <w:shd w:val="clear" w:color="auto" w:fill="FFFFFF"/>
          <w:rtl/>
        </w:rPr>
        <w:t> </w:t>
      </w:r>
      <w:r w:rsidRPr="008D22B1">
        <w:rPr>
          <w:rStyle w:val="Strong"/>
          <w:b w:val="0"/>
          <w:bCs w:val="0"/>
          <w:color w:val="0F204C"/>
          <w:sz w:val="28"/>
          <w:shd w:val="clear" w:color="auto" w:fill="FFFFFF"/>
          <w:rtl/>
        </w:rPr>
        <w:t>کاربر</w:t>
      </w:r>
      <w:r w:rsidRPr="008D22B1">
        <w:rPr>
          <w:rFonts w:ascii="Calibri" w:hAnsi="Calibri" w:cs="Calibri" w:hint="cs"/>
          <w:b/>
          <w:bCs/>
          <w:color w:val="0F204C"/>
          <w:sz w:val="28"/>
          <w:shd w:val="clear" w:color="auto" w:fill="FFFFFF"/>
          <w:rtl/>
        </w:rPr>
        <w:t> </w:t>
      </w:r>
      <w:r w:rsidRPr="008D22B1">
        <w:rPr>
          <w:color w:val="0F204C"/>
          <w:sz w:val="28"/>
          <w:shd w:val="clear" w:color="auto" w:fill="FFFFFF"/>
          <w:rtl/>
        </w:rPr>
        <w:t xml:space="preserve">تعیین می شود </w:t>
      </w:r>
      <w:proofErr w:type="spellStart"/>
      <w:r w:rsidRPr="008D22B1">
        <w:rPr>
          <w:color w:val="0F204C"/>
          <w:sz w:val="28"/>
          <w:shd w:val="clear" w:color="auto" w:fill="FFFFFF"/>
          <w:rtl/>
        </w:rPr>
        <w:t>وحاشیه</w:t>
      </w:r>
      <w:proofErr w:type="spellEnd"/>
      <w:r w:rsidRPr="008D22B1">
        <w:rPr>
          <w:color w:val="0F204C"/>
          <w:sz w:val="28"/>
          <w:shd w:val="clear" w:color="auto" w:fill="FFFFFF"/>
          <w:rtl/>
        </w:rPr>
        <w:t xml:space="preserve"> امن (</w:t>
      </w:r>
      <w:r w:rsidRPr="008D22B1">
        <w:rPr>
          <w:color w:val="0F204C"/>
          <w:sz w:val="28"/>
          <w:shd w:val="clear" w:color="auto" w:fill="FFFFFF"/>
        </w:rPr>
        <w:t>Margin</w:t>
      </w:r>
      <w:r w:rsidRPr="008D22B1">
        <w:rPr>
          <w:color w:val="0F204C"/>
          <w:sz w:val="28"/>
          <w:shd w:val="clear" w:color="auto" w:fill="FFFFFF"/>
          <w:rtl/>
        </w:rPr>
        <w:t>)</w:t>
      </w:r>
      <w:r w:rsidRPr="008D22B1">
        <w:rPr>
          <w:color w:val="0F204C"/>
          <w:sz w:val="28"/>
          <w:shd w:val="clear" w:color="auto" w:fill="FFFFFF"/>
        </w:rPr>
        <w:t xml:space="preserve"> </w:t>
      </w:r>
      <w:r w:rsidRPr="008D22B1">
        <w:rPr>
          <w:color w:val="0F204C"/>
          <w:sz w:val="28"/>
          <w:shd w:val="clear" w:color="auto" w:fill="FFFFFF"/>
          <w:rtl/>
        </w:rPr>
        <w:t>را</w:t>
      </w:r>
      <w:r w:rsidRPr="008D22B1">
        <w:rPr>
          <w:rFonts w:ascii="Calibri" w:hAnsi="Calibri" w:cs="Calibri" w:hint="cs"/>
          <w:color w:val="0F204C"/>
          <w:sz w:val="28"/>
          <w:shd w:val="clear" w:color="auto" w:fill="FFFFFF"/>
          <w:rtl/>
        </w:rPr>
        <w:t> </w:t>
      </w:r>
      <w:r w:rsidRPr="008D22B1">
        <w:rPr>
          <w:rStyle w:val="Strong"/>
          <w:b w:val="0"/>
          <w:bCs w:val="0"/>
          <w:color w:val="0F204C"/>
          <w:sz w:val="28"/>
          <w:shd w:val="clear" w:color="auto" w:fill="FFFFFF"/>
          <w:rtl/>
        </w:rPr>
        <w:t>کنترل</w:t>
      </w:r>
      <w:r w:rsidRPr="008D22B1">
        <w:rPr>
          <w:rFonts w:ascii="Calibri" w:hAnsi="Calibri" w:cs="Calibri" w:hint="cs"/>
          <w:b/>
          <w:bCs/>
          <w:color w:val="0F204C"/>
          <w:sz w:val="28"/>
          <w:shd w:val="clear" w:color="auto" w:fill="FFFFFF"/>
          <w:rtl/>
        </w:rPr>
        <w:t> </w:t>
      </w:r>
      <w:r w:rsidRPr="008D22B1">
        <w:rPr>
          <w:color w:val="0F204C"/>
          <w:sz w:val="28"/>
          <w:shd w:val="clear" w:color="auto" w:fill="FFFFFF"/>
          <w:rtl/>
        </w:rPr>
        <w:t>می کند</w:t>
      </w:r>
      <w:r w:rsidRPr="008D22B1">
        <w:rPr>
          <w:color w:val="0F204C"/>
          <w:sz w:val="28"/>
          <w:shd w:val="clear" w:color="auto" w:fill="FFFFFF"/>
        </w:rPr>
        <w:t>.</w:t>
      </w:r>
      <w:r>
        <w:rPr>
          <w:rFonts w:hint="cs"/>
          <w:color w:val="0F204C"/>
          <w:sz w:val="28"/>
          <w:shd w:val="clear" w:color="auto" w:fill="FFFFFF"/>
          <w:rtl/>
        </w:rPr>
        <w:t xml:space="preserve"> و نسبت آن عکس اندازه حاشیه امن است.</w:t>
      </w:r>
    </w:p>
    <w:p w14:paraId="37A260BD" w14:textId="77777777" w:rsidR="005B1522" w:rsidRPr="00E768BE" w:rsidRDefault="005B1522" w:rsidP="005B1522">
      <w:pPr>
        <w:jc w:val="left"/>
        <w:rPr>
          <w:color w:val="0F204C"/>
          <w:sz w:val="28"/>
          <w:shd w:val="clear" w:color="auto" w:fill="FFFFFF"/>
          <w:rtl/>
        </w:rPr>
      </w:pPr>
      <w:r>
        <w:rPr>
          <w:noProof/>
        </w:rPr>
        <w:drawing>
          <wp:inline distT="0" distB="0" distL="0" distR="0" wp14:anchorId="30744F50" wp14:editId="79137631">
            <wp:extent cx="4556760" cy="2411730"/>
            <wp:effectExtent l="0" t="0" r="0" b="7620"/>
            <wp:docPr id="7" name="Picture 7" descr="enter image descri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nter image description her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769" cy="2416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6083A" w14:textId="77777777" w:rsidR="005B1522" w:rsidRPr="008D22B1" w:rsidRDefault="005B1522" w:rsidP="005B1522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F204C"/>
          <w:szCs w:val="24"/>
          <w:lang w:bidi="ar-SA"/>
        </w:rPr>
      </w:pPr>
      <w:r w:rsidRPr="008D22B1">
        <w:rPr>
          <w:rFonts w:eastAsia="Times New Roman"/>
          <w:b/>
          <w:bCs/>
          <w:color w:val="0F204C"/>
          <w:sz w:val="28"/>
          <w:lang w:bidi="ar-SA"/>
        </w:rPr>
        <w:t> C</w:t>
      </w:r>
      <w:r w:rsidRPr="008D22B1">
        <w:rPr>
          <w:rFonts w:eastAsia="Times New Roman"/>
          <w:b/>
          <w:bCs/>
          <w:color w:val="0F204C"/>
          <w:sz w:val="28"/>
          <w:rtl/>
          <w:lang w:bidi="ar-SA"/>
        </w:rPr>
        <w:t>بزرگ</w:t>
      </w:r>
      <w:r w:rsidRPr="008D22B1">
        <w:rPr>
          <w:rFonts w:eastAsia="Times New Roman"/>
          <w:color w:val="0F204C"/>
          <w:sz w:val="28"/>
          <w:rtl/>
          <w:lang w:bidi="ar-SA"/>
        </w:rPr>
        <w:t>:</w:t>
      </w:r>
      <w:r w:rsidRPr="008D22B1">
        <w:rPr>
          <w:rFonts w:eastAsia="Times New Roman"/>
          <w:color w:val="0F204C"/>
          <w:szCs w:val="24"/>
          <w:rtl/>
          <w:lang w:bidi="ar-SA"/>
        </w:rPr>
        <w:t xml:space="preserve"> </w:t>
      </w:r>
      <w:proofErr w:type="gramStart"/>
      <w:r w:rsidRPr="008D22B1">
        <w:rPr>
          <w:rFonts w:eastAsia="Times New Roman"/>
          <w:color w:val="0F204C"/>
          <w:szCs w:val="24"/>
          <w:lang w:bidi="ar-SA"/>
        </w:rPr>
        <w:t>C</w:t>
      </w:r>
      <w:r w:rsidRPr="008D22B1">
        <w:rPr>
          <w:rFonts w:eastAsia="Times New Roman"/>
          <w:color w:val="0F204C"/>
          <w:szCs w:val="24"/>
          <w:rtl/>
        </w:rPr>
        <w:t xml:space="preserve"> </w:t>
      </w:r>
      <w:r w:rsidRPr="008D22B1">
        <w:rPr>
          <w:rFonts w:eastAsia="Times New Roman"/>
          <w:color w:val="0F204C"/>
          <w:szCs w:val="24"/>
          <w:lang w:bidi="ar-SA"/>
        </w:rPr>
        <w:t xml:space="preserve"> </w:t>
      </w:r>
      <w:r w:rsidRPr="008D22B1">
        <w:rPr>
          <w:rFonts w:eastAsia="Times New Roman"/>
          <w:color w:val="0F204C"/>
          <w:szCs w:val="24"/>
          <w:rtl/>
          <w:lang w:bidi="ar-SA"/>
        </w:rPr>
        <w:t>اگر</w:t>
      </w:r>
      <w:proofErr w:type="gramEnd"/>
      <w:r w:rsidRPr="008D22B1">
        <w:rPr>
          <w:rFonts w:eastAsia="Times New Roman"/>
          <w:color w:val="0F204C"/>
          <w:szCs w:val="24"/>
          <w:rtl/>
          <w:lang w:bidi="ar-SA"/>
        </w:rPr>
        <w:t xml:space="preserve"> مقدار بزرگی داشته باشد در نتیجه آن قیدهای مسئله بهنیه سازی</w:t>
      </w:r>
      <w:r w:rsidRPr="008D22B1">
        <w:rPr>
          <w:rFonts w:eastAsia="Times New Roman"/>
          <w:color w:val="0F204C"/>
          <w:szCs w:val="24"/>
          <w:lang w:bidi="ar-SA"/>
        </w:rPr>
        <w:t xml:space="preserve"> SVM </w:t>
      </w:r>
      <w:r w:rsidRPr="008D22B1">
        <w:rPr>
          <w:rFonts w:eastAsia="Times New Roman"/>
          <w:color w:val="0F204C"/>
          <w:szCs w:val="24"/>
          <w:rtl/>
          <w:lang w:bidi="ar-SA"/>
        </w:rPr>
        <w:t>شدید می شوند و اگر خیلی خیلی بزرگ باشد، مسئله بهینه سازی شبیه</w:t>
      </w:r>
      <w:r w:rsidRPr="008D22B1">
        <w:rPr>
          <w:rFonts w:eastAsia="Times New Roman"/>
          <w:color w:val="0F204C"/>
          <w:szCs w:val="24"/>
          <w:lang w:bidi="ar-SA"/>
        </w:rPr>
        <w:t xml:space="preserve"> Hard Margin </w:t>
      </w:r>
      <w:r w:rsidRPr="008D22B1">
        <w:rPr>
          <w:rFonts w:eastAsia="Times New Roman"/>
          <w:color w:val="0F204C"/>
          <w:szCs w:val="24"/>
          <w:rtl/>
          <w:lang w:bidi="ar-SA"/>
        </w:rPr>
        <w:t>می شود. یعنی خطای طبقه بندی باید صفر باشد</w:t>
      </w:r>
      <w:r w:rsidRPr="008D22B1">
        <w:rPr>
          <w:rFonts w:eastAsia="Times New Roman"/>
          <w:color w:val="0F204C"/>
          <w:szCs w:val="24"/>
          <w:lang w:bidi="ar-SA"/>
        </w:rPr>
        <w:t>!</w:t>
      </w:r>
      <w:r>
        <w:rPr>
          <w:rFonts w:eastAsia="Times New Roman"/>
          <w:color w:val="0F204C"/>
          <w:szCs w:val="24"/>
          <w:rtl/>
          <w:lang w:bidi="ar-SA"/>
        </w:rPr>
        <w:br/>
      </w:r>
      <w:r>
        <w:rPr>
          <w:rFonts w:eastAsia="Times New Roman" w:hint="cs"/>
          <w:color w:val="0F204C"/>
          <w:szCs w:val="24"/>
          <w:rtl/>
          <w:lang w:bidi="ar-SA"/>
        </w:rPr>
        <w:t xml:space="preserve">که منظور همون </w:t>
      </w:r>
      <w:r>
        <w:rPr>
          <w:rFonts w:eastAsia="Times New Roman"/>
          <w:color w:val="0F204C"/>
          <w:szCs w:val="24"/>
        </w:rPr>
        <w:t>overfit</w:t>
      </w:r>
      <w:r>
        <w:rPr>
          <w:rFonts w:eastAsia="Times New Roman" w:hint="cs"/>
          <w:color w:val="0F204C"/>
          <w:szCs w:val="24"/>
          <w:rtl/>
        </w:rPr>
        <w:t xml:space="preserve"> هستش.</w:t>
      </w:r>
      <w:r>
        <w:rPr>
          <w:rFonts w:eastAsia="Times New Roman"/>
          <w:color w:val="0F204C"/>
          <w:szCs w:val="24"/>
          <w:rtl/>
          <w:lang w:bidi="ar-SA"/>
        </w:rPr>
        <w:br/>
      </w:r>
    </w:p>
    <w:p w14:paraId="4456838B" w14:textId="77777777" w:rsidR="005B1522" w:rsidRPr="008D22B1" w:rsidRDefault="005B1522" w:rsidP="005B1522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F204C"/>
          <w:szCs w:val="24"/>
          <w:lang w:bidi="ar-SA"/>
        </w:rPr>
      </w:pPr>
      <w:r w:rsidRPr="008D22B1">
        <w:rPr>
          <w:rFonts w:eastAsia="Times New Roman"/>
          <w:b/>
          <w:bCs/>
          <w:color w:val="0F204C"/>
          <w:sz w:val="28"/>
          <w:lang w:bidi="ar-SA"/>
        </w:rPr>
        <w:t>C </w:t>
      </w:r>
      <w:r w:rsidRPr="008D22B1">
        <w:rPr>
          <w:rFonts w:eastAsia="Times New Roman"/>
          <w:b/>
          <w:bCs/>
          <w:color w:val="0F204C"/>
          <w:sz w:val="28"/>
          <w:rtl/>
          <w:lang w:bidi="ar-SA"/>
        </w:rPr>
        <w:t>متوسط</w:t>
      </w:r>
      <w:r w:rsidRPr="008D22B1">
        <w:rPr>
          <w:rFonts w:eastAsia="Times New Roman"/>
          <w:color w:val="0F204C"/>
          <w:sz w:val="28"/>
          <w:rtl/>
          <w:lang w:bidi="ar-SA"/>
        </w:rPr>
        <w:t>:</w:t>
      </w:r>
      <w:r w:rsidRPr="008D22B1">
        <w:rPr>
          <w:rFonts w:eastAsia="Times New Roman"/>
          <w:color w:val="0F204C"/>
          <w:szCs w:val="24"/>
          <w:rtl/>
          <w:lang w:bidi="ar-SA"/>
        </w:rPr>
        <w:t xml:space="preserve"> </w:t>
      </w:r>
      <w:proofErr w:type="gramStart"/>
      <w:r w:rsidRPr="008D22B1">
        <w:rPr>
          <w:rFonts w:eastAsia="Times New Roman"/>
          <w:color w:val="0F204C"/>
          <w:szCs w:val="24"/>
          <w:lang w:bidi="ar-SA"/>
        </w:rPr>
        <w:t>C</w:t>
      </w:r>
      <w:r w:rsidRPr="008D22B1">
        <w:rPr>
          <w:rFonts w:eastAsia="Times New Roman"/>
          <w:color w:val="0F204C"/>
          <w:szCs w:val="24"/>
          <w:rtl/>
        </w:rPr>
        <w:t xml:space="preserve"> </w:t>
      </w:r>
      <w:r w:rsidRPr="008D22B1">
        <w:rPr>
          <w:rFonts w:eastAsia="Times New Roman"/>
          <w:color w:val="0F204C"/>
          <w:szCs w:val="24"/>
          <w:lang w:bidi="ar-SA"/>
        </w:rPr>
        <w:t xml:space="preserve"> </w:t>
      </w:r>
      <w:r w:rsidRPr="008D22B1">
        <w:rPr>
          <w:rFonts w:eastAsia="Times New Roman"/>
          <w:color w:val="0F204C"/>
          <w:szCs w:val="24"/>
          <w:rtl/>
          <w:lang w:bidi="ar-SA"/>
        </w:rPr>
        <w:t>اگر</w:t>
      </w:r>
      <w:proofErr w:type="gramEnd"/>
      <w:r w:rsidRPr="008D22B1">
        <w:rPr>
          <w:rFonts w:eastAsia="Times New Roman"/>
          <w:color w:val="0F204C"/>
          <w:szCs w:val="24"/>
          <w:rtl/>
          <w:lang w:bidi="ar-SA"/>
        </w:rPr>
        <w:t xml:space="preserve"> مقدار متوسط و حد معمولی داشته باشد در نتیجه آن شدت قیدهای مسئله بهنیه سازی</w:t>
      </w:r>
      <w:r w:rsidRPr="008D22B1">
        <w:rPr>
          <w:rFonts w:eastAsia="Times New Roman"/>
          <w:color w:val="0F204C"/>
          <w:szCs w:val="24"/>
          <w:lang w:bidi="ar-SA"/>
        </w:rPr>
        <w:t xml:space="preserve"> SVM </w:t>
      </w:r>
      <w:r w:rsidRPr="008D22B1">
        <w:rPr>
          <w:rFonts w:eastAsia="Times New Roman"/>
          <w:color w:val="0F204C"/>
          <w:szCs w:val="24"/>
          <w:rtl/>
          <w:lang w:bidi="ar-SA"/>
        </w:rPr>
        <w:t>کمتر می شود و به مدل اجازه میدهد مقداری خطا داشته باشد (ولی خطای حداقل نه خیلی زیاد) و همین باعث میشود که مرز مناسبی برای مسئله طبقه بندی پیدا کند</w:t>
      </w:r>
      <w:r w:rsidRPr="008D22B1">
        <w:rPr>
          <w:rFonts w:eastAsia="Times New Roman"/>
          <w:color w:val="0F204C"/>
          <w:szCs w:val="24"/>
          <w:lang w:bidi="ar-SA"/>
        </w:rPr>
        <w:t>.</w:t>
      </w:r>
      <w:r>
        <w:rPr>
          <w:rFonts w:eastAsia="Times New Roman"/>
          <w:color w:val="0F204C"/>
          <w:szCs w:val="24"/>
          <w:rtl/>
          <w:lang w:bidi="ar-SA"/>
        </w:rPr>
        <w:br/>
      </w:r>
    </w:p>
    <w:p w14:paraId="460149AE" w14:textId="50156C40" w:rsidR="005B1522" w:rsidRDefault="005B1522" w:rsidP="005B1522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F204C"/>
          <w:szCs w:val="24"/>
          <w:lang w:bidi="ar-SA"/>
        </w:rPr>
      </w:pPr>
      <w:r>
        <w:rPr>
          <w:noProof/>
        </w:rPr>
        <w:drawing>
          <wp:anchor distT="0" distB="0" distL="114300" distR="114300" simplePos="0" relativeHeight="251684864" behindDoc="1" locked="0" layoutInCell="1" allowOverlap="1" wp14:anchorId="0AE33F5D" wp14:editId="555523D7">
            <wp:simplePos x="0" y="0"/>
            <wp:positionH relativeFrom="column">
              <wp:posOffset>0</wp:posOffset>
            </wp:positionH>
            <wp:positionV relativeFrom="paragraph">
              <wp:posOffset>744971</wp:posOffset>
            </wp:positionV>
            <wp:extent cx="5565775" cy="1855470"/>
            <wp:effectExtent l="0" t="0" r="0" b="0"/>
            <wp:wrapNone/>
            <wp:docPr id="4" name="Picture 4" descr="تاثیر پارامتر C در ماشین بردار پشتیبا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تاثیر پارامتر C در ماشین بردار پشتیبان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D22B1">
        <w:rPr>
          <w:rFonts w:eastAsia="Times New Roman"/>
          <w:b/>
          <w:bCs/>
          <w:color w:val="0F204C"/>
          <w:sz w:val="28"/>
          <w:lang w:bidi="ar-SA"/>
        </w:rPr>
        <w:t>C </w:t>
      </w:r>
      <w:r w:rsidRPr="008D22B1">
        <w:rPr>
          <w:rFonts w:eastAsia="Times New Roman"/>
          <w:b/>
          <w:bCs/>
          <w:color w:val="0F204C"/>
          <w:sz w:val="28"/>
          <w:rtl/>
          <w:lang w:bidi="ar-SA"/>
        </w:rPr>
        <w:t>کوچک</w:t>
      </w:r>
      <w:r w:rsidRPr="008D22B1">
        <w:rPr>
          <w:rFonts w:eastAsia="Times New Roman"/>
          <w:color w:val="0F204C"/>
          <w:sz w:val="28"/>
          <w:rtl/>
          <w:lang w:bidi="ar-SA"/>
        </w:rPr>
        <w:t>:</w:t>
      </w:r>
      <w:r w:rsidRPr="008D22B1">
        <w:rPr>
          <w:rFonts w:eastAsia="Times New Roman"/>
          <w:color w:val="0F204C"/>
          <w:szCs w:val="24"/>
          <w:rtl/>
          <w:lang w:bidi="ar-SA"/>
        </w:rPr>
        <w:t xml:space="preserve"> </w:t>
      </w:r>
      <w:r w:rsidRPr="008D22B1">
        <w:rPr>
          <w:rFonts w:eastAsia="Times New Roman"/>
          <w:color w:val="0F204C"/>
          <w:szCs w:val="24"/>
          <w:lang w:bidi="ar-SA"/>
        </w:rPr>
        <w:t>C</w:t>
      </w:r>
      <w:r w:rsidRPr="008D22B1">
        <w:rPr>
          <w:rFonts w:eastAsia="Times New Roman"/>
          <w:color w:val="0F204C"/>
          <w:szCs w:val="24"/>
          <w:rtl/>
        </w:rPr>
        <w:t xml:space="preserve"> </w:t>
      </w:r>
      <w:r w:rsidRPr="008D22B1">
        <w:rPr>
          <w:rFonts w:eastAsia="Times New Roman"/>
          <w:color w:val="0F204C"/>
          <w:szCs w:val="24"/>
          <w:lang w:bidi="ar-SA"/>
        </w:rPr>
        <w:t xml:space="preserve">  </w:t>
      </w:r>
      <w:r w:rsidRPr="008D22B1">
        <w:rPr>
          <w:rFonts w:eastAsia="Times New Roman"/>
          <w:color w:val="0F204C"/>
          <w:szCs w:val="24"/>
          <w:rtl/>
          <w:lang w:bidi="ar-SA"/>
        </w:rPr>
        <w:t>اگر مقدار کوچکی داشته باشد در نتیجه آن شدت قیدهای مسئله بهنیه سازی</w:t>
      </w:r>
      <w:r w:rsidRPr="008D22B1">
        <w:rPr>
          <w:rFonts w:eastAsia="Times New Roman"/>
          <w:color w:val="0F204C"/>
          <w:szCs w:val="24"/>
          <w:lang w:bidi="ar-SA"/>
        </w:rPr>
        <w:t xml:space="preserve"> SVM </w:t>
      </w:r>
      <w:r w:rsidRPr="008D22B1">
        <w:rPr>
          <w:rFonts w:eastAsia="Times New Roman"/>
          <w:color w:val="0F204C"/>
          <w:szCs w:val="24"/>
          <w:rtl/>
          <w:lang w:bidi="ar-SA"/>
        </w:rPr>
        <w:t>خیلی کمتر می شود و به مدل اجازه میدهد خطای زیادی داشته باشد که در نتیجه آن ممکن است مدل به</w:t>
      </w:r>
      <w:r>
        <w:rPr>
          <w:rFonts w:eastAsia="Times New Roman" w:hint="cs"/>
          <w:color w:val="0F204C"/>
          <w:szCs w:val="24"/>
          <w:rtl/>
          <w:lang w:bidi="ar-SA"/>
        </w:rPr>
        <w:t xml:space="preserve"> داده های پرت (</w:t>
      </w:r>
      <w:r w:rsidRPr="008D22B1">
        <w:rPr>
          <w:rFonts w:eastAsia="Times New Roman"/>
          <w:color w:val="0F204C"/>
          <w:szCs w:val="24"/>
          <w:lang w:bidi="ar-SA"/>
        </w:rPr>
        <w:t>outlier</w:t>
      </w:r>
      <w:r>
        <w:rPr>
          <w:rFonts w:eastAsia="Times New Roman" w:hint="cs"/>
          <w:color w:val="0F204C"/>
          <w:szCs w:val="24"/>
          <w:rtl/>
          <w:lang w:bidi="ar-SA"/>
        </w:rPr>
        <w:t>)</w:t>
      </w:r>
      <w:r w:rsidRPr="008D22B1">
        <w:rPr>
          <w:rFonts w:eastAsia="Times New Roman"/>
          <w:color w:val="0F204C"/>
          <w:szCs w:val="24"/>
          <w:rtl/>
          <w:lang w:bidi="ar-SA"/>
        </w:rPr>
        <w:t xml:space="preserve"> حساس شود و در نتیجه مرز مناسبی بدست نیاید. مقدار</w:t>
      </w:r>
      <w:r w:rsidRPr="008D22B1">
        <w:rPr>
          <w:rFonts w:eastAsia="Times New Roman"/>
          <w:color w:val="0F204C"/>
          <w:szCs w:val="24"/>
          <w:lang w:bidi="ar-SA"/>
        </w:rPr>
        <w:t xml:space="preserve"> C </w:t>
      </w:r>
      <w:r w:rsidRPr="008D22B1">
        <w:rPr>
          <w:rFonts w:eastAsia="Times New Roman"/>
          <w:color w:val="0F204C"/>
          <w:szCs w:val="24"/>
          <w:rtl/>
          <w:lang w:bidi="ar-SA"/>
        </w:rPr>
        <w:t>نباید خیلی کوچک باشد</w:t>
      </w:r>
      <w:r w:rsidRPr="008D22B1">
        <w:rPr>
          <w:rFonts w:eastAsia="Times New Roman"/>
          <w:color w:val="0F204C"/>
          <w:szCs w:val="24"/>
          <w:lang w:bidi="ar-SA"/>
        </w:rPr>
        <w:t>!</w:t>
      </w:r>
    </w:p>
    <w:p w14:paraId="1F8AF20B" w14:textId="5F580DC7" w:rsidR="005B1522" w:rsidRDefault="005B1522" w:rsidP="005B1522">
      <w:pPr>
        <w:ind w:firstLine="0"/>
        <w:jc w:val="left"/>
        <w:rPr>
          <w:color w:val="auto"/>
          <w:sz w:val="28"/>
          <w:rtl/>
        </w:rPr>
      </w:pPr>
    </w:p>
    <w:p w14:paraId="382598D3" w14:textId="77777777" w:rsidR="00D63814" w:rsidRDefault="00D63814" w:rsidP="008B4161"/>
    <w:p w14:paraId="515B1463" w14:textId="77777777" w:rsidR="00D63814" w:rsidRDefault="00D63814" w:rsidP="008B4161"/>
    <w:p w14:paraId="1AD41380" w14:textId="77777777" w:rsidR="00D63814" w:rsidRDefault="00D63814" w:rsidP="008B4161"/>
    <w:p w14:paraId="047FA4EA" w14:textId="77777777" w:rsidR="00D63814" w:rsidRDefault="00D63814" w:rsidP="00D0720F">
      <w:pPr>
        <w:jc w:val="left"/>
      </w:pPr>
    </w:p>
    <w:p w14:paraId="5A8CD3EA" w14:textId="77777777" w:rsidR="00D0720F" w:rsidRDefault="00D0720F" w:rsidP="00D0720F">
      <w:pPr>
        <w:pStyle w:val="Heading3"/>
      </w:pPr>
      <w:bookmarkStart w:id="24" w:name="_Toc137078142"/>
      <w:proofErr w:type="gramStart"/>
      <w:r>
        <w:lastRenderedPageBreak/>
        <w:t>:gamma</w:t>
      </w:r>
      <w:proofErr w:type="gramEnd"/>
      <w:r>
        <w:t xml:space="preserve"> </w:t>
      </w:r>
      <w:r w:rsidRPr="00D0720F">
        <w:t>Hyperparameter</w:t>
      </w:r>
      <w:bookmarkEnd w:id="24"/>
      <w:r w:rsidRPr="00D0720F">
        <w:rPr>
          <w:rtl/>
        </w:rPr>
        <w:t xml:space="preserve"> </w:t>
      </w:r>
    </w:p>
    <w:p w14:paraId="17B52F0A" w14:textId="77777777" w:rsidR="00D0720F" w:rsidRDefault="00D0720F" w:rsidP="00D0720F">
      <w:pPr>
        <w:jc w:val="left"/>
        <w:rPr>
          <w:rtl/>
        </w:rPr>
      </w:pPr>
      <w:r w:rsidRPr="00D0720F">
        <w:rPr>
          <w:rtl/>
        </w:rPr>
        <w:t xml:space="preserve">در مورد </w:t>
      </w:r>
      <w:r>
        <w:rPr>
          <w:rFonts w:hint="cs"/>
          <w:rtl/>
        </w:rPr>
        <w:t>کرنل</w:t>
      </w:r>
      <w:r w:rsidRPr="00D0720F">
        <w:rPr>
          <w:rtl/>
        </w:rPr>
        <w:t xml:space="preserve"> </w:t>
      </w:r>
      <w:r w:rsidRPr="00D0720F">
        <w:t>RBF</w:t>
      </w:r>
      <w:r w:rsidRPr="00D0720F">
        <w:rPr>
          <w:rtl/>
        </w:rPr>
        <w:t xml:space="preserve"> 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ا</w:t>
      </w:r>
      <w:r w:rsidRPr="00D0720F">
        <w:rPr>
          <w:rtl/>
        </w:rPr>
        <w:t xml:space="preserve"> </w:t>
      </w:r>
      <w:r w:rsidRPr="00D0720F">
        <w:t>Poly</w:t>
      </w:r>
      <w:r w:rsidRPr="00D0720F">
        <w:rPr>
          <w:rtl/>
        </w:rPr>
        <w:t xml:space="preserve"> مف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د</w:t>
      </w:r>
      <w:r w:rsidRPr="00D0720F">
        <w:rPr>
          <w:rtl/>
        </w:rPr>
        <w:t xml:space="preserve"> است. وقت</w:t>
      </w:r>
      <w:r w:rsidRPr="00D0720F">
        <w:rPr>
          <w:rFonts w:hint="cs"/>
          <w:rtl/>
        </w:rPr>
        <w:t>ی</w:t>
      </w:r>
      <w:r w:rsidRPr="00D0720F">
        <w:rPr>
          <w:rtl/>
        </w:rPr>
        <w:t xml:space="preserve"> هسته شما خط</w:t>
      </w:r>
      <w:r w:rsidRPr="00D0720F">
        <w:rPr>
          <w:rFonts w:hint="cs"/>
          <w:rtl/>
        </w:rPr>
        <w:t>ی</w:t>
      </w:r>
      <w:r w:rsidRPr="00D0720F">
        <w:rPr>
          <w:rtl/>
        </w:rPr>
        <w:t xml:space="preserve"> باشد ه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چ</w:t>
      </w:r>
      <w:r w:rsidRPr="00D0720F">
        <w:rPr>
          <w:rtl/>
        </w:rPr>
        <w:t xml:space="preserve"> نقش</w:t>
      </w:r>
      <w:r w:rsidRPr="00D0720F">
        <w:rPr>
          <w:rFonts w:hint="cs"/>
          <w:rtl/>
        </w:rPr>
        <w:t>ی</w:t>
      </w:r>
      <w:r w:rsidRPr="00D0720F">
        <w:rPr>
          <w:rtl/>
        </w:rPr>
        <w:t xml:space="preserve"> ندارد. با توجه به ا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نکه</w:t>
      </w:r>
      <w:r w:rsidRPr="00D0720F">
        <w:rPr>
          <w:rtl/>
        </w:rPr>
        <w:t xml:space="preserve"> ما م</w:t>
      </w:r>
      <w:r w:rsidRPr="00D0720F">
        <w:rPr>
          <w:rFonts w:hint="cs"/>
          <w:rtl/>
        </w:rPr>
        <w:t>ی</w:t>
      </w:r>
      <w:r w:rsidRPr="00D0720F">
        <w:rPr>
          <w:rtl/>
        </w:rPr>
        <w:t xml:space="preserve"> خواه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م</w:t>
      </w:r>
      <w:r w:rsidRPr="00D0720F">
        <w:rPr>
          <w:rtl/>
        </w:rPr>
        <w:t xml:space="preserve"> 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ک</w:t>
      </w:r>
      <w:r w:rsidRPr="00D0720F">
        <w:rPr>
          <w:rtl/>
        </w:rPr>
        <w:t xml:space="preserve"> تابع پ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چ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ده</w:t>
      </w:r>
      <w:r w:rsidRPr="00D0720F">
        <w:rPr>
          <w:rtl/>
        </w:rPr>
        <w:t xml:space="preserve"> را تحقق </w:t>
      </w:r>
      <w:proofErr w:type="spellStart"/>
      <w:r w:rsidRPr="00D0720F">
        <w:rPr>
          <w:rtl/>
        </w:rPr>
        <w:t>بخش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م</w:t>
      </w:r>
      <w:proofErr w:type="spellEnd"/>
      <w:r w:rsidRPr="00D0720F">
        <w:rPr>
          <w:rFonts w:hint="eastAsia"/>
          <w:rtl/>
        </w:rPr>
        <w:t>،</w:t>
      </w:r>
      <w:r w:rsidRPr="00D0720F">
        <w:rPr>
          <w:rtl/>
        </w:rPr>
        <w:t xml:space="preserve"> </w:t>
      </w:r>
    </w:p>
    <w:p w14:paraId="7C9DF364" w14:textId="77777777" w:rsidR="00D0720F" w:rsidRDefault="00D0720F" w:rsidP="00D0720F">
      <w:pPr>
        <w:jc w:val="left"/>
        <w:rPr>
          <w:rtl/>
        </w:rPr>
      </w:pPr>
      <w:r w:rsidRPr="00D0720F">
        <w:rPr>
          <w:rtl/>
        </w:rPr>
        <w:t xml:space="preserve">گاما اساساً فاصله </w:t>
      </w:r>
      <w:proofErr w:type="spellStart"/>
      <w:r w:rsidRPr="00D0720F">
        <w:rPr>
          <w:rtl/>
        </w:rPr>
        <w:t>تأث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رگذار</w:t>
      </w:r>
      <w:r w:rsidRPr="00D0720F">
        <w:rPr>
          <w:rFonts w:hint="cs"/>
          <w:rtl/>
        </w:rPr>
        <w:t>ی</w:t>
      </w:r>
      <w:proofErr w:type="spellEnd"/>
      <w:r w:rsidRPr="00D0720F">
        <w:rPr>
          <w:rtl/>
        </w:rPr>
        <w:t xml:space="preserve"> 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ک</w:t>
      </w:r>
      <w:r w:rsidRPr="00D0720F">
        <w:rPr>
          <w:rtl/>
        </w:rPr>
        <w:t xml:space="preserve"> نقطه تمر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ن</w:t>
      </w:r>
      <w:r w:rsidRPr="00D0720F">
        <w:rPr>
          <w:rtl/>
        </w:rPr>
        <w:t xml:space="preserve"> را کنترل م</w:t>
      </w:r>
      <w:r w:rsidRPr="00D0720F">
        <w:rPr>
          <w:rFonts w:hint="cs"/>
          <w:rtl/>
        </w:rPr>
        <w:t>ی</w:t>
      </w:r>
      <w:r w:rsidRPr="00D0720F">
        <w:rPr>
          <w:rtl/>
        </w:rPr>
        <w:t xml:space="preserve"> کند. </w:t>
      </w:r>
    </w:p>
    <w:p w14:paraId="24DE7BAB" w14:textId="008E7167" w:rsidR="00D0720F" w:rsidRDefault="00D0720F" w:rsidP="00D0720F">
      <w:pPr>
        <w:pStyle w:val="ListParagraph"/>
        <w:numPr>
          <w:ilvl w:val="0"/>
          <w:numId w:val="16"/>
        </w:numPr>
        <w:jc w:val="left"/>
      </w:pPr>
      <w:r w:rsidRPr="00D0720F">
        <w:rPr>
          <w:rtl/>
        </w:rPr>
        <w:t>مقاد</w:t>
      </w:r>
      <w:r w:rsidRPr="00D0720F">
        <w:rPr>
          <w:rFonts w:hint="cs"/>
          <w:rtl/>
        </w:rPr>
        <w:t>ی</w:t>
      </w:r>
      <w:r w:rsidRPr="00D0720F">
        <w:rPr>
          <w:rtl/>
        </w:rPr>
        <w:t>ر پا</w:t>
      </w:r>
      <w:r w:rsidRPr="00D0720F">
        <w:rPr>
          <w:rFonts w:hint="cs"/>
          <w:rtl/>
        </w:rPr>
        <w:t>یی</w:t>
      </w:r>
      <w:r w:rsidRPr="00D0720F">
        <w:rPr>
          <w:rFonts w:hint="eastAsia"/>
          <w:rtl/>
        </w:rPr>
        <w:t>ن</w:t>
      </w:r>
      <w:r w:rsidRPr="00D0720F">
        <w:rPr>
          <w:rtl/>
        </w:rPr>
        <w:t xml:space="preserve"> گاما نشان دهنده 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ک</w:t>
      </w:r>
      <w:r w:rsidRPr="00D0720F">
        <w:rPr>
          <w:rtl/>
        </w:rPr>
        <w:t xml:space="preserve"> شعاع شباهت ز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اد</w:t>
      </w:r>
      <w:r w:rsidRPr="00D0720F">
        <w:rPr>
          <w:rtl/>
        </w:rPr>
        <w:t xml:space="preserve"> است که منجر به گروه بند</w:t>
      </w:r>
      <w:r w:rsidRPr="00D0720F">
        <w:rPr>
          <w:rFonts w:hint="cs"/>
          <w:rtl/>
        </w:rPr>
        <w:t>ی</w:t>
      </w:r>
      <w:r w:rsidRPr="00D0720F">
        <w:rPr>
          <w:rtl/>
        </w:rPr>
        <w:t xml:space="preserve"> نقاط ب</w:t>
      </w:r>
      <w:r w:rsidRPr="00D0720F">
        <w:rPr>
          <w:rFonts w:hint="cs"/>
          <w:rtl/>
        </w:rPr>
        <w:t>ی</w:t>
      </w:r>
      <w:r w:rsidRPr="00D0720F">
        <w:rPr>
          <w:rFonts w:hint="eastAsia"/>
          <w:rtl/>
        </w:rPr>
        <w:t>شتر</w:t>
      </w:r>
      <w:r w:rsidRPr="00D0720F">
        <w:rPr>
          <w:rtl/>
        </w:rPr>
        <w:t xml:space="preserve"> با هم م</w:t>
      </w:r>
      <w:r w:rsidRPr="00D0720F">
        <w:rPr>
          <w:rFonts w:hint="cs"/>
          <w:rtl/>
        </w:rPr>
        <w:t>ی</w:t>
      </w:r>
      <w:r w:rsidRPr="00D0720F">
        <w:rPr>
          <w:rtl/>
        </w:rPr>
        <w:t xml:space="preserve"> شود.</w:t>
      </w:r>
      <w:r>
        <w:rPr>
          <w:rFonts w:hint="cs"/>
          <w:rtl/>
        </w:rPr>
        <w:t xml:space="preserve"> یعنی باعث می شود داده های </w:t>
      </w:r>
      <w:proofErr w:type="spellStart"/>
      <w:r>
        <w:rPr>
          <w:rFonts w:hint="cs"/>
          <w:rtl/>
        </w:rPr>
        <w:t>اموزشی</w:t>
      </w:r>
      <w:proofErr w:type="spellEnd"/>
      <w:r>
        <w:rPr>
          <w:rFonts w:hint="cs"/>
          <w:rtl/>
        </w:rPr>
        <w:t xml:space="preserve"> دور تر هم اثر گذار باشند و در پیدا کردن خط جدایی دو کلاس تاثیر بگذارند و اگر گاما خیلی پایین باشد احتمالا دچار </w:t>
      </w:r>
      <w:r>
        <w:t xml:space="preserve">underfitting </w:t>
      </w:r>
      <w:r>
        <w:rPr>
          <w:rFonts w:hint="cs"/>
          <w:rtl/>
        </w:rPr>
        <w:t xml:space="preserve"> می شویم.</w:t>
      </w:r>
    </w:p>
    <w:p w14:paraId="31A40CD1" w14:textId="35C47B15" w:rsidR="00D63814" w:rsidRDefault="0092649C" w:rsidP="00D0720F">
      <w:pPr>
        <w:pStyle w:val="ListParagraph"/>
        <w:numPr>
          <w:ilvl w:val="0"/>
          <w:numId w:val="16"/>
        </w:numPr>
        <w:jc w:val="left"/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7300D59B" wp14:editId="52A431EA">
            <wp:simplePos x="0" y="0"/>
            <wp:positionH relativeFrom="column">
              <wp:posOffset>186806</wp:posOffset>
            </wp:positionH>
            <wp:positionV relativeFrom="paragraph">
              <wp:posOffset>912438</wp:posOffset>
            </wp:positionV>
            <wp:extent cx="5403215" cy="2964815"/>
            <wp:effectExtent l="0" t="0" r="6985" b="6985"/>
            <wp:wrapNone/>
            <wp:docPr id="273577247" name="Picture 24" descr="Support Vector Machine | Beginners Guide to Support Vector Mach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Support Vector Machine | Beginners Guide to Support Vector Machine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296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0720F" w:rsidRPr="00D0720F">
        <w:rPr>
          <w:rtl/>
        </w:rPr>
        <w:t xml:space="preserve"> برا</w:t>
      </w:r>
      <w:r w:rsidR="00D0720F" w:rsidRPr="00D0720F">
        <w:rPr>
          <w:rFonts w:hint="cs"/>
          <w:rtl/>
        </w:rPr>
        <w:t>ی</w:t>
      </w:r>
      <w:r w:rsidR="00D0720F" w:rsidRPr="00D0720F">
        <w:rPr>
          <w:rtl/>
        </w:rPr>
        <w:t xml:space="preserve"> مقاد</w:t>
      </w:r>
      <w:r w:rsidR="00D0720F" w:rsidRPr="00D0720F">
        <w:rPr>
          <w:rFonts w:hint="cs"/>
          <w:rtl/>
        </w:rPr>
        <w:t>ی</w:t>
      </w:r>
      <w:r w:rsidR="00D0720F" w:rsidRPr="00D0720F">
        <w:rPr>
          <w:rFonts w:hint="eastAsia"/>
          <w:rtl/>
        </w:rPr>
        <w:t>ر</w:t>
      </w:r>
      <w:r w:rsidR="00D0720F" w:rsidRPr="00D0720F">
        <w:rPr>
          <w:rtl/>
        </w:rPr>
        <w:t xml:space="preserve"> بالا</w:t>
      </w:r>
      <w:r w:rsidR="00D0720F" w:rsidRPr="00D0720F">
        <w:rPr>
          <w:rFonts w:hint="cs"/>
          <w:rtl/>
        </w:rPr>
        <w:t>ی</w:t>
      </w:r>
      <w:r w:rsidR="00D0720F" w:rsidRPr="00D0720F">
        <w:rPr>
          <w:rtl/>
        </w:rPr>
        <w:t xml:space="preserve"> گاما، نقاط با</w:t>
      </w:r>
      <w:r w:rsidR="00D0720F" w:rsidRPr="00D0720F">
        <w:rPr>
          <w:rFonts w:hint="cs"/>
          <w:rtl/>
        </w:rPr>
        <w:t>ی</w:t>
      </w:r>
      <w:r w:rsidR="00D0720F" w:rsidRPr="00D0720F">
        <w:rPr>
          <w:rFonts w:hint="eastAsia"/>
          <w:rtl/>
        </w:rPr>
        <w:t>د</w:t>
      </w:r>
      <w:r w:rsidR="00D0720F" w:rsidRPr="00D0720F">
        <w:rPr>
          <w:rtl/>
        </w:rPr>
        <w:t xml:space="preserve"> بس</w:t>
      </w:r>
      <w:r w:rsidR="00D0720F" w:rsidRPr="00D0720F">
        <w:rPr>
          <w:rFonts w:hint="cs"/>
          <w:rtl/>
        </w:rPr>
        <w:t>ی</w:t>
      </w:r>
      <w:r w:rsidR="00D0720F" w:rsidRPr="00D0720F">
        <w:rPr>
          <w:rFonts w:hint="eastAsia"/>
          <w:rtl/>
        </w:rPr>
        <w:t>ار</w:t>
      </w:r>
      <w:r w:rsidR="00D0720F" w:rsidRPr="00D0720F">
        <w:rPr>
          <w:rtl/>
        </w:rPr>
        <w:t xml:space="preserve"> نزد</w:t>
      </w:r>
      <w:r w:rsidR="00D0720F" w:rsidRPr="00D0720F">
        <w:rPr>
          <w:rFonts w:hint="cs"/>
          <w:rtl/>
        </w:rPr>
        <w:t>ی</w:t>
      </w:r>
      <w:r w:rsidR="00D0720F" w:rsidRPr="00D0720F">
        <w:rPr>
          <w:rFonts w:hint="eastAsia"/>
          <w:rtl/>
        </w:rPr>
        <w:t>ک</w:t>
      </w:r>
      <w:r w:rsidR="00D0720F" w:rsidRPr="00D0720F">
        <w:rPr>
          <w:rtl/>
        </w:rPr>
        <w:t xml:space="preserve"> به هم باشند تا در </w:t>
      </w:r>
      <w:r w:rsidR="00D0720F" w:rsidRPr="00D0720F">
        <w:rPr>
          <w:rFonts w:hint="cs"/>
          <w:rtl/>
        </w:rPr>
        <w:t>ی</w:t>
      </w:r>
      <w:r w:rsidR="00D0720F" w:rsidRPr="00D0720F">
        <w:rPr>
          <w:rFonts w:hint="eastAsia"/>
          <w:rtl/>
        </w:rPr>
        <w:t>ک</w:t>
      </w:r>
      <w:r w:rsidR="00D0720F" w:rsidRPr="00D0720F">
        <w:rPr>
          <w:rtl/>
        </w:rPr>
        <w:t xml:space="preserve"> گروه در نظر گرفته </w:t>
      </w:r>
      <w:proofErr w:type="spellStart"/>
      <w:r w:rsidR="00D0720F" w:rsidRPr="00D0720F">
        <w:rPr>
          <w:rtl/>
        </w:rPr>
        <w:t>شوند.</w:t>
      </w:r>
      <w:r w:rsidR="00D0720F">
        <w:rPr>
          <w:rFonts w:hint="cs"/>
          <w:rtl/>
        </w:rPr>
        <w:t>در</w:t>
      </w:r>
      <w:proofErr w:type="spellEnd"/>
      <w:r w:rsidR="00D0720F">
        <w:rPr>
          <w:rFonts w:hint="cs"/>
          <w:rtl/>
        </w:rPr>
        <w:t xml:space="preserve"> این حالت فقط داده های مرزی </w:t>
      </w:r>
      <w:proofErr w:type="spellStart"/>
      <w:r w:rsidR="00D0720F">
        <w:rPr>
          <w:rFonts w:hint="cs"/>
          <w:rtl/>
        </w:rPr>
        <w:t>مشارکتشون</w:t>
      </w:r>
      <w:proofErr w:type="spellEnd"/>
      <w:r w:rsidR="00D0720F">
        <w:rPr>
          <w:rFonts w:hint="cs"/>
          <w:rtl/>
        </w:rPr>
        <w:t xml:space="preserve"> بیشتر میشه و ما بیشتر طبق اونها می </w:t>
      </w:r>
      <w:proofErr w:type="spellStart"/>
      <w:r w:rsidR="00D0720F">
        <w:rPr>
          <w:rFonts w:hint="cs"/>
          <w:rtl/>
        </w:rPr>
        <w:t>سنجیم</w:t>
      </w:r>
      <w:proofErr w:type="spellEnd"/>
      <w:r w:rsidR="00D0720F">
        <w:rPr>
          <w:rFonts w:hint="cs"/>
          <w:rtl/>
        </w:rPr>
        <w:t xml:space="preserve"> در این صورت ممکنه دچار </w:t>
      </w:r>
      <w:r w:rsidR="00D0720F">
        <w:t xml:space="preserve">overfitting </w:t>
      </w:r>
      <w:r w:rsidR="00D0720F">
        <w:rPr>
          <w:rFonts w:hint="cs"/>
          <w:rtl/>
        </w:rPr>
        <w:t xml:space="preserve"> شویم</w:t>
      </w:r>
    </w:p>
    <w:p w14:paraId="5605834F" w14:textId="1A0D22E6" w:rsidR="00D0720F" w:rsidRDefault="00D0720F" w:rsidP="0092649C">
      <w:pPr>
        <w:ind w:firstLine="0"/>
        <w:jc w:val="left"/>
      </w:pPr>
    </w:p>
    <w:p w14:paraId="1183AFEC" w14:textId="77777777" w:rsidR="00D63814" w:rsidRDefault="00D63814" w:rsidP="00D0720F">
      <w:pPr>
        <w:jc w:val="left"/>
      </w:pPr>
    </w:p>
    <w:p w14:paraId="2B5752DF" w14:textId="77777777" w:rsidR="00D63814" w:rsidRDefault="00D63814" w:rsidP="008B4161"/>
    <w:p w14:paraId="04C3632B" w14:textId="77777777" w:rsidR="00D63814" w:rsidRDefault="00D63814" w:rsidP="008B4161"/>
    <w:p w14:paraId="20455C50" w14:textId="77777777" w:rsidR="00D63814" w:rsidRDefault="00D63814" w:rsidP="008B4161"/>
    <w:p w14:paraId="4DBFDE9D" w14:textId="77777777" w:rsidR="00D63814" w:rsidRDefault="00D63814" w:rsidP="008B4161"/>
    <w:p w14:paraId="325E8EFB" w14:textId="77777777" w:rsidR="00D63814" w:rsidRDefault="00D63814" w:rsidP="008B4161"/>
    <w:p w14:paraId="42ED6138" w14:textId="77777777" w:rsidR="00D63814" w:rsidRDefault="00D63814" w:rsidP="008B4161"/>
    <w:p w14:paraId="45EF00E2" w14:textId="77777777" w:rsidR="00D63814" w:rsidRDefault="00D63814" w:rsidP="008B4161"/>
    <w:p w14:paraId="45C6AC8D" w14:textId="77777777" w:rsidR="00D63814" w:rsidRDefault="00D63814" w:rsidP="008B4161"/>
    <w:p w14:paraId="4B2F77A8" w14:textId="77777777" w:rsidR="00D63814" w:rsidRDefault="00D63814" w:rsidP="008B4161"/>
    <w:p w14:paraId="7AAB468A" w14:textId="77777777" w:rsidR="00D63814" w:rsidRDefault="00D63814" w:rsidP="008B4161"/>
    <w:p w14:paraId="73DBDAC7" w14:textId="77777777" w:rsidR="00D63814" w:rsidRDefault="00D63814" w:rsidP="008B4161"/>
    <w:p w14:paraId="427E6D0E" w14:textId="77777777" w:rsidR="00D63814" w:rsidRDefault="00D63814" w:rsidP="008B4161"/>
    <w:p w14:paraId="03F98F49" w14:textId="77777777" w:rsidR="00D63814" w:rsidRDefault="00D63814" w:rsidP="008B4161"/>
    <w:p w14:paraId="038DE5AA" w14:textId="77777777" w:rsidR="00D63814" w:rsidRDefault="00D63814" w:rsidP="008B4161"/>
    <w:p w14:paraId="0CB3F799" w14:textId="77777777" w:rsidR="00D63814" w:rsidRDefault="00D63814" w:rsidP="008B4161"/>
    <w:p w14:paraId="479DB583" w14:textId="77777777" w:rsidR="0092649C" w:rsidRDefault="0092649C" w:rsidP="008B4161">
      <w:pPr>
        <w:rPr>
          <w:noProof/>
          <w:rtl/>
        </w:rPr>
      </w:pPr>
    </w:p>
    <w:p w14:paraId="6191317B" w14:textId="76D43FBA" w:rsidR="00D63814" w:rsidRDefault="0092649C" w:rsidP="008B4161">
      <w:r>
        <w:rPr>
          <w:noProof/>
        </w:rPr>
        <w:drawing>
          <wp:anchor distT="0" distB="0" distL="114300" distR="114300" simplePos="0" relativeHeight="251686912" behindDoc="1" locked="0" layoutInCell="1" allowOverlap="1" wp14:anchorId="36C9A10F" wp14:editId="75F84CA4">
            <wp:simplePos x="0" y="0"/>
            <wp:positionH relativeFrom="column">
              <wp:posOffset>-1461135</wp:posOffset>
            </wp:positionH>
            <wp:positionV relativeFrom="paragraph">
              <wp:posOffset>242859</wp:posOffset>
            </wp:positionV>
            <wp:extent cx="8298180" cy="5223164"/>
            <wp:effectExtent l="0" t="0" r="7620" b="0"/>
            <wp:wrapNone/>
            <wp:docPr id="796981106" name="Picture 25" descr="RBF SVM parameters — scikit-learn 1.2.2 docu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RBF SVM parameters — scikit-learn 1.2.2 document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6677" r="1" b="9401"/>
                    <a:stretch/>
                  </pic:blipFill>
                  <pic:spPr bwMode="auto">
                    <a:xfrm>
                      <a:off x="0" y="0"/>
                      <a:ext cx="8298180" cy="522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در کل داریم:</w:t>
      </w:r>
    </w:p>
    <w:p w14:paraId="488DC637" w14:textId="77777777" w:rsidR="0092649C" w:rsidRDefault="0092649C" w:rsidP="008B4161"/>
    <w:p w14:paraId="7731F224" w14:textId="77777777" w:rsidR="00D63814" w:rsidRDefault="00D63814" w:rsidP="008B4161"/>
    <w:p w14:paraId="2C07B88C" w14:textId="77777777" w:rsidR="00D63814" w:rsidRDefault="00D63814" w:rsidP="008B4161"/>
    <w:p w14:paraId="076F909C" w14:textId="77777777" w:rsidR="00D63814" w:rsidRDefault="00D63814" w:rsidP="008B4161"/>
    <w:p w14:paraId="7735EA27" w14:textId="77777777" w:rsidR="00D63814" w:rsidRDefault="00D63814" w:rsidP="008B4161"/>
    <w:p w14:paraId="39AA253A" w14:textId="77777777" w:rsidR="00D63814" w:rsidRDefault="00D63814" w:rsidP="008B4161"/>
    <w:p w14:paraId="246C7F8D" w14:textId="77777777" w:rsidR="00D63814" w:rsidRDefault="00D63814" w:rsidP="008B4161"/>
    <w:p w14:paraId="7115B19A" w14:textId="77777777" w:rsidR="00D63814" w:rsidRDefault="00D63814" w:rsidP="008B4161"/>
    <w:p w14:paraId="2AB8F025" w14:textId="77777777" w:rsidR="00D63814" w:rsidRDefault="00D63814" w:rsidP="008B4161"/>
    <w:p w14:paraId="4E70F09D" w14:textId="77777777" w:rsidR="00D63814" w:rsidRDefault="00D63814" w:rsidP="008B4161"/>
    <w:p w14:paraId="67F176FB" w14:textId="77777777" w:rsidR="00D63814" w:rsidRDefault="00D63814" w:rsidP="008B4161"/>
    <w:p w14:paraId="68A60BF9" w14:textId="77777777" w:rsidR="00D63814" w:rsidRDefault="00D63814" w:rsidP="008B4161"/>
    <w:p w14:paraId="68244B13" w14:textId="77777777" w:rsidR="00D63814" w:rsidRDefault="00D63814" w:rsidP="008B4161"/>
    <w:p w14:paraId="4DA1C418" w14:textId="77777777" w:rsidR="00D63814" w:rsidRDefault="00D63814" w:rsidP="008B4161"/>
    <w:p w14:paraId="7F796536" w14:textId="77777777" w:rsidR="00D63814" w:rsidRDefault="00D63814" w:rsidP="008B4161"/>
    <w:p w14:paraId="242991BA" w14:textId="77777777" w:rsidR="00D63814" w:rsidRDefault="00D63814" w:rsidP="008B4161"/>
    <w:p w14:paraId="427BDBF6" w14:textId="77777777" w:rsidR="00D63814" w:rsidRDefault="00D63814" w:rsidP="008B4161"/>
    <w:p w14:paraId="67C8DF14" w14:textId="77777777" w:rsidR="00D63814" w:rsidRDefault="00D63814" w:rsidP="008B4161"/>
    <w:p w14:paraId="75543E9D" w14:textId="77777777" w:rsidR="00D63814" w:rsidRDefault="00D63814" w:rsidP="008B4161"/>
    <w:p w14:paraId="761BF13B" w14:textId="77777777" w:rsidR="00D63814" w:rsidRDefault="00D63814" w:rsidP="008B4161"/>
    <w:p w14:paraId="5C73EC08" w14:textId="77777777" w:rsidR="00D63814" w:rsidRDefault="00D63814" w:rsidP="008B4161"/>
    <w:p w14:paraId="46FE2588" w14:textId="77777777" w:rsidR="00D63814" w:rsidRDefault="00D63814" w:rsidP="008B4161"/>
    <w:p w14:paraId="5D70ADF2" w14:textId="77777777" w:rsidR="00D63814" w:rsidRDefault="00D63814" w:rsidP="008B4161"/>
    <w:p w14:paraId="6AEF88B3" w14:textId="77777777" w:rsidR="00D63814" w:rsidRDefault="00D63814" w:rsidP="008B4161"/>
    <w:p w14:paraId="24CC9577" w14:textId="77777777" w:rsidR="00D63814" w:rsidRDefault="00D63814" w:rsidP="008B4161"/>
    <w:p w14:paraId="193674BB" w14:textId="5810C4F4" w:rsidR="00D63814" w:rsidRDefault="003D0CD4" w:rsidP="003D0CD4">
      <w:pPr>
        <w:pStyle w:val="Heading3"/>
        <w:rPr>
          <w:rFonts w:hint="cs"/>
        </w:rPr>
      </w:pPr>
      <w:bookmarkStart w:id="25" w:name="_Toc137078143"/>
      <w:r>
        <w:rPr>
          <w:rFonts w:hint="cs"/>
          <w:rtl/>
        </w:rPr>
        <w:lastRenderedPageBreak/>
        <w:t xml:space="preserve">تست مقادیر </w:t>
      </w:r>
      <w:proofErr w:type="spellStart"/>
      <w:r>
        <w:rPr>
          <w:rFonts w:hint="cs"/>
          <w:rtl/>
        </w:rPr>
        <w:t>هایپرپارمتر</w:t>
      </w:r>
      <w:proofErr w:type="spellEnd"/>
      <w:r>
        <w:rPr>
          <w:rFonts w:hint="cs"/>
          <w:rtl/>
        </w:rPr>
        <w:t xml:space="preserve"> روی </w:t>
      </w:r>
      <w:r>
        <w:t>RBF</w:t>
      </w:r>
      <w:bookmarkEnd w:id="25"/>
    </w:p>
    <w:p w14:paraId="60FB4CE1" w14:textId="11351661" w:rsidR="00CF2E4D" w:rsidRDefault="00CF2E4D" w:rsidP="003D0CD4">
      <w:pPr>
        <w:ind w:left="284" w:firstLine="0"/>
      </w:pPr>
      <w:r>
        <w:rPr>
          <w:rFonts w:hint="cs"/>
          <w:rtl/>
        </w:rPr>
        <w:t>تاثیر</w:t>
      </w:r>
      <w:r>
        <w:t>C</w:t>
      </w:r>
    </w:p>
    <w:p w14:paraId="111BC74D" w14:textId="7A27B944" w:rsidR="00D63814" w:rsidRDefault="003D0CD4" w:rsidP="003D0CD4">
      <w:pPr>
        <w:ind w:left="284" w:firstLine="0"/>
      </w:pPr>
      <w:r>
        <w:rPr>
          <w:rFonts w:hint="cs"/>
          <w:rtl/>
        </w:rPr>
        <w:t xml:space="preserve">گاما 0.8 و </w:t>
      </w:r>
      <w:r>
        <w:t>C = 100</w:t>
      </w:r>
    </w:p>
    <w:p w14:paraId="1E5DE40B" w14:textId="52811FE4" w:rsidR="003D0CD4" w:rsidRPr="003D0CD4" w:rsidRDefault="003D0CD4" w:rsidP="003D0CD4">
      <w:pPr>
        <w:bidi w:val="0"/>
        <w:spacing w:after="0" w:line="240" w:lineRule="auto"/>
        <w:ind w:left="284"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confusion </w:t>
      </w:r>
      <w:proofErr w:type="gram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matrix :</w:t>
      </w:r>
      <w:proofErr w:type="gramEnd"/>
    </w:p>
    <w:p w14:paraId="130242C1" w14:textId="20F4940E" w:rsidR="003D0CD4" w:rsidRPr="003D0CD4" w:rsidRDefault="003D0CD4" w:rsidP="003D0CD4">
      <w:pPr>
        <w:bidi w:val="0"/>
        <w:spacing w:after="0" w:line="240" w:lineRule="auto"/>
        <w:ind w:left="284"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[</w:t>
      </w:r>
      <w:proofErr w:type="gram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10  0</w:t>
      </w:r>
      <w:proofErr w:type="gram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0]</w:t>
      </w:r>
    </w:p>
    <w:p w14:paraId="58C7A7E6" w14:textId="2F6FE43D" w:rsidR="003D0CD4" w:rsidRPr="003D0CD4" w:rsidRDefault="003D0CD4" w:rsidP="003D0CD4">
      <w:pPr>
        <w:bidi w:val="0"/>
        <w:spacing w:after="0" w:line="240" w:lineRule="auto"/>
        <w:ind w:left="284"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[ </w:t>
      </w:r>
      <w:proofErr w:type="gram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0  7</w:t>
      </w:r>
      <w:proofErr w:type="gram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2]</w:t>
      </w:r>
    </w:p>
    <w:p w14:paraId="7E810ED3" w14:textId="6D5C6E1B" w:rsidR="003D0CD4" w:rsidRPr="003D0CD4" w:rsidRDefault="003D0CD4" w:rsidP="003D0CD4">
      <w:pPr>
        <w:bidi w:val="0"/>
        <w:spacing w:after="0" w:line="240" w:lineRule="auto"/>
        <w:ind w:left="284"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[ </w:t>
      </w:r>
      <w:proofErr w:type="gram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0  1</w:t>
      </w:r>
      <w:proofErr w:type="gram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10]]</w:t>
      </w:r>
    </w:p>
    <w:p w14:paraId="76442EFB" w14:textId="6C1A21D5" w:rsidR="00D63814" w:rsidRDefault="003D0CD4" w:rsidP="003D0CD4">
      <w:pPr>
        <w:ind w:left="284" w:firstLine="0"/>
      </w:pPr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spell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gram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0.900</w:t>
      </w:r>
      <w:proofErr w:type="gram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  </w:t>
      </w:r>
      <w:proofErr w:type="spell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903   </w:t>
      </w:r>
      <w:proofErr w:type="spell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896   f1_score =   0.898</w:t>
      </w:r>
    </w:p>
    <w:p w14:paraId="01176810" w14:textId="1FDC22C7" w:rsidR="00D63814" w:rsidRDefault="003D0CD4" w:rsidP="008B4161">
      <w:r>
        <w:rPr>
          <w:noProof/>
        </w:rPr>
        <w:drawing>
          <wp:inline distT="0" distB="0" distL="0" distR="0" wp14:anchorId="7B32A44B" wp14:editId="56D72D5B">
            <wp:extent cx="2931516" cy="2355272"/>
            <wp:effectExtent l="0" t="0" r="2540" b="6985"/>
            <wp:docPr id="171940916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366" cy="2362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D4F23" w14:textId="77777777" w:rsidR="003D0CD4" w:rsidRPr="003D0CD4" w:rsidRDefault="003D0CD4" w:rsidP="003D0CD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confusion </w:t>
      </w:r>
      <w:proofErr w:type="gram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matrix :</w:t>
      </w:r>
      <w:proofErr w:type="gramEnd"/>
    </w:p>
    <w:p w14:paraId="2701C377" w14:textId="3620197D" w:rsidR="003D0CD4" w:rsidRPr="003D0CD4" w:rsidRDefault="003D0CD4" w:rsidP="003D0CD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[</w:t>
      </w:r>
      <w:proofErr w:type="gram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10  0</w:t>
      </w:r>
      <w:proofErr w:type="gram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0]</w:t>
      </w:r>
    </w:p>
    <w:p w14:paraId="09B4663B" w14:textId="77777777" w:rsidR="003D0CD4" w:rsidRPr="003D0CD4" w:rsidRDefault="003D0CD4" w:rsidP="003D0CD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[ </w:t>
      </w:r>
      <w:proofErr w:type="gram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0  6</w:t>
      </w:r>
      <w:proofErr w:type="gram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3]</w:t>
      </w:r>
    </w:p>
    <w:p w14:paraId="68C2892C" w14:textId="2A59657A" w:rsidR="003D0CD4" w:rsidRPr="003D0CD4" w:rsidRDefault="003D0CD4" w:rsidP="003D0CD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[ </w:t>
      </w:r>
      <w:proofErr w:type="gramStart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0  1</w:t>
      </w:r>
      <w:proofErr w:type="gramEnd"/>
      <w:r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10]]</w:t>
      </w:r>
    </w:p>
    <w:p w14:paraId="69BD36AE" w14:textId="5B2EF2F3" w:rsidR="00D63814" w:rsidRDefault="00190216" w:rsidP="003D0CD4">
      <w:r>
        <w:rPr>
          <w:noProof/>
        </w:rPr>
        <w:drawing>
          <wp:anchor distT="0" distB="0" distL="114300" distR="114300" simplePos="0" relativeHeight="251687936" behindDoc="1" locked="0" layoutInCell="1" allowOverlap="1" wp14:anchorId="49271213" wp14:editId="6E6D85B0">
            <wp:simplePos x="0" y="0"/>
            <wp:positionH relativeFrom="column">
              <wp:posOffset>2798560</wp:posOffset>
            </wp:positionH>
            <wp:positionV relativeFrom="paragraph">
              <wp:posOffset>366338</wp:posOffset>
            </wp:positionV>
            <wp:extent cx="2992582" cy="2356964"/>
            <wp:effectExtent l="0" t="0" r="0" b="5715"/>
            <wp:wrapNone/>
            <wp:docPr id="112742683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2" cy="2356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CD4"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spellStart"/>
      <w:r w:rsidR="003D0CD4"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="003D0CD4"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gramStart"/>
      <w:r w:rsidR="003D0CD4"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0.867</w:t>
      </w:r>
      <w:proofErr w:type="gramEnd"/>
      <w:r w:rsidR="003D0CD4"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  </w:t>
      </w:r>
      <w:proofErr w:type="spellStart"/>
      <w:r w:rsidR="003D0CD4"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="003D0CD4"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75   </w:t>
      </w:r>
      <w:proofErr w:type="spellStart"/>
      <w:r w:rsidR="003D0CD4"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="003D0CD4" w:rsidRPr="003D0CD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859   f1_score =   0.861</w:t>
      </w:r>
    </w:p>
    <w:p w14:paraId="45320551" w14:textId="77777777" w:rsidR="00D63814" w:rsidRDefault="00D63814" w:rsidP="008B4161"/>
    <w:p w14:paraId="28227C2F" w14:textId="21ACEADF" w:rsidR="00D63814" w:rsidRDefault="00D63814" w:rsidP="008B4161"/>
    <w:p w14:paraId="5F68AF21" w14:textId="77777777" w:rsidR="00D63814" w:rsidRDefault="00D63814" w:rsidP="008B4161"/>
    <w:p w14:paraId="5BBBD38F" w14:textId="77777777" w:rsidR="00D63814" w:rsidRDefault="00D63814" w:rsidP="008B4161"/>
    <w:p w14:paraId="302B5639" w14:textId="77777777" w:rsidR="00D63814" w:rsidRDefault="00D63814" w:rsidP="008B4161"/>
    <w:p w14:paraId="160D8B85" w14:textId="77777777" w:rsidR="00D63814" w:rsidRDefault="00D63814" w:rsidP="008B4161"/>
    <w:p w14:paraId="57432E58" w14:textId="77777777" w:rsidR="00D63814" w:rsidRDefault="00D63814" w:rsidP="008B4161"/>
    <w:p w14:paraId="3F05815F" w14:textId="77777777" w:rsidR="00D63814" w:rsidRDefault="00D63814" w:rsidP="008B4161"/>
    <w:p w14:paraId="450686E2" w14:textId="77777777" w:rsidR="00D63814" w:rsidRDefault="00D63814" w:rsidP="008B4161"/>
    <w:p w14:paraId="67216311" w14:textId="77777777" w:rsidR="00D63814" w:rsidRDefault="00D63814" w:rsidP="008B4161"/>
    <w:p w14:paraId="371C9CD9" w14:textId="77777777" w:rsidR="00D63814" w:rsidRDefault="00D63814" w:rsidP="008B4161"/>
    <w:p w14:paraId="3498B65B" w14:textId="0849BF58" w:rsidR="00190216" w:rsidRDefault="00190216" w:rsidP="00190216">
      <w:pPr>
        <w:ind w:left="284" w:firstLine="0"/>
      </w:pPr>
      <w:r>
        <w:rPr>
          <w:rFonts w:hint="cs"/>
          <w:rtl/>
        </w:rPr>
        <w:t xml:space="preserve">گاما 0.8 و </w:t>
      </w:r>
      <w:r>
        <w:t>C = 10</w:t>
      </w:r>
    </w:p>
    <w:p w14:paraId="0B4462DA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990FAC5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9F12C89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4465CDC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7D38912C" w14:textId="3A653CA3" w:rsidR="00D63814" w:rsidRDefault="00190216" w:rsidP="00190216"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1DDA0CF2" w14:textId="7BA4C7F8" w:rsidR="00D63814" w:rsidRDefault="00190216" w:rsidP="008B4161">
      <w:r>
        <w:rPr>
          <w:noProof/>
        </w:rPr>
        <w:drawing>
          <wp:inline distT="0" distB="0" distL="0" distR="0" wp14:anchorId="58926F27" wp14:editId="5F2A51B7">
            <wp:extent cx="2945188" cy="2319636"/>
            <wp:effectExtent l="0" t="0" r="7620" b="5080"/>
            <wp:docPr id="198277315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819" cy="2322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D4F13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153F8A76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41AF7C67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0444435A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1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0]]</w:t>
      </w:r>
    </w:p>
    <w:p w14:paraId="2084EAA8" w14:textId="49D8958F" w:rsidR="00D63814" w:rsidRDefault="00190216" w:rsidP="00190216"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0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03  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96   f1_score =   0.898</w:t>
      </w:r>
    </w:p>
    <w:p w14:paraId="58850CC6" w14:textId="77777777" w:rsidR="00D63814" w:rsidRDefault="00D63814" w:rsidP="008B4161"/>
    <w:p w14:paraId="79568118" w14:textId="2180B968" w:rsidR="00D63814" w:rsidRDefault="00190216" w:rsidP="008B4161">
      <w:r>
        <w:rPr>
          <w:noProof/>
        </w:rPr>
        <w:drawing>
          <wp:inline distT="0" distB="0" distL="0" distR="0" wp14:anchorId="32580276" wp14:editId="507C8E90">
            <wp:extent cx="3061854" cy="2459990"/>
            <wp:effectExtent l="0" t="0" r="5715" b="0"/>
            <wp:docPr id="191895967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891" cy="246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3BC78" w14:textId="77777777" w:rsidR="00D63814" w:rsidRDefault="00D63814" w:rsidP="00CF2E4D">
      <w:pPr>
        <w:ind w:firstLine="0"/>
      </w:pPr>
    </w:p>
    <w:p w14:paraId="761450C4" w14:textId="77777777" w:rsidR="00CF2E4D" w:rsidRDefault="00CF2E4D" w:rsidP="00CF2E4D">
      <w:pPr>
        <w:ind w:firstLine="0"/>
      </w:pPr>
    </w:p>
    <w:p w14:paraId="45094ED4" w14:textId="29F5F902" w:rsidR="00190216" w:rsidRDefault="00190216" w:rsidP="00190216">
      <w:pPr>
        <w:ind w:left="284" w:firstLine="0"/>
      </w:pPr>
      <w:r>
        <w:rPr>
          <w:rFonts w:hint="cs"/>
          <w:rtl/>
        </w:rPr>
        <w:lastRenderedPageBreak/>
        <w:t xml:space="preserve">گاما 0.8 و </w:t>
      </w:r>
      <w:r>
        <w:t xml:space="preserve">C = </w:t>
      </w:r>
      <w:r>
        <w:t>0.5</w:t>
      </w:r>
    </w:p>
    <w:p w14:paraId="4C752789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457A9C45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0BC9DEC8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5A745EB8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2F702FA6" w14:textId="3D629E4C" w:rsidR="00D63814" w:rsidRDefault="00190216" w:rsidP="00190216"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30FD5AB7" w14:textId="42F8CF66" w:rsidR="00D63814" w:rsidRDefault="00190216" w:rsidP="008B4161">
      <w:r>
        <w:rPr>
          <w:noProof/>
        </w:rPr>
        <w:drawing>
          <wp:inline distT="0" distB="0" distL="0" distR="0" wp14:anchorId="0E7A262D" wp14:editId="561D4B96">
            <wp:extent cx="3403818" cy="2680854"/>
            <wp:effectExtent l="0" t="0" r="6350" b="5715"/>
            <wp:docPr id="159774153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21" cy="2688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84120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7A37277D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30F2CF76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6E0DAED1" w14:textId="77777777" w:rsidR="00190216" w:rsidRPr="00190216" w:rsidRDefault="00190216" w:rsidP="0019021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1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0]]</w:t>
      </w:r>
    </w:p>
    <w:p w14:paraId="17FB5BD0" w14:textId="1DF876AC" w:rsidR="00D63814" w:rsidRDefault="00190216" w:rsidP="00190216"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00</w:t>
      </w:r>
      <w:proofErr w:type="gram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03   </w:t>
      </w:r>
      <w:proofErr w:type="spellStart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19021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96   f1_score =   0.898</w:t>
      </w:r>
    </w:p>
    <w:p w14:paraId="4B877CF1" w14:textId="066D327E" w:rsidR="00D63814" w:rsidRDefault="00CF2E4D" w:rsidP="008B4161">
      <w:r>
        <w:rPr>
          <w:noProof/>
        </w:rPr>
        <w:drawing>
          <wp:inline distT="0" distB="0" distL="0" distR="0" wp14:anchorId="2636C58C" wp14:editId="1E454110">
            <wp:extent cx="3310889" cy="2660072"/>
            <wp:effectExtent l="0" t="0" r="4445" b="6985"/>
            <wp:docPr id="1850665354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3302" cy="2662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2828C" w14:textId="596B083C" w:rsidR="00D63814" w:rsidRDefault="00CF2E4D" w:rsidP="008B4161">
      <w:pPr>
        <w:rPr>
          <w:rFonts w:hint="cs"/>
          <w:rtl/>
        </w:rPr>
      </w:pPr>
      <w:r>
        <w:rPr>
          <w:rFonts w:hint="cs"/>
          <w:rtl/>
        </w:rPr>
        <w:t>با توجه به مقادیر مختلف</w:t>
      </w:r>
      <w:r>
        <w:t xml:space="preserve"> c</w:t>
      </w:r>
      <w:r>
        <w:rPr>
          <w:rFonts w:hint="cs"/>
          <w:rtl/>
        </w:rPr>
        <w:t xml:space="preserve"> می بینیم که با زیاد شدنش باعث </w:t>
      </w:r>
      <w:proofErr w:type="spellStart"/>
      <w:r>
        <w:t>overfitt</w:t>
      </w:r>
      <w:proofErr w:type="spellEnd"/>
      <w:r>
        <w:rPr>
          <w:rFonts w:hint="cs"/>
          <w:rtl/>
        </w:rPr>
        <w:t xml:space="preserve"> شدن میشه و باید در رنج مشخصی باشه</w:t>
      </w:r>
    </w:p>
    <w:p w14:paraId="046B630C" w14:textId="3DD449C7" w:rsidR="00CF2E4D" w:rsidRDefault="00CF2E4D" w:rsidP="00CF2E4D">
      <w:pPr>
        <w:ind w:left="284" w:firstLine="0"/>
      </w:pPr>
      <w:proofErr w:type="spellStart"/>
      <w:r>
        <w:rPr>
          <w:rFonts w:hint="cs"/>
          <w:rtl/>
        </w:rPr>
        <w:lastRenderedPageBreak/>
        <w:t>تاثیر</w:t>
      </w:r>
      <w:r>
        <w:rPr>
          <w:rFonts w:hint="cs"/>
          <w:rtl/>
        </w:rPr>
        <w:t>گاما</w:t>
      </w:r>
      <w:proofErr w:type="spellEnd"/>
    </w:p>
    <w:p w14:paraId="26C36FF2" w14:textId="54C4EFFE" w:rsidR="00CF2E4D" w:rsidRDefault="00CF2E4D" w:rsidP="00CF2E4D">
      <w:pPr>
        <w:ind w:left="284" w:firstLine="0"/>
      </w:pPr>
      <w:r>
        <w:rPr>
          <w:rFonts w:hint="cs"/>
          <w:rtl/>
        </w:rPr>
        <w:t xml:space="preserve">گاما </w:t>
      </w:r>
      <w:r>
        <w:rPr>
          <w:rFonts w:hint="cs"/>
          <w:rtl/>
        </w:rPr>
        <w:t>2</w:t>
      </w:r>
      <w:r>
        <w:rPr>
          <w:rFonts w:hint="cs"/>
          <w:rtl/>
        </w:rPr>
        <w:t xml:space="preserve"> و </w:t>
      </w:r>
      <w:r>
        <w:t xml:space="preserve">C = </w:t>
      </w:r>
      <w:r>
        <w:t>1</w:t>
      </w:r>
    </w:p>
    <w:p w14:paraId="589C0CCF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75A43C29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38A4DE5E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7F37E29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21FE6068" w14:textId="433BC5B5" w:rsidR="00D63814" w:rsidRDefault="00CF2E4D" w:rsidP="00CF2E4D"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49E87FCE" w14:textId="372F2380" w:rsidR="00D63814" w:rsidRDefault="00CF2E4D" w:rsidP="008B4161">
      <w:r>
        <w:rPr>
          <w:noProof/>
        </w:rPr>
        <w:drawing>
          <wp:inline distT="0" distB="0" distL="0" distR="0" wp14:anchorId="250A9053" wp14:editId="200E8E8E">
            <wp:extent cx="2981639" cy="2348345"/>
            <wp:effectExtent l="0" t="0" r="9525" b="0"/>
            <wp:docPr id="1194970005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201" cy="2351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723F9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CDBD53B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78902719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4D38F526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664B2625" w14:textId="1D219171" w:rsidR="00D63814" w:rsidRDefault="00CF2E4D" w:rsidP="00CF2E4D"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33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49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926   f1_score =   0.931</w:t>
      </w:r>
    </w:p>
    <w:p w14:paraId="56CF6968" w14:textId="38C1D7E5" w:rsidR="00D63814" w:rsidRDefault="00CF2E4D" w:rsidP="008B4161">
      <w:r>
        <w:rPr>
          <w:noProof/>
        </w:rPr>
        <w:drawing>
          <wp:inline distT="0" distB="0" distL="0" distR="0" wp14:anchorId="5E86BBC4" wp14:editId="7A8C2829">
            <wp:extent cx="3525982" cy="2832885"/>
            <wp:effectExtent l="0" t="0" r="0" b="5715"/>
            <wp:docPr id="162779196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102" cy="2835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655C7" w14:textId="77777777" w:rsidR="00D63814" w:rsidRDefault="00D63814" w:rsidP="008B4161"/>
    <w:p w14:paraId="51DF2942" w14:textId="27314F8E" w:rsidR="00CF2E4D" w:rsidRDefault="00CF2E4D" w:rsidP="008B4161">
      <w:r>
        <w:rPr>
          <w:rFonts w:hint="cs"/>
          <w:rtl/>
        </w:rPr>
        <w:lastRenderedPageBreak/>
        <w:t xml:space="preserve">گاما 10 و </w:t>
      </w:r>
      <w:r>
        <w:t>c=1</w:t>
      </w:r>
    </w:p>
    <w:p w14:paraId="671AC347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08C27587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72383C0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18823013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259BAA77" w14:textId="557AFBC7" w:rsidR="00D63814" w:rsidRDefault="00CF2E4D" w:rsidP="00CF2E4D"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4AA20B77" w14:textId="4299CA68" w:rsidR="00D63814" w:rsidRDefault="00CF2E4D" w:rsidP="008B4161">
      <w:r>
        <w:rPr>
          <w:noProof/>
        </w:rPr>
        <w:drawing>
          <wp:inline distT="0" distB="0" distL="0" distR="0" wp14:anchorId="3BC2D4DF" wp14:editId="49645C7C">
            <wp:extent cx="2912170" cy="2293632"/>
            <wp:effectExtent l="0" t="0" r="2540" b="0"/>
            <wp:docPr id="103253206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43" cy="2301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82919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306D99CC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77B1E84B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8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1]</w:t>
      </w:r>
    </w:p>
    <w:p w14:paraId="7F29867E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4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7]]</w:t>
      </w:r>
    </w:p>
    <w:p w14:paraId="725AE7CA" w14:textId="77199CB6" w:rsidR="00D63814" w:rsidRDefault="00CF2E4D" w:rsidP="00CF2E4D"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33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47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42   f1_score =   0.833</w:t>
      </w:r>
    </w:p>
    <w:p w14:paraId="20CDCCAA" w14:textId="4D7E8FA4" w:rsidR="00D63814" w:rsidRDefault="00CF2E4D" w:rsidP="008B4161">
      <w:r>
        <w:rPr>
          <w:noProof/>
        </w:rPr>
        <w:drawing>
          <wp:inline distT="0" distB="0" distL="0" distR="0" wp14:anchorId="3F80F41B" wp14:editId="71D6A2E8">
            <wp:extent cx="3595419" cy="2888672"/>
            <wp:effectExtent l="0" t="0" r="5080" b="6985"/>
            <wp:docPr id="1230311612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7463" cy="2898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2E27F" w14:textId="77777777" w:rsidR="00D63814" w:rsidRDefault="00D63814" w:rsidP="008B4161"/>
    <w:p w14:paraId="293E15F5" w14:textId="77777777" w:rsidR="00D63814" w:rsidRDefault="00D63814" w:rsidP="008B4161"/>
    <w:p w14:paraId="3913258C" w14:textId="77777777" w:rsidR="00D63814" w:rsidRDefault="00D63814" w:rsidP="008B4161"/>
    <w:p w14:paraId="66D28661" w14:textId="12BFB8DC" w:rsidR="00CF2E4D" w:rsidRDefault="00CF2E4D" w:rsidP="00CF2E4D">
      <w:r>
        <w:rPr>
          <w:rFonts w:hint="cs"/>
          <w:rtl/>
        </w:rPr>
        <w:lastRenderedPageBreak/>
        <w:t xml:space="preserve">گاما </w:t>
      </w:r>
      <w:r>
        <w:t>100</w:t>
      </w:r>
      <w:r>
        <w:rPr>
          <w:rFonts w:hint="cs"/>
          <w:rtl/>
        </w:rPr>
        <w:t xml:space="preserve"> و </w:t>
      </w:r>
      <w:r>
        <w:t>c=1</w:t>
      </w:r>
    </w:p>
    <w:p w14:paraId="45DD88CF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ED64636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5D507DBA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73F428ED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091797A5" w14:textId="78D2FC90" w:rsidR="00D63814" w:rsidRDefault="00CF2E4D" w:rsidP="00CF2E4D"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33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49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926   f1_score =   0.931</w:t>
      </w:r>
    </w:p>
    <w:p w14:paraId="3A96BD0E" w14:textId="1F462F61" w:rsidR="00D63814" w:rsidRDefault="00CF2E4D" w:rsidP="008B4161">
      <w:r>
        <w:rPr>
          <w:noProof/>
        </w:rPr>
        <w:drawing>
          <wp:inline distT="0" distB="0" distL="0" distR="0" wp14:anchorId="162F4FD0" wp14:editId="51AF9C79">
            <wp:extent cx="2506395" cy="1974042"/>
            <wp:effectExtent l="0" t="0" r="8255" b="7620"/>
            <wp:docPr id="372395221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142" cy="1979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D4752D" wp14:editId="30CCC0FA">
            <wp:extent cx="2577051" cy="2029691"/>
            <wp:effectExtent l="0" t="0" r="0" b="8890"/>
            <wp:docPr id="2051152184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027" cy="2034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C041F" w14:textId="77777777" w:rsidR="00D63814" w:rsidRDefault="00D63814" w:rsidP="008B4161"/>
    <w:p w14:paraId="2FB6A9C1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0D9B2C87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9 1 0]</w:t>
      </w:r>
    </w:p>
    <w:p w14:paraId="15080199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0 7 2]</w:t>
      </w:r>
    </w:p>
    <w:p w14:paraId="6F321A27" w14:textId="77777777" w:rsidR="00CF2E4D" w:rsidRPr="00CF2E4D" w:rsidRDefault="00CF2E4D" w:rsidP="00CF2E4D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0 7 4]]</w:t>
      </w:r>
    </w:p>
    <w:p w14:paraId="0C310065" w14:textId="696F55E7" w:rsidR="00D63814" w:rsidRDefault="00CF2E4D" w:rsidP="00CF2E4D">
      <w:r>
        <w:rPr>
          <w:noProof/>
        </w:rPr>
        <w:drawing>
          <wp:anchor distT="0" distB="0" distL="114300" distR="114300" simplePos="0" relativeHeight="251688960" behindDoc="1" locked="0" layoutInCell="1" allowOverlap="1" wp14:anchorId="748E028C" wp14:editId="6C94432C">
            <wp:simplePos x="0" y="0"/>
            <wp:positionH relativeFrom="column">
              <wp:posOffset>2728826</wp:posOffset>
            </wp:positionH>
            <wp:positionV relativeFrom="paragraph">
              <wp:posOffset>279285</wp:posOffset>
            </wp:positionV>
            <wp:extent cx="2985236" cy="2398433"/>
            <wp:effectExtent l="0" t="0" r="5715" b="1905"/>
            <wp:wrapNone/>
            <wp:docPr id="114752037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236" cy="2398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9984" behindDoc="1" locked="0" layoutInCell="1" allowOverlap="1" wp14:anchorId="52341CA1" wp14:editId="3518ED1A">
            <wp:simplePos x="0" y="0"/>
            <wp:positionH relativeFrom="column">
              <wp:posOffset>-623801</wp:posOffset>
            </wp:positionH>
            <wp:positionV relativeFrom="paragraph">
              <wp:posOffset>219710</wp:posOffset>
            </wp:positionV>
            <wp:extent cx="3138054" cy="2521212"/>
            <wp:effectExtent l="0" t="0" r="5715" b="0"/>
            <wp:wrapNone/>
            <wp:docPr id="1029032615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054" cy="2521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667</w:t>
      </w:r>
      <w:proofErr w:type="gram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711   </w:t>
      </w:r>
      <w:proofErr w:type="spellStart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CF2E4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680   f1_score =   0.667</w:t>
      </w:r>
    </w:p>
    <w:p w14:paraId="58837DBA" w14:textId="56AA96FD" w:rsidR="00D63814" w:rsidRDefault="00D63814" w:rsidP="008B4161"/>
    <w:p w14:paraId="5C762A33" w14:textId="387683EB" w:rsidR="00D63814" w:rsidRDefault="00D63814" w:rsidP="008B4161"/>
    <w:p w14:paraId="2A45AE16" w14:textId="691F69EA" w:rsidR="00D63814" w:rsidRDefault="00D63814" w:rsidP="008B4161"/>
    <w:p w14:paraId="4777C5C9" w14:textId="45DC6705" w:rsidR="00D63814" w:rsidRDefault="00D63814" w:rsidP="008B4161"/>
    <w:p w14:paraId="612E1668" w14:textId="6A6779CE" w:rsidR="00D63814" w:rsidRDefault="00D63814" w:rsidP="008B4161"/>
    <w:p w14:paraId="6F8D62D0" w14:textId="77777777" w:rsidR="00D63814" w:rsidRDefault="00D63814" w:rsidP="008B4161"/>
    <w:p w14:paraId="1AE30555" w14:textId="77777777" w:rsidR="00D63814" w:rsidRDefault="00D63814" w:rsidP="008B4161">
      <w:pPr>
        <w:rPr>
          <w:rtl/>
        </w:rPr>
      </w:pPr>
    </w:p>
    <w:p w14:paraId="050CF51E" w14:textId="77777777" w:rsidR="00CF2E4D" w:rsidRDefault="00CF2E4D" w:rsidP="008B4161"/>
    <w:p w14:paraId="2FCD84DB" w14:textId="5D243A1E" w:rsidR="00D63814" w:rsidRDefault="00CF2E4D" w:rsidP="008B4161">
      <w:pPr>
        <w:rPr>
          <w:rFonts w:hint="cs"/>
          <w:rtl/>
        </w:rPr>
      </w:pPr>
      <w:r>
        <w:rPr>
          <w:rFonts w:hint="cs"/>
          <w:rtl/>
        </w:rPr>
        <w:t xml:space="preserve">با توجه به نتایج </w:t>
      </w:r>
      <w:proofErr w:type="spellStart"/>
      <w:r>
        <w:rPr>
          <w:rFonts w:hint="cs"/>
          <w:rtl/>
        </w:rPr>
        <w:t>هرچی</w:t>
      </w:r>
      <w:proofErr w:type="spellEnd"/>
      <w:r>
        <w:rPr>
          <w:rFonts w:hint="cs"/>
          <w:rtl/>
        </w:rPr>
        <w:t xml:space="preserve"> گاما بیشتر باشد </w:t>
      </w:r>
      <w:proofErr w:type="spellStart"/>
      <w:r>
        <w:t>overfitt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هرچی</w:t>
      </w:r>
      <w:proofErr w:type="spellEnd"/>
      <w:r>
        <w:rPr>
          <w:rFonts w:hint="cs"/>
          <w:rtl/>
        </w:rPr>
        <w:t xml:space="preserve"> کمتر </w:t>
      </w:r>
      <w:r>
        <w:t>underfit</w:t>
      </w:r>
      <w:r>
        <w:rPr>
          <w:rFonts w:hint="cs"/>
          <w:rtl/>
        </w:rPr>
        <w:t xml:space="preserve"> که قشنگ و واضح می توان دید</w:t>
      </w:r>
    </w:p>
    <w:p w14:paraId="7F3F50BC" w14:textId="77777777" w:rsidR="00D63814" w:rsidRDefault="00D63814" w:rsidP="008B4161"/>
    <w:p w14:paraId="6B20DABB" w14:textId="77777777" w:rsidR="00D63814" w:rsidRDefault="00D63814" w:rsidP="008B4161"/>
    <w:p w14:paraId="2EEA4F7C" w14:textId="36D59CF9" w:rsidR="00480B8C" w:rsidRDefault="00480B8C" w:rsidP="00480B8C">
      <w:pPr>
        <w:pStyle w:val="Heading3"/>
        <w:rPr>
          <w:rFonts w:hint="cs"/>
        </w:rPr>
      </w:pPr>
      <w:bookmarkStart w:id="26" w:name="_Toc137078144"/>
      <w:r>
        <w:rPr>
          <w:rFonts w:hint="cs"/>
          <w:rtl/>
        </w:rPr>
        <w:lastRenderedPageBreak/>
        <w:t xml:space="preserve">تست مقادیر </w:t>
      </w:r>
      <w:proofErr w:type="spellStart"/>
      <w:r>
        <w:rPr>
          <w:rFonts w:hint="cs"/>
          <w:rtl/>
        </w:rPr>
        <w:t>هایپرپارمتر</w:t>
      </w:r>
      <w:proofErr w:type="spellEnd"/>
      <w:r>
        <w:rPr>
          <w:rFonts w:hint="cs"/>
          <w:rtl/>
        </w:rPr>
        <w:t xml:space="preserve"> روی </w:t>
      </w:r>
      <w:r>
        <w:t xml:space="preserve"> poly</w:t>
      </w:r>
      <w:proofErr w:type="spellStart"/>
      <w:r w:rsidR="00866306">
        <w:rPr>
          <w:rFonts w:hint="cs"/>
          <w:rtl/>
        </w:rPr>
        <w:t>دیفالت</w:t>
      </w:r>
      <w:proofErr w:type="spellEnd"/>
      <w:r w:rsidR="00866306">
        <w:rPr>
          <w:rFonts w:hint="cs"/>
          <w:rtl/>
        </w:rPr>
        <w:t xml:space="preserve"> درجه 3</w:t>
      </w:r>
      <w:bookmarkEnd w:id="26"/>
    </w:p>
    <w:p w14:paraId="6DF807CF" w14:textId="77777777" w:rsidR="00480B8C" w:rsidRDefault="00480B8C" w:rsidP="00480B8C">
      <w:pPr>
        <w:ind w:left="284" w:firstLine="0"/>
      </w:pPr>
      <w:r>
        <w:rPr>
          <w:rFonts w:hint="cs"/>
          <w:rtl/>
        </w:rPr>
        <w:t>تاثیر</w:t>
      </w:r>
      <w:r>
        <w:t>C</w:t>
      </w:r>
    </w:p>
    <w:p w14:paraId="5F508024" w14:textId="77777777" w:rsidR="00480B8C" w:rsidRDefault="00480B8C" w:rsidP="00480B8C">
      <w:pPr>
        <w:ind w:left="284" w:firstLine="0"/>
      </w:pPr>
      <w:r>
        <w:rPr>
          <w:rFonts w:hint="cs"/>
          <w:rtl/>
        </w:rPr>
        <w:t xml:space="preserve">گاما 0.8 و </w:t>
      </w:r>
      <w:r>
        <w:t>C = 100</w:t>
      </w:r>
    </w:p>
    <w:p w14:paraId="25FF4691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4D42E54B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1A634611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8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1]</w:t>
      </w:r>
    </w:p>
    <w:p w14:paraId="6D83A927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0F02BD6F" w14:textId="6EFD3919" w:rsidR="00D63814" w:rsidRDefault="00480B8C" w:rsidP="00480B8C"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67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72  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963   f1_score =   0.966</w:t>
      </w:r>
    </w:p>
    <w:p w14:paraId="22C75D23" w14:textId="76A08067" w:rsidR="00D63814" w:rsidRDefault="00480B8C" w:rsidP="008B4161">
      <w:r>
        <w:rPr>
          <w:noProof/>
        </w:rPr>
        <w:drawing>
          <wp:inline distT="0" distB="0" distL="0" distR="0" wp14:anchorId="2AF30A68" wp14:editId="64934A06">
            <wp:extent cx="3060798" cy="2410691"/>
            <wp:effectExtent l="0" t="0" r="6350" b="8890"/>
            <wp:docPr id="1223943090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714" cy="241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61FBD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408C7F4F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68FCD7E2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46F2DF4E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1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0]]</w:t>
      </w:r>
    </w:p>
    <w:p w14:paraId="7CDB4B47" w14:textId="6E6D83E2" w:rsidR="00D63814" w:rsidRDefault="00480B8C" w:rsidP="00480B8C"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00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03  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96   f1_score =   0.898</w:t>
      </w:r>
    </w:p>
    <w:p w14:paraId="58B62050" w14:textId="1A7D2039" w:rsidR="00D63814" w:rsidRDefault="00480B8C" w:rsidP="008B4161">
      <w:r>
        <w:rPr>
          <w:noProof/>
        </w:rPr>
        <w:drawing>
          <wp:inline distT="0" distB="0" distL="0" distR="0" wp14:anchorId="6E00D9CA" wp14:editId="56BAE263">
            <wp:extent cx="2948761" cy="2369127"/>
            <wp:effectExtent l="0" t="0" r="4445" b="0"/>
            <wp:docPr id="56288438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914" cy="237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04FB8" w14:textId="77777777" w:rsidR="00D63814" w:rsidRDefault="00D63814" w:rsidP="008B4161"/>
    <w:p w14:paraId="675F64F3" w14:textId="77777777" w:rsidR="00D63814" w:rsidRDefault="00D63814" w:rsidP="008B4161"/>
    <w:p w14:paraId="3F082429" w14:textId="69F85377" w:rsidR="00480B8C" w:rsidRDefault="00480B8C" w:rsidP="00480B8C">
      <w:pPr>
        <w:ind w:left="284" w:firstLine="0"/>
      </w:pPr>
      <w:r>
        <w:rPr>
          <w:rFonts w:hint="cs"/>
          <w:rtl/>
        </w:rPr>
        <w:lastRenderedPageBreak/>
        <w:t xml:space="preserve">گاما 0.8 و </w:t>
      </w:r>
      <w:r>
        <w:t>C = 1</w:t>
      </w:r>
    </w:p>
    <w:p w14:paraId="5AE58704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3279912D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7CC33453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67BB5135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013E0C41" w14:textId="18273E3D" w:rsidR="00D63814" w:rsidRDefault="00480B8C" w:rsidP="00480B8C"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007A4099" w14:textId="6C413D99" w:rsidR="00D63814" w:rsidRDefault="00480B8C" w:rsidP="008B4161">
      <w:r>
        <w:rPr>
          <w:noProof/>
        </w:rPr>
        <w:drawing>
          <wp:inline distT="0" distB="0" distL="0" distR="0" wp14:anchorId="0ECBE7E0" wp14:editId="7F3719D4">
            <wp:extent cx="3201524" cy="2521527"/>
            <wp:effectExtent l="0" t="0" r="0" b="0"/>
            <wp:docPr id="1280219390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468" cy="2523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4B085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F549550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4AF10457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1B405520" w14:textId="77777777" w:rsidR="00480B8C" w:rsidRPr="00480B8C" w:rsidRDefault="00480B8C" w:rsidP="00480B8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4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7]]</w:t>
      </w:r>
    </w:p>
    <w:p w14:paraId="2125D981" w14:textId="2C68B4D5" w:rsidR="00D63814" w:rsidRDefault="00480B8C" w:rsidP="00480B8C">
      <w:r>
        <w:rPr>
          <w:noProof/>
        </w:rPr>
        <w:drawing>
          <wp:anchor distT="0" distB="0" distL="114300" distR="114300" simplePos="0" relativeHeight="251691008" behindDoc="1" locked="0" layoutInCell="1" allowOverlap="1" wp14:anchorId="3E3FB0D4" wp14:editId="4FFCBB2C">
            <wp:simplePos x="0" y="0"/>
            <wp:positionH relativeFrom="column">
              <wp:posOffset>1906615</wp:posOffset>
            </wp:positionH>
            <wp:positionV relativeFrom="paragraph">
              <wp:posOffset>339436</wp:posOffset>
            </wp:positionV>
            <wp:extent cx="3647153" cy="2930237"/>
            <wp:effectExtent l="0" t="0" r="0" b="3810"/>
            <wp:wrapNone/>
            <wp:docPr id="271693806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808" cy="293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00</w:t>
      </w:r>
      <w:proofErr w:type="gram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05   </w:t>
      </w:r>
      <w:proofErr w:type="spellStart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480B8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05   f1_score =   0.800</w:t>
      </w:r>
    </w:p>
    <w:p w14:paraId="1A1D7323" w14:textId="1357DA91" w:rsidR="00D63814" w:rsidRDefault="00D63814" w:rsidP="008B4161"/>
    <w:p w14:paraId="2782935A" w14:textId="77777777" w:rsidR="00D63814" w:rsidRDefault="00D63814" w:rsidP="008B4161"/>
    <w:p w14:paraId="741312FE" w14:textId="77777777" w:rsidR="00D63814" w:rsidRDefault="00D63814" w:rsidP="008B4161"/>
    <w:p w14:paraId="34CDDD66" w14:textId="77777777" w:rsidR="00D63814" w:rsidRDefault="00D63814" w:rsidP="008B4161"/>
    <w:p w14:paraId="73BDFEB3" w14:textId="77777777" w:rsidR="00D63814" w:rsidRDefault="00D63814" w:rsidP="008B4161"/>
    <w:p w14:paraId="083E6202" w14:textId="77777777" w:rsidR="00D63814" w:rsidRDefault="00D63814" w:rsidP="008B4161"/>
    <w:p w14:paraId="04D18FA8" w14:textId="77777777" w:rsidR="00D63814" w:rsidRDefault="00D63814" w:rsidP="008B4161"/>
    <w:p w14:paraId="490DBF14" w14:textId="77777777" w:rsidR="00D63814" w:rsidRDefault="00D63814" w:rsidP="008B4161"/>
    <w:p w14:paraId="4B163DA8" w14:textId="77777777" w:rsidR="00D63814" w:rsidRDefault="00D63814" w:rsidP="008B4161"/>
    <w:p w14:paraId="7DEBA07E" w14:textId="77777777" w:rsidR="00D63814" w:rsidRDefault="00D63814" w:rsidP="008B4161"/>
    <w:p w14:paraId="6408A8AB" w14:textId="77777777" w:rsidR="00D63814" w:rsidRDefault="00D63814" w:rsidP="008B4161"/>
    <w:p w14:paraId="79427A81" w14:textId="77777777" w:rsidR="00D63814" w:rsidRDefault="00D63814" w:rsidP="008B4161"/>
    <w:p w14:paraId="584CA89D" w14:textId="6C477692" w:rsidR="00480B8C" w:rsidRDefault="00480B8C" w:rsidP="00480B8C">
      <w:pPr>
        <w:ind w:left="284" w:firstLine="0"/>
      </w:pPr>
      <w:r>
        <w:rPr>
          <w:rFonts w:hint="cs"/>
          <w:rtl/>
        </w:rPr>
        <w:lastRenderedPageBreak/>
        <w:t xml:space="preserve">گاما 0.8 و </w:t>
      </w:r>
      <w:r>
        <w:t xml:space="preserve">C = </w:t>
      </w:r>
      <w:r>
        <w:t>0.1</w:t>
      </w:r>
    </w:p>
    <w:p w14:paraId="7A3F4C06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695472B8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67C1F673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1718926A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40607623" w14:textId="24B5B0EB" w:rsidR="00D63814" w:rsidRDefault="00B34054" w:rsidP="00B34054"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6CB23C2B" w14:textId="1FC9BC09" w:rsidR="00D63814" w:rsidRDefault="00B34054" w:rsidP="008B4161">
      <w:r>
        <w:rPr>
          <w:noProof/>
        </w:rPr>
        <w:drawing>
          <wp:inline distT="0" distB="0" distL="0" distR="0" wp14:anchorId="38CE999A" wp14:editId="024817F6">
            <wp:extent cx="3175137" cy="2500745"/>
            <wp:effectExtent l="0" t="0" r="6350" b="0"/>
            <wp:docPr id="844866901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495" cy="250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523AA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48061756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CBA0B45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784F256A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1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0]]</w:t>
      </w:r>
    </w:p>
    <w:p w14:paraId="06A714BF" w14:textId="0F5B3B10" w:rsidR="00D63814" w:rsidRDefault="00B34054" w:rsidP="00B34054"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0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03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96   f1_score =   0.898</w:t>
      </w:r>
    </w:p>
    <w:p w14:paraId="1C0CF9EA" w14:textId="37EEF116" w:rsidR="00D63814" w:rsidRDefault="00B34054" w:rsidP="008B4161">
      <w:r>
        <w:rPr>
          <w:noProof/>
        </w:rPr>
        <w:drawing>
          <wp:inline distT="0" distB="0" distL="0" distR="0" wp14:anchorId="28DCD609" wp14:editId="45380230">
            <wp:extent cx="3345377" cy="2687781"/>
            <wp:effectExtent l="0" t="0" r="7620" b="0"/>
            <wp:docPr id="1067949302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625" cy="269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76558" w14:textId="23D09AC6" w:rsidR="00D63814" w:rsidRDefault="00B34054" w:rsidP="008B4161">
      <w:r>
        <w:rPr>
          <w:rFonts w:hint="cs"/>
          <w:rtl/>
        </w:rPr>
        <w:t xml:space="preserve">با توجه به نتایج طبق توضیحات گفته بودیم چه اتفاقی می </w:t>
      </w:r>
      <w:proofErr w:type="spellStart"/>
      <w:r>
        <w:rPr>
          <w:rFonts w:hint="cs"/>
          <w:rtl/>
        </w:rPr>
        <w:t>افته</w:t>
      </w:r>
      <w:proofErr w:type="spellEnd"/>
    </w:p>
    <w:p w14:paraId="6B296E40" w14:textId="77777777" w:rsidR="00D63814" w:rsidRDefault="00D63814" w:rsidP="008B4161"/>
    <w:p w14:paraId="4A617734" w14:textId="611B42E5" w:rsidR="00B34054" w:rsidRDefault="00B34054" w:rsidP="00B34054">
      <w:pPr>
        <w:ind w:left="284" w:firstLine="0"/>
      </w:pPr>
      <w:proofErr w:type="spellStart"/>
      <w:r>
        <w:rPr>
          <w:rFonts w:hint="cs"/>
          <w:rtl/>
        </w:rPr>
        <w:lastRenderedPageBreak/>
        <w:t>تاثیر</w:t>
      </w:r>
      <w:r>
        <w:rPr>
          <w:rFonts w:hint="cs"/>
          <w:rtl/>
        </w:rPr>
        <w:t>گاما</w:t>
      </w:r>
      <w:proofErr w:type="spellEnd"/>
    </w:p>
    <w:p w14:paraId="1826E3A1" w14:textId="1BC754AF" w:rsidR="00B34054" w:rsidRDefault="00B34054" w:rsidP="00B34054">
      <w:pPr>
        <w:ind w:left="284" w:firstLine="0"/>
      </w:pPr>
      <w:r>
        <w:rPr>
          <w:rFonts w:hint="cs"/>
          <w:rtl/>
        </w:rPr>
        <w:t xml:space="preserve">گاما </w:t>
      </w:r>
      <w:r>
        <w:rPr>
          <w:rFonts w:hint="cs"/>
          <w:rtl/>
        </w:rPr>
        <w:t>0.1</w:t>
      </w:r>
      <w:r>
        <w:rPr>
          <w:rFonts w:hint="cs"/>
          <w:rtl/>
        </w:rPr>
        <w:t xml:space="preserve"> و </w:t>
      </w:r>
      <w:r>
        <w:t>C = 1</w:t>
      </w:r>
    </w:p>
    <w:p w14:paraId="5CAC8C49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628EAE99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16CD1ADF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558C9715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1364478D" w14:textId="0D8CD1B4" w:rsidR="00D63814" w:rsidRDefault="00B34054" w:rsidP="00B34054"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372486CB" w14:textId="25D84818" w:rsidR="00D63814" w:rsidRDefault="00B34054" w:rsidP="008B4161">
      <w:r>
        <w:rPr>
          <w:noProof/>
        </w:rPr>
        <w:drawing>
          <wp:inline distT="0" distB="0" distL="0" distR="0" wp14:anchorId="347A6DC9" wp14:editId="1FD61803">
            <wp:extent cx="3166343" cy="2493818"/>
            <wp:effectExtent l="0" t="0" r="0" b="1905"/>
            <wp:docPr id="2014428885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567" cy="249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96511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7B71A03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66DC0F4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5B901EA4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3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8]]</w:t>
      </w:r>
    </w:p>
    <w:p w14:paraId="24106385" w14:textId="42F456CA" w:rsidR="00D63814" w:rsidRDefault="00B34054" w:rsidP="00B34054"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33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33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35   f1_score =   0.833</w:t>
      </w:r>
    </w:p>
    <w:p w14:paraId="14D21611" w14:textId="2BFE4F66" w:rsidR="00D63814" w:rsidRDefault="00B34054" w:rsidP="008B4161">
      <w:r>
        <w:rPr>
          <w:noProof/>
        </w:rPr>
        <w:drawing>
          <wp:inline distT="0" distB="0" distL="0" distR="0" wp14:anchorId="6E15A43D" wp14:editId="27888B50">
            <wp:extent cx="3086714" cy="2479963"/>
            <wp:effectExtent l="0" t="0" r="0" b="0"/>
            <wp:docPr id="512658056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308" cy="24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03E8E" w14:textId="77777777" w:rsidR="00D63814" w:rsidRDefault="00D63814" w:rsidP="008B4161"/>
    <w:p w14:paraId="4F672E68" w14:textId="77777777" w:rsidR="00D63814" w:rsidRDefault="00D63814" w:rsidP="008B4161"/>
    <w:p w14:paraId="2B1945B6" w14:textId="4A051AAD" w:rsidR="00B34054" w:rsidRDefault="00B34054" w:rsidP="00B34054">
      <w:pPr>
        <w:ind w:left="284" w:firstLine="0"/>
      </w:pPr>
      <w:r>
        <w:rPr>
          <w:rFonts w:hint="cs"/>
          <w:rtl/>
        </w:rPr>
        <w:lastRenderedPageBreak/>
        <w:t xml:space="preserve">گاما </w:t>
      </w:r>
      <w:r>
        <w:rPr>
          <w:rFonts w:hint="cs"/>
          <w:rtl/>
        </w:rPr>
        <w:t>100</w:t>
      </w:r>
      <w:r>
        <w:rPr>
          <w:rFonts w:hint="cs"/>
          <w:rtl/>
        </w:rPr>
        <w:t xml:space="preserve"> و </w:t>
      </w:r>
      <w:r>
        <w:t>C = 1</w:t>
      </w:r>
    </w:p>
    <w:p w14:paraId="24A7B0C0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0347B0F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0861C8F7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A676F64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0392FA72" w14:textId="5D2929FD" w:rsidR="00D63814" w:rsidRDefault="00B34054" w:rsidP="00B34054"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397D796C" w14:textId="1BEB15F2" w:rsidR="00D63814" w:rsidRDefault="00B34054" w:rsidP="008B4161">
      <w:r>
        <w:rPr>
          <w:noProof/>
        </w:rPr>
        <w:drawing>
          <wp:inline distT="0" distB="0" distL="0" distR="0" wp14:anchorId="33C9516E" wp14:editId="687C13BB">
            <wp:extent cx="3456591" cy="2722418"/>
            <wp:effectExtent l="0" t="0" r="0" b="1905"/>
            <wp:docPr id="1745452115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934" cy="2728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F6528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2F789FA0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41908CC6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617564FD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4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7]]</w:t>
      </w:r>
    </w:p>
    <w:p w14:paraId="4DCB731B" w14:textId="6FB02EAD" w:rsidR="00D63814" w:rsidRDefault="00B34054" w:rsidP="00B34054"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0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05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05   f1_score =   0.800</w:t>
      </w:r>
    </w:p>
    <w:p w14:paraId="060563D6" w14:textId="202517D8" w:rsidR="00D63814" w:rsidRDefault="00B34054" w:rsidP="008B4161">
      <w:r>
        <w:rPr>
          <w:noProof/>
        </w:rPr>
        <w:drawing>
          <wp:inline distT="0" distB="0" distL="0" distR="0" wp14:anchorId="207D314A" wp14:editId="0511178B">
            <wp:extent cx="2940139" cy="2362200"/>
            <wp:effectExtent l="0" t="0" r="0" b="0"/>
            <wp:docPr id="1610721236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643" cy="2365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A5893" w14:textId="77777777" w:rsidR="00D63814" w:rsidRDefault="00D63814" w:rsidP="008B4161"/>
    <w:p w14:paraId="6B46877E" w14:textId="77777777" w:rsidR="00D63814" w:rsidRDefault="00D63814" w:rsidP="008B4161"/>
    <w:p w14:paraId="35D36905" w14:textId="77777777" w:rsidR="00D63814" w:rsidRDefault="00D63814" w:rsidP="008B4161"/>
    <w:p w14:paraId="225443B9" w14:textId="41473233" w:rsidR="00B34054" w:rsidRDefault="00B34054" w:rsidP="00B34054">
      <w:pPr>
        <w:ind w:left="284" w:firstLine="0"/>
      </w:pPr>
      <w:r>
        <w:rPr>
          <w:rFonts w:hint="cs"/>
          <w:rtl/>
        </w:rPr>
        <w:lastRenderedPageBreak/>
        <w:t xml:space="preserve">گاما 10 و </w:t>
      </w:r>
      <w:r>
        <w:t>C = 1</w:t>
      </w:r>
    </w:p>
    <w:p w14:paraId="4E10881F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6B42EB98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01551A5D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38E103E1" w14:textId="77777777" w:rsidR="00B34054" w:rsidRPr="00B34054" w:rsidRDefault="00B34054" w:rsidP="00B3405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16681FC2" w14:textId="2B5E9B05" w:rsidR="00D63814" w:rsidRDefault="00B34054" w:rsidP="00B34054"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B3405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45AC59E3" w14:textId="02A35B2C" w:rsidR="00D63814" w:rsidRDefault="0042259F" w:rsidP="008B4161">
      <w:r>
        <w:rPr>
          <w:noProof/>
        </w:rPr>
        <w:drawing>
          <wp:inline distT="0" distB="0" distL="0" distR="0" wp14:anchorId="0C39287D" wp14:editId="3845588B">
            <wp:extent cx="3401522" cy="2679046"/>
            <wp:effectExtent l="0" t="0" r="8890" b="7620"/>
            <wp:docPr id="1198444952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529" cy="2685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C68FA" w14:textId="77777777" w:rsidR="0042259F" w:rsidRPr="0042259F" w:rsidRDefault="0042259F" w:rsidP="0042259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0054184A" w14:textId="77777777" w:rsidR="0042259F" w:rsidRPr="0042259F" w:rsidRDefault="0042259F" w:rsidP="0042259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35347DB7" w14:textId="77777777" w:rsidR="0042259F" w:rsidRPr="0042259F" w:rsidRDefault="0042259F" w:rsidP="0042259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39C79D1D" w14:textId="77777777" w:rsidR="0042259F" w:rsidRPr="0042259F" w:rsidRDefault="0042259F" w:rsidP="0042259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3</w:t>
      </w:r>
      <w:proofErr w:type="gramEnd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8]]</w:t>
      </w:r>
    </w:p>
    <w:p w14:paraId="4B16D21E" w14:textId="39E33C46" w:rsidR="00D63814" w:rsidRDefault="0042259F" w:rsidP="0042259F"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33</w:t>
      </w:r>
      <w:proofErr w:type="gramEnd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33   </w:t>
      </w:r>
      <w:proofErr w:type="spellStart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42259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35   f1_score =   0.833</w:t>
      </w:r>
    </w:p>
    <w:p w14:paraId="7F55ADDF" w14:textId="3F23F06E" w:rsidR="00D63814" w:rsidRDefault="0042259F" w:rsidP="008B4161">
      <w:r>
        <w:rPr>
          <w:noProof/>
        </w:rPr>
        <w:drawing>
          <wp:inline distT="0" distB="0" distL="0" distR="0" wp14:anchorId="60CB7FCE" wp14:editId="79F2E57D">
            <wp:extent cx="2833255" cy="2276326"/>
            <wp:effectExtent l="0" t="0" r="5715" b="0"/>
            <wp:docPr id="1019153804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563" cy="2278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1987D" w14:textId="77777777" w:rsidR="0042259F" w:rsidRDefault="0042259F" w:rsidP="0042259F">
      <w:r>
        <w:rPr>
          <w:rFonts w:hint="cs"/>
          <w:rtl/>
        </w:rPr>
        <w:t xml:space="preserve">با توجه به نتایج طبق توضیحات گفته بودیم چه اتفاقی می </w:t>
      </w:r>
      <w:proofErr w:type="spellStart"/>
      <w:r>
        <w:rPr>
          <w:rFonts w:hint="cs"/>
          <w:rtl/>
        </w:rPr>
        <w:t>افته</w:t>
      </w:r>
      <w:proofErr w:type="spellEnd"/>
    </w:p>
    <w:p w14:paraId="2CC08481" w14:textId="2E6EBB83" w:rsidR="00D63814" w:rsidRPr="0042259F" w:rsidRDefault="00D63814" w:rsidP="008B4161"/>
    <w:p w14:paraId="7C371158" w14:textId="77777777" w:rsidR="00D63814" w:rsidRDefault="00D63814" w:rsidP="008B4161"/>
    <w:p w14:paraId="1C3284B2" w14:textId="34631AFC" w:rsidR="00866306" w:rsidRDefault="00866306" w:rsidP="00866306">
      <w:pPr>
        <w:pStyle w:val="Heading3"/>
        <w:rPr>
          <w:rFonts w:hint="cs"/>
        </w:rPr>
      </w:pPr>
      <w:bookmarkStart w:id="27" w:name="_Toc137078145"/>
      <w:r>
        <w:rPr>
          <w:rFonts w:hint="cs"/>
          <w:rtl/>
        </w:rPr>
        <w:lastRenderedPageBreak/>
        <w:t xml:space="preserve">تست مقادیر </w:t>
      </w:r>
      <w:proofErr w:type="spellStart"/>
      <w:r>
        <w:rPr>
          <w:rFonts w:hint="cs"/>
          <w:rtl/>
        </w:rPr>
        <w:t>هایپرپارمتر</w:t>
      </w:r>
      <w:proofErr w:type="spellEnd"/>
      <w:r>
        <w:rPr>
          <w:rFonts w:hint="cs"/>
          <w:rtl/>
        </w:rPr>
        <w:t xml:space="preserve"> روی </w:t>
      </w:r>
      <w:r>
        <w:t xml:space="preserve"> </w:t>
      </w:r>
      <w:r>
        <w:t>linear</w:t>
      </w:r>
      <w:bookmarkEnd w:id="27"/>
    </w:p>
    <w:p w14:paraId="591956C3" w14:textId="4F51B23C" w:rsidR="00866306" w:rsidRDefault="00866306" w:rsidP="00866306">
      <w:pPr>
        <w:ind w:left="284" w:firstLine="0"/>
        <w:rPr>
          <w:rFonts w:hint="cs"/>
          <w:rtl/>
        </w:rPr>
      </w:pPr>
      <w:r>
        <w:rPr>
          <w:rFonts w:hint="cs"/>
          <w:rtl/>
        </w:rPr>
        <w:t>تاثیر</w:t>
      </w:r>
      <w:r>
        <w:t>C</w:t>
      </w:r>
      <w:r>
        <w:t xml:space="preserve"> </w:t>
      </w:r>
      <w:r>
        <w:rPr>
          <w:rFonts w:hint="cs"/>
          <w:rtl/>
        </w:rPr>
        <w:t xml:space="preserve"> در این بخش گاما نداریم</w:t>
      </w:r>
    </w:p>
    <w:p w14:paraId="3C225639" w14:textId="1353130C" w:rsidR="00866306" w:rsidRDefault="00866306" w:rsidP="00866306">
      <w:pPr>
        <w:ind w:left="284" w:firstLine="0"/>
      </w:pPr>
      <w:r>
        <w:t>C = 10</w:t>
      </w:r>
      <w:r>
        <w:t>0</w:t>
      </w:r>
      <w:r>
        <w:t>0</w:t>
      </w:r>
    </w:p>
    <w:p w14:paraId="5EE82957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confusion 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matrix :</w:t>
      </w:r>
      <w:proofErr w:type="gramEnd"/>
    </w:p>
    <w:p w14:paraId="0B86E020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[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10  0</w:t>
      </w:r>
      <w:proofErr w:type="gram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0]</w:t>
      </w:r>
    </w:p>
    <w:p w14:paraId="5050E638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0  9</w:t>
      </w:r>
      <w:proofErr w:type="gram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0]</w:t>
      </w:r>
    </w:p>
    <w:p w14:paraId="4A9CCDD5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0  0</w:t>
      </w:r>
      <w:proofErr w:type="gram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11]]</w:t>
      </w:r>
    </w:p>
    <w:p w14:paraId="359FA5CD" w14:textId="7C9135E6" w:rsidR="00D63814" w:rsidRDefault="00866306" w:rsidP="00866306"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spell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.000</w:t>
      </w:r>
      <w:proofErr w:type="gram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  </w:t>
      </w:r>
      <w:proofErr w:type="spell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1.000   </w:t>
      </w:r>
      <w:proofErr w:type="spell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1.000   f1_score =   1.000</w:t>
      </w:r>
    </w:p>
    <w:p w14:paraId="00782BA2" w14:textId="0B912FBF" w:rsidR="00D63814" w:rsidRDefault="00866306" w:rsidP="008B4161">
      <w:r>
        <w:rPr>
          <w:noProof/>
        </w:rPr>
        <w:drawing>
          <wp:inline distT="0" distB="0" distL="0" distR="0" wp14:anchorId="69968E77" wp14:editId="2405864F">
            <wp:extent cx="2928805" cy="2306733"/>
            <wp:effectExtent l="0" t="0" r="5080" b="0"/>
            <wp:docPr id="222503271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015" cy="231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6D20F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confusion 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matrix :</w:t>
      </w:r>
      <w:proofErr w:type="gramEnd"/>
    </w:p>
    <w:p w14:paraId="7345702C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[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10  0</w:t>
      </w:r>
      <w:proofErr w:type="gram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0]</w:t>
      </w:r>
    </w:p>
    <w:p w14:paraId="49ED494F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0  7</w:t>
      </w:r>
      <w:proofErr w:type="gram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2]</w:t>
      </w:r>
    </w:p>
    <w:p w14:paraId="2F224952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0  1</w:t>
      </w:r>
      <w:proofErr w:type="gram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10]]</w:t>
      </w:r>
    </w:p>
    <w:p w14:paraId="1CA680C1" w14:textId="51639EA9" w:rsidR="00D63814" w:rsidRDefault="00866306" w:rsidP="00866306"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spell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gram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0.900</w:t>
      </w:r>
      <w:proofErr w:type="gram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  </w:t>
      </w:r>
      <w:proofErr w:type="spell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903   </w:t>
      </w:r>
      <w:proofErr w:type="spellStart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86630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896   f1_score =   0.898</w:t>
      </w:r>
    </w:p>
    <w:p w14:paraId="16DAEEA2" w14:textId="3FB77DD7" w:rsidR="00D63814" w:rsidRDefault="00866306" w:rsidP="008B4161">
      <w:r>
        <w:rPr>
          <w:noProof/>
        </w:rPr>
        <w:drawing>
          <wp:inline distT="0" distB="0" distL="0" distR="0" wp14:anchorId="4FC0E5A8" wp14:editId="4AE2C08F">
            <wp:extent cx="3647152" cy="2930236"/>
            <wp:effectExtent l="0" t="0" r="0" b="3810"/>
            <wp:docPr id="819380726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628" cy="2931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B3F90" w14:textId="77777777" w:rsidR="00D63814" w:rsidRDefault="00D63814" w:rsidP="008B4161"/>
    <w:p w14:paraId="7BB34EE2" w14:textId="7DD9CC63" w:rsidR="00866306" w:rsidRDefault="00866306" w:rsidP="00866306">
      <w:pPr>
        <w:ind w:left="284" w:firstLine="0"/>
      </w:pPr>
      <w:r>
        <w:lastRenderedPageBreak/>
        <w:t xml:space="preserve">C = </w:t>
      </w:r>
      <w:r>
        <w:t>0.01</w:t>
      </w:r>
    </w:p>
    <w:p w14:paraId="648892B9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6671A9EF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319110CA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53DDC7E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1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0]]</w:t>
      </w:r>
    </w:p>
    <w:p w14:paraId="473431AF" w14:textId="51408FB6" w:rsidR="00D63814" w:rsidRDefault="00866306" w:rsidP="00866306"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67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67  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970   f1_score =   0.967</w:t>
      </w:r>
    </w:p>
    <w:p w14:paraId="43849CF9" w14:textId="5E0F0C96" w:rsidR="00D63814" w:rsidRDefault="00866306" w:rsidP="008B4161">
      <w:r>
        <w:rPr>
          <w:noProof/>
        </w:rPr>
        <w:drawing>
          <wp:inline distT="0" distB="0" distL="0" distR="0" wp14:anchorId="7B2AF522" wp14:editId="46EA7BB4">
            <wp:extent cx="3544545" cy="2791691"/>
            <wp:effectExtent l="0" t="0" r="0" b="8890"/>
            <wp:docPr id="1981618403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876" cy="2792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5828D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69CE525B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[[ 0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]</w:t>
      </w:r>
    </w:p>
    <w:p w14:paraId="2B3A6612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7A6A816C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0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1  0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]]</w:t>
      </w:r>
    </w:p>
    <w:p w14:paraId="3E871FE2" w14:textId="62F417F9" w:rsidR="00D63814" w:rsidRDefault="00866306" w:rsidP="00866306"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300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100  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333   f1_score =   0.154</w:t>
      </w:r>
    </w:p>
    <w:p w14:paraId="6495C97F" w14:textId="445FCB57" w:rsidR="00D63814" w:rsidRDefault="00866306" w:rsidP="008B4161">
      <w:r>
        <w:rPr>
          <w:noProof/>
        </w:rPr>
        <w:drawing>
          <wp:inline distT="0" distB="0" distL="0" distR="0" wp14:anchorId="2A089423" wp14:editId="2627B9CA">
            <wp:extent cx="2810807" cy="2258290"/>
            <wp:effectExtent l="0" t="0" r="8890" b="8890"/>
            <wp:docPr id="199959030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807" cy="226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35D55" w14:textId="77777777" w:rsidR="00D63814" w:rsidRDefault="00D63814" w:rsidP="008B4161"/>
    <w:p w14:paraId="7350881A" w14:textId="77777777" w:rsidR="00D63814" w:rsidRDefault="00D63814" w:rsidP="008B4161"/>
    <w:p w14:paraId="693FE72B" w14:textId="77777777" w:rsidR="00D63814" w:rsidRDefault="00D63814" w:rsidP="008B4161"/>
    <w:p w14:paraId="2F7A3959" w14:textId="66200F4A" w:rsidR="00866306" w:rsidRDefault="00866306" w:rsidP="00866306">
      <w:pPr>
        <w:ind w:left="284" w:firstLine="0"/>
      </w:pPr>
      <w:r>
        <w:lastRenderedPageBreak/>
        <w:t xml:space="preserve">C = </w:t>
      </w:r>
      <w:r>
        <w:t>1</w:t>
      </w:r>
    </w:p>
    <w:p w14:paraId="7DD51322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724BF5F6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6727CCE2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7CEBF74E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75D70303" w14:textId="037B592F" w:rsidR="00D63814" w:rsidRDefault="00866306" w:rsidP="00866306"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6B8E6E2A" w14:textId="703E86EF" w:rsidR="00D63814" w:rsidRDefault="00866306" w:rsidP="008B4161">
      <w:r>
        <w:rPr>
          <w:noProof/>
        </w:rPr>
        <w:drawing>
          <wp:inline distT="0" distB="0" distL="0" distR="0" wp14:anchorId="14846271" wp14:editId="6926C508">
            <wp:extent cx="2666884" cy="2100443"/>
            <wp:effectExtent l="0" t="0" r="635" b="0"/>
            <wp:docPr id="72105312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549" cy="2104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16CFE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12FF176E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5F32918E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3206D013" w14:textId="77777777" w:rsidR="00866306" w:rsidRPr="00866306" w:rsidRDefault="00866306" w:rsidP="0086630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1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0]]</w:t>
      </w:r>
    </w:p>
    <w:p w14:paraId="778CDD5F" w14:textId="4A693A6D" w:rsidR="00D63814" w:rsidRDefault="00866306" w:rsidP="00866306"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00</w:t>
      </w:r>
      <w:proofErr w:type="gram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03   </w:t>
      </w:r>
      <w:proofErr w:type="spellStart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86630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96   f1_score =   0.898</w:t>
      </w:r>
    </w:p>
    <w:p w14:paraId="3CD1C529" w14:textId="04921759" w:rsidR="00D63814" w:rsidRDefault="00866306" w:rsidP="008B4161">
      <w:r>
        <w:rPr>
          <w:noProof/>
        </w:rPr>
        <w:drawing>
          <wp:inline distT="0" distB="0" distL="0" distR="0" wp14:anchorId="4AC607E0" wp14:editId="64E1749D">
            <wp:extent cx="3354001" cy="2694709"/>
            <wp:effectExtent l="0" t="0" r="0" b="0"/>
            <wp:docPr id="218954778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6554" cy="2696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3918F" w14:textId="3CD551CD" w:rsidR="00D63814" w:rsidRDefault="00866306" w:rsidP="008B4161">
      <w:pPr>
        <w:rPr>
          <w:rFonts w:hint="cs"/>
          <w:rtl/>
        </w:rPr>
      </w:pPr>
      <w:r>
        <w:rPr>
          <w:rFonts w:hint="cs"/>
          <w:rtl/>
        </w:rPr>
        <w:t xml:space="preserve">با توجه به نتایج نباید هم زیاد باشه هم </w:t>
      </w:r>
      <w:proofErr w:type="spellStart"/>
      <w:r>
        <w:rPr>
          <w:rFonts w:hint="cs"/>
          <w:rtl/>
        </w:rPr>
        <w:t>کوچیک</w:t>
      </w:r>
      <w:proofErr w:type="spellEnd"/>
      <w:r>
        <w:rPr>
          <w:rFonts w:hint="cs"/>
          <w:rtl/>
        </w:rPr>
        <w:t xml:space="preserve"> باشه</w:t>
      </w:r>
    </w:p>
    <w:p w14:paraId="67E8F72C" w14:textId="77777777" w:rsidR="00D63814" w:rsidRDefault="00D63814" w:rsidP="008B4161"/>
    <w:p w14:paraId="35AE39A1" w14:textId="77777777" w:rsidR="00D63814" w:rsidRDefault="00D63814" w:rsidP="008B4161"/>
    <w:p w14:paraId="40D782F3" w14:textId="77777777" w:rsidR="00D63814" w:rsidRDefault="00D63814" w:rsidP="008B4161"/>
    <w:p w14:paraId="4B023BD1" w14:textId="2EA831E5" w:rsidR="00D63814" w:rsidRDefault="00302A36" w:rsidP="00302A36">
      <w:pPr>
        <w:pStyle w:val="Heading2"/>
      </w:pPr>
      <w:bookmarkStart w:id="28" w:name="_Toc137078146"/>
      <w:r>
        <w:lastRenderedPageBreak/>
        <w:t>5</w:t>
      </w:r>
      <w:bookmarkEnd w:id="28"/>
    </w:p>
    <w:p w14:paraId="1779E7CB" w14:textId="77777777" w:rsidR="00D63814" w:rsidRDefault="00D63814" w:rsidP="008B4161"/>
    <w:p w14:paraId="579BD015" w14:textId="77777777" w:rsidR="00302A36" w:rsidRPr="00302A36" w:rsidRDefault="00302A36" w:rsidP="00302A36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</w:pPr>
      <w:proofErr w:type="spellStart"/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>grid_parameters_rbf</w:t>
      </w:r>
      <w:proofErr w:type="spellEnd"/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9D00"/>
          <w:sz w:val="18"/>
          <w:szCs w:val="18"/>
          <w:lang w:bidi="ar-SA"/>
        </w:rPr>
        <w:t>=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{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kernel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: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[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</w:t>
      </w:r>
      <w:proofErr w:type="spellStart"/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rbf</w:t>
      </w:r>
      <w:proofErr w:type="spellEnd"/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],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gamma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: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[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0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00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000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],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C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: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[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0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]}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</w:p>
    <w:p w14:paraId="0F8AA773" w14:textId="4FFF507B" w:rsidR="00302A36" w:rsidRPr="00302A36" w:rsidRDefault="00302A36" w:rsidP="00302A36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</w:pPr>
      <w:proofErr w:type="spellStart"/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>grid_parameters_linear</w:t>
      </w:r>
      <w:proofErr w:type="spellEnd"/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9D00"/>
          <w:sz w:val="18"/>
          <w:szCs w:val="18"/>
          <w:lang w:bidi="ar-SA"/>
        </w:rPr>
        <w:t>=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{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kernel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: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[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</w:t>
      </w:r>
      <w:proofErr w:type="spellStart"/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linear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C</w:t>
      </w:r>
      <w:proofErr w:type="spellEnd"/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: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[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0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]}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</w:p>
    <w:p w14:paraId="554696E1" w14:textId="77777777" w:rsidR="00302A36" w:rsidRPr="00302A36" w:rsidRDefault="00302A36" w:rsidP="00302A36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</w:pPr>
      <w:proofErr w:type="spellStart"/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>grid_parameters_poly</w:t>
      </w:r>
      <w:proofErr w:type="spellEnd"/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9D00"/>
          <w:sz w:val="18"/>
          <w:szCs w:val="18"/>
          <w:lang w:bidi="ar-SA"/>
        </w:rPr>
        <w:t>=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{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kernel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: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[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poly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],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gamma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: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[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0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00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000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],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C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: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[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0.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1000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]</w:t>
      </w:r>
    </w:p>
    <w:p w14:paraId="1017271C" w14:textId="07F5EF37" w:rsidR="00302A36" w:rsidRPr="00302A36" w:rsidRDefault="00302A36" w:rsidP="00302A36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                       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CE9178"/>
          <w:sz w:val="18"/>
          <w:szCs w:val="18"/>
          <w:lang w:bidi="ar-SA"/>
        </w:rPr>
        <w:t>'degree'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: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[</w:t>
      </w:r>
      <w:proofErr w:type="gramStart"/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2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 </w:t>
      </w:r>
      <w:r w:rsidRPr="00302A36">
        <w:rPr>
          <w:rFonts w:ascii="Courier New" w:eastAsia="Times New Roman" w:hAnsi="Courier New" w:cs="Courier New"/>
          <w:color w:val="FF628C"/>
          <w:sz w:val="18"/>
          <w:szCs w:val="18"/>
          <w:lang w:bidi="ar-SA"/>
        </w:rPr>
        <w:t>3</w:t>
      </w:r>
      <w:proofErr w:type="gramEnd"/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,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  <w:r w:rsidR="0095787F">
        <w:rPr>
          <w:rFonts w:ascii="Courier New" w:eastAsia="Times New Roman" w:hAnsi="Courier New" w:cs="Courier New" w:hint="cs"/>
          <w:color w:val="FF628C"/>
          <w:sz w:val="18"/>
          <w:szCs w:val="18"/>
          <w:rtl/>
          <w:lang w:bidi="ar-SA"/>
        </w:rPr>
        <w:t>1</w:t>
      </w:r>
      <w:r w:rsidRPr="00302A36">
        <w:rPr>
          <w:rFonts w:ascii="Courier New" w:eastAsia="Times New Roman" w:hAnsi="Courier New" w:cs="Courier New"/>
          <w:color w:val="DCDCDC"/>
          <w:sz w:val="18"/>
          <w:szCs w:val="18"/>
          <w:lang w:bidi="ar-SA"/>
        </w:rPr>
        <w:t>]}</w:t>
      </w:r>
      <w:r w:rsidRPr="00302A36">
        <w:rPr>
          <w:rFonts w:ascii="Courier New" w:eastAsia="Times New Roman" w:hAnsi="Courier New" w:cs="Courier New"/>
          <w:color w:val="FFFFFF"/>
          <w:sz w:val="18"/>
          <w:szCs w:val="18"/>
          <w:lang w:bidi="ar-SA"/>
        </w:rPr>
        <w:t xml:space="preserve"> </w:t>
      </w:r>
    </w:p>
    <w:p w14:paraId="03963E04" w14:textId="72C8426B" w:rsidR="00D63814" w:rsidRDefault="00D63814" w:rsidP="00302A36">
      <w:pPr>
        <w:ind w:firstLine="0"/>
      </w:pPr>
    </w:p>
    <w:p w14:paraId="77278168" w14:textId="32348FF6" w:rsidR="00302A36" w:rsidRDefault="00302A36" w:rsidP="00302A36">
      <w:pPr>
        <w:ind w:firstLine="0"/>
        <w:rPr>
          <w:rtl/>
        </w:rPr>
      </w:pPr>
      <w:bookmarkStart w:id="29" w:name="OLE_LINK1"/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مقادیر برای خروجی </w:t>
      </w:r>
      <w:r>
        <w:t>RBF</w:t>
      </w:r>
      <w:r>
        <w:rPr>
          <w:rFonts w:hint="cs"/>
          <w:rtl/>
        </w:rPr>
        <w:t xml:space="preserve"> داریم:</w:t>
      </w:r>
    </w:p>
    <w:bookmarkEnd w:id="29"/>
    <w:p w14:paraId="7F846406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for petal </w:t>
      </w:r>
      <w:proofErr w:type="gramStart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features :</w:t>
      </w:r>
      <w:proofErr w:type="gramEnd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</w:p>
    <w:p w14:paraId="14FE2C99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best </w:t>
      </w:r>
      <w:proofErr w:type="gramStart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arameter :</w:t>
      </w:r>
      <w:proofErr w:type="gramEnd"/>
    </w:p>
    <w:p w14:paraId="7601AB24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{'C': 100, 'gamma': 10, 'kernel': '</w:t>
      </w:r>
      <w:proofErr w:type="spellStart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bf</w:t>
      </w:r>
      <w:proofErr w:type="spellEnd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'}</w:t>
      </w:r>
    </w:p>
    <w:p w14:paraId="390F81CF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port:</w:t>
      </w:r>
    </w:p>
    <w:p w14:paraId="22F3B43F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     precision    </w:t>
      </w:r>
      <w:proofErr w:type="gramStart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  f</w:t>
      </w:r>
      <w:proofErr w:type="gramEnd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-score   support</w:t>
      </w:r>
    </w:p>
    <w:p w14:paraId="7A56AAC0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69E18E18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0       1.00      1.00      1.00        10</w:t>
      </w:r>
    </w:p>
    <w:p w14:paraId="0D1522C9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1       1.00      0.89      0.94         9</w:t>
      </w:r>
    </w:p>
    <w:p w14:paraId="7EE43A5A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2       0.92      1.00      0.96        11</w:t>
      </w:r>
    </w:p>
    <w:p w14:paraId="149F9DE3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4A78C570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accuracy                           0.97        30</w:t>
      </w:r>
    </w:p>
    <w:p w14:paraId="163B2777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macro avg       0.97      0.96      0.97        30</w:t>
      </w:r>
    </w:p>
    <w:p w14:paraId="7665C889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weighted avg       0.97      0.97      0.97        30</w:t>
      </w:r>
    </w:p>
    <w:p w14:paraId="39CB1479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3EDD4498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for sepal </w:t>
      </w:r>
      <w:proofErr w:type="gramStart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features :</w:t>
      </w:r>
      <w:proofErr w:type="gramEnd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</w:p>
    <w:p w14:paraId="499D3E81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best </w:t>
      </w:r>
      <w:proofErr w:type="gramStart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arameter :</w:t>
      </w:r>
      <w:proofErr w:type="gramEnd"/>
    </w:p>
    <w:p w14:paraId="3073B90D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{'C': 1000, 'gamma': 0.01, 'kernel': '</w:t>
      </w:r>
      <w:proofErr w:type="spellStart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bf</w:t>
      </w:r>
      <w:proofErr w:type="spellEnd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'}</w:t>
      </w:r>
    </w:p>
    <w:p w14:paraId="628EE78F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port:</w:t>
      </w:r>
    </w:p>
    <w:p w14:paraId="1F564FDD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     precision    </w:t>
      </w:r>
      <w:proofErr w:type="gramStart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  f</w:t>
      </w:r>
      <w:proofErr w:type="gramEnd"/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-score   support</w:t>
      </w:r>
    </w:p>
    <w:p w14:paraId="4D428EE0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0D700D0E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0       1.00      1.00      1.00        10</w:t>
      </w:r>
    </w:p>
    <w:p w14:paraId="1EB19839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1       0.64      0.78      0.70         9</w:t>
      </w:r>
    </w:p>
    <w:p w14:paraId="1E2976C9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2       0.78      0.64      0.70        11</w:t>
      </w:r>
    </w:p>
    <w:p w14:paraId="37BEB9B6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2AE759E7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accuracy                           0.80        30</w:t>
      </w:r>
    </w:p>
    <w:p w14:paraId="0870C425" w14:textId="77777777" w:rsidR="00302A36" w:rsidRPr="00302A36" w:rsidRDefault="00302A36" w:rsidP="00302A3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macro avg       0.80      0.80      0.80        30</w:t>
      </w:r>
    </w:p>
    <w:p w14:paraId="68ECC766" w14:textId="69216F05" w:rsidR="00D63814" w:rsidRDefault="00302A36" w:rsidP="00302A36">
      <w:pPr>
        <w:jc w:val="right"/>
      </w:pPr>
      <w:r w:rsidRPr="00302A3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weighted avg       0.81      0.80      0.80        30</w:t>
      </w:r>
    </w:p>
    <w:p w14:paraId="4D0A078F" w14:textId="77777777" w:rsidR="00D63814" w:rsidRDefault="00D63814" w:rsidP="008B4161"/>
    <w:p w14:paraId="2AE878E9" w14:textId="77777777" w:rsidR="00D63814" w:rsidRDefault="00D63814" w:rsidP="008B4161"/>
    <w:p w14:paraId="6734E651" w14:textId="77777777" w:rsidR="00D63814" w:rsidRDefault="00D63814" w:rsidP="008B4161"/>
    <w:p w14:paraId="4F775674" w14:textId="77777777" w:rsidR="00144614" w:rsidRDefault="00144614" w:rsidP="008B4161"/>
    <w:p w14:paraId="5DF1E91E" w14:textId="77777777" w:rsidR="00D63814" w:rsidRDefault="00D63814" w:rsidP="008B4161"/>
    <w:p w14:paraId="37FC3C01" w14:textId="77777777" w:rsidR="00D63814" w:rsidRDefault="00D63814" w:rsidP="008B4161"/>
    <w:p w14:paraId="4BCED376" w14:textId="77777777" w:rsidR="00D63814" w:rsidRDefault="00D63814" w:rsidP="008B4161"/>
    <w:p w14:paraId="5F7341EF" w14:textId="62FA56D9" w:rsidR="00302A36" w:rsidRDefault="00302A36" w:rsidP="00302A36">
      <w:pPr>
        <w:ind w:firstLine="0"/>
        <w:rPr>
          <w:rtl/>
        </w:rPr>
      </w:pPr>
      <w:bookmarkStart w:id="30" w:name="OLE_LINK2"/>
      <w:proofErr w:type="spellStart"/>
      <w:r>
        <w:rPr>
          <w:rFonts w:hint="cs"/>
          <w:rtl/>
        </w:rPr>
        <w:lastRenderedPageBreak/>
        <w:t>باتوجه</w:t>
      </w:r>
      <w:proofErr w:type="spellEnd"/>
      <w:r>
        <w:rPr>
          <w:rFonts w:hint="cs"/>
          <w:rtl/>
        </w:rPr>
        <w:t xml:space="preserve"> به مقادیر برای خروجی </w:t>
      </w:r>
      <w:r>
        <w:t>poly</w:t>
      </w:r>
      <w:r>
        <w:rPr>
          <w:rFonts w:hint="cs"/>
          <w:rtl/>
        </w:rPr>
        <w:t xml:space="preserve"> داریم:</w:t>
      </w:r>
    </w:p>
    <w:bookmarkEnd w:id="30"/>
    <w:p w14:paraId="0118DFF3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for petal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features :</w:t>
      </w:r>
      <w:proofErr w:type="gramEnd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</w:p>
    <w:p w14:paraId="32541CC8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best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arameter :</w:t>
      </w:r>
      <w:proofErr w:type="gramEnd"/>
    </w:p>
    <w:p w14:paraId="5FE104A4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{'C': 0.1, 'degree': 3, 'gamma': 10, 'kernel': 'poly'}</w:t>
      </w:r>
    </w:p>
    <w:p w14:paraId="567BE0B4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port:</w:t>
      </w:r>
    </w:p>
    <w:p w14:paraId="696848BB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     precision   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  f</w:t>
      </w:r>
      <w:proofErr w:type="gramEnd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-score   support</w:t>
      </w:r>
    </w:p>
    <w:p w14:paraId="60BB2AFD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076D0BD2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0       1.00      1.00      1.00        10</w:t>
      </w:r>
    </w:p>
    <w:p w14:paraId="7D6B3DF1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1       1.00      1.00      1.00         9</w:t>
      </w:r>
    </w:p>
    <w:p w14:paraId="163451C5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2       1.00      1.00      1.00        11</w:t>
      </w:r>
    </w:p>
    <w:p w14:paraId="7031B8EC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3E902514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accuracy                           1.00        30</w:t>
      </w:r>
    </w:p>
    <w:p w14:paraId="3AEB471C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macro avg       1.00      1.00      1.00        30</w:t>
      </w:r>
    </w:p>
    <w:p w14:paraId="6F13C4A7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weighted avg       1.00      1.00      1.00        30</w:t>
      </w:r>
    </w:p>
    <w:p w14:paraId="646C1F72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22FF3E18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for sepal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features :</w:t>
      </w:r>
      <w:proofErr w:type="gramEnd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</w:p>
    <w:p w14:paraId="34FDE4DA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best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arameter :</w:t>
      </w:r>
      <w:proofErr w:type="gramEnd"/>
    </w:p>
    <w:p w14:paraId="0B4159A3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{'C': 0.1, 'degree': 1, 'gamma': 1, 'kernel': 'poly'}</w:t>
      </w:r>
    </w:p>
    <w:p w14:paraId="65187EE8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port:</w:t>
      </w:r>
    </w:p>
    <w:p w14:paraId="77C96910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     precision   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  f</w:t>
      </w:r>
      <w:proofErr w:type="gramEnd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-score   support</w:t>
      </w:r>
    </w:p>
    <w:p w14:paraId="04D08267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4E2758FF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0       1.00      1.00      1.00        10</w:t>
      </w:r>
    </w:p>
    <w:p w14:paraId="568E1596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1       0.88      0.78      0.82         9</w:t>
      </w:r>
    </w:p>
    <w:p w14:paraId="23DF0B5D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2       0.83      0.91      0.87        11</w:t>
      </w:r>
    </w:p>
    <w:p w14:paraId="3EC3A988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734B8977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accuracy                           0.90        30</w:t>
      </w:r>
    </w:p>
    <w:p w14:paraId="33E589E0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macro avg       0.90      0.90      0.90        30</w:t>
      </w:r>
    </w:p>
    <w:p w14:paraId="2382AE71" w14:textId="07E722BB" w:rsidR="00D63814" w:rsidRDefault="0095787F" w:rsidP="0095787F"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weighted avg       0.90      0.90      0.90        30</w:t>
      </w:r>
    </w:p>
    <w:p w14:paraId="0D2ED49C" w14:textId="77777777" w:rsidR="00D63814" w:rsidRDefault="00D63814" w:rsidP="008B4161"/>
    <w:p w14:paraId="6A9679AA" w14:textId="77777777" w:rsidR="00D63814" w:rsidRDefault="00D63814" w:rsidP="008B4161">
      <w:pPr>
        <w:rPr>
          <w:rtl/>
        </w:rPr>
      </w:pPr>
    </w:p>
    <w:p w14:paraId="065F9939" w14:textId="77777777" w:rsidR="0095787F" w:rsidRDefault="0095787F" w:rsidP="008B4161">
      <w:pPr>
        <w:rPr>
          <w:rtl/>
        </w:rPr>
      </w:pPr>
    </w:p>
    <w:p w14:paraId="5684B26A" w14:textId="77777777" w:rsidR="0095787F" w:rsidRDefault="0095787F" w:rsidP="008B4161">
      <w:pPr>
        <w:rPr>
          <w:rtl/>
        </w:rPr>
      </w:pPr>
    </w:p>
    <w:p w14:paraId="6F760EB0" w14:textId="77777777" w:rsidR="0095787F" w:rsidRDefault="0095787F" w:rsidP="008B4161">
      <w:pPr>
        <w:rPr>
          <w:rtl/>
        </w:rPr>
      </w:pPr>
    </w:p>
    <w:p w14:paraId="6AD0010D" w14:textId="77777777" w:rsidR="0095787F" w:rsidRDefault="0095787F" w:rsidP="008B4161">
      <w:pPr>
        <w:rPr>
          <w:rtl/>
        </w:rPr>
      </w:pPr>
    </w:p>
    <w:p w14:paraId="5410EED9" w14:textId="77777777" w:rsidR="0095787F" w:rsidRDefault="0095787F" w:rsidP="008B4161">
      <w:pPr>
        <w:rPr>
          <w:rtl/>
        </w:rPr>
      </w:pPr>
    </w:p>
    <w:p w14:paraId="49CD39B3" w14:textId="77777777" w:rsidR="0095787F" w:rsidRDefault="0095787F" w:rsidP="008B4161">
      <w:pPr>
        <w:rPr>
          <w:rtl/>
        </w:rPr>
      </w:pPr>
    </w:p>
    <w:p w14:paraId="5808B6D0" w14:textId="77777777" w:rsidR="0095787F" w:rsidRDefault="0095787F" w:rsidP="008B4161">
      <w:pPr>
        <w:rPr>
          <w:rtl/>
        </w:rPr>
      </w:pPr>
    </w:p>
    <w:p w14:paraId="59691F76" w14:textId="77777777" w:rsidR="0095787F" w:rsidRDefault="0095787F" w:rsidP="008B4161"/>
    <w:p w14:paraId="39A4C72F" w14:textId="77777777" w:rsidR="00D63814" w:rsidRDefault="00D63814" w:rsidP="008B4161"/>
    <w:p w14:paraId="7FE267C9" w14:textId="77431CCA" w:rsidR="00144614" w:rsidRDefault="00144614" w:rsidP="00144614">
      <w:pPr>
        <w:ind w:firstLine="0"/>
        <w:rPr>
          <w:rtl/>
        </w:rPr>
      </w:pPr>
      <w:proofErr w:type="spellStart"/>
      <w:r>
        <w:rPr>
          <w:rFonts w:hint="cs"/>
          <w:rtl/>
        </w:rPr>
        <w:lastRenderedPageBreak/>
        <w:t>باتوجه</w:t>
      </w:r>
      <w:proofErr w:type="spellEnd"/>
      <w:r>
        <w:rPr>
          <w:rFonts w:hint="cs"/>
          <w:rtl/>
        </w:rPr>
        <w:t xml:space="preserve"> به مقادیر برای خروجی </w:t>
      </w:r>
      <w:r>
        <w:t>linear</w:t>
      </w:r>
      <w:r>
        <w:rPr>
          <w:rFonts w:hint="cs"/>
          <w:rtl/>
        </w:rPr>
        <w:t xml:space="preserve"> داریم:</w:t>
      </w:r>
    </w:p>
    <w:p w14:paraId="737C56E4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for petal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features :</w:t>
      </w:r>
      <w:proofErr w:type="gramEnd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</w:p>
    <w:p w14:paraId="041E6BBB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best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arameter :</w:t>
      </w:r>
      <w:proofErr w:type="gramEnd"/>
    </w:p>
    <w:p w14:paraId="1E17A500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{'C': 100, 'kernel': 'linear'}</w:t>
      </w:r>
    </w:p>
    <w:p w14:paraId="0C21B018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port:</w:t>
      </w:r>
    </w:p>
    <w:p w14:paraId="036D39F3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     precision   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  f</w:t>
      </w:r>
      <w:proofErr w:type="gramEnd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-score   support</w:t>
      </w:r>
    </w:p>
    <w:p w14:paraId="1054DFB8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2317516A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0       1.00      1.00      1.00        10</w:t>
      </w:r>
    </w:p>
    <w:p w14:paraId="509B127E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1       1.00      1.00      1.00         9</w:t>
      </w:r>
    </w:p>
    <w:p w14:paraId="68215472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2       1.00      1.00      1.00        11</w:t>
      </w:r>
    </w:p>
    <w:p w14:paraId="61B19019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73F2047E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accuracy                           1.00        30</w:t>
      </w:r>
    </w:p>
    <w:p w14:paraId="26A347D1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macro avg       1.00      1.00      1.00        30</w:t>
      </w:r>
    </w:p>
    <w:p w14:paraId="6106E215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weighted avg       1.00      1.00      1.00        30</w:t>
      </w:r>
    </w:p>
    <w:p w14:paraId="601C3291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34CCD6F1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for sepal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features :</w:t>
      </w:r>
      <w:proofErr w:type="gramEnd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</w:p>
    <w:p w14:paraId="315EB577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best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arameter :</w:t>
      </w:r>
      <w:proofErr w:type="gramEnd"/>
    </w:p>
    <w:p w14:paraId="19646EE0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{'C': 0.1, 'kernel': 'linear'}</w:t>
      </w:r>
    </w:p>
    <w:p w14:paraId="3CFE3648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port:</w:t>
      </w:r>
    </w:p>
    <w:p w14:paraId="7F7536C1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     precision    </w:t>
      </w:r>
      <w:proofErr w:type="gramStart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  f</w:t>
      </w:r>
      <w:proofErr w:type="gramEnd"/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-score   support</w:t>
      </w:r>
    </w:p>
    <w:p w14:paraId="4EC278B5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159D957E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0       1.00      1.00      1.00        10</w:t>
      </w:r>
    </w:p>
    <w:p w14:paraId="597CBF2A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1       0.88      0.78      0.82         9</w:t>
      </w:r>
    </w:p>
    <w:p w14:paraId="21BE9789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       2       0.83      0.91      0.87        11</w:t>
      </w:r>
    </w:p>
    <w:p w14:paraId="27C81E1D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</w:p>
    <w:p w14:paraId="433812FB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accuracy                           0.90        30</w:t>
      </w:r>
    </w:p>
    <w:p w14:paraId="593CF5DB" w14:textId="77777777" w:rsidR="0095787F" w:rsidRPr="0095787F" w:rsidRDefault="0095787F" w:rsidP="0095787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macro avg       0.90      0.90      0.90        30</w:t>
      </w:r>
    </w:p>
    <w:p w14:paraId="43CCE0E0" w14:textId="12B0C820" w:rsidR="00D63814" w:rsidRDefault="0095787F" w:rsidP="0095787F">
      <w:r w:rsidRPr="0095787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weighted avg       0.90      0.90      0.90        30</w:t>
      </w:r>
    </w:p>
    <w:p w14:paraId="7B4C62E8" w14:textId="77777777" w:rsidR="00D63814" w:rsidRDefault="00D63814" w:rsidP="008B4161"/>
    <w:p w14:paraId="6460274E" w14:textId="77777777" w:rsidR="00D63814" w:rsidRDefault="00D63814" w:rsidP="008B4161"/>
    <w:p w14:paraId="00F94087" w14:textId="77777777" w:rsidR="00D63814" w:rsidRDefault="00D63814" w:rsidP="008B4161"/>
    <w:p w14:paraId="5FAC6984" w14:textId="77777777" w:rsidR="00D63814" w:rsidRDefault="00D63814" w:rsidP="008B4161"/>
    <w:p w14:paraId="0FC0498A" w14:textId="77777777" w:rsidR="00D63814" w:rsidRDefault="00D63814" w:rsidP="008B4161"/>
    <w:p w14:paraId="34A2CAB1" w14:textId="77777777" w:rsidR="00D63814" w:rsidRDefault="00D63814" w:rsidP="008B4161"/>
    <w:p w14:paraId="072B8C6E" w14:textId="77777777" w:rsidR="00D63814" w:rsidRDefault="00D63814" w:rsidP="008B4161"/>
    <w:p w14:paraId="051C1AEA" w14:textId="77777777" w:rsidR="00D63814" w:rsidRDefault="00D63814" w:rsidP="008B4161"/>
    <w:p w14:paraId="3C6C325B" w14:textId="77777777" w:rsidR="00D63814" w:rsidRDefault="00D63814" w:rsidP="008B4161"/>
    <w:p w14:paraId="008CA8D2" w14:textId="77777777" w:rsidR="00D63814" w:rsidRDefault="00D63814" w:rsidP="008B4161"/>
    <w:p w14:paraId="24BF9285" w14:textId="77777777" w:rsidR="00D63814" w:rsidRDefault="00D63814" w:rsidP="008B4161"/>
    <w:p w14:paraId="078510D0" w14:textId="77777777" w:rsidR="00D63814" w:rsidRDefault="00D63814" w:rsidP="008B4161"/>
    <w:p w14:paraId="0ECFA1EC" w14:textId="77777777" w:rsidR="00D63814" w:rsidRDefault="00D63814" w:rsidP="008B4161"/>
    <w:p w14:paraId="2B54B85D" w14:textId="59C69285" w:rsidR="00D63814" w:rsidRDefault="0095787F" w:rsidP="0095787F">
      <w:pPr>
        <w:pStyle w:val="Heading3"/>
        <w:rPr>
          <w:rtl/>
        </w:rPr>
      </w:pPr>
      <w:bookmarkStart w:id="31" w:name="_Toc137078147"/>
      <w:r>
        <w:rPr>
          <w:rFonts w:hint="cs"/>
          <w:rtl/>
        </w:rPr>
        <w:lastRenderedPageBreak/>
        <w:t>نتیجه گیری</w:t>
      </w:r>
      <w:bookmarkEnd w:id="31"/>
    </w:p>
    <w:p w14:paraId="58D6D4C5" w14:textId="46E6010D" w:rsidR="0095787F" w:rsidRPr="0095787F" w:rsidRDefault="002E4108" w:rsidP="0095787F"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نتایج بهترین گزینه برا طبقه بندی آنها همان </w:t>
      </w:r>
      <w:r w:rsidRPr="002E4108">
        <w:rPr>
          <w:rFonts w:hint="cs"/>
          <w:highlight w:val="yellow"/>
          <w:rtl/>
        </w:rPr>
        <w:t>خطی</w:t>
      </w:r>
      <w:r>
        <w:rPr>
          <w:rFonts w:hint="cs"/>
          <w:rtl/>
        </w:rPr>
        <w:t xml:space="preserve"> است البته به دلیل کم بودن داده ها مشخص نیست اما اگر تعداد داده بیشتر بود نتایجی میتوانست روش دیگری را بهتر نشان دهد</w:t>
      </w:r>
    </w:p>
    <w:p w14:paraId="45157FB0" w14:textId="77777777" w:rsidR="00D63814" w:rsidRDefault="00D63814" w:rsidP="008B4161"/>
    <w:p w14:paraId="2889CFB5" w14:textId="77777777" w:rsidR="00D63814" w:rsidRDefault="00D63814" w:rsidP="008B4161"/>
    <w:p w14:paraId="695823E4" w14:textId="77777777" w:rsidR="00D63814" w:rsidRDefault="00D63814" w:rsidP="008B4161"/>
    <w:p w14:paraId="5D72830C" w14:textId="77777777" w:rsidR="00D63814" w:rsidRDefault="00D63814" w:rsidP="008B4161"/>
    <w:p w14:paraId="44488C94" w14:textId="77777777" w:rsidR="00D63814" w:rsidRDefault="00D63814" w:rsidP="008B4161"/>
    <w:p w14:paraId="477662CB" w14:textId="77777777" w:rsidR="00D63814" w:rsidRDefault="00D63814" w:rsidP="008B4161"/>
    <w:p w14:paraId="08C7B3C0" w14:textId="77777777" w:rsidR="00D63814" w:rsidRDefault="00D63814" w:rsidP="008B4161"/>
    <w:p w14:paraId="034B3485" w14:textId="77777777" w:rsidR="00D63814" w:rsidRDefault="00D63814" w:rsidP="008B4161"/>
    <w:p w14:paraId="3658830A" w14:textId="77777777" w:rsidR="00D63814" w:rsidRDefault="00D63814" w:rsidP="008B4161"/>
    <w:p w14:paraId="528A5A93" w14:textId="77777777" w:rsidR="00D63814" w:rsidRDefault="00D63814" w:rsidP="008B4161"/>
    <w:p w14:paraId="3FEC6428" w14:textId="77777777" w:rsidR="00D63814" w:rsidRDefault="00D63814" w:rsidP="008B4161"/>
    <w:p w14:paraId="10A2BC7A" w14:textId="77777777" w:rsidR="00D63814" w:rsidRDefault="00D63814" w:rsidP="008B4161"/>
    <w:p w14:paraId="0AB586F4" w14:textId="77777777" w:rsidR="00D63814" w:rsidRDefault="00D63814" w:rsidP="008B4161"/>
    <w:p w14:paraId="31F3810A" w14:textId="77777777" w:rsidR="00D63814" w:rsidRDefault="00D63814" w:rsidP="008B4161"/>
    <w:p w14:paraId="4A49BC0C" w14:textId="77777777" w:rsidR="00D63814" w:rsidRDefault="00D63814" w:rsidP="008B4161"/>
    <w:p w14:paraId="25031175" w14:textId="77777777" w:rsidR="00D63814" w:rsidRDefault="00D63814" w:rsidP="008B4161"/>
    <w:p w14:paraId="782985B5" w14:textId="77777777" w:rsidR="00D63814" w:rsidRDefault="00D63814" w:rsidP="008B4161"/>
    <w:p w14:paraId="2920848F" w14:textId="77777777" w:rsidR="00D63814" w:rsidRDefault="00D63814" w:rsidP="008B4161"/>
    <w:p w14:paraId="525BA620" w14:textId="77777777" w:rsidR="00D63814" w:rsidRDefault="00D63814" w:rsidP="008B4161"/>
    <w:p w14:paraId="40268442" w14:textId="77777777" w:rsidR="00D63814" w:rsidRDefault="00D63814" w:rsidP="008B4161"/>
    <w:p w14:paraId="1E78D638" w14:textId="77777777" w:rsidR="00D63814" w:rsidRDefault="00D63814" w:rsidP="008B4161"/>
    <w:p w14:paraId="608AE60B" w14:textId="77777777" w:rsidR="00D63814" w:rsidRDefault="00D63814" w:rsidP="008B4161"/>
    <w:p w14:paraId="0E5D6069" w14:textId="77777777" w:rsidR="00D63814" w:rsidRDefault="00D63814" w:rsidP="008B4161"/>
    <w:p w14:paraId="04F80EDE" w14:textId="77777777" w:rsidR="00D63814" w:rsidRDefault="00D63814" w:rsidP="008B4161"/>
    <w:p w14:paraId="48E730B6" w14:textId="77777777" w:rsidR="00D63814" w:rsidRDefault="00D63814" w:rsidP="008B4161"/>
    <w:p w14:paraId="0478C2C3" w14:textId="19C79478" w:rsidR="00D63814" w:rsidRDefault="002E4108" w:rsidP="002E4108">
      <w:pPr>
        <w:pStyle w:val="Heading2"/>
      </w:pPr>
      <w:bookmarkStart w:id="32" w:name="_Toc137078148"/>
      <w:r>
        <w:rPr>
          <w:rFonts w:hint="cs"/>
          <w:rtl/>
        </w:rPr>
        <w:lastRenderedPageBreak/>
        <w:t>6</w:t>
      </w:r>
      <w:bookmarkEnd w:id="32"/>
    </w:p>
    <w:p w14:paraId="51CFD34F" w14:textId="57810559" w:rsidR="00991112" w:rsidRPr="00991112" w:rsidRDefault="00991112" w:rsidP="00991112">
      <w:pPr>
        <w:pStyle w:val="Heading2"/>
      </w:pPr>
      <w:bookmarkStart w:id="33" w:name="_Toc137078149"/>
      <w:r>
        <w:t>One vs all</w:t>
      </w:r>
      <w:bookmarkStart w:id="34" w:name="OLE_LINK5"/>
      <w:bookmarkEnd w:id="33"/>
    </w:p>
    <w:p w14:paraId="1B51B87F" w14:textId="0850AB48" w:rsidR="00D63814" w:rsidRDefault="002E4108" w:rsidP="00991112">
      <w:pPr>
        <w:pStyle w:val="Heading4"/>
      </w:pPr>
      <w:r>
        <w:t>RBF</w:t>
      </w:r>
    </w:p>
    <w:p w14:paraId="3C7733CF" w14:textId="1C0B26AB" w:rsidR="00D63814" w:rsidRDefault="002E4108" w:rsidP="008B4161">
      <w:pPr>
        <w:rPr>
          <w:rFonts w:hint="cs"/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</w:t>
      </w:r>
      <w:bookmarkStart w:id="35" w:name="OLE_LINK3"/>
      <w:r>
        <w:rPr>
          <w:rFonts w:hint="cs"/>
          <w:rtl/>
        </w:rPr>
        <w:t xml:space="preserve">نتایج بخش قبل برای </w:t>
      </w:r>
      <w:r>
        <w:t>sepal</w:t>
      </w:r>
      <w:r>
        <w:rPr>
          <w:rFonts w:hint="cs"/>
          <w:rtl/>
        </w:rPr>
        <w:t xml:space="preserve">  گاما</w:t>
      </w:r>
      <w:bookmarkStart w:id="36" w:name="OLE_LINK4"/>
      <w:r>
        <w:rPr>
          <w:rFonts w:hint="cs"/>
          <w:rtl/>
        </w:rPr>
        <w:t xml:space="preserve"> </w:t>
      </w:r>
      <w:r>
        <w:t>0.01</w:t>
      </w:r>
      <w:r>
        <w:rPr>
          <w:rFonts w:hint="cs"/>
          <w:rtl/>
        </w:rPr>
        <w:t xml:space="preserve"> و </w:t>
      </w:r>
      <w:bookmarkEnd w:id="35"/>
      <w:r>
        <w:t xml:space="preserve"> c=1000</w:t>
      </w:r>
      <w:r>
        <w:rPr>
          <w:rFonts w:hint="cs"/>
          <w:rtl/>
        </w:rPr>
        <w:t xml:space="preserve"> </w:t>
      </w:r>
      <w:bookmarkEnd w:id="36"/>
      <w:r>
        <w:rPr>
          <w:rFonts w:hint="cs"/>
          <w:rtl/>
        </w:rPr>
        <w:t xml:space="preserve">و </w:t>
      </w:r>
      <w:r>
        <w:rPr>
          <w:rFonts w:hint="cs"/>
          <w:rtl/>
        </w:rPr>
        <w:t xml:space="preserve">برای </w:t>
      </w:r>
      <w:r>
        <w:t>petal</w:t>
      </w:r>
      <w:r>
        <w:rPr>
          <w:rFonts w:hint="cs"/>
          <w:rtl/>
        </w:rPr>
        <w:t xml:space="preserve">  گاما  </w:t>
      </w:r>
      <w:r>
        <w:t>10</w:t>
      </w:r>
      <w:r>
        <w:rPr>
          <w:rFonts w:hint="cs"/>
          <w:rtl/>
        </w:rPr>
        <w:t xml:space="preserve">و </w:t>
      </w:r>
      <w:r>
        <w:t xml:space="preserve"> c=100</w:t>
      </w:r>
    </w:p>
    <w:p w14:paraId="658BC9D9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3ECB6E16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1D4B1D2F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65AB49B9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04F19853" w14:textId="77381A24" w:rsidR="00D63814" w:rsidRDefault="00991112" w:rsidP="00991112"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5674F4BE" w14:textId="691CF253" w:rsidR="00D63814" w:rsidRPr="002E4108" w:rsidRDefault="00991112" w:rsidP="008B4161">
      <w:r>
        <w:rPr>
          <w:noProof/>
        </w:rPr>
        <w:drawing>
          <wp:inline distT="0" distB="0" distL="0" distR="0" wp14:anchorId="1810210F" wp14:editId="18AC9FD3">
            <wp:extent cx="2497892" cy="1967345"/>
            <wp:effectExtent l="0" t="0" r="0" b="0"/>
            <wp:docPr id="625769920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904" cy="1969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A4F466" wp14:editId="362BBBDD">
            <wp:extent cx="2493818" cy="2003612"/>
            <wp:effectExtent l="0" t="0" r="1905" b="0"/>
            <wp:docPr id="1295135962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968" cy="2009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0A39E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7531E2F3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15DC7C8A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46A28224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4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7]]</w:t>
      </w:r>
    </w:p>
    <w:p w14:paraId="6536E135" w14:textId="636767E8" w:rsidR="00D63814" w:rsidRDefault="00991112" w:rsidP="00991112"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00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05  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05   f1_score =   0.800</w:t>
      </w:r>
    </w:p>
    <w:p w14:paraId="67AB1C12" w14:textId="4B3CD287" w:rsidR="00D63814" w:rsidRDefault="00991112" w:rsidP="008B4161">
      <w:pPr>
        <w:rPr>
          <w:rFonts w:hint="cs"/>
          <w:rtl/>
        </w:rPr>
      </w:pPr>
      <w:r>
        <w:rPr>
          <w:rFonts w:hint="cs"/>
          <w:rtl/>
        </w:rPr>
        <w:t>اگه می بینید نتایج فرق کرده به این دلیل که داده های تست و ترین با بخش 5 فرق داشته</w:t>
      </w:r>
    </w:p>
    <w:p w14:paraId="6090393B" w14:textId="77777777" w:rsidR="00D63814" w:rsidRDefault="00D63814" w:rsidP="008B4161"/>
    <w:p w14:paraId="7D0357ED" w14:textId="77777777" w:rsidR="00D63814" w:rsidRDefault="00D63814" w:rsidP="008B4161"/>
    <w:p w14:paraId="35647327" w14:textId="77777777" w:rsidR="00D63814" w:rsidRDefault="00D63814" w:rsidP="008B4161"/>
    <w:p w14:paraId="19DAE9F6" w14:textId="77777777" w:rsidR="00D63814" w:rsidRDefault="00D63814" w:rsidP="008B4161"/>
    <w:p w14:paraId="1A4C0772" w14:textId="77777777" w:rsidR="00D63814" w:rsidRDefault="00D63814" w:rsidP="008B4161"/>
    <w:p w14:paraId="602B67E5" w14:textId="77777777" w:rsidR="00D63814" w:rsidRDefault="00D63814" w:rsidP="008B4161"/>
    <w:p w14:paraId="65605828" w14:textId="77777777" w:rsidR="00D63814" w:rsidRDefault="00D63814" w:rsidP="008B4161"/>
    <w:p w14:paraId="22FBEC02" w14:textId="77777777" w:rsidR="00D63814" w:rsidRDefault="00D63814" w:rsidP="008B4161"/>
    <w:p w14:paraId="679C1420" w14:textId="77777777" w:rsidR="00D63814" w:rsidRDefault="00D63814" w:rsidP="008B4161"/>
    <w:p w14:paraId="152C08A8" w14:textId="77777777" w:rsidR="00D63814" w:rsidRDefault="00D63814" w:rsidP="008B4161"/>
    <w:p w14:paraId="315AAC5D" w14:textId="31B7333D" w:rsidR="00D63814" w:rsidRDefault="00C15DAC" w:rsidP="00991112">
      <w:pPr>
        <w:pStyle w:val="Heading4"/>
        <w:rPr>
          <w:rtl/>
        </w:rPr>
      </w:pPr>
      <w:r>
        <w:t>P</w:t>
      </w:r>
      <w:r w:rsidR="00991112">
        <w:t>oly</w:t>
      </w:r>
    </w:p>
    <w:p w14:paraId="0AA16891" w14:textId="77777777" w:rsidR="00C15DAC" w:rsidRDefault="00C15DAC" w:rsidP="00C15DAC">
      <w:pPr>
        <w:rPr>
          <w:rFonts w:hint="cs"/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نتایج بخش قبل برای </w:t>
      </w:r>
      <w:r>
        <w:t>sepal</w:t>
      </w:r>
      <w:r>
        <w:rPr>
          <w:rFonts w:hint="cs"/>
          <w:rtl/>
        </w:rPr>
        <w:t xml:space="preserve">  گاما </w:t>
      </w:r>
      <w:r>
        <w:t>0.1</w:t>
      </w:r>
      <w:r>
        <w:rPr>
          <w:rFonts w:hint="cs"/>
          <w:rtl/>
        </w:rPr>
        <w:t xml:space="preserve"> و </w:t>
      </w:r>
      <w:r>
        <w:t xml:space="preserve"> c=0.1</w:t>
      </w:r>
      <w:r>
        <w:rPr>
          <w:rFonts w:hint="cs"/>
          <w:rtl/>
        </w:rPr>
        <w:t xml:space="preserve"> و برای </w:t>
      </w:r>
      <w:r>
        <w:t>petal</w:t>
      </w:r>
      <w:r>
        <w:rPr>
          <w:rFonts w:hint="cs"/>
          <w:rtl/>
        </w:rPr>
        <w:t xml:space="preserve">  گاما  </w:t>
      </w:r>
      <w:r>
        <w:t>10</w:t>
      </w:r>
      <w:r>
        <w:rPr>
          <w:rFonts w:hint="cs"/>
          <w:rtl/>
        </w:rPr>
        <w:t xml:space="preserve"> </w:t>
      </w:r>
      <w:r>
        <w:t xml:space="preserve"> c=0.1</w:t>
      </w:r>
    </w:p>
    <w:p w14:paraId="2EF0A8F8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618EEFAF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438DF241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8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1]</w:t>
      </w:r>
    </w:p>
    <w:p w14:paraId="37936DBF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724D6385" w14:textId="2DE612D4" w:rsidR="00D63814" w:rsidRDefault="00991112" w:rsidP="00991112">
      <w:pPr>
        <w:jc w:val="right"/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67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72  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963   f1_score =   0.966</w:t>
      </w:r>
    </w:p>
    <w:p w14:paraId="14D80D00" w14:textId="360DE329" w:rsidR="00D63814" w:rsidRDefault="00991112" w:rsidP="008B4161">
      <w:r>
        <w:rPr>
          <w:noProof/>
        </w:rPr>
        <w:drawing>
          <wp:inline distT="0" distB="0" distL="0" distR="0" wp14:anchorId="0B3F9D18" wp14:editId="3C815D02">
            <wp:extent cx="2646218" cy="2084168"/>
            <wp:effectExtent l="0" t="0" r="1905" b="0"/>
            <wp:docPr id="214440593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246" cy="2090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A6EB3C" wp14:editId="10871616">
            <wp:extent cx="2563091" cy="2059268"/>
            <wp:effectExtent l="0" t="0" r="8890" b="0"/>
            <wp:docPr id="1858204500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605" cy="206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4814D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26912DEE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2A9BDDD3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3899C3BD" w14:textId="77777777" w:rsidR="00991112" w:rsidRPr="00991112" w:rsidRDefault="00991112" w:rsidP="0099111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3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8]]</w:t>
      </w:r>
    </w:p>
    <w:p w14:paraId="65AE5D4A" w14:textId="7DF70C90" w:rsidR="00D63814" w:rsidRDefault="00991112" w:rsidP="00991112"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33</w:t>
      </w:r>
      <w:proofErr w:type="gram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33   </w:t>
      </w:r>
      <w:proofErr w:type="spellStart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99111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35   f1_score =   0.833</w:t>
      </w:r>
    </w:p>
    <w:p w14:paraId="76BF80B5" w14:textId="77777777" w:rsidR="00D63814" w:rsidRDefault="00D63814" w:rsidP="008B4161">
      <w:pPr>
        <w:rPr>
          <w:rtl/>
        </w:rPr>
      </w:pPr>
    </w:p>
    <w:p w14:paraId="17FE174B" w14:textId="5E124906" w:rsidR="008B4161" w:rsidRDefault="00991112" w:rsidP="008B4161">
      <w:pPr>
        <w:rPr>
          <w:rFonts w:hint="cs"/>
          <w:rtl/>
        </w:rPr>
      </w:pPr>
      <w:r>
        <w:rPr>
          <w:rFonts w:hint="cs"/>
          <w:rtl/>
        </w:rPr>
        <w:t xml:space="preserve">در اینجا هم می بینیم که </w:t>
      </w:r>
      <w:proofErr w:type="spellStart"/>
      <w:r>
        <w:rPr>
          <w:rFonts w:hint="cs"/>
          <w:rtl/>
        </w:rPr>
        <w:t>سپال</w:t>
      </w:r>
      <w:proofErr w:type="spellEnd"/>
      <w:r>
        <w:rPr>
          <w:rFonts w:hint="cs"/>
          <w:rtl/>
        </w:rPr>
        <w:t xml:space="preserve"> برای خطی بهتر بود و اینجا ضعف دارد چون در صورت سوال نوشته درجه سه</w:t>
      </w:r>
    </w:p>
    <w:p w14:paraId="17772410" w14:textId="77777777" w:rsidR="008B4161" w:rsidRDefault="008B4161" w:rsidP="008B4161">
      <w:pPr>
        <w:rPr>
          <w:rtl/>
        </w:rPr>
      </w:pPr>
    </w:p>
    <w:p w14:paraId="6C4C5756" w14:textId="77777777" w:rsidR="008B4161" w:rsidRDefault="008B4161" w:rsidP="008B4161">
      <w:pPr>
        <w:rPr>
          <w:rtl/>
        </w:rPr>
      </w:pPr>
    </w:p>
    <w:p w14:paraId="1585AE11" w14:textId="77777777" w:rsidR="008B4161" w:rsidRDefault="008B4161" w:rsidP="008B4161">
      <w:pPr>
        <w:rPr>
          <w:rtl/>
        </w:rPr>
      </w:pPr>
    </w:p>
    <w:p w14:paraId="1EA5E020" w14:textId="77777777" w:rsidR="008B4161" w:rsidRDefault="008B4161" w:rsidP="008B4161">
      <w:pPr>
        <w:rPr>
          <w:rtl/>
        </w:rPr>
      </w:pPr>
    </w:p>
    <w:p w14:paraId="301F1767" w14:textId="77777777" w:rsidR="008B4161" w:rsidRDefault="008B4161" w:rsidP="008B4161">
      <w:pPr>
        <w:rPr>
          <w:rtl/>
        </w:rPr>
      </w:pPr>
    </w:p>
    <w:p w14:paraId="536F7A5B" w14:textId="77777777" w:rsidR="008B4161" w:rsidRDefault="008B4161" w:rsidP="00991112">
      <w:pPr>
        <w:ind w:firstLine="0"/>
        <w:rPr>
          <w:rtl/>
        </w:rPr>
      </w:pPr>
    </w:p>
    <w:p w14:paraId="3599E6A7" w14:textId="77777777" w:rsidR="00991112" w:rsidRDefault="00991112" w:rsidP="00991112">
      <w:pPr>
        <w:ind w:firstLine="0"/>
        <w:rPr>
          <w:rtl/>
        </w:rPr>
      </w:pPr>
    </w:p>
    <w:p w14:paraId="36B84BC6" w14:textId="256D294F" w:rsidR="008B4161" w:rsidRDefault="00C15DAC" w:rsidP="00991112">
      <w:pPr>
        <w:pStyle w:val="Heading4"/>
      </w:pPr>
      <w:r>
        <w:t>L</w:t>
      </w:r>
      <w:r w:rsidR="00991112">
        <w:t>inear</w:t>
      </w:r>
    </w:p>
    <w:p w14:paraId="67D68E31" w14:textId="0975C1C2" w:rsidR="00C15DAC" w:rsidRDefault="00C15DAC" w:rsidP="00C15DAC">
      <w:pPr>
        <w:rPr>
          <w:rFonts w:hint="cs"/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نتایج بخش قبل برای </w:t>
      </w:r>
      <w:r>
        <w:t>sepal</w:t>
      </w:r>
      <w:r>
        <w:rPr>
          <w:rFonts w:hint="cs"/>
          <w:rtl/>
        </w:rPr>
        <w:t xml:space="preserve">  </w:t>
      </w:r>
      <w:r>
        <w:t xml:space="preserve"> c=0.1</w:t>
      </w:r>
      <w:r>
        <w:rPr>
          <w:rFonts w:hint="cs"/>
          <w:rtl/>
        </w:rPr>
        <w:t xml:space="preserve"> و برای </w:t>
      </w:r>
      <w:r>
        <w:t>petal</w:t>
      </w:r>
      <w:r>
        <w:rPr>
          <w:rFonts w:hint="cs"/>
          <w:rtl/>
        </w:rPr>
        <w:t xml:space="preserve">   </w:t>
      </w:r>
      <w:r>
        <w:t xml:space="preserve"> c=0.1</w:t>
      </w:r>
    </w:p>
    <w:p w14:paraId="770ED499" w14:textId="77777777" w:rsidR="006722BC" w:rsidRPr="006722BC" w:rsidRDefault="006722BC" w:rsidP="006722B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0EFEE8B9" w14:textId="77777777" w:rsidR="006722BC" w:rsidRPr="006722BC" w:rsidRDefault="006722BC" w:rsidP="006722B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6432AD7D" w14:textId="77777777" w:rsidR="006722BC" w:rsidRPr="006722BC" w:rsidRDefault="006722BC" w:rsidP="006722B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3</w:t>
      </w:r>
      <w:proofErr w:type="gram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6]</w:t>
      </w:r>
    </w:p>
    <w:p w14:paraId="07367BAA" w14:textId="77777777" w:rsidR="006722BC" w:rsidRPr="006722BC" w:rsidRDefault="006722BC" w:rsidP="006722B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342B05AC" w14:textId="7BD51927" w:rsidR="00C15DAC" w:rsidRDefault="006722BC" w:rsidP="006722BC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rtl/>
          <w:lang w:bidi="ar-SA"/>
        </w:rPr>
      </w:pPr>
      <w:r>
        <w:rPr>
          <w:rFonts w:ascii="Courier New" w:hAnsi="Courier New" w:cs="Courier New"/>
          <w:noProof/>
          <w:color w:val="D5D5D5"/>
          <w:sz w:val="21"/>
          <w:szCs w:val="21"/>
          <w:shd w:val="clear" w:color="auto" w:fill="383838"/>
        </w:rPr>
        <w:drawing>
          <wp:anchor distT="0" distB="0" distL="114300" distR="114300" simplePos="0" relativeHeight="251693056" behindDoc="1" locked="0" layoutInCell="1" allowOverlap="1" wp14:anchorId="73D00508" wp14:editId="4801D2E5">
            <wp:simplePos x="0" y="0"/>
            <wp:positionH relativeFrom="column">
              <wp:posOffset>-110836</wp:posOffset>
            </wp:positionH>
            <wp:positionV relativeFrom="paragraph">
              <wp:posOffset>364779</wp:posOffset>
            </wp:positionV>
            <wp:extent cx="3158259" cy="2537444"/>
            <wp:effectExtent l="0" t="0" r="4445" b="0"/>
            <wp:wrapNone/>
            <wp:docPr id="1956231086" name="Picture 1956231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999" cy="2543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ourier New" w:hAnsi="Courier New" w:cs="Courier New"/>
          <w:noProof/>
          <w:color w:val="D5D5D5"/>
          <w:sz w:val="21"/>
          <w:szCs w:val="21"/>
          <w:shd w:val="clear" w:color="auto" w:fill="383838"/>
        </w:rPr>
        <w:drawing>
          <wp:anchor distT="0" distB="0" distL="114300" distR="114300" simplePos="0" relativeHeight="251692032" behindDoc="1" locked="0" layoutInCell="1" allowOverlap="1" wp14:anchorId="70F699B6" wp14:editId="65FED386">
            <wp:simplePos x="0" y="0"/>
            <wp:positionH relativeFrom="column">
              <wp:posOffset>2992582</wp:posOffset>
            </wp:positionH>
            <wp:positionV relativeFrom="paragraph">
              <wp:posOffset>364779</wp:posOffset>
            </wp:positionV>
            <wp:extent cx="2998953" cy="2361982"/>
            <wp:effectExtent l="0" t="0" r="0" b="635"/>
            <wp:wrapNone/>
            <wp:docPr id="178937663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873" cy="2363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00</w:t>
      </w:r>
      <w:proofErr w:type="gram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82   </w:t>
      </w:r>
      <w:proofErr w:type="spell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778   f1_score =   0.762</w:t>
      </w:r>
    </w:p>
    <w:p w14:paraId="1120BD4A" w14:textId="3690EE8F" w:rsidR="00C15DAC" w:rsidRDefault="00C15DAC" w:rsidP="00C15DAC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rtl/>
          <w:lang w:bidi="ar-SA"/>
        </w:rPr>
      </w:pPr>
    </w:p>
    <w:p w14:paraId="1E796542" w14:textId="077C8A7F" w:rsidR="00C15DAC" w:rsidRDefault="00C15DAC" w:rsidP="00C15DAC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rtl/>
          <w:lang w:bidi="ar-SA"/>
        </w:rPr>
      </w:pPr>
    </w:p>
    <w:p w14:paraId="34CF399D" w14:textId="1C620D78" w:rsidR="00C15DAC" w:rsidRDefault="00C15DAC" w:rsidP="00C15DAC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rtl/>
          <w:lang w:bidi="ar-SA"/>
        </w:rPr>
      </w:pPr>
    </w:p>
    <w:p w14:paraId="595C9950" w14:textId="22220DA4" w:rsidR="00C15DAC" w:rsidRDefault="00C15DAC" w:rsidP="00C15DAC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rtl/>
          <w:lang w:bidi="ar-SA"/>
        </w:rPr>
      </w:pPr>
    </w:p>
    <w:p w14:paraId="510CA9CE" w14:textId="0CB1787C" w:rsidR="00C15DAC" w:rsidRDefault="00C15DAC" w:rsidP="00C15DAC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rtl/>
          <w:lang w:bidi="ar-SA"/>
        </w:rPr>
      </w:pPr>
    </w:p>
    <w:p w14:paraId="0A22669E" w14:textId="0D2FBF93" w:rsidR="00C15DAC" w:rsidRDefault="00C15DAC" w:rsidP="00C15DAC">
      <w:pPr>
        <w:rPr>
          <w:rtl/>
        </w:rPr>
      </w:pPr>
    </w:p>
    <w:p w14:paraId="57E5423B" w14:textId="77777777" w:rsidR="00C15DAC" w:rsidRDefault="00C15DAC" w:rsidP="00C15DAC">
      <w:pPr>
        <w:rPr>
          <w:rtl/>
        </w:rPr>
      </w:pPr>
    </w:p>
    <w:bookmarkEnd w:id="34"/>
    <w:p w14:paraId="2688434B" w14:textId="77777777" w:rsidR="00C15DAC" w:rsidRDefault="00C15DAC" w:rsidP="008B4161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105C8AB0" w14:textId="77777777" w:rsidR="006722BC" w:rsidRDefault="006722BC" w:rsidP="008B4161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695D2973" w14:textId="77777777" w:rsidR="006722BC" w:rsidRPr="006722BC" w:rsidRDefault="006722BC" w:rsidP="006722B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360C11D8" w14:textId="77777777" w:rsidR="006722BC" w:rsidRPr="006722BC" w:rsidRDefault="006722BC" w:rsidP="006722B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081568FC" w14:textId="77777777" w:rsidR="006722BC" w:rsidRPr="006722BC" w:rsidRDefault="006722BC" w:rsidP="006722B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6</w:t>
      </w:r>
      <w:proofErr w:type="gram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3]</w:t>
      </w:r>
    </w:p>
    <w:p w14:paraId="38693309" w14:textId="77777777" w:rsidR="006722BC" w:rsidRPr="006722BC" w:rsidRDefault="006722BC" w:rsidP="006722BC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589CF19F" w14:textId="36D7AF8B" w:rsidR="006722BC" w:rsidRDefault="006722BC" w:rsidP="006722BC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00</w:t>
      </w:r>
      <w:proofErr w:type="gram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29   </w:t>
      </w:r>
      <w:proofErr w:type="spellStart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6722BC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89   f1_score =   0.893</w:t>
      </w:r>
    </w:p>
    <w:p w14:paraId="3CCA823D" w14:textId="004E1956" w:rsidR="006722BC" w:rsidRDefault="000E21B6" w:rsidP="006722BC">
      <w:pPr>
        <w:ind w:firstLine="0"/>
        <w:rPr>
          <w:rFonts w:ascii="Courier New" w:eastAsia="Times New Roman" w:hAnsi="Courier New" w:cs="Courier New" w:hint="cs"/>
          <w:color w:val="D5D5D5"/>
          <w:sz w:val="21"/>
          <w:szCs w:val="21"/>
          <w:shd w:val="clear" w:color="auto" w:fill="383838"/>
          <w:rtl/>
          <w:lang w:bidi="ar-SA"/>
        </w:rPr>
      </w:pPr>
      <w:r>
        <w:rPr>
          <w:rFonts w:hint="cs"/>
          <w:rtl/>
        </w:rPr>
        <w:t xml:space="preserve">می بینیم که داده های </w:t>
      </w:r>
      <w:proofErr w:type="spellStart"/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آبی وسطی بیشترین ضرر رو کردن و </w:t>
      </w:r>
      <w:proofErr w:type="spellStart"/>
      <w:r>
        <w:rPr>
          <w:rFonts w:hint="cs"/>
          <w:rtl/>
        </w:rPr>
        <w:t>محدودشون</w:t>
      </w:r>
      <w:proofErr w:type="spellEnd"/>
      <w:r>
        <w:rPr>
          <w:rFonts w:hint="cs"/>
          <w:rtl/>
        </w:rPr>
        <w:t xml:space="preserve"> از بقیه کمتر شده</w:t>
      </w:r>
    </w:p>
    <w:p w14:paraId="30D1CFD8" w14:textId="3A8B32CC" w:rsidR="006722BC" w:rsidRDefault="006722BC" w:rsidP="006722BC">
      <w:pPr>
        <w:ind w:firstLine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28A43F1F" w14:textId="77777777" w:rsidR="006722BC" w:rsidRDefault="006722BC" w:rsidP="008B4161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314084D9" w14:textId="77777777" w:rsidR="006722BC" w:rsidRDefault="006722BC" w:rsidP="008B4161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7F7224FF" w14:textId="77777777" w:rsidR="006722BC" w:rsidRDefault="006722BC" w:rsidP="008B4161">
      <w:pPr>
        <w:rPr>
          <w:rtl/>
        </w:rPr>
      </w:pPr>
    </w:p>
    <w:p w14:paraId="58B78CD3" w14:textId="77777777" w:rsidR="00C15DAC" w:rsidRDefault="00C15DAC" w:rsidP="008B4161">
      <w:pPr>
        <w:rPr>
          <w:rtl/>
        </w:rPr>
      </w:pPr>
    </w:p>
    <w:p w14:paraId="3955AB3E" w14:textId="77777777" w:rsidR="006722BC" w:rsidRDefault="006722BC" w:rsidP="000E21B6">
      <w:pPr>
        <w:pStyle w:val="Heading2"/>
        <w:ind w:firstLine="0"/>
        <w:rPr>
          <w:rtl/>
        </w:rPr>
      </w:pPr>
    </w:p>
    <w:p w14:paraId="4E2AD03F" w14:textId="77777777" w:rsidR="000E21B6" w:rsidRPr="000E21B6" w:rsidRDefault="000E21B6" w:rsidP="000E21B6"/>
    <w:p w14:paraId="26974BAF" w14:textId="7686E5E9" w:rsidR="006722BC" w:rsidRPr="00991112" w:rsidRDefault="006722BC" w:rsidP="006722BC">
      <w:pPr>
        <w:pStyle w:val="Heading2"/>
      </w:pPr>
      <w:bookmarkStart w:id="37" w:name="_Toc137078150"/>
      <w:r>
        <w:lastRenderedPageBreak/>
        <w:t xml:space="preserve">One vs </w:t>
      </w:r>
      <w:r>
        <w:t>one</w:t>
      </w:r>
      <w:bookmarkEnd w:id="37"/>
    </w:p>
    <w:p w14:paraId="153F3592" w14:textId="77777777" w:rsidR="006722BC" w:rsidRDefault="006722BC" w:rsidP="006722BC">
      <w:pPr>
        <w:pStyle w:val="Heading4"/>
      </w:pPr>
      <w:r>
        <w:t>RBF</w:t>
      </w:r>
    </w:p>
    <w:p w14:paraId="34F6CFF9" w14:textId="77777777" w:rsidR="006722BC" w:rsidRDefault="006722BC" w:rsidP="006722BC"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نتایج بخش قبل برای </w:t>
      </w:r>
      <w:r>
        <w:t>sepal</w:t>
      </w:r>
      <w:r>
        <w:rPr>
          <w:rFonts w:hint="cs"/>
          <w:rtl/>
        </w:rPr>
        <w:t xml:space="preserve">  گاما </w:t>
      </w:r>
      <w:r>
        <w:t>0.01</w:t>
      </w:r>
      <w:r>
        <w:rPr>
          <w:rFonts w:hint="cs"/>
          <w:rtl/>
        </w:rPr>
        <w:t xml:space="preserve"> و </w:t>
      </w:r>
      <w:r>
        <w:t xml:space="preserve"> c=1000</w:t>
      </w:r>
      <w:r>
        <w:rPr>
          <w:rFonts w:hint="cs"/>
          <w:rtl/>
        </w:rPr>
        <w:t xml:space="preserve"> و برای </w:t>
      </w:r>
      <w:r>
        <w:t>petal</w:t>
      </w:r>
      <w:r>
        <w:rPr>
          <w:rFonts w:hint="cs"/>
          <w:rtl/>
        </w:rPr>
        <w:t xml:space="preserve">  گاما  </w:t>
      </w:r>
      <w:r>
        <w:t>10</w:t>
      </w:r>
      <w:r>
        <w:rPr>
          <w:rFonts w:hint="cs"/>
          <w:rtl/>
        </w:rPr>
        <w:t xml:space="preserve">و </w:t>
      </w:r>
      <w:r>
        <w:t xml:space="preserve"> c=100</w:t>
      </w:r>
    </w:p>
    <w:p w14:paraId="323D6B3C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7947B50F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4EF9FF9A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67CF9A39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50881327" w14:textId="225C7066" w:rsidR="006722BC" w:rsidRDefault="000E21B6" w:rsidP="000E21B6"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179CF6D2" w14:textId="1D335F70" w:rsidR="006722BC" w:rsidRDefault="000E21B6" w:rsidP="006722BC">
      <w:r>
        <w:rPr>
          <w:noProof/>
        </w:rPr>
        <w:drawing>
          <wp:inline distT="0" distB="0" distL="0" distR="0" wp14:anchorId="59B1CB9C" wp14:editId="1B5CA93D">
            <wp:extent cx="2604886" cy="2051614"/>
            <wp:effectExtent l="0" t="0" r="5080" b="6350"/>
            <wp:docPr id="1274419857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031" cy="2058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D0AC2B" wp14:editId="2107A1AD">
            <wp:extent cx="2690098" cy="2161309"/>
            <wp:effectExtent l="0" t="0" r="0" b="0"/>
            <wp:docPr id="1338627136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723" cy="216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08A8A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68FC5D8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64A5D705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4936B5B4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3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8]]</w:t>
      </w:r>
    </w:p>
    <w:p w14:paraId="7FE00572" w14:textId="52E5A0E4" w:rsidR="006722BC" w:rsidRDefault="000E21B6" w:rsidP="000E21B6">
      <w:pPr>
        <w:rPr>
          <w:rFonts w:hint="cs"/>
          <w:rtl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33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33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35   f1_score =   0.833</w:t>
      </w:r>
    </w:p>
    <w:p w14:paraId="43E8412F" w14:textId="77777777" w:rsidR="006722BC" w:rsidRDefault="006722BC" w:rsidP="006722BC"/>
    <w:p w14:paraId="40198583" w14:textId="77777777" w:rsidR="006722BC" w:rsidRDefault="006722BC" w:rsidP="006722BC"/>
    <w:p w14:paraId="2E23B979" w14:textId="77777777" w:rsidR="006722BC" w:rsidRDefault="006722BC" w:rsidP="006722BC"/>
    <w:p w14:paraId="2B8F2A5B" w14:textId="77777777" w:rsidR="006722BC" w:rsidRDefault="006722BC" w:rsidP="006722BC"/>
    <w:p w14:paraId="2E589EE8" w14:textId="77777777" w:rsidR="006722BC" w:rsidRDefault="006722BC" w:rsidP="006722BC"/>
    <w:p w14:paraId="18D4E674" w14:textId="77777777" w:rsidR="006722BC" w:rsidRDefault="006722BC" w:rsidP="006722BC"/>
    <w:p w14:paraId="3A999E26" w14:textId="77777777" w:rsidR="006722BC" w:rsidRDefault="006722BC" w:rsidP="006722BC"/>
    <w:p w14:paraId="3254DF83" w14:textId="77777777" w:rsidR="006722BC" w:rsidRDefault="006722BC" w:rsidP="006722BC"/>
    <w:p w14:paraId="7D0F77E8" w14:textId="77777777" w:rsidR="006722BC" w:rsidRDefault="006722BC" w:rsidP="006722BC"/>
    <w:p w14:paraId="5577FEE2" w14:textId="77777777" w:rsidR="006722BC" w:rsidRDefault="006722BC" w:rsidP="006722BC"/>
    <w:p w14:paraId="777A0AD3" w14:textId="77777777" w:rsidR="006722BC" w:rsidRDefault="006722BC" w:rsidP="006722BC">
      <w:pPr>
        <w:pStyle w:val="Heading4"/>
        <w:rPr>
          <w:rtl/>
        </w:rPr>
      </w:pPr>
      <w:r>
        <w:lastRenderedPageBreak/>
        <w:t>Poly</w:t>
      </w:r>
    </w:p>
    <w:p w14:paraId="1FFE41FB" w14:textId="77777777" w:rsidR="006722BC" w:rsidRDefault="006722BC" w:rsidP="006722BC">
      <w:pPr>
        <w:rPr>
          <w:rFonts w:hint="cs"/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نتایج بخش قبل برای </w:t>
      </w:r>
      <w:r>
        <w:t>sepal</w:t>
      </w:r>
      <w:r>
        <w:rPr>
          <w:rFonts w:hint="cs"/>
          <w:rtl/>
        </w:rPr>
        <w:t xml:space="preserve">  گاما </w:t>
      </w:r>
      <w:r>
        <w:t>0.1</w:t>
      </w:r>
      <w:r>
        <w:rPr>
          <w:rFonts w:hint="cs"/>
          <w:rtl/>
        </w:rPr>
        <w:t xml:space="preserve"> و </w:t>
      </w:r>
      <w:r>
        <w:t xml:space="preserve"> c=0.1</w:t>
      </w:r>
      <w:r>
        <w:rPr>
          <w:rFonts w:hint="cs"/>
          <w:rtl/>
        </w:rPr>
        <w:t xml:space="preserve"> و برای </w:t>
      </w:r>
      <w:r>
        <w:t>petal</w:t>
      </w:r>
      <w:r>
        <w:rPr>
          <w:rFonts w:hint="cs"/>
          <w:rtl/>
        </w:rPr>
        <w:t xml:space="preserve">  گاما  </w:t>
      </w:r>
      <w:r>
        <w:t>10</w:t>
      </w:r>
      <w:r>
        <w:rPr>
          <w:rFonts w:hint="cs"/>
          <w:rtl/>
        </w:rPr>
        <w:t xml:space="preserve"> </w:t>
      </w:r>
      <w:r>
        <w:t xml:space="preserve"> c=0.1</w:t>
      </w:r>
    </w:p>
    <w:p w14:paraId="6F864B90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0E0DD70A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43FF5AB2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8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1]</w:t>
      </w:r>
    </w:p>
    <w:p w14:paraId="3647441E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22C69C7D" w14:textId="670D0A7D" w:rsidR="006722BC" w:rsidRDefault="000E21B6" w:rsidP="000E21B6">
      <w:pP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67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72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963   f1_score =   0.966</w:t>
      </w:r>
    </w:p>
    <w:p w14:paraId="38687D6E" w14:textId="1CF3A30A" w:rsidR="006722BC" w:rsidRDefault="000E21B6" w:rsidP="006722BC">
      <w:pPr>
        <w:rPr>
          <w:rtl/>
        </w:rPr>
      </w:pPr>
      <w:r>
        <w:rPr>
          <w:noProof/>
        </w:rPr>
        <w:drawing>
          <wp:inline distT="0" distB="0" distL="0" distR="0" wp14:anchorId="002112C5" wp14:editId="2B3F5CF1">
            <wp:extent cx="2603438" cy="2050473"/>
            <wp:effectExtent l="0" t="0" r="6985" b="6985"/>
            <wp:docPr id="247770161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765" cy="206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921DAB" wp14:editId="0DD73585">
            <wp:extent cx="2629743" cy="2112818"/>
            <wp:effectExtent l="0" t="0" r="0" b="1905"/>
            <wp:docPr id="1540174910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815" cy="2117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75DBB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47E396CA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011CA4A5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42E4F893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4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7]]</w:t>
      </w:r>
    </w:p>
    <w:p w14:paraId="309BF531" w14:textId="652106CD" w:rsidR="000E21B6" w:rsidRDefault="000E21B6" w:rsidP="000E21B6">
      <w:pPr>
        <w:rPr>
          <w:rtl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0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05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05   f1_score =   0.800</w:t>
      </w:r>
    </w:p>
    <w:p w14:paraId="386E2C1F" w14:textId="77777777" w:rsidR="006722BC" w:rsidRDefault="006722BC" w:rsidP="006722BC">
      <w:pPr>
        <w:rPr>
          <w:rFonts w:hint="cs"/>
          <w:rtl/>
        </w:rPr>
      </w:pPr>
      <w:r>
        <w:rPr>
          <w:rFonts w:hint="cs"/>
          <w:rtl/>
        </w:rPr>
        <w:t xml:space="preserve">در اینجا هم می بینیم که </w:t>
      </w:r>
      <w:proofErr w:type="spellStart"/>
      <w:r>
        <w:rPr>
          <w:rFonts w:hint="cs"/>
          <w:rtl/>
        </w:rPr>
        <w:t>سپال</w:t>
      </w:r>
      <w:proofErr w:type="spellEnd"/>
      <w:r>
        <w:rPr>
          <w:rFonts w:hint="cs"/>
          <w:rtl/>
        </w:rPr>
        <w:t xml:space="preserve"> برای خطی بهتر بود و اینجا ضعف دارد چون در صورت سوال نوشته درجه سه</w:t>
      </w:r>
    </w:p>
    <w:p w14:paraId="759F6A64" w14:textId="77777777" w:rsidR="006722BC" w:rsidRDefault="006722BC" w:rsidP="006722BC">
      <w:pPr>
        <w:rPr>
          <w:rtl/>
        </w:rPr>
      </w:pPr>
    </w:p>
    <w:p w14:paraId="7FC162F4" w14:textId="77777777" w:rsidR="006722BC" w:rsidRDefault="006722BC" w:rsidP="006722BC">
      <w:pPr>
        <w:rPr>
          <w:rtl/>
        </w:rPr>
      </w:pPr>
    </w:p>
    <w:p w14:paraId="38FE28BF" w14:textId="77777777" w:rsidR="006722BC" w:rsidRDefault="006722BC" w:rsidP="006722BC">
      <w:pPr>
        <w:rPr>
          <w:rtl/>
        </w:rPr>
      </w:pPr>
    </w:p>
    <w:p w14:paraId="096DF5D7" w14:textId="77777777" w:rsidR="006722BC" w:rsidRDefault="006722BC" w:rsidP="006722BC">
      <w:pPr>
        <w:rPr>
          <w:rtl/>
        </w:rPr>
      </w:pPr>
    </w:p>
    <w:p w14:paraId="5A7CF366" w14:textId="77777777" w:rsidR="006722BC" w:rsidRDefault="006722BC" w:rsidP="006722BC">
      <w:pPr>
        <w:rPr>
          <w:rtl/>
        </w:rPr>
      </w:pPr>
    </w:p>
    <w:p w14:paraId="06927609" w14:textId="77777777" w:rsidR="006722BC" w:rsidRDefault="006722BC" w:rsidP="006722BC">
      <w:pPr>
        <w:ind w:firstLine="0"/>
        <w:rPr>
          <w:rtl/>
        </w:rPr>
      </w:pPr>
    </w:p>
    <w:p w14:paraId="3BC6F2EA" w14:textId="77777777" w:rsidR="006722BC" w:rsidRDefault="006722BC" w:rsidP="006722BC">
      <w:pPr>
        <w:ind w:firstLine="0"/>
        <w:rPr>
          <w:rtl/>
        </w:rPr>
      </w:pPr>
    </w:p>
    <w:p w14:paraId="245312A8" w14:textId="77777777" w:rsidR="000E21B6" w:rsidRDefault="000E21B6" w:rsidP="006722BC">
      <w:pPr>
        <w:ind w:firstLine="0"/>
        <w:rPr>
          <w:rtl/>
        </w:rPr>
      </w:pPr>
    </w:p>
    <w:p w14:paraId="5A61C4F6" w14:textId="77777777" w:rsidR="006722BC" w:rsidRDefault="006722BC" w:rsidP="006722BC">
      <w:pPr>
        <w:pStyle w:val="Heading4"/>
      </w:pPr>
      <w:r>
        <w:lastRenderedPageBreak/>
        <w:t>Linear</w:t>
      </w:r>
    </w:p>
    <w:p w14:paraId="73CDF5EB" w14:textId="77777777" w:rsidR="006722BC" w:rsidRDefault="006722BC" w:rsidP="006722BC">
      <w:pPr>
        <w:rPr>
          <w:rFonts w:hint="cs"/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نتایج بخش قبل برای </w:t>
      </w:r>
      <w:r>
        <w:t>sepal</w:t>
      </w:r>
      <w:r>
        <w:rPr>
          <w:rFonts w:hint="cs"/>
          <w:rtl/>
        </w:rPr>
        <w:t xml:space="preserve">  </w:t>
      </w:r>
      <w:r>
        <w:t xml:space="preserve"> c=0.1</w:t>
      </w:r>
      <w:r>
        <w:rPr>
          <w:rFonts w:hint="cs"/>
          <w:rtl/>
        </w:rPr>
        <w:t xml:space="preserve"> و برای </w:t>
      </w:r>
      <w:r>
        <w:t>petal</w:t>
      </w:r>
      <w:r>
        <w:rPr>
          <w:rFonts w:hint="cs"/>
          <w:rtl/>
        </w:rPr>
        <w:t xml:space="preserve">   </w:t>
      </w:r>
      <w:r>
        <w:t xml:space="preserve"> c=0.1</w:t>
      </w:r>
    </w:p>
    <w:p w14:paraId="18A42946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6CD01035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050AC0C9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9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0892987E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1]]</w:t>
      </w:r>
    </w:p>
    <w:p w14:paraId="3F7A37B8" w14:textId="23AAC6AC" w:rsidR="006722BC" w:rsidRDefault="000E21B6" w:rsidP="000E21B6">
      <w:pPr>
        <w:rPr>
          <w:rtl/>
        </w:rPr>
      </w:pPr>
      <w:r>
        <w:rPr>
          <w:noProof/>
        </w:rPr>
        <w:drawing>
          <wp:anchor distT="0" distB="0" distL="114300" distR="114300" simplePos="0" relativeHeight="251694080" behindDoc="1" locked="0" layoutInCell="1" allowOverlap="1" wp14:anchorId="5BBDF6F2" wp14:editId="3AE30366">
            <wp:simplePos x="0" y="0"/>
            <wp:positionH relativeFrom="column">
              <wp:posOffset>2950905</wp:posOffset>
            </wp:positionH>
            <wp:positionV relativeFrom="paragraph">
              <wp:posOffset>363508</wp:posOffset>
            </wp:positionV>
            <wp:extent cx="3172573" cy="2498725"/>
            <wp:effectExtent l="0" t="0" r="8890" b="0"/>
            <wp:wrapNone/>
            <wp:docPr id="1039219415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859" cy="24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5104" behindDoc="1" locked="0" layoutInCell="1" allowOverlap="1" wp14:anchorId="2CFE494B" wp14:editId="6C3730A5">
            <wp:simplePos x="0" y="0"/>
            <wp:positionH relativeFrom="column">
              <wp:posOffset>-360334</wp:posOffset>
            </wp:positionH>
            <wp:positionV relativeFrom="paragraph">
              <wp:posOffset>335338</wp:posOffset>
            </wp:positionV>
            <wp:extent cx="3189893" cy="2562860"/>
            <wp:effectExtent l="0" t="0" r="0" b="8890"/>
            <wp:wrapNone/>
            <wp:docPr id="1466167879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893" cy="256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   f1_score =   1.000</w:t>
      </w:r>
    </w:p>
    <w:p w14:paraId="4EB8643C" w14:textId="45CE30AE" w:rsidR="006722BC" w:rsidRDefault="006722BC" w:rsidP="006722BC">
      <w:pPr>
        <w:rPr>
          <w:rtl/>
        </w:rPr>
      </w:pPr>
    </w:p>
    <w:p w14:paraId="12EA3C33" w14:textId="7EA1E76A" w:rsidR="006722BC" w:rsidRDefault="006722BC" w:rsidP="006722BC">
      <w:pPr>
        <w:rPr>
          <w:rtl/>
        </w:rPr>
      </w:pPr>
    </w:p>
    <w:p w14:paraId="3F14214E" w14:textId="77777777" w:rsidR="006722BC" w:rsidRDefault="006722BC" w:rsidP="006722BC">
      <w:pPr>
        <w:rPr>
          <w:rtl/>
        </w:rPr>
      </w:pPr>
    </w:p>
    <w:p w14:paraId="6F061B5C" w14:textId="77777777" w:rsidR="00C15DAC" w:rsidRDefault="00C15DAC" w:rsidP="008B4161">
      <w:pPr>
        <w:rPr>
          <w:rtl/>
        </w:rPr>
      </w:pPr>
    </w:p>
    <w:p w14:paraId="3DCC8230" w14:textId="77777777" w:rsidR="00C15DAC" w:rsidRDefault="00C15DAC" w:rsidP="008B4161">
      <w:pPr>
        <w:rPr>
          <w:rtl/>
        </w:rPr>
      </w:pPr>
    </w:p>
    <w:p w14:paraId="6BE39713" w14:textId="77777777" w:rsidR="00C15DAC" w:rsidRDefault="00C15DAC" w:rsidP="008B4161">
      <w:pPr>
        <w:rPr>
          <w:rtl/>
        </w:rPr>
      </w:pPr>
    </w:p>
    <w:p w14:paraId="2AA3561E" w14:textId="77777777" w:rsidR="00C15DAC" w:rsidRDefault="00C15DAC" w:rsidP="008B4161">
      <w:pPr>
        <w:rPr>
          <w:rtl/>
        </w:rPr>
      </w:pPr>
    </w:p>
    <w:p w14:paraId="42EFEF38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09B90340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0  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0]</w:t>
      </w:r>
    </w:p>
    <w:p w14:paraId="19BE61CE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7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2]</w:t>
      </w:r>
    </w:p>
    <w:p w14:paraId="37BACE1D" w14:textId="77777777" w:rsidR="000E21B6" w:rsidRPr="000E21B6" w:rsidRDefault="000E21B6" w:rsidP="000E21B6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0  1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10]]</w:t>
      </w:r>
    </w:p>
    <w:p w14:paraId="3C96559A" w14:textId="148203CE" w:rsidR="00C15DAC" w:rsidRDefault="000E21B6" w:rsidP="000E21B6">
      <w:pPr>
        <w:rPr>
          <w:rtl/>
        </w:rPr>
      </w:pPr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900</w:t>
      </w:r>
      <w:proofErr w:type="gram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903   </w:t>
      </w:r>
      <w:proofErr w:type="spellStart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0E21B6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896   f1_score =   0.898</w:t>
      </w:r>
    </w:p>
    <w:p w14:paraId="46272714" w14:textId="3E1F4684" w:rsidR="00C15DAC" w:rsidRDefault="000E21B6" w:rsidP="000E21B6">
      <w:pPr>
        <w:pStyle w:val="Heading3"/>
        <w:rPr>
          <w:rtl/>
        </w:rPr>
      </w:pPr>
      <w:bookmarkStart w:id="38" w:name="_Toc137078151"/>
      <w:r>
        <w:rPr>
          <w:rFonts w:hint="cs"/>
          <w:rtl/>
        </w:rPr>
        <w:t>نتیجه کلی</w:t>
      </w:r>
      <w:bookmarkEnd w:id="38"/>
    </w:p>
    <w:p w14:paraId="63F9DDFF" w14:textId="4BD92C43" w:rsidR="000E21B6" w:rsidRDefault="000E21B6" w:rsidP="000E21B6">
      <w:r>
        <w:rPr>
          <w:rFonts w:hint="cs"/>
          <w:rtl/>
        </w:rPr>
        <w:t xml:space="preserve">با توجه به نتایج فک می کنم که برای قسمت آبی (گل وسطی ) در روش </w:t>
      </w:r>
      <w:r>
        <w:t>one vs all</w:t>
      </w:r>
      <w:r>
        <w:rPr>
          <w:rFonts w:hint="cs"/>
          <w:rtl/>
        </w:rPr>
        <w:t xml:space="preserve"> کمتر ناحیه هست اما در روش </w:t>
      </w:r>
      <w:r>
        <w:t xml:space="preserve">one vs one </w:t>
      </w:r>
      <w:r>
        <w:rPr>
          <w:rFonts w:hint="cs"/>
          <w:rtl/>
        </w:rPr>
        <w:t xml:space="preserve"> مرز تصمیم </w:t>
      </w:r>
      <w:proofErr w:type="spellStart"/>
      <w:r>
        <w:rPr>
          <w:rFonts w:hint="cs"/>
          <w:rtl/>
        </w:rPr>
        <w:t>گیریش</w:t>
      </w:r>
      <w:proofErr w:type="spellEnd"/>
      <w:r>
        <w:rPr>
          <w:rFonts w:hint="cs"/>
          <w:rtl/>
        </w:rPr>
        <w:t xml:space="preserve"> بیشتر میشه و نتایج هم بهتر است.</w:t>
      </w:r>
    </w:p>
    <w:p w14:paraId="0550319A" w14:textId="77777777" w:rsidR="00F9423E" w:rsidRPr="000E21B6" w:rsidRDefault="00F9423E" w:rsidP="000E21B6"/>
    <w:p w14:paraId="615D3CC9" w14:textId="77777777" w:rsidR="00C15DAC" w:rsidRDefault="00C15DAC" w:rsidP="008B4161">
      <w:pPr>
        <w:rPr>
          <w:rtl/>
        </w:rPr>
      </w:pPr>
    </w:p>
    <w:p w14:paraId="6AB48891" w14:textId="77777777" w:rsidR="00C15DAC" w:rsidRDefault="00C15DAC" w:rsidP="008B4161">
      <w:pPr>
        <w:rPr>
          <w:rtl/>
        </w:rPr>
      </w:pPr>
    </w:p>
    <w:p w14:paraId="263E6708" w14:textId="77777777" w:rsidR="00C15DAC" w:rsidRDefault="00C15DAC" w:rsidP="008B4161">
      <w:pPr>
        <w:rPr>
          <w:rtl/>
        </w:rPr>
      </w:pPr>
    </w:p>
    <w:p w14:paraId="33CDF90F" w14:textId="77777777" w:rsidR="00C15DAC" w:rsidRDefault="00C15DAC" w:rsidP="00DE597F">
      <w:pPr>
        <w:ind w:firstLine="0"/>
        <w:rPr>
          <w:rtl/>
        </w:rPr>
      </w:pPr>
    </w:p>
    <w:p w14:paraId="2EBE2240" w14:textId="74E22D1F" w:rsidR="00C15DAC" w:rsidRDefault="00AB3446" w:rsidP="000E21B6">
      <w:pPr>
        <w:pStyle w:val="Heading1"/>
        <w:rPr>
          <w:rtl/>
        </w:rPr>
      </w:pPr>
      <w:bookmarkStart w:id="39" w:name="_Toc137078152"/>
      <w:r>
        <w:rPr>
          <w:noProof/>
        </w:rPr>
        <w:lastRenderedPageBreak/>
        <w:drawing>
          <wp:anchor distT="0" distB="0" distL="114300" distR="114300" simplePos="0" relativeHeight="251723776" behindDoc="1" locked="0" layoutInCell="1" allowOverlap="1" wp14:anchorId="69C5974E" wp14:editId="32778021">
            <wp:simplePos x="0" y="0"/>
            <wp:positionH relativeFrom="column">
              <wp:posOffset>0</wp:posOffset>
            </wp:positionH>
            <wp:positionV relativeFrom="paragraph">
              <wp:posOffset>392642</wp:posOffset>
            </wp:positionV>
            <wp:extent cx="5565775" cy="6071235"/>
            <wp:effectExtent l="0" t="0" r="0" b="5715"/>
            <wp:wrapNone/>
            <wp:docPr id="1136835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835930" name=""/>
                    <pic:cNvPicPr/>
                  </pic:nvPicPr>
                  <pic:blipFill rotWithShape="1">
                    <a:blip r:embed="rId80"/>
                    <a:srcRect t="13508"/>
                    <a:stretch/>
                  </pic:blipFill>
                  <pic:spPr bwMode="auto">
                    <a:xfrm>
                      <a:off x="0" y="0"/>
                      <a:ext cx="5565775" cy="6071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E21B6">
        <w:rPr>
          <w:rFonts w:hint="cs"/>
          <w:rtl/>
        </w:rPr>
        <w:t>5</w:t>
      </w:r>
      <w:bookmarkEnd w:id="39"/>
    </w:p>
    <w:p w14:paraId="354F1AD3" w14:textId="7FEB1110" w:rsidR="00C15DAC" w:rsidRDefault="00AB3446" w:rsidP="00AB3446">
      <w:pPr>
        <w:pStyle w:val="Heading2"/>
        <w:rPr>
          <w:rtl/>
        </w:rPr>
      </w:pPr>
      <w:bookmarkStart w:id="40" w:name="_Toc137078153"/>
      <w:r>
        <w:rPr>
          <w:rFonts w:hint="cs"/>
          <w:rtl/>
        </w:rPr>
        <w:t>1</w:t>
      </w:r>
      <w:bookmarkEnd w:id="40"/>
    </w:p>
    <w:p w14:paraId="39FA85BE" w14:textId="7016DD68" w:rsidR="00C15DAC" w:rsidRDefault="00C15DAC" w:rsidP="008B4161">
      <w:pPr>
        <w:rPr>
          <w:rtl/>
        </w:rPr>
      </w:pPr>
    </w:p>
    <w:p w14:paraId="4D82C683" w14:textId="38B78E7D" w:rsidR="00C15DAC" w:rsidRDefault="00C15DAC" w:rsidP="008B4161">
      <w:pPr>
        <w:rPr>
          <w:rtl/>
        </w:rPr>
      </w:pPr>
    </w:p>
    <w:p w14:paraId="390E3308" w14:textId="77777777" w:rsidR="00AB3446" w:rsidRDefault="00AB3446" w:rsidP="008B4161">
      <w:pPr>
        <w:rPr>
          <w:rtl/>
        </w:rPr>
      </w:pPr>
    </w:p>
    <w:p w14:paraId="6B2CA570" w14:textId="77777777" w:rsidR="00C15DAC" w:rsidRDefault="00C15DAC" w:rsidP="008B4161">
      <w:pPr>
        <w:rPr>
          <w:rtl/>
        </w:rPr>
      </w:pPr>
    </w:p>
    <w:p w14:paraId="17BD2F82" w14:textId="77777777" w:rsidR="00C15DAC" w:rsidRDefault="00C15DAC" w:rsidP="008B4161">
      <w:pPr>
        <w:rPr>
          <w:rtl/>
        </w:rPr>
      </w:pPr>
    </w:p>
    <w:p w14:paraId="1F816A31" w14:textId="77777777" w:rsidR="00C15DAC" w:rsidRDefault="00C15DAC" w:rsidP="008B4161">
      <w:pPr>
        <w:rPr>
          <w:rtl/>
        </w:rPr>
      </w:pPr>
    </w:p>
    <w:p w14:paraId="49DF82F4" w14:textId="77777777" w:rsidR="00C15DAC" w:rsidRDefault="00C15DAC" w:rsidP="008B4161">
      <w:pPr>
        <w:rPr>
          <w:rtl/>
        </w:rPr>
      </w:pPr>
    </w:p>
    <w:p w14:paraId="55BB5808" w14:textId="77777777" w:rsidR="00C15DAC" w:rsidRDefault="00C15DAC" w:rsidP="008B4161">
      <w:pPr>
        <w:rPr>
          <w:rtl/>
        </w:rPr>
      </w:pPr>
    </w:p>
    <w:p w14:paraId="4FC52668" w14:textId="77777777" w:rsidR="00C15DAC" w:rsidRDefault="00C15DAC" w:rsidP="008B4161">
      <w:pPr>
        <w:rPr>
          <w:rtl/>
        </w:rPr>
      </w:pPr>
    </w:p>
    <w:p w14:paraId="38D6CB63" w14:textId="77777777" w:rsidR="00C15DAC" w:rsidRDefault="00C15DAC" w:rsidP="008B4161">
      <w:pPr>
        <w:rPr>
          <w:rtl/>
        </w:rPr>
      </w:pPr>
    </w:p>
    <w:p w14:paraId="39038EA8" w14:textId="77777777" w:rsidR="00C15DAC" w:rsidRDefault="00C15DAC" w:rsidP="008B4161">
      <w:pPr>
        <w:rPr>
          <w:rtl/>
        </w:rPr>
      </w:pPr>
    </w:p>
    <w:p w14:paraId="711B98D9" w14:textId="77777777" w:rsidR="00C15DAC" w:rsidRDefault="00C15DAC" w:rsidP="008B4161"/>
    <w:p w14:paraId="36E937F9" w14:textId="77777777" w:rsidR="00F9423E" w:rsidRDefault="00F9423E" w:rsidP="008B4161"/>
    <w:p w14:paraId="43B495BA" w14:textId="77777777" w:rsidR="00F9423E" w:rsidRDefault="00F9423E" w:rsidP="008B4161"/>
    <w:p w14:paraId="2B86700A" w14:textId="77777777" w:rsidR="00F9423E" w:rsidRDefault="00F9423E" w:rsidP="008B4161"/>
    <w:p w14:paraId="0D1CD765" w14:textId="77777777" w:rsidR="00F9423E" w:rsidRDefault="00F9423E" w:rsidP="008B4161"/>
    <w:p w14:paraId="1676233C" w14:textId="77777777" w:rsidR="00F9423E" w:rsidRDefault="00F9423E" w:rsidP="008B4161"/>
    <w:p w14:paraId="22A32DEC" w14:textId="77777777" w:rsidR="00F9423E" w:rsidRDefault="00F9423E" w:rsidP="008B4161"/>
    <w:p w14:paraId="5D7C335D" w14:textId="77777777" w:rsidR="00F9423E" w:rsidRDefault="00F9423E" w:rsidP="008B4161"/>
    <w:p w14:paraId="138A742B" w14:textId="77777777" w:rsidR="00F9423E" w:rsidRDefault="00F9423E" w:rsidP="008B4161"/>
    <w:p w14:paraId="67995630" w14:textId="77777777" w:rsidR="00F9423E" w:rsidRDefault="00F9423E" w:rsidP="008B4161"/>
    <w:p w14:paraId="245672C4" w14:textId="77777777" w:rsidR="00F9423E" w:rsidRDefault="00F9423E" w:rsidP="008B4161"/>
    <w:p w14:paraId="20335BBD" w14:textId="5F2A48E2" w:rsidR="00F9423E" w:rsidRDefault="00AB3446" w:rsidP="00AB3446">
      <w:pPr>
        <w:pStyle w:val="Heading2"/>
      </w:pPr>
      <w:bookmarkStart w:id="41" w:name="_Toc137078154"/>
      <w:r>
        <w:rPr>
          <w:rFonts w:hint="cs"/>
          <w:rtl/>
        </w:rPr>
        <w:lastRenderedPageBreak/>
        <w:t>2</w:t>
      </w:r>
      <w:bookmarkEnd w:id="41"/>
    </w:p>
    <w:p w14:paraId="2C28AA3B" w14:textId="044E3B11" w:rsidR="00F9423E" w:rsidRDefault="00AB3446" w:rsidP="008B4161">
      <w:pPr>
        <w:rPr>
          <w:rtl/>
        </w:rPr>
      </w:pPr>
      <w:r>
        <w:rPr>
          <w:noProof/>
        </w:rPr>
        <w:drawing>
          <wp:anchor distT="0" distB="0" distL="114300" distR="114300" simplePos="0" relativeHeight="251725824" behindDoc="1" locked="0" layoutInCell="1" allowOverlap="1" wp14:anchorId="483CB8D7" wp14:editId="5C8BFCC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7783830"/>
            <wp:effectExtent l="0" t="0" r="0" b="7620"/>
            <wp:wrapNone/>
            <wp:docPr id="2056563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563078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7783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A2E5BE" w14:textId="77777777" w:rsidR="00AB3446" w:rsidRDefault="00AB3446" w:rsidP="008B4161">
      <w:pPr>
        <w:rPr>
          <w:rtl/>
        </w:rPr>
      </w:pPr>
    </w:p>
    <w:p w14:paraId="4DE6D567" w14:textId="77777777" w:rsidR="00AB3446" w:rsidRDefault="00AB3446" w:rsidP="008B4161">
      <w:pPr>
        <w:rPr>
          <w:rtl/>
        </w:rPr>
      </w:pPr>
    </w:p>
    <w:p w14:paraId="28C28B5D" w14:textId="77777777" w:rsidR="00AB3446" w:rsidRDefault="00AB3446" w:rsidP="008B4161">
      <w:pPr>
        <w:rPr>
          <w:rtl/>
        </w:rPr>
      </w:pPr>
    </w:p>
    <w:p w14:paraId="42D4E227" w14:textId="77777777" w:rsidR="00AB3446" w:rsidRDefault="00AB3446" w:rsidP="008B4161">
      <w:pPr>
        <w:rPr>
          <w:rtl/>
        </w:rPr>
      </w:pPr>
    </w:p>
    <w:p w14:paraId="78C1E037" w14:textId="77777777" w:rsidR="00AB3446" w:rsidRDefault="00AB3446" w:rsidP="008B4161">
      <w:pPr>
        <w:rPr>
          <w:rtl/>
        </w:rPr>
      </w:pPr>
    </w:p>
    <w:p w14:paraId="2A958E76" w14:textId="77777777" w:rsidR="00AB3446" w:rsidRDefault="00AB3446" w:rsidP="008B4161">
      <w:pPr>
        <w:rPr>
          <w:rtl/>
        </w:rPr>
      </w:pPr>
    </w:p>
    <w:p w14:paraId="47C34229" w14:textId="77777777" w:rsidR="00AB3446" w:rsidRDefault="00AB3446" w:rsidP="008B4161">
      <w:pPr>
        <w:rPr>
          <w:rtl/>
        </w:rPr>
      </w:pPr>
    </w:p>
    <w:p w14:paraId="003F3C4F" w14:textId="77777777" w:rsidR="00AB3446" w:rsidRDefault="00AB3446" w:rsidP="008B4161">
      <w:pPr>
        <w:rPr>
          <w:rtl/>
        </w:rPr>
      </w:pPr>
    </w:p>
    <w:p w14:paraId="3DDE9D57" w14:textId="77777777" w:rsidR="00AB3446" w:rsidRDefault="00AB3446" w:rsidP="008B4161">
      <w:pPr>
        <w:rPr>
          <w:rtl/>
        </w:rPr>
      </w:pPr>
    </w:p>
    <w:p w14:paraId="5911ABDB" w14:textId="77777777" w:rsidR="00AB3446" w:rsidRDefault="00AB3446" w:rsidP="008B4161">
      <w:pPr>
        <w:rPr>
          <w:rtl/>
        </w:rPr>
      </w:pPr>
    </w:p>
    <w:p w14:paraId="52922CF3" w14:textId="77777777" w:rsidR="00AB3446" w:rsidRDefault="00AB3446" w:rsidP="008B4161">
      <w:pPr>
        <w:rPr>
          <w:rtl/>
        </w:rPr>
      </w:pPr>
    </w:p>
    <w:p w14:paraId="5EA31854" w14:textId="77777777" w:rsidR="00AB3446" w:rsidRDefault="00AB3446" w:rsidP="008B4161">
      <w:pPr>
        <w:rPr>
          <w:rtl/>
        </w:rPr>
      </w:pPr>
    </w:p>
    <w:p w14:paraId="5B3C2005" w14:textId="77777777" w:rsidR="00AB3446" w:rsidRDefault="00AB3446" w:rsidP="008B4161">
      <w:pPr>
        <w:rPr>
          <w:rtl/>
        </w:rPr>
      </w:pPr>
    </w:p>
    <w:p w14:paraId="5A70AA64" w14:textId="77777777" w:rsidR="00AB3446" w:rsidRDefault="00AB3446" w:rsidP="008B4161">
      <w:pPr>
        <w:rPr>
          <w:rtl/>
        </w:rPr>
      </w:pPr>
    </w:p>
    <w:p w14:paraId="1D612A7C" w14:textId="77777777" w:rsidR="00AB3446" w:rsidRDefault="00AB3446" w:rsidP="008B4161">
      <w:pPr>
        <w:rPr>
          <w:rtl/>
        </w:rPr>
      </w:pPr>
    </w:p>
    <w:p w14:paraId="3D9C86CD" w14:textId="77777777" w:rsidR="00AB3446" w:rsidRDefault="00AB3446" w:rsidP="008B4161">
      <w:pPr>
        <w:rPr>
          <w:rtl/>
        </w:rPr>
      </w:pPr>
    </w:p>
    <w:p w14:paraId="58B162A6" w14:textId="77777777" w:rsidR="00AB3446" w:rsidRDefault="00AB3446" w:rsidP="008B4161">
      <w:pPr>
        <w:rPr>
          <w:rtl/>
        </w:rPr>
      </w:pPr>
    </w:p>
    <w:p w14:paraId="4B10BDF0" w14:textId="77777777" w:rsidR="00AB3446" w:rsidRDefault="00AB3446" w:rsidP="008B4161">
      <w:pPr>
        <w:rPr>
          <w:rtl/>
        </w:rPr>
      </w:pPr>
    </w:p>
    <w:p w14:paraId="0829FF7B" w14:textId="77777777" w:rsidR="00AB3446" w:rsidRDefault="00AB3446" w:rsidP="008B4161">
      <w:pPr>
        <w:rPr>
          <w:rtl/>
        </w:rPr>
      </w:pPr>
    </w:p>
    <w:p w14:paraId="3DBC1DD0" w14:textId="77777777" w:rsidR="00AB3446" w:rsidRDefault="00AB3446" w:rsidP="008B4161">
      <w:pPr>
        <w:rPr>
          <w:rtl/>
        </w:rPr>
      </w:pPr>
    </w:p>
    <w:p w14:paraId="7CE03A86" w14:textId="77777777" w:rsidR="00AB3446" w:rsidRDefault="00AB3446" w:rsidP="008B4161"/>
    <w:p w14:paraId="2FD0EB92" w14:textId="7F0DE10C" w:rsidR="00F9423E" w:rsidRDefault="00DE597F" w:rsidP="00DE597F">
      <w:pPr>
        <w:pStyle w:val="Heading2"/>
      </w:pPr>
      <w:bookmarkStart w:id="42" w:name="_Toc137078155"/>
      <w:r>
        <w:rPr>
          <w:rFonts w:hint="cs"/>
          <w:rtl/>
        </w:rPr>
        <w:lastRenderedPageBreak/>
        <w:t>3</w:t>
      </w:r>
      <w:bookmarkEnd w:id="42"/>
    </w:p>
    <w:p w14:paraId="3AE72A4F" w14:textId="6C70DB76" w:rsidR="00F9423E" w:rsidRDefault="00AB3446" w:rsidP="008B4161"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عکس تعداد داده های لازم برای دو دسته سه تا هست که می </w:t>
      </w:r>
      <w:proofErr w:type="spellStart"/>
      <w:r>
        <w:rPr>
          <w:rFonts w:hint="cs"/>
          <w:rtl/>
        </w:rPr>
        <w:t>تونید</w:t>
      </w:r>
      <w:proofErr w:type="spellEnd"/>
      <w:r>
        <w:rPr>
          <w:rFonts w:hint="cs"/>
          <w:rtl/>
        </w:rPr>
        <w:t xml:space="preserve"> ببینید </w:t>
      </w:r>
    </w:p>
    <w:p w14:paraId="5C037215" w14:textId="6B31CA17" w:rsidR="00F9423E" w:rsidRDefault="00AB3446" w:rsidP="008B4161">
      <w:r w:rsidRPr="00AB3446">
        <w:rPr>
          <w:noProof/>
          <w:rtl/>
        </w:rPr>
        <w:drawing>
          <wp:anchor distT="0" distB="0" distL="114300" distR="114300" simplePos="0" relativeHeight="251727872" behindDoc="1" locked="0" layoutInCell="1" allowOverlap="1" wp14:anchorId="384145B4" wp14:editId="24537B19">
            <wp:simplePos x="0" y="0"/>
            <wp:positionH relativeFrom="column">
              <wp:posOffset>1205442</wp:posOffset>
            </wp:positionH>
            <wp:positionV relativeFrom="paragraph">
              <wp:posOffset>86572</wp:posOffset>
            </wp:positionV>
            <wp:extent cx="3132455" cy="2362200"/>
            <wp:effectExtent l="0" t="0" r="0" b="0"/>
            <wp:wrapNone/>
            <wp:docPr id="934766733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5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DDBB52" w14:textId="345DCF0A" w:rsidR="00F9423E" w:rsidRDefault="00F9423E" w:rsidP="008B4161"/>
    <w:p w14:paraId="67CB1CC0" w14:textId="77777777" w:rsidR="00F9423E" w:rsidRDefault="00F9423E" w:rsidP="008B4161"/>
    <w:p w14:paraId="7D576DA5" w14:textId="2A1B94DD" w:rsidR="00F9423E" w:rsidRDefault="00F9423E" w:rsidP="008B4161"/>
    <w:p w14:paraId="582793B5" w14:textId="77777777" w:rsidR="00F9423E" w:rsidRDefault="00F9423E" w:rsidP="008B4161"/>
    <w:p w14:paraId="039194E3" w14:textId="598A6AA8" w:rsidR="00F9423E" w:rsidRDefault="00F9423E" w:rsidP="008B4161"/>
    <w:p w14:paraId="1BEDA05B" w14:textId="77777777" w:rsidR="00F9423E" w:rsidRDefault="00F9423E" w:rsidP="008B4161"/>
    <w:p w14:paraId="18FD4A6F" w14:textId="463E9003" w:rsidR="00F9423E" w:rsidRDefault="00F9423E" w:rsidP="008B4161"/>
    <w:p w14:paraId="236B6B3A" w14:textId="662E9C29" w:rsidR="00F9423E" w:rsidRDefault="00AB3446" w:rsidP="008B4161">
      <w:pPr>
        <w:rPr>
          <w:rtl/>
        </w:rPr>
      </w:pPr>
      <w:r>
        <w:rPr>
          <w:rFonts w:hint="cs"/>
          <w:rtl/>
        </w:rPr>
        <w:t xml:space="preserve">و این تعداد ممکنه بیشتر بشه اما کمتر 3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ونه</w:t>
      </w:r>
      <w:proofErr w:type="spellEnd"/>
      <w:r>
        <w:rPr>
          <w:rFonts w:hint="cs"/>
          <w:rtl/>
        </w:rPr>
        <w:t xml:space="preserve"> بشه برا همین اگه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داده </w:t>
      </w:r>
      <w:proofErr w:type="spellStart"/>
      <w:r>
        <w:rPr>
          <w:rFonts w:hint="cs"/>
          <w:rtl/>
        </w:rPr>
        <w:t>نامعلوم</w:t>
      </w:r>
      <w:proofErr w:type="spellEnd"/>
      <w:r>
        <w:rPr>
          <w:rFonts w:hint="cs"/>
          <w:rtl/>
        </w:rPr>
        <w:t xml:space="preserve"> دیگر اضافه کنیم</w:t>
      </w:r>
    </w:p>
    <w:p w14:paraId="1CF4F6B6" w14:textId="7CA96C1F" w:rsidR="00AB3446" w:rsidRDefault="00AB3446" w:rsidP="00AB3446">
      <w:pPr>
        <w:rPr>
          <w:rFonts w:hint="cs"/>
          <w:rtl/>
        </w:rPr>
      </w:pPr>
      <w:r>
        <w:rPr>
          <w:rFonts w:hint="cs"/>
          <w:rtl/>
        </w:rPr>
        <w:t xml:space="preserve">ممکنه همین 3 بمونه یا حتی به تعداد </w:t>
      </w:r>
      <w:proofErr w:type="spellStart"/>
      <w:r>
        <w:t>sv</w:t>
      </w:r>
      <w:proofErr w:type="spellEnd"/>
      <w:r>
        <w:rPr>
          <w:rFonts w:hint="cs"/>
          <w:rtl/>
        </w:rPr>
        <w:t xml:space="preserve"> برسه</w:t>
      </w:r>
    </w:p>
    <w:p w14:paraId="114BC114" w14:textId="0578FD92" w:rsidR="00F9423E" w:rsidRDefault="00F9423E" w:rsidP="008B4161"/>
    <w:p w14:paraId="44F5C10F" w14:textId="4C354D1B" w:rsidR="00F9423E" w:rsidRDefault="00F9423E" w:rsidP="008B4161"/>
    <w:p w14:paraId="3F79950A" w14:textId="12F8458B" w:rsidR="00F9423E" w:rsidRDefault="00F9423E" w:rsidP="008B4161"/>
    <w:p w14:paraId="551F0456" w14:textId="77777777" w:rsidR="00F9423E" w:rsidRDefault="00F9423E" w:rsidP="008B4161"/>
    <w:p w14:paraId="7C4749FD" w14:textId="5BA88637" w:rsidR="00F9423E" w:rsidRDefault="00F9423E" w:rsidP="008B4161"/>
    <w:p w14:paraId="3585D02A" w14:textId="77777777" w:rsidR="00F9423E" w:rsidRDefault="00F9423E" w:rsidP="008B4161"/>
    <w:p w14:paraId="484BBB74" w14:textId="77777777" w:rsidR="00F9423E" w:rsidRPr="00AB3446" w:rsidRDefault="00F9423E" w:rsidP="008B4161"/>
    <w:p w14:paraId="23B6CDE2" w14:textId="77777777" w:rsidR="00F9423E" w:rsidRDefault="00F9423E" w:rsidP="008B4161"/>
    <w:p w14:paraId="5A6D5F2A" w14:textId="77777777" w:rsidR="00F9423E" w:rsidRDefault="00F9423E" w:rsidP="008B4161"/>
    <w:p w14:paraId="6B851639" w14:textId="77777777" w:rsidR="00F9423E" w:rsidRDefault="00F9423E" w:rsidP="008B4161"/>
    <w:p w14:paraId="373EB23A" w14:textId="77777777" w:rsidR="00F9423E" w:rsidRDefault="00F9423E" w:rsidP="008B4161"/>
    <w:p w14:paraId="1CDA980B" w14:textId="77777777" w:rsidR="00F9423E" w:rsidRDefault="00F9423E" w:rsidP="008B4161"/>
    <w:p w14:paraId="031118E0" w14:textId="77777777" w:rsidR="00F9423E" w:rsidRDefault="00F9423E" w:rsidP="008B4161"/>
    <w:p w14:paraId="45976722" w14:textId="77777777" w:rsidR="00F9423E" w:rsidRDefault="00F9423E" w:rsidP="008B4161"/>
    <w:p w14:paraId="5CDAA4B5" w14:textId="77777777" w:rsidR="00F9423E" w:rsidRDefault="00F9423E" w:rsidP="008B4161"/>
    <w:p w14:paraId="172428F8" w14:textId="7F245BE6" w:rsidR="00F9423E" w:rsidRDefault="00D70EDD" w:rsidP="00D70EDD">
      <w:pPr>
        <w:pStyle w:val="Heading1"/>
        <w:rPr>
          <w:rtl/>
        </w:rPr>
      </w:pPr>
      <w:bookmarkStart w:id="43" w:name="_Toc137078156"/>
      <w:r>
        <w:lastRenderedPageBreak/>
        <w:t>6</w:t>
      </w:r>
      <w:bookmarkEnd w:id="43"/>
    </w:p>
    <w:p w14:paraId="4EDC5A9C" w14:textId="5B7C416C" w:rsidR="00C15DAC" w:rsidRDefault="00C15DAC" w:rsidP="008B4161">
      <w:pPr>
        <w:rPr>
          <w:rtl/>
        </w:rPr>
      </w:pPr>
    </w:p>
    <w:p w14:paraId="17F84827" w14:textId="77777777" w:rsidR="00C15DAC" w:rsidRDefault="00C15DAC" w:rsidP="008B4161">
      <w:pPr>
        <w:rPr>
          <w:rtl/>
        </w:rPr>
      </w:pPr>
    </w:p>
    <w:p w14:paraId="09154D2F" w14:textId="48E6C338" w:rsidR="00C15DAC" w:rsidRDefault="00D70EDD" w:rsidP="008B4161">
      <w:r>
        <w:rPr>
          <w:noProof/>
        </w:rPr>
        <w:drawing>
          <wp:anchor distT="0" distB="0" distL="114300" distR="114300" simplePos="0" relativeHeight="251717632" behindDoc="1" locked="0" layoutInCell="1" allowOverlap="1" wp14:anchorId="35C41164" wp14:editId="17BACBC0">
            <wp:simplePos x="0" y="0"/>
            <wp:positionH relativeFrom="column">
              <wp:posOffset>0</wp:posOffset>
            </wp:positionH>
            <wp:positionV relativeFrom="paragraph">
              <wp:posOffset>146050</wp:posOffset>
            </wp:positionV>
            <wp:extent cx="5565775" cy="6349365"/>
            <wp:effectExtent l="0" t="0" r="0" b="0"/>
            <wp:wrapNone/>
            <wp:docPr id="130702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02850" name=""/>
                    <pic:cNvPicPr/>
                  </pic:nvPicPr>
                  <pic:blipFill rotWithShape="1">
                    <a:blip r:embed="rId83"/>
                    <a:srcRect t="12447"/>
                    <a:stretch/>
                  </pic:blipFill>
                  <pic:spPr bwMode="auto">
                    <a:xfrm>
                      <a:off x="0" y="0"/>
                      <a:ext cx="5565775" cy="6349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FFA2162" w14:textId="77777777" w:rsidR="00D70EDD" w:rsidRDefault="00D70EDD" w:rsidP="008B4161">
      <w:pPr>
        <w:rPr>
          <w:rtl/>
        </w:rPr>
      </w:pPr>
    </w:p>
    <w:p w14:paraId="30D1CE57" w14:textId="77777777" w:rsidR="00C15DAC" w:rsidRDefault="00C15DAC" w:rsidP="008B4161">
      <w:pPr>
        <w:rPr>
          <w:rtl/>
        </w:rPr>
      </w:pPr>
    </w:p>
    <w:p w14:paraId="35C06AD4" w14:textId="77777777" w:rsidR="00C15DAC" w:rsidRDefault="00C15DAC" w:rsidP="008B4161">
      <w:pPr>
        <w:rPr>
          <w:rtl/>
        </w:rPr>
      </w:pPr>
    </w:p>
    <w:p w14:paraId="738533B5" w14:textId="77777777" w:rsidR="00C15DAC" w:rsidRDefault="00C15DAC" w:rsidP="008B4161">
      <w:pPr>
        <w:rPr>
          <w:rtl/>
        </w:rPr>
      </w:pPr>
    </w:p>
    <w:p w14:paraId="052A904A" w14:textId="77777777" w:rsidR="00C15DAC" w:rsidRDefault="00C15DAC" w:rsidP="008B4161">
      <w:pPr>
        <w:rPr>
          <w:rtl/>
        </w:rPr>
      </w:pPr>
    </w:p>
    <w:p w14:paraId="644DFA6A" w14:textId="77777777" w:rsidR="00C15DAC" w:rsidRDefault="00C15DAC" w:rsidP="008B4161">
      <w:pPr>
        <w:rPr>
          <w:rtl/>
        </w:rPr>
      </w:pPr>
    </w:p>
    <w:p w14:paraId="118B5A84" w14:textId="77777777" w:rsidR="00C15DAC" w:rsidRDefault="00C15DAC" w:rsidP="008B4161">
      <w:pPr>
        <w:rPr>
          <w:rtl/>
        </w:rPr>
      </w:pPr>
    </w:p>
    <w:p w14:paraId="168900D1" w14:textId="77777777" w:rsidR="00C15DAC" w:rsidRDefault="00C15DAC" w:rsidP="008B4161">
      <w:pPr>
        <w:rPr>
          <w:rtl/>
        </w:rPr>
      </w:pPr>
    </w:p>
    <w:p w14:paraId="5A4C27DF" w14:textId="77777777" w:rsidR="00C15DAC" w:rsidRDefault="00C15DAC" w:rsidP="008B4161">
      <w:pPr>
        <w:rPr>
          <w:rtl/>
        </w:rPr>
      </w:pPr>
    </w:p>
    <w:p w14:paraId="138C8EA2" w14:textId="77777777" w:rsidR="00C15DAC" w:rsidRDefault="00C15DAC" w:rsidP="008B4161">
      <w:pPr>
        <w:rPr>
          <w:rtl/>
        </w:rPr>
      </w:pPr>
    </w:p>
    <w:p w14:paraId="07063EF9" w14:textId="77777777" w:rsidR="00C15DAC" w:rsidRDefault="00C15DAC" w:rsidP="008B4161">
      <w:pPr>
        <w:rPr>
          <w:rtl/>
        </w:rPr>
      </w:pPr>
    </w:p>
    <w:p w14:paraId="4AB6C4C8" w14:textId="77777777" w:rsidR="00C15DAC" w:rsidRDefault="00C15DAC" w:rsidP="008B4161">
      <w:pPr>
        <w:rPr>
          <w:rtl/>
        </w:rPr>
      </w:pPr>
    </w:p>
    <w:p w14:paraId="27843987" w14:textId="77777777" w:rsidR="00C15DAC" w:rsidRDefault="00C15DAC" w:rsidP="008B4161">
      <w:pPr>
        <w:rPr>
          <w:rtl/>
        </w:rPr>
      </w:pPr>
    </w:p>
    <w:p w14:paraId="095EA84E" w14:textId="77777777" w:rsidR="00C15DAC" w:rsidRDefault="00C15DAC" w:rsidP="008B4161">
      <w:pPr>
        <w:rPr>
          <w:rtl/>
        </w:rPr>
      </w:pPr>
    </w:p>
    <w:p w14:paraId="28476E66" w14:textId="77777777" w:rsidR="00C15DAC" w:rsidRDefault="00C15DAC" w:rsidP="008B4161">
      <w:pPr>
        <w:rPr>
          <w:rtl/>
        </w:rPr>
      </w:pPr>
    </w:p>
    <w:p w14:paraId="0CD65C5D" w14:textId="77777777" w:rsidR="00C15DAC" w:rsidRDefault="00C15DAC" w:rsidP="008B4161">
      <w:pPr>
        <w:rPr>
          <w:rtl/>
        </w:rPr>
      </w:pPr>
    </w:p>
    <w:p w14:paraId="61197B8E" w14:textId="77777777" w:rsidR="00C15DAC" w:rsidRDefault="00C15DAC" w:rsidP="008B4161">
      <w:pPr>
        <w:rPr>
          <w:rtl/>
        </w:rPr>
      </w:pPr>
    </w:p>
    <w:p w14:paraId="5B927C3D" w14:textId="77777777" w:rsidR="00C15DAC" w:rsidRDefault="00C15DAC" w:rsidP="008B4161">
      <w:pPr>
        <w:rPr>
          <w:rtl/>
        </w:rPr>
      </w:pPr>
    </w:p>
    <w:p w14:paraId="4863F01B" w14:textId="77777777" w:rsidR="00C15DAC" w:rsidRDefault="00C15DAC" w:rsidP="008B4161">
      <w:pPr>
        <w:rPr>
          <w:rtl/>
        </w:rPr>
      </w:pPr>
    </w:p>
    <w:p w14:paraId="2380955D" w14:textId="3C09836F" w:rsidR="00C15DAC" w:rsidRDefault="00D70EDD" w:rsidP="008B4161">
      <w:pPr>
        <w:rPr>
          <w:rtl/>
        </w:rPr>
      </w:pPr>
      <w:r w:rsidRPr="00D70EDD">
        <w:rPr>
          <w:noProof/>
          <w:rtl/>
        </w:rPr>
        <w:lastRenderedPageBreak/>
        <w:drawing>
          <wp:anchor distT="0" distB="0" distL="114300" distR="114300" simplePos="0" relativeHeight="251719680" behindDoc="1" locked="0" layoutInCell="1" allowOverlap="1" wp14:anchorId="4F9BD8F2" wp14:editId="5F19453B">
            <wp:simplePos x="0" y="0"/>
            <wp:positionH relativeFrom="column">
              <wp:posOffset>0</wp:posOffset>
            </wp:positionH>
            <wp:positionV relativeFrom="paragraph">
              <wp:posOffset>-662354</wp:posOffset>
            </wp:positionV>
            <wp:extent cx="5565775" cy="4118610"/>
            <wp:effectExtent l="0" t="0" r="0" b="0"/>
            <wp:wrapNone/>
            <wp:docPr id="687874248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281646" w14:textId="77777777" w:rsidR="00C15DAC" w:rsidRDefault="00C15DAC" w:rsidP="008B4161">
      <w:pPr>
        <w:rPr>
          <w:rtl/>
        </w:rPr>
      </w:pPr>
    </w:p>
    <w:p w14:paraId="49B6C142" w14:textId="77777777" w:rsidR="00C15DAC" w:rsidRDefault="00C15DAC" w:rsidP="008B4161">
      <w:pPr>
        <w:rPr>
          <w:rtl/>
        </w:rPr>
      </w:pPr>
    </w:p>
    <w:p w14:paraId="2090DD6A" w14:textId="77777777" w:rsidR="00C15DAC" w:rsidRDefault="00C15DAC" w:rsidP="008B4161">
      <w:pPr>
        <w:rPr>
          <w:rtl/>
        </w:rPr>
      </w:pPr>
    </w:p>
    <w:p w14:paraId="1FC6769B" w14:textId="77777777" w:rsidR="00C15DAC" w:rsidRDefault="00C15DAC" w:rsidP="008B4161">
      <w:pPr>
        <w:rPr>
          <w:rtl/>
        </w:rPr>
      </w:pPr>
    </w:p>
    <w:p w14:paraId="4FAFA02C" w14:textId="77777777" w:rsidR="00C15DAC" w:rsidRDefault="00C15DAC" w:rsidP="008B4161">
      <w:pPr>
        <w:rPr>
          <w:rtl/>
        </w:rPr>
      </w:pPr>
    </w:p>
    <w:p w14:paraId="6E96D6DB" w14:textId="77777777" w:rsidR="00C15DAC" w:rsidRDefault="00C15DAC" w:rsidP="008B4161">
      <w:pPr>
        <w:rPr>
          <w:rtl/>
        </w:rPr>
      </w:pPr>
    </w:p>
    <w:p w14:paraId="200D96F0" w14:textId="77777777" w:rsidR="00C15DAC" w:rsidRDefault="00C15DAC" w:rsidP="008B4161">
      <w:pPr>
        <w:rPr>
          <w:rtl/>
        </w:rPr>
      </w:pPr>
    </w:p>
    <w:p w14:paraId="52C3648E" w14:textId="77777777" w:rsidR="00C15DAC" w:rsidRDefault="00C15DAC" w:rsidP="008B4161">
      <w:pPr>
        <w:rPr>
          <w:rtl/>
        </w:rPr>
      </w:pPr>
    </w:p>
    <w:p w14:paraId="634CDE3D" w14:textId="5514197F" w:rsidR="00C15DAC" w:rsidRDefault="00D70EDD" w:rsidP="008B4161">
      <w:pPr>
        <w:rPr>
          <w:rtl/>
        </w:rPr>
      </w:pPr>
      <w:r w:rsidRPr="00D70EDD">
        <w:rPr>
          <w:noProof/>
          <w:rtl/>
        </w:rPr>
        <w:drawing>
          <wp:anchor distT="0" distB="0" distL="114300" distR="114300" simplePos="0" relativeHeight="251721728" behindDoc="1" locked="0" layoutInCell="1" allowOverlap="1" wp14:anchorId="3FB8F332" wp14:editId="421C5C7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2840355"/>
            <wp:effectExtent l="0" t="0" r="0" b="0"/>
            <wp:wrapNone/>
            <wp:docPr id="130732224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84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6E80A2" w14:textId="77777777" w:rsidR="00C15DAC" w:rsidRDefault="00C15DAC" w:rsidP="008B4161">
      <w:pPr>
        <w:rPr>
          <w:rtl/>
        </w:rPr>
      </w:pPr>
    </w:p>
    <w:p w14:paraId="25BEA783" w14:textId="77777777" w:rsidR="00C15DAC" w:rsidRDefault="00C15DAC" w:rsidP="008B4161">
      <w:pPr>
        <w:rPr>
          <w:rtl/>
        </w:rPr>
      </w:pPr>
    </w:p>
    <w:p w14:paraId="3FB5FA5B" w14:textId="77777777" w:rsidR="00C15DAC" w:rsidRDefault="00C15DAC" w:rsidP="008B4161">
      <w:pPr>
        <w:rPr>
          <w:rtl/>
        </w:rPr>
      </w:pPr>
    </w:p>
    <w:p w14:paraId="482AF968" w14:textId="77777777" w:rsidR="00C15DAC" w:rsidRDefault="00C15DAC" w:rsidP="008B4161">
      <w:pPr>
        <w:rPr>
          <w:rtl/>
        </w:rPr>
      </w:pPr>
    </w:p>
    <w:p w14:paraId="58688F37" w14:textId="77777777" w:rsidR="00C15DAC" w:rsidRDefault="00C15DAC" w:rsidP="008B4161">
      <w:pPr>
        <w:rPr>
          <w:rtl/>
        </w:rPr>
      </w:pPr>
    </w:p>
    <w:p w14:paraId="62CDAAB9" w14:textId="77777777" w:rsidR="00C15DAC" w:rsidRDefault="00C15DAC" w:rsidP="008B4161">
      <w:pPr>
        <w:rPr>
          <w:rtl/>
        </w:rPr>
      </w:pPr>
    </w:p>
    <w:p w14:paraId="40CB05D0" w14:textId="77777777" w:rsidR="00C15DAC" w:rsidRDefault="00C15DAC" w:rsidP="008B4161">
      <w:pPr>
        <w:rPr>
          <w:rtl/>
        </w:rPr>
      </w:pPr>
    </w:p>
    <w:p w14:paraId="002C5C61" w14:textId="77777777" w:rsidR="00C15DAC" w:rsidRDefault="00C15DAC" w:rsidP="008B4161">
      <w:pPr>
        <w:rPr>
          <w:rtl/>
        </w:rPr>
      </w:pPr>
    </w:p>
    <w:p w14:paraId="081F5E01" w14:textId="77777777" w:rsidR="00C15DAC" w:rsidRDefault="00C15DAC" w:rsidP="008B4161">
      <w:pPr>
        <w:rPr>
          <w:rtl/>
        </w:rPr>
      </w:pPr>
    </w:p>
    <w:p w14:paraId="03BE19A4" w14:textId="17B0F54A" w:rsidR="00C15DAC" w:rsidRDefault="00F9423E" w:rsidP="00F9423E">
      <w:pPr>
        <w:pStyle w:val="Heading1"/>
        <w:rPr>
          <w:rtl/>
        </w:rPr>
      </w:pPr>
      <w:bookmarkStart w:id="44" w:name="_Toc137078157"/>
      <w:r>
        <w:lastRenderedPageBreak/>
        <w:t>7</w:t>
      </w:r>
      <w:bookmarkEnd w:id="44"/>
    </w:p>
    <w:p w14:paraId="705E90CE" w14:textId="407B9B79" w:rsidR="00C15DAC" w:rsidRDefault="00093229" w:rsidP="00093229">
      <w:pPr>
        <w:pStyle w:val="Heading2"/>
        <w:rPr>
          <w:rFonts w:hint="cs"/>
          <w:rtl/>
        </w:rPr>
      </w:pPr>
      <w:bookmarkStart w:id="45" w:name="_Toc137078158"/>
      <w:r>
        <w:rPr>
          <w:rFonts w:hint="cs"/>
          <w:rtl/>
        </w:rPr>
        <w:t>الف</w:t>
      </w:r>
      <w:bookmarkEnd w:id="45"/>
    </w:p>
    <w:p w14:paraId="77EC6146" w14:textId="460DF810" w:rsidR="00C15DAC" w:rsidRDefault="00093229" w:rsidP="008B4161">
      <w:pPr>
        <w:rPr>
          <w:rtl/>
        </w:rPr>
      </w:pPr>
      <w:r>
        <w:rPr>
          <w:noProof/>
        </w:rPr>
        <w:drawing>
          <wp:inline distT="0" distB="0" distL="0" distR="0" wp14:anchorId="355DC6F4" wp14:editId="558E1023">
            <wp:extent cx="5285740" cy="4163060"/>
            <wp:effectExtent l="0" t="0" r="0" b="8890"/>
            <wp:docPr id="119793055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740" cy="416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AC57F" w14:textId="636ABE4B" w:rsidR="00C15DAC" w:rsidRDefault="00093229" w:rsidP="008B4161">
      <w:pPr>
        <w:rPr>
          <w:rtl/>
        </w:rPr>
      </w:pPr>
      <w:r>
        <w:rPr>
          <w:rFonts w:hint="cs"/>
          <w:rtl/>
        </w:rPr>
        <w:t>نتیجه خروجی نهایی به شکل رو به رو هست همینطور که می بینید هر کدام یک مشکلی دارد</w:t>
      </w:r>
    </w:p>
    <w:p w14:paraId="2AC787AF" w14:textId="05D581A3" w:rsidR="00093229" w:rsidRDefault="00093229" w:rsidP="008B4161">
      <w:pPr>
        <w:rPr>
          <w:rtl/>
        </w:rPr>
      </w:pPr>
      <w:r>
        <w:rPr>
          <w:rFonts w:hint="cs"/>
          <w:rtl/>
        </w:rPr>
        <w:t xml:space="preserve">برای مثال </w:t>
      </w:r>
      <w:r>
        <w:t>linear</w:t>
      </w:r>
      <w:r>
        <w:rPr>
          <w:rFonts w:hint="cs"/>
          <w:rtl/>
        </w:rPr>
        <w:t xml:space="preserve"> خیلی </w:t>
      </w:r>
      <w:proofErr w:type="spellStart"/>
      <w:r>
        <w:rPr>
          <w:rFonts w:hint="cs"/>
          <w:rtl/>
        </w:rPr>
        <w:t>سادس</w:t>
      </w:r>
      <w:proofErr w:type="spellEnd"/>
      <w:r>
        <w:rPr>
          <w:rFonts w:hint="cs"/>
          <w:rtl/>
        </w:rPr>
        <w:t xml:space="preserve"> و خطای آن زیاد</w:t>
      </w:r>
    </w:p>
    <w:p w14:paraId="6D9F6857" w14:textId="6C403AB2" w:rsidR="00093229" w:rsidRDefault="00093229" w:rsidP="008B4161">
      <w:pPr>
        <w:rPr>
          <w:rtl/>
        </w:rPr>
      </w:pPr>
      <w:r>
        <w:rPr>
          <w:rFonts w:hint="cs"/>
          <w:rtl/>
        </w:rPr>
        <w:t xml:space="preserve">و برای </w:t>
      </w:r>
      <w:r>
        <w:t>poly</w:t>
      </w:r>
      <w:r>
        <w:rPr>
          <w:rFonts w:hint="cs"/>
          <w:rtl/>
        </w:rPr>
        <w:t xml:space="preserve"> با افزایش </w:t>
      </w:r>
      <w:bookmarkStart w:id="46" w:name="OLE_LINK7"/>
      <w:r>
        <w:t xml:space="preserve">position level </w:t>
      </w:r>
      <w:r>
        <w:rPr>
          <w:rFonts w:hint="cs"/>
          <w:rtl/>
        </w:rPr>
        <w:t xml:space="preserve"> </w:t>
      </w:r>
      <w:bookmarkEnd w:id="46"/>
      <w:r>
        <w:rPr>
          <w:rFonts w:hint="cs"/>
          <w:rtl/>
        </w:rPr>
        <w:t xml:space="preserve">خیلی خوب همگام می شود  و خطای کمی دارد اما ابتدای </w:t>
      </w:r>
      <w:r>
        <w:t xml:space="preserve">position level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مقادیر درآمد منفی است که اصلا ایده آل نیست</w:t>
      </w:r>
    </w:p>
    <w:p w14:paraId="0856FF51" w14:textId="6A69CC70" w:rsidR="00093229" w:rsidRDefault="00093229" w:rsidP="008B4161">
      <w:pPr>
        <w:rPr>
          <w:rtl/>
        </w:rPr>
      </w:pPr>
      <w:r>
        <w:rPr>
          <w:rFonts w:hint="cs"/>
          <w:rtl/>
        </w:rPr>
        <w:t xml:space="preserve">برای </w:t>
      </w:r>
      <w:r>
        <w:t xml:space="preserve"> RBF</w:t>
      </w:r>
      <w:r>
        <w:rPr>
          <w:rFonts w:hint="cs"/>
          <w:rtl/>
        </w:rPr>
        <w:t xml:space="preserve"> </w:t>
      </w:r>
      <w:r w:rsidR="00490BB3">
        <w:rPr>
          <w:rFonts w:hint="cs"/>
          <w:rtl/>
        </w:rPr>
        <w:t xml:space="preserve">می بینیم مقادیر به خیلی </w:t>
      </w:r>
      <w:proofErr w:type="spellStart"/>
      <w:r w:rsidR="00490BB3">
        <w:rPr>
          <w:rFonts w:hint="cs"/>
          <w:rtl/>
        </w:rPr>
        <w:t>خیلی</w:t>
      </w:r>
      <w:proofErr w:type="spellEnd"/>
      <w:r w:rsidR="00490BB3">
        <w:rPr>
          <w:rFonts w:hint="cs"/>
          <w:rtl/>
        </w:rPr>
        <w:t xml:space="preserve"> خوب </w:t>
      </w:r>
      <w:proofErr w:type="spellStart"/>
      <w:r w:rsidR="00490BB3">
        <w:rPr>
          <w:rFonts w:hint="cs"/>
          <w:rtl/>
        </w:rPr>
        <w:t>فیت</w:t>
      </w:r>
      <w:proofErr w:type="spellEnd"/>
      <w:r w:rsidR="00490BB3">
        <w:rPr>
          <w:rFonts w:hint="cs"/>
          <w:rtl/>
        </w:rPr>
        <w:t xml:space="preserve"> شدن اما آخرین داده که خیلی بزرگ هست رو </w:t>
      </w:r>
      <w:proofErr w:type="spellStart"/>
      <w:r w:rsidR="00490BB3">
        <w:rPr>
          <w:rFonts w:hint="cs"/>
          <w:rtl/>
        </w:rPr>
        <w:t>نتونسته</w:t>
      </w:r>
      <w:proofErr w:type="spellEnd"/>
      <w:r w:rsidR="00490BB3">
        <w:rPr>
          <w:rFonts w:hint="cs"/>
          <w:rtl/>
        </w:rPr>
        <w:t xml:space="preserve"> به خوبی پیش بینی کنه</w:t>
      </w:r>
    </w:p>
    <w:p w14:paraId="3AA62FCC" w14:textId="2044602D" w:rsidR="00490BB3" w:rsidRDefault="00490BB3" w:rsidP="008B4161">
      <w:pPr>
        <w:rPr>
          <w:rFonts w:hint="cs"/>
          <w:rtl/>
        </w:rPr>
      </w:pPr>
      <w:r>
        <w:rPr>
          <w:rFonts w:hint="cs"/>
          <w:rtl/>
        </w:rPr>
        <w:t xml:space="preserve">در کل </w:t>
      </w:r>
      <w:r>
        <w:t>RBF</w:t>
      </w:r>
      <w:r>
        <w:rPr>
          <w:rFonts w:hint="cs"/>
          <w:rtl/>
        </w:rPr>
        <w:t xml:space="preserve"> بهترین عملکرد رو </w:t>
      </w:r>
      <w:proofErr w:type="spellStart"/>
      <w:r>
        <w:rPr>
          <w:rFonts w:hint="cs"/>
          <w:rtl/>
        </w:rPr>
        <w:t>داره</w:t>
      </w:r>
      <w:proofErr w:type="spellEnd"/>
      <w:r>
        <w:rPr>
          <w:rFonts w:hint="cs"/>
          <w:rtl/>
        </w:rPr>
        <w:t xml:space="preserve"> که البته با تنظیم </w:t>
      </w:r>
      <w:proofErr w:type="spellStart"/>
      <w:r>
        <w:rPr>
          <w:rFonts w:hint="cs"/>
          <w:rtl/>
        </w:rPr>
        <w:t>هایپر</w:t>
      </w:r>
      <w:proofErr w:type="spellEnd"/>
      <w:r>
        <w:rPr>
          <w:rFonts w:hint="cs"/>
          <w:rtl/>
        </w:rPr>
        <w:t xml:space="preserve"> پارامتر ها میشه همشون رو بهتر کرد</w:t>
      </w:r>
    </w:p>
    <w:p w14:paraId="3F96B0A1" w14:textId="77777777" w:rsidR="00C15DAC" w:rsidRDefault="00C15DAC" w:rsidP="008B4161">
      <w:pPr>
        <w:rPr>
          <w:rtl/>
        </w:rPr>
      </w:pPr>
    </w:p>
    <w:p w14:paraId="72770397" w14:textId="77777777" w:rsidR="00C15DAC" w:rsidRDefault="00C15DAC" w:rsidP="008B4161">
      <w:pPr>
        <w:rPr>
          <w:rtl/>
        </w:rPr>
      </w:pPr>
    </w:p>
    <w:p w14:paraId="37BD6995" w14:textId="77777777" w:rsidR="00C15DAC" w:rsidRDefault="00C15DAC" w:rsidP="008B4161">
      <w:pPr>
        <w:rPr>
          <w:rtl/>
        </w:rPr>
      </w:pPr>
    </w:p>
    <w:p w14:paraId="4E5EBDAF" w14:textId="2998BA14" w:rsidR="00490BB3" w:rsidRDefault="00490BB3" w:rsidP="00490BB3">
      <w:pPr>
        <w:pStyle w:val="Heading2"/>
        <w:rPr>
          <w:rtl/>
        </w:rPr>
      </w:pPr>
      <w:bookmarkStart w:id="47" w:name="_Toc137078159"/>
      <w:r>
        <w:rPr>
          <w:noProof/>
        </w:rPr>
        <w:lastRenderedPageBreak/>
        <w:drawing>
          <wp:anchor distT="0" distB="0" distL="114300" distR="114300" simplePos="0" relativeHeight="251699200" behindDoc="1" locked="0" layoutInCell="1" allowOverlap="1" wp14:anchorId="57F1CBAF" wp14:editId="5041397B">
            <wp:simplePos x="0" y="0"/>
            <wp:positionH relativeFrom="column">
              <wp:posOffset>3325091</wp:posOffset>
            </wp:positionH>
            <wp:positionV relativeFrom="paragraph">
              <wp:posOffset>-449753</wp:posOffset>
            </wp:positionV>
            <wp:extent cx="2057400" cy="4059014"/>
            <wp:effectExtent l="0" t="0" r="0" b="0"/>
            <wp:wrapNone/>
            <wp:docPr id="2061774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774467" name=""/>
                    <pic:cNvPicPr/>
                  </pic:nvPicPr>
                  <pic:blipFill rotWithShape="1">
                    <a:blip r:embed="rId87"/>
                    <a:srcRect l="5105" t="33856" r="81580" b="19441"/>
                    <a:stretch/>
                  </pic:blipFill>
                  <pic:spPr bwMode="auto">
                    <a:xfrm>
                      <a:off x="0" y="0"/>
                      <a:ext cx="2068836" cy="4081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7152" behindDoc="1" locked="0" layoutInCell="1" allowOverlap="1" wp14:anchorId="6A9879FA" wp14:editId="74455C8C">
            <wp:simplePos x="0" y="0"/>
            <wp:positionH relativeFrom="column">
              <wp:posOffset>-173182</wp:posOffset>
            </wp:positionH>
            <wp:positionV relativeFrom="paragraph">
              <wp:posOffset>-394335</wp:posOffset>
            </wp:positionV>
            <wp:extent cx="1828800" cy="4135803"/>
            <wp:effectExtent l="0" t="0" r="0" b="0"/>
            <wp:wrapNone/>
            <wp:docPr id="1720258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258689" name=""/>
                    <pic:cNvPicPr/>
                  </pic:nvPicPr>
                  <pic:blipFill rotWithShape="1">
                    <a:blip r:embed="rId88"/>
                    <a:srcRect l="5976" t="39166" r="82575" b="14806"/>
                    <a:stretch/>
                  </pic:blipFill>
                  <pic:spPr bwMode="auto">
                    <a:xfrm>
                      <a:off x="0" y="0"/>
                      <a:ext cx="1834376" cy="41484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47"/>
    </w:p>
    <w:p w14:paraId="45507A8C" w14:textId="3568B98F" w:rsidR="00490BB3" w:rsidRDefault="00490BB3" w:rsidP="00490BB3">
      <w:pPr>
        <w:pStyle w:val="Heading2"/>
        <w:rPr>
          <w:rtl/>
        </w:rPr>
      </w:pPr>
    </w:p>
    <w:p w14:paraId="569BE4AD" w14:textId="4DF0CA96" w:rsidR="00490BB3" w:rsidRDefault="00490BB3" w:rsidP="00490BB3">
      <w:pPr>
        <w:pStyle w:val="Heading2"/>
        <w:rPr>
          <w:rtl/>
        </w:rPr>
      </w:pPr>
    </w:p>
    <w:p w14:paraId="3E44A6C9" w14:textId="77777777" w:rsidR="00490BB3" w:rsidRPr="00490BB3" w:rsidRDefault="00490BB3" w:rsidP="00490BB3">
      <w:pPr>
        <w:rPr>
          <w:rtl/>
        </w:rPr>
      </w:pPr>
    </w:p>
    <w:p w14:paraId="7AEB7473" w14:textId="77777777" w:rsidR="00490BB3" w:rsidRPr="00490BB3" w:rsidRDefault="00490BB3" w:rsidP="00490BB3">
      <w:pPr>
        <w:rPr>
          <w:rtl/>
        </w:rPr>
      </w:pPr>
    </w:p>
    <w:p w14:paraId="392B564F" w14:textId="77777777" w:rsidR="00490BB3" w:rsidRDefault="00490BB3" w:rsidP="00490BB3">
      <w:pPr>
        <w:pStyle w:val="Heading2"/>
        <w:rPr>
          <w:rtl/>
        </w:rPr>
      </w:pPr>
    </w:p>
    <w:p w14:paraId="209BE900" w14:textId="4ADDC715" w:rsidR="00C15DAC" w:rsidRDefault="00490BB3" w:rsidP="00490BB3">
      <w:pPr>
        <w:pStyle w:val="Heading2"/>
        <w:rPr>
          <w:rtl/>
        </w:rPr>
      </w:pPr>
      <w:bookmarkStart w:id="48" w:name="_Toc137078160"/>
      <w:r>
        <w:rPr>
          <w:rFonts w:hint="cs"/>
          <w:rtl/>
        </w:rPr>
        <w:t>ب</w:t>
      </w:r>
      <w:bookmarkEnd w:id="48"/>
    </w:p>
    <w:p w14:paraId="619FA53E" w14:textId="77777777" w:rsidR="00C15DAC" w:rsidRDefault="00C15DAC" w:rsidP="008B4161">
      <w:pPr>
        <w:rPr>
          <w:rtl/>
        </w:rPr>
      </w:pPr>
    </w:p>
    <w:p w14:paraId="5E5EAC23" w14:textId="77777777" w:rsidR="00C15DAC" w:rsidRDefault="00C15DAC" w:rsidP="008B4161">
      <w:pPr>
        <w:rPr>
          <w:rtl/>
        </w:rPr>
      </w:pPr>
    </w:p>
    <w:p w14:paraId="7697E393" w14:textId="77777777" w:rsidR="00C15DAC" w:rsidRDefault="00C15DAC" w:rsidP="008B4161">
      <w:pPr>
        <w:rPr>
          <w:rtl/>
        </w:rPr>
      </w:pPr>
    </w:p>
    <w:p w14:paraId="4732CCE2" w14:textId="77777777" w:rsidR="00C15DAC" w:rsidRDefault="00C15DAC" w:rsidP="008B4161">
      <w:pPr>
        <w:rPr>
          <w:rtl/>
        </w:rPr>
      </w:pPr>
    </w:p>
    <w:p w14:paraId="6185C516" w14:textId="77777777" w:rsidR="00490BB3" w:rsidRDefault="00490BB3" w:rsidP="008B4161">
      <w:pPr>
        <w:rPr>
          <w:rtl/>
        </w:rPr>
      </w:pPr>
    </w:p>
    <w:p w14:paraId="29FA41C3" w14:textId="77777777" w:rsidR="00490BB3" w:rsidRDefault="00490BB3" w:rsidP="008B4161">
      <w:pPr>
        <w:rPr>
          <w:rtl/>
        </w:rPr>
      </w:pPr>
    </w:p>
    <w:p w14:paraId="6B22FF95" w14:textId="77777777" w:rsidR="00490BB3" w:rsidRDefault="00490BB3" w:rsidP="008B4161">
      <w:pPr>
        <w:rPr>
          <w:rtl/>
        </w:rPr>
      </w:pPr>
    </w:p>
    <w:p w14:paraId="6AF37749" w14:textId="77777777" w:rsidR="00490BB3" w:rsidRDefault="00490BB3" w:rsidP="008B4161">
      <w:pPr>
        <w:rPr>
          <w:rtl/>
        </w:rPr>
      </w:pPr>
    </w:p>
    <w:p w14:paraId="0044D821" w14:textId="77777777" w:rsidR="00490BB3" w:rsidRDefault="00490BB3" w:rsidP="008B4161">
      <w:pPr>
        <w:rPr>
          <w:rtl/>
        </w:rPr>
      </w:pPr>
    </w:p>
    <w:p w14:paraId="40E44BE5" w14:textId="77777777" w:rsidR="00490BB3" w:rsidRDefault="00490BB3" w:rsidP="008B4161">
      <w:pPr>
        <w:rPr>
          <w:rtl/>
        </w:rPr>
      </w:pPr>
    </w:p>
    <w:p w14:paraId="6F64443F" w14:textId="77777777" w:rsidR="00490BB3" w:rsidRDefault="00490BB3" w:rsidP="008B4161">
      <w:pPr>
        <w:rPr>
          <w:rtl/>
        </w:rPr>
      </w:pPr>
    </w:p>
    <w:p w14:paraId="7F3B317A" w14:textId="77777777" w:rsidR="00490BB3" w:rsidRDefault="00490BB3" w:rsidP="008B4161">
      <w:pPr>
        <w:rPr>
          <w:rtl/>
        </w:rPr>
      </w:pPr>
    </w:p>
    <w:p w14:paraId="42C5FC90" w14:textId="77777777" w:rsidR="00490BB3" w:rsidRDefault="00490BB3" w:rsidP="008B4161">
      <w:pPr>
        <w:rPr>
          <w:rtl/>
        </w:rPr>
      </w:pPr>
    </w:p>
    <w:p w14:paraId="303F1224" w14:textId="77777777" w:rsidR="00490BB3" w:rsidRDefault="00490BB3" w:rsidP="008B4161">
      <w:pPr>
        <w:rPr>
          <w:rtl/>
        </w:rPr>
      </w:pPr>
    </w:p>
    <w:p w14:paraId="056F1593" w14:textId="77777777" w:rsidR="00490BB3" w:rsidRDefault="00490BB3" w:rsidP="008B4161">
      <w:pPr>
        <w:rPr>
          <w:rtl/>
        </w:rPr>
      </w:pPr>
    </w:p>
    <w:p w14:paraId="0EB0A8F8" w14:textId="7989618B" w:rsidR="00490BB3" w:rsidRDefault="00490BB3" w:rsidP="00490BB3">
      <w:pPr>
        <w:pStyle w:val="Heading2"/>
        <w:rPr>
          <w:rtl/>
        </w:rPr>
      </w:pPr>
      <w:bookmarkStart w:id="49" w:name="_Toc137078161"/>
      <w:r>
        <w:rPr>
          <w:rFonts w:hint="cs"/>
          <w:rtl/>
        </w:rPr>
        <w:lastRenderedPageBreak/>
        <w:t>ب</w:t>
      </w:r>
      <w:bookmarkEnd w:id="49"/>
    </w:p>
    <w:p w14:paraId="2275CC48" w14:textId="20C35751" w:rsidR="00490BB3" w:rsidRDefault="00CC0414" w:rsidP="008B4161">
      <w:pPr>
        <w:rPr>
          <w:rtl/>
        </w:rPr>
      </w:pPr>
      <w:r>
        <w:rPr>
          <w:rFonts w:hint="cs"/>
          <w:rtl/>
        </w:rPr>
        <w:t>در این مسیر بعضی از داده که تعریف نشده بودن را حذف بعضی داده ها که رنج قیمت یک شب را صفر بود را حذف کردیم</w:t>
      </w:r>
    </w:p>
    <w:p w14:paraId="7E6DC73F" w14:textId="389D8895" w:rsidR="00CC0414" w:rsidRDefault="00CC0414" w:rsidP="008B4161">
      <w:pPr>
        <w:rPr>
          <w:rtl/>
        </w:rPr>
      </w:pPr>
      <w:r>
        <w:rPr>
          <w:rFonts w:hint="cs"/>
          <w:rtl/>
        </w:rPr>
        <w:t xml:space="preserve">سپس </w:t>
      </w:r>
      <w:proofErr w:type="spellStart"/>
      <w:r>
        <w:rPr>
          <w:rFonts w:hint="cs"/>
          <w:rtl/>
        </w:rPr>
        <w:t>نرمالایز</w:t>
      </w:r>
      <w:proofErr w:type="spellEnd"/>
      <w:r>
        <w:rPr>
          <w:rFonts w:hint="cs"/>
          <w:rtl/>
        </w:rPr>
        <w:t xml:space="preserve"> کردیم و ترین </w:t>
      </w:r>
      <w:r>
        <w:t xml:space="preserve">RBF </w:t>
      </w:r>
      <w:r>
        <w:rPr>
          <w:rFonts w:hint="cs"/>
          <w:rtl/>
        </w:rPr>
        <w:t xml:space="preserve"> با مقادیر </w:t>
      </w:r>
      <w:proofErr w:type="spellStart"/>
      <w:r>
        <w:rPr>
          <w:rFonts w:hint="cs"/>
          <w:rtl/>
        </w:rPr>
        <w:t>دیفالت</w:t>
      </w:r>
      <w:proofErr w:type="spellEnd"/>
      <w:r>
        <w:rPr>
          <w:rFonts w:hint="cs"/>
          <w:rtl/>
        </w:rPr>
        <w:t xml:space="preserve"> داریم :</w:t>
      </w:r>
    </w:p>
    <w:p w14:paraId="3CA568E5" w14:textId="77777777" w:rsidR="00CC0414" w:rsidRDefault="00CC0414" w:rsidP="00CC0414">
      <w:pPr>
        <w:rPr>
          <w:rtl/>
        </w:rPr>
      </w:pPr>
      <w:r>
        <w:rPr>
          <w:rFonts w:hint="cs"/>
          <w:rtl/>
        </w:rPr>
        <w:t>خروجی نهایی</w:t>
      </w:r>
    </w:p>
    <w:p w14:paraId="30B5DAC1" w14:textId="77777777" w:rsidR="00CC0414" w:rsidRPr="00CC0414" w:rsidRDefault="00CC0414" w:rsidP="00CC041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CC041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SVR Training MSE: 0.6605444862777878</w:t>
      </w:r>
    </w:p>
    <w:p w14:paraId="4B95F57B" w14:textId="77777777" w:rsidR="00CC0414" w:rsidRDefault="00CC0414" w:rsidP="00CC0414">
      <w:pPr>
        <w:jc w:val="right"/>
        <w:rPr>
          <w:rtl/>
        </w:rPr>
      </w:pPr>
      <w:r w:rsidRPr="00CC0414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SVR Training R2 Score: -0.4248320147706788</w:t>
      </w:r>
    </w:p>
    <w:p w14:paraId="100DDC30" w14:textId="26A07B62" w:rsidR="00CC0414" w:rsidRDefault="00AB3446" w:rsidP="008B4161">
      <w:pPr>
        <w:rPr>
          <w:rFonts w:hint="cs"/>
          <w:rtl/>
        </w:rPr>
      </w:pPr>
      <w:r>
        <w:rPr>
          <w:rFonts w:hint="cs"/>
          <w:rtl/>
        </w:rPr>
        <w:t>فایل مورد نظر پیوست شد</w:t>
      </w:r>
    </w:p>
    <w:p w14:paraId="2EB2AFB5" w14:textId="77777777" w:rsidR="00490BB3" w:rsidRDefault="00490BB3" w:rsidP="008B4161">
      <w:pPr>
        <w:rPr>
          <w:rtl/>
        </w:rPr>
      </w:pPr>
    </w:p>
    <w:p w14:paraId="0C0C8CB1" w14:textId="77777777" w:rsidR="00490BB3" w:rsidRDefault="00490BB3" w:rsidP="008B4161">
      <w:pPr>
        <w:rPr>
          <w:rtl/>
        </w:rPr>
      </w:pPr>
    </w:p>
    <w:p w14:paraId="76AC1542" w14:textId="77777777" w:rsidR="00490BB3" w:rsidRDefault="00490BB3" w:rsidP="008B4161">
      <w:pPr>
        <w:rPr>
          <w:rtl/>
        </w:rPr>
      </w:pPr>
    </w:p>
    <w:p w14:paraId="391CA704" w14:textId="77777777" w:rsidR="00490BB3" w:rsidRDefault="00490BB3" w:rsidP="008B4161">
      <w:pPr>
        <w:rPr>
          <w:rtl/>
        </w:rPr>
      </w:pPr>
    </w:p>
    <w:p w14:paraId="0247BDEB" w14:textId="77777777" w:rsidR="00490BB3" w:rsidRDefault="00490BB3" w:rsidP="008B4161">
      <w:pPr>
        <w:rPr>
          <w:rtl/>
        </w:rPr>
      </w:pPr>
    </w:p>
    <w:p w14:paraId="5C6A1ACA" w14:textId="77777777" w:rsidR="00490BB3" w:rsidRDefault="00490BB3" w:rsidP="008B4161">
      <w:pPr>
        <w:rPr>
          <w:rtl/>
        </w:rPr>
      </w:pPr>
    </w:p>
    <w:p w14:paraId="2CC2B365" w14:textId="77777777" w:rsidR="00490BB3" w:rsidRDefault="00490BB3" w:rsidP="008B4161">
      <w:pPr>
        <w:rPr>
          <w:rtl/>
        </w:rPr>
      </w:pPr>
    </w:p>
    <w:p w14:paraId="0A26DC30" w14:textId="77777777" w:rsidR="00490BB3" w:rsidRDefault="00490BB3" w:rsidP="008B4161">
      <w:pPr>
        <w:rPr>
          <w:rtl/>
        </w:rPr>
      </w:pPr>
    </w:p>
    <w:p w14:paraId="3258B0DF" w14:textId="77777777" w:rsidR="00490BB3" w:rsidRDefault="00490BB3" w:rsidP="008B4161">
      <w:pPr>
        <w:rPr>
          <w:rtl/>
        </w:rPr>
      </w:pPr>
    </w:p>
    <w:p w14:paraId="27AF8303" w14:textId="77777777" w:rsidR="00490BB3" w:rsidRDefault="00490BB3" w:rsidP="008B4161">
      <w:pPr>
        <w:rPr>
          <w:rtl/>
        </w:rPr>
      </w:pPr>
    </w:p>
    <w:p w14:paraId="11E54586" w14:textId="77777777" w:rsidR="00C15DAC" w:rsidRPr="008B4161" w:rsidRDefault="00C15DAC" w:rsidP="008B4161"/>
    <w:sectPr w:rsidR="00C15DAC" w:rsidRPr="008B4161" w:rsidSect="00AC1668">
      <w:footerReference w:type="default" r:id="rId89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EB162" w14:textId="77777777" w:rsidR="009A3E42" w:rsidRDefault="009A3E42" w:rsidP="005507A9">
      <w:pPr>
        <w:spacing w:after="0" w:line="240" w:lineRule="auto"/>
      </w:pPr>
      <w:r>
        <w:separator/>
      </w:r>
    </w:p>
  </w:endnote>
  <w:endnote w:type="continuationSeparator" w:id="0">
    <w:p w14:paraId="3E3DDAF9" w14:textId="77777777" w:rsidR="009A3E42" w:rsidRDefault="009A3E4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FA56F" w14:textId="77777777" w:rsidR="009A3E42" w:rsidRDefault="009A3E42" w:rsidP="005507A9">
      <w:pPr>
        <w:spacing w:after="0" w:line="240" w:lineRule="auto"/>
      </w:pPr>
      <w:r>
        <w:separator/>
      </w:r>
    </w:p>
  </w:footnote>
  <w:footnote w:type="continuationSeparator" w:id="0">
    <w:p w14:paraId="6624C66D" w14:textId="77777777" w:rsidR="009A3E42" w:rsidRDefault="009A3E4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A0339"/>
    <w:multiLevelType w:val="hybridMultilevel"/>
    <w:tmpl w:val="C464B5D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5474168"/>
    <w:multiLevelType w:val="hybridMultilevel"/>
    <w:tmpl w:val="09042D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D176597"/>
    <w:multiLevelType w:val="hybridMultilevel"/>
    <w:tmpl w:val="52C2702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E656990"/>
    <w:multiLevelType w:val="hybridMultilevel"/>
    <w:tmpl w:val="05784ACC"/>
    <w:lvl w:ilvl="0" w:tplc="0409000F">
      <w:start w:val="1"/>
      <w:numFmt w:val="decimal"/>
      <w:lvlText w:val="%1."/>
      <w:lvlJc w:val="left"/>
      <w:pPr>
        <w:ind w:left="2256" w:hanging="360"/>
      </w:pPr>
    </w:lvl>
    <w:lvl w:ilvl="1" w:tplc="04090019" w:tentative="1">
      <w:start w:val="1"/>
      <w:numFmt w:val="lowerLetter"/>
      <w:lvlText w:val="%2."/>
      <w:lvlJc w:val="left"/>
      <w:pPr>
        <w:ind w:left="2976" w:hanging="360"/>
      </w:pPr>
    </w:lvl>
    <w:lvl w:ilvl="2" w:tplc="0409001B" w:tentative="1">
      <w:start w:val="1"/>
      <w:numFmt w:val="lowerRoman"/>
      <w:lvlText w:val="%3."/>
      <w:lvlJc w:val="right"/>
      <w:pPr>
        <w:ind w:left="3696" w:hanging="180"/>
      </w:pPr>
    </w:lvl>
    <w:lvl w:ilvl="3" w:tplc="0409000F" w:tentative="1">
      <w:start w:val="1"/>
      <w:numFmt w:val="decimal"/>
      <w:lvlText w:val="%4."/>
      <w:lvlJc w:val="left"/>
      <w:pPr>
        <w:ind w:left="4416" w:hanging="360"/>
      </w:pPr>
    </w:lvl>
    <w:lvl w:ilvl="4" w:tplc="04090019" w:tentative="1">
      <w:start w:val="1"/>
      <w:numFmt w:val="lowerLetter"/>
      <w:lvlText w:val="%5."/>
      <w:lvlJc w:val="left"/>
      <w:pPr>
        <w:ind w:left="5136" w:hanging="360"/>
      </w:pPr>
    </w:lvl>
    <w:lvl w:ilvl="5" w:tplc="0409001B" w:tentative="1">
      <w:start w:val="1"/>
      <w:numFmt w:val="lowerRoman"/>
      <w:lvlText w:val="%6."/>
      <w:lvlJc w:val="right"/>
      <w:pPr>
        <w:ind w:left="5856" w:hanging="180"/>
      </w:pPr>
    </w:lvl>
    <w:lvl w:ilvl="6" w:tplc="0409000F" w:tentative="1">
      <w:start w:val="1"/>
      <w:numFmt w:val="decimal"/>
      <w:lvlText w:val="%7."/>
      <w:lvlJc w:val="left"/>
      <w:pPr>
        <w:ind w:left="6576" w:hanging="360"/>
      </w:pPr>
    </w:lvl>
    <w:lvl w:ilvl="7" w:tplc="04090019" w:tentative="1">
      <w:start w:val="1"/>
      <w:numFmt w:val="lowerLetter"/>
      <w:lvlText w:val="%8."/>
      <w:lvlJc w:val="left"/>
      <w:pPr>
        <w:ind w:left="7296" w:hanging="360"/>
      </w:pPr>
    </w:lvl>
    <w:lvl w:ilvl="8" w:tplc="0409001B" w:tentative="1">
      <w:start w:val="1"/>
      <w:numFmt w:val="lowerRoman"/>
      <w:lvlText w:val="%9."/>
      <w:lvlJc w:val="right"/>
      <w:pPr>
        <w:ind w:left="8016" w:hanging="180"/>
      </w:pPr>
    </w:lvl>
  </w:abstractNum>
  <w:abstractNum w:abstractNumId="4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C565CE"/>
    <w:multiLevelType w:val="multilevel"/>
    <w:tmpl w:val="CA72F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880795"/>
    <w:multiLevelType w:val="hybridMultilevel"/>
    <w:tmpl w:val="184C9A4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8751">
    <w:abstractNumId w:val="15"/>
  </w:num>
  <w:num w:numId="2" w16cid:durableId="1075860586">
    <w:abstractNumId w:val="8"/>
  </w:num>
  <w:num w:numId="3" w16cid:durableId="1634171232">
    <w:abstractNumId w:val="11"/>
  </w:num>
  <w:num w:numId="4" w16cid:durableId="1453670701">
    <w:abstractNumId w:val="7"/>
  </w:num>
  <w:num w:numId="5" w16cid:durableId="56326823">
    <w:abstractNumId w:val="7"/>
    <w:lvlOverride w:ilvl="0">
      <w:startOverride w:val="1"/>
    </w:lvlOverride>
  </w:num>
  <w:num w:numId="6" w16cid:durableId="692415237">
    <w:abstractNumId w:val="13"/>
  </w:num>
  <w:num w:numId="7" w16cid:durableId="1722248426">
    <w:abstractNumId w:val="14"/>
  </w:num>
  <w:num w:numId="8" w16cid:durableId="415447118">
    <w:abstractNumId w:val="5"/>
  </w:num>
  <w:num w:numId="9" w16cid:durableId="942031521">
    <w:abstractNumId w:val="4"/>
  </w:num>
  <w:num w:numId="10" w16cid:durableId="907152246">
    <w:abstractNumId w:val="12"/>
  </w:num>
  <w:num w:numId="11" w16cid:durableId="73354646">
    <w:abstractNumId w:val="6"/>
  </w:num>
  <w:num w:numId="12" w16cid:durableId="1788431713">
    <w:abstractNumId w:val="3"/>
  </w:num>
  <w:num w:numId="13" w16cid:durableId="1302148783">
    <w:abstractNumId w:val="10"/>
  </w:num>
  <w:num w:numId="14" w16cid:durableId="371344409">
    <w:abstractNumId w:val="1"/>
  </w:num>
  <w:num w:numId="15" w16cid:durableId="2117871191">
    <w:abstractNumId w:val="9"/>
  </w:num>
  <w:num w:numId="16" w16cid:durableId="274292239">
    <w:abstractNumId w:val="2"/>
  </w:num>
  <w:num w:numId="17" w16cid:durableId="1773433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6979"/>
    <w:rsid w:val="00024180"/>
    <w:rsid w:val="00024E1F"/>
    <w:rsid w:val="00031136"/>
    <w:rsid w:val="000332F3"/>
    <w:rsid w:val="00033493"/>
    <w:rsid w:val="00051886"/>
    <w:rsid w:val="00052210"/>
    <w:rsid w:val="00061483"/>
    <w:rsid w:val="00064682"/>
    <w:rsid w:val="00075085"/>
    <w:rsid w:val="00085F14"/>
    <w:rsid w:val="00087E14"/>
    <w:rsid w:val="00093229"/>
    <w:rsid w:val="0009712A"/>
    <w:rsid w:val="000A0904"/>
    <w:rsid w:val="000A3D5B"/>
    <w:rsid w:val="000E21B6"/>
    <w:rsid w:val="000E3CB0"/>
    <w:rsid w:val="000E4DF2"/>
    <w:rsid w:val="000E56F2"/>
    <w:rsid w:val="000E6D60"/>
    <w:rsid w:val="000F0B4A"/>
    <w:rsid w:val="000F47A6"/>
    <w:rsid w:val="000F5584"/>
    <w:rsid w:val="0010434E"/>
    <w:rsid w:val="0011049C"/>
    <w:rsid w:val="00113B29"/>
    <w:rsid w:val="00124559"/>
    <w:rsid w:val="00141E77"/>
    <w:rsid w:val="0014319D"/>
    <w:rsid w:val="00144614"/>
    <w:rsid w:val="00145CC8"/>
    <w:rsid w:val="0015513D"/>
    <w:rsid w:val="00166B57"/>
    <w:rsid w:val="00174126"/>
    <w:rsid w:val="001751A4"/>
    <w:rsid w:val="001815CF"/>
    <w:rsid w:val="00190216"/>
    <w:rsid w:val="00194F51"/>
    <w:rsid w:val="001A55B3"/>
    <w:rsid w:val="001A7F10"/>
    <w:rsid w:val="001B5C09"/>
    <w:rsid w:val="001C0BAF"/>
    <w:rsid w:val="001D1934"/>
    <w:rsid w:val="001E5028"/>
    <w:rsid w:val="001E6D70"/>
    <w:rsid w:val="001F192B"/>
    <w:rsid w:val="001F4169"/>
    <w:rsid w:val="00202E33"/>
    <w:rsid w:val="00203492"/>
    <w:rsid w:val="002105C7"/>
    <w:rsid w:val="00216E1B"/>
    <w:rsid w:val="002303BE"/>
    <w:rsid w:val="00236440"/>
    <w:rsid w:val="00240C7C"/>
    <w:rsid w:val="00241B51"/>
    <w:rsid w:val="0024277F"/>
    <w:rsid w:val="00253173"/>
    <w:rsid w:val="00253FC4"/>
    <w:rsid w:val="0027189F"/>
    <w:rsid w:val="00271A68"/>
    <w:rsid w:val="00273B80"/>
    <w:rsid w:val="00277420"/>
    <w:rsid w:val="00280907"/>
    <w:rsid w:val="002816DF"/>
    <w:rsid w:val="002826CE"/>
    <w:rsid w:val="00287449"/>
    <w:rsid w:val="002A5394"/>
    <w:rsid w:val="002B5901"/>
    <w:rsid w:val="002B6D11"/>
    <w:rsid w:val="002B7E24"/>
    <w:rsid w:val="002C088A"/>
    <w:rsid w:val="002C08A5"/>
    <w:rsid w:val="002C1DAC"/>
    <w:rsid w:val="002E01E9"/>
    <w:rsid w:val="002E04AE"/>
    <w:rsid w:val="002E4108"/>
    <w:rsid w:val="002E74A6"/>
    <w:rsid w:val="002F529C"/>
    <w:rsid w:val="00302A36"/>
    <w:rsid w:val="003055E2"/>
    <w:rsid w:val="00312358"/>
    <w:rsid w:val="003152D6"/>
    <w:rsid w:val="003223DF"/>
    <w:rsid w:val="00325B86"/>
    <w:rsid w:val="00325D20"/>
    <w:rsid w:val="00340842"/>
    <w:rsid w:val="00341492"/>
    <w:rsid w:val="0034741D"/>
    <w:rsid w:val="00354D32"/>
    <w:rsid w:val="00356586"/>
    <w:rsid w:val="00356CC0"/>
    <w:rsid w:val="003571E5"/>
    <w:rsid w:val="00364346"/>
    <w:rsid w:val="003653A0"/>
    <w:rsid w:val="00367C26"/>
    <w:rsid w:val="00377C5F"/>
    <w:rsid w:val="00381839"/>
    <w:rsid w:val="0038550F"/>
    <w:rsid w:val="00392EB0"/>
    <w:rsid w:val="00393900"/>
    <w:rsid w:val="0039492E"/>
    <w:rsid w:val="003A2B2A"/>
    <w:rsid w:val="003B04E9"/>
    <w:rsid w:val="003C0CA2"/>
    <w:rsid w:val="003C480C"/>
    <w:rsid w:val="003C6156"/>
    <w:rsid w:val="003D0CD4"/>
    <w:rsid w:val="003D3398"/>
    <w:rsid w:val="003D529D"/>
    <w:rsid w:val="003E14E9"/>
    <w:rsid w:val="003E2FF1"/>
    <w:rsid w:val="003E3B16"/>
    <w:rsid w:val="003F11DF"/>
    <w:rsid w:val="003F3DDB"/>
    <w:rsid w:val="003F52F9"/>
    <w:rsid w:val="003F5586"/>
    <w:rsid w:val="003F6C4B"/>
    <w:rsid w:val="003F79C0"/>
    <w:rsid w:val="00412380"/>
    <w:rsid w:val="0042259F"/>
    <w:rsid w:val="00436E59"/>
    <w:rsid w:val="004476F5"/>
    <w:rsid w:val="00447BE7"/>
    <w:rsid w:val="0046645D"/>
    <w:rsid w:val="00480B8C"/>
    <w:rsid w:val="004823C7"/>
    <w:rsid w:val="00490BB3"/>
    <w:rsid w:val="004A14EF"/>
    <w:rsid w:val="004A4200"/>
    <w:rsid w:val="004A79C7"/>
    <w:rsid w:val="004B124B"/>
    <w:rsid w:val="004B22E4"/>
    <w:rsid w:val="004B30B5"/>
    <w:rsid w:val="004B433B"/>
    <w:rsid w:val="004C1CEA"/>
    <w:rsid w:val="004C624C"/>
    <w:rsid w:val="004D1E5C"/>
    <w:rsid w:val="004E3398"/>
    <w:rsid w:val="004E6859"/>
    <w:rsid w:val="00501260"/>
    <w:rsid w:val="00502882"/>
    <w:rsid w:val="00504914"/>
    <w:rsid w:val="0052087F"/>
    <w:rsid w:val="005215D1"/>
    <w:rsid w:val="005245CC"/>
    <w:rsid w:val="00526A14"/>
    <w:rsid w:val="00527534"/>
    <w:rsid w:val="00530956"/>
    <w:rsid w:val="00531D8E"/>
    <w:rsid w:val="00536CA4"/>
    <w:rsid w:val="00537691"/>
    <w:rsid w:val="00547495"/>
    <w:rsid w:val="005507A9"/>
    <w:rsid w:val="00551EAC"/>
    <w:rsid w:val="00561610"/>
    <w:rsid w:val="00566166"/>
    <w:rsid w:val="00582A21"/>
    <w:rsid w:val="005A602E"/>
    <w:rsid w:val="005B1522"/>
    <w:rsid w:val="005B260C"/>
    <w:rsid w:val="005B32A0"/>
    <w:rsid w:val="005C2494"/>
    <w:rsid w:val="005D2CC9"/>
    <w:rsid w:val="005D31F0"/>
    <w:rsid w:val="005D3ABE"/>
    <w:rsid w:val="005E07A1"/>
    <w:rsid w:val="005E12C2"/>
    <w:rsid w:val="005F117C"/>
    <w:rsid w:val="005F13EC"/>
    <w:rsid w:val="005F6696"/>
    <w:rsid w:val="005F73F2"/>
    <w:rsid w:val="005F759E"/>
    <w:rsid w:val="00600139"/>
    <w:rsid w:val="006019F5"/>
    <w:rsid w:val="00610590"/>
    <w:rsid w:val="00616317"/>
    <w:rsid w:val="00616E6D"/>
    <w:rsid w:val="0062225F"/>
    <w:rsid w:val="00631840"/>
    <w:rsid w:val="00637297"/>
    <w:rsid w:val="00642D06"/>
    <w:rsid w:val="006472AC"/>
    <w:rsid w:val="0065504D"/>
    <w:rsid w:val="006560B4"/>
    <w:rsid w:val="00657755"/>
    <w:rsid w:val="006665CD"/>
    <w:rsid w:val="00666C94"/>
    <w:rsid w:val="0066727F"/>
    <w:rsid w:val="006712B1"/>
    <w:rsid w:val="006722BC"/>
    <w:rsid w:val="00674413"/>
    <w:rsid w:val="00677C56"/>
    <w:rsid w:val="00681409"/>
    <w:rsid w:val="0068306D"/>
    <w:rsid w:val="006857D8"/>
    <w:rsid w:val="006A2687"/>
    <w:rsid w:val="006B1ADD"/>
    <w:rsid w:val="006C0A26"/>
    <w:rsid w:val="006D1BBB"/>
    <w:rsid w:val="006D376B"/>
    <w:rsid w:val="006E1CD8"/>
    <w:rsid w:val="006E4AE9"/>
    <w:rsid w:val="006F01D8"/>
    <w:rsid w:val="006F2551"/>
    <w:rsid w:val="006F4EA6"/>
    <w:rsid w:val="006F70AC"/>
    <w:rsid w:val="006F7D6A"/>
    <w:rsid w:val="00700708"/>
    <w:rsid w:val="007046A1"/>
    <w:rsid w:val="00712C2D"/>
    <w:rsid w:val="00715FC9"/>
    <w:rsid w:val="0073032F"/>
    <w:rsid w:val="00732576"/>
    <w:rsid w:val="00733693"/>
    <w:rsid w:val="007337B1"/>
    <w:rsid w:val="007369AE"/>
    <w:rsid w:val="00737577"/>
    <w:rsid w:val="007416EB"/>
    <w:rsid w:val="0075099B"/>
    <w:rsid w:val="007626D9"/>
    <w:rsid w:val="007760B4"/>
    <w:rsid w:val="00783477"/>
    <w:rsid w:val="0079031E"/>
    <w:rsid w:val="00790E2B"/>
    <w:rsid w:val="00791B35"/>
    <w:rsid w:val="007928C3"/>
    <w:rsid w:val="007A386B"/>
    <w:rsid w:val="007A50A2"/>
    <w:rsid w:val="007B0646"/>
    <w:rsid w:val="007C4191"/>
    <w:rsid w:val="007C45D3"/>
    <w:rsid w:val="007C579A"/>
    <w:rsid w:val="007D4992"/>
    <w:rsid w:val="007D6DD0"/>
    <w:rsid w:val="007D7F32"/>
    <w:rsid w:val="007E03C6"/>
    <w:rsid w:val="007E1B3F"/>
    <w:rsid w:val="007E75B6"/>
    <w:rsid w:val="008060CE"/>
    <w:rsid w:val="00810ADF"/>
    <w:rsid w:val="00812846"/>
    <w:rsid w:val="008179F2"/>
    <w:rsid w:val="00821544"/>
    <w:rsid w:val="00823ED2"/>
    <w:rsid w:val="0082404D"/>
    <w:rsid w:val="00827954"/>
    <w:rsid w:val="00833B59"/>
    <w:rsid w:val="008351F5"/>
    <w:rsid w:val="0083589A"/>
    <w:rsid w:val="008513E9"/>
    <w:rsid w:val="00851843"/>
    <w:rsid w:val="00852326"/>
    <w:rsid w:val="00861D94"/>
    <w:rsid w:val="00866306"/>
    <w:rsid w:val="008710A6"/>
    <w:rsid w:val="00873344"/>
    <w:rsid w:val="00873411"/>
    <w:rsid w:val="00876869"/>
    <w:rsid w:val="00877C11"/>
    <w:rsid w:val="0088616D"/>
    <w:rsid w:val="0089094E"/>
    <w:rsid w:val="00894B47"/>
    <w:rsid w:val="008A0296"/>
    <w:rsid w:val="008A05F4"/>
    <w:rsid w:val="008A11CD"/>
    <w:rsid w:val="008A3250"/>
    <w:rsid w:val="008B4161"/>
    <w:rsid w:val="008B5F87"/>
    <w:rsid w:val="008B6608"/>
    <w:rsid w:val="008C0BB3"/>
    <w:rsid w:val="008C251D"/>
    <w:rsid w:val="008E2D27"/>
    <w:rsid w:val="008E6479"/>
    <w:rsid w:val="008E68EB"/>
    <w:rsid w:val="008E78E9"/>
    <w:rsid w:val="008F7628"/>
    <w:rsid w:val="00900AC2"/>
    <w:rsid w:val="00903A6A"/>
    <w:rsid w:val="009066C6"/>
    <w:rsid w:val="00907AF5"/>
    <w:rsid w:val="00911C40"/>
    <w:rsid w:val="009124F6"/>
    <w:rsid w:val="00913B33"/>
    <w:rsid w:val="00914832"/>
    <w:rsid w:val="009176B4"/>
    <w:rsid w:val="00922EA5"/>
    <w:rsid w:val="0092649C"/>
    <w:rsid w:val="0093796B"/>
    <w:rsid w:val="009410D7"/>
    <w:rsid w:val="00945EA6"/>
    <w:rsid w:val="00953D8F"/>
    <w:rsid w:val="009544C5"/>
    <w:rsid w:val="0095787F"/>
    <w:rsid w:val="00960765"/>
    <w:rsid w:val="00960E14"/>
    <w:rsid w:val="00962A5D"/>
    <w:rsid w:val="00962F4C"/>
    <w:rsid w:val="009666BE"/>
    <w:rsid w:val="00972217"/>
    <w:rsid w:val="009736AC"/>
    <w:rsid w:val="00975A3A"/>
    <w:rsid w:val="0097608F"/>
    <w:rsid w:val="00991057"/>
    <w:rsid w:val="00991112"/>
    <w:rsid w:val="009913F7"/>
    <w:rsid w:val="0099175D"/>
    <w:rsid w:val="00994030"/>
    <w:rsid w:val="00995853"/>
    <w:rsid w:val="00996CBE"/>
    <w:rsid w:val="009A3165"/>
    <w:rsid w:val="009A3E42"/>
    <w:rsid w:val="009A408A"/>
    <w:rsid w:val="009B0DC9"/>
    <w:rsid w:val="009B13D5"/>
    <w:rsid w:val="009C3AC2"/>
    <w:rsid w:val="009C6454"/>
    <w:rsid w:val="009D0063"/>
    <w:rsid w:val="009D2D48"/>
    <w:rsid w:val="009D3A37"/>
    <w:rsid w:val="009D6BB7"/>
    <w:rsid w:val="009E22E8"/>
    <w:rsid w:val="00A05536"/>
    <w:rsid w:val="00A11318"/>
    <w:rsid w:val="00A12C97"/>
    <w:rsid w:val="00A14293"/>
    <w:rsid w:val="00A20E5A"/>
    <w:rsid w:val="00A23298"/>
    <w:rsid w:val="00A24B51"/>
    <w:rsid w:val="00A24BA3"/>
    <w:rsid w:val="00A27BE1"/>
    <w:rsid w:val="00A32058"/>
    <w:rsid w:val="00A458DF"/>
    <w:rsid w:val="00A55B87"/>
    <w:rsid w:val="00A614D6"/>
    <w:rsid w:val="00A71591"/>
    <w:rsid w:val="00A73411"/>
    <w:rsid w:val="00A82CDC"/>
    <w:rsid w:val="00A84D8B"/>
    <w:rsid w:val="00A85148"/>
    <w:rsid w:val="00A855AD"/>
    <w:rsid w:val="00A8586B"/>
    <w:rsid w:val="00A9306F"/>
    <w:rsid w:val="00A947E6"/>
    <w:rsid w:val="00A96004"/>
    <w:rsid w:val="00AA1996"/>
    <w:rsid w:val="00AA370A"/>
    <w:rsid w:val="00AB3446"/>
    <w:rsid w:val="00AB6392"/>
    <w:rsid w:val="00AB692C"/>
    <w:rsid w:val="00AB7EAB"/>
    <w:rsid w:val="00AC1668"/>
    <w:rsid w:val="00AC53C5"/>
    <w:rsid w:val="00AD4C40"/>
    <w:rsid w:val="00AD7E2A"/>
    <w:rsid w:val="00AE2744"/>
    <w:rsid w:val="00AF40E6"/>
    <w:rsid w:val="00AF5736"/>
    <w:rsid w:val="00B004A1"/>
    <w:rsid w:val="00B014BB"/>
    <w:rsid w:val="00B05E55"/>
    <w:rsid w:val="00B14A58"/>
    <w:rsid w:val="00B25B67"/>
    <w:rsid w:val="00B34054"/>
    <w:rsid w:val="00B34121"/>
    <w:rsid w:val="00B34E61"/>
    <w:rsid w:val="00B42A2C"/>
    <w:rsid w:val="00B433FD"/>
    <w:rsid w:val="00B50085"/>
    <w:rsid w:val="00B50811"/>
    <w:rsid w:val="00B51352"/>
    <w:rsid w:val="00B55DA4"/>
    <w:rsid w:val="00B56C1E"/>
    <w:rsid w:val="00B66445"/>
    <w:rsid w:val="00B67936"/>
    <w:rsid w:val="00B71348"/>
    <w:rsid w:val="00B728E9"/>
    <w:rsid w:val="00B73BC0"/>
    <w:rsid w:val="00B83DD0"/>
    <w:rsid w:val="00B8735E"/>
    <w:rsid w:val="00B8741D"/>
    <w:rsid w:val="00B93863"/>
    <w:rsid w:val="00B940B4"/>
    <w:rsid w:val="00B965D7"/>
    <w:rsid w:val="00BA7518"/>
    <w:rsid w:val="00BB036F"/>
    <w:rsid w:val="00BB386A"/>
    <w:rsid w:val="00BB5972"/>
    <w:rsid w:val="00BE0411"/>
    <w:rsid w:val="00BE16A6"/>
    <w:rsid w:val="00BE791D"/>
    <w:rsid w:val="00C007F3"/>
    <w:rsid w:val="00C03B4B"/>
    <w:rsid w:val="00C1070F"/>
    <w:rsid w:val="00C1145D"/>
    <w:rsid w:val="00C1194C"/>
    <w:rsid w:val="00C15DAC"/>
    <w:rsid w:val="00C23A50"/>
    <w:rsid w:val="00C27910"/>
    <w:rsid w:val="00C335A5"/>
    <w:rsid w:val="00C33619"/>
    <w:rsid w:val="00C33FBF"/>
    <w:rsid w:val="00C40F39"/>
    <w:rsid w:val="00C4414D"/>
    <w:rsid w:val="00C46689"/>
    <w:rsid w:val="00C471E8"/>
    <w:rsid w:val="00C50DAB"/>
    <w:rsid w:val="00C56C5B"/>
    <w:rsid w:val="00C62390"/>
    <w:rsid w:val="00C635AE"/>
    <w:rsid w:val="00C6418F"/>
    <w:rsid w:val="00C7269B"/>
    <w:rsid w:val="00C745F4"/>
    <w:rsid w:val="00C80AF4"/>
    <w:rsid w:val="00C84229"/>
    <w:rsid w:val="00C94ACE"/>
    <w:rsid w:val="00CA5C56"/>
    <w:rsid w:val="00CC0414"/>
    <w:rsid w:val="00CC471D"/>
    <w:rsid w:val="00CC6F8F"/>
    <w:rsid w:val="00CD22C3"/>
    <w:rsid w:val="00CF0CE2"/>
    <w:rsid w:val="00CF2E4D"/>
    <w:rsid w:val="00CF3BC2"/>
    <w:rsid w:val="00CF5587"/>
    <w:rsid w:val="00CF5E1C"/>
    <w:rsid w:val="00D0120F"/>
    <w:rsid w:val="00D0720F"/>
    <w:rsid w:val="00D077D1"/>
    <w:rsid w:val="00D15F10"/>
    <w:rsid w:val="00D166AF"/>
    <w:rsid w:val="00D16C27"/>
    <w:rsid w:val="00D21B15"/>
    <w:rsid w:val="00D2511F"/>
    <w:rsid w:val="00D2594B"/>
    <w:rsid w:val="00D533D6"/>
    <w:rsid w:val="00D543C6"/>
    <w:rsid w:val="00D548AB"/>
    <w:rsid w:val="00D57716"/>
    <w:rsid w:val="00D63814"/>
    <w:rsid w:val="00D64EAC"/>
    <w:rsid w:val="00D70EDD"/>
    <w:rsid w:val="00D7110C"/>
    <w:rsid w:val="00D776F3"/>
    <w:rsid w:val="00D828DA"/>
    <w:rsid w:val="00DB0262"/>
    <w:rsid w:val="00DC3E08"/>
    <w:rsid w:val="00DC6335"/>
    <w:rsid w:val="00DE09B2"/>
    <w:rsid w:val="00DE1A62"/>
    <w:rsid w:val="00DE597F"/>
    <w:rsid w:val="00DE5B46"/>
    <w:rsid w:val="00DF47E4"/>
    <w:rsid w:val="00DF5B84"/>
    <w:rsid w:val="00DF69CA"/>
    <w:rsid w:val="00E00AE7"/>
    <w:rsid w:val="00E00C36"/>
    <w:rsid w:val="00E044D2"/>
    <w:rsid w:val="00E063F2"/>
    <w:rsid w:val="00E12338"/>
    <w:rsid w:val="00E2220B"/>
    <w:rsid w:val="00E25A94"/>
    <w:rsid w:val="00E31C3C"/>
    <w:rsid w:val="00E33B7E"/>
    <w:rsid w:val="00E363D2"/>
    <w:rsid w:val="00E46E14"/>
    <w:rsid w:val="00E46EB9"/>
    <w:rsid w:val="00E46FF2"/>
    <w:rsid w:val="00E50134"/>
    <w:rsid w:val="00E53D14"/>
    <w:rsid w:val="00E650B4"/>
    <w:rsid w:val="00E702DE"/>
    <w:rsid w:val="00E71C4F"/>
    <w:rsid w:val="00E72351"/>
    <w:rsid w:val="00E76D1F"/>
    <w:rsid w:val="00E76E26"/>
    <w:rsid w:val="00EA74B3"/>
    <w:rsid w:val="00EB68F7"/>
    <w:rsid w:val="00EC4D01"/>
    <w:rsid w:val="00ED23A5"/>
    <w:rsid w:val="00EE1A52"/>
    <w:rsid w:val="00EE3741"/>
    <w:rsid w:val="00EE37EF"/>
    <w:rsid w:val="00EE3FCE"/>
    <w:rsid w:val="00EE56D8"/>
    <w:rsid w:val="00EE6EB9"/>
    <w:rsid w:val="00EF3E19"/>
    <w:rsid w:val="00EF57A3"/>
    <w:rsid w:val="00F04E95"/>
    <w:rsid w:val="00F069A7"/>
    <w:rsid w:val="00F06D5A"/>
    <w:rsid w:val="00F120AD"/>
    <w:rsid w:val="00F126D8"/>
    <w:rsid w:val="00F12E05"/>
    <w:rsid w:val="00F15216"/>
    <w:rsid w:val="00F16FF0"/>
    <w:rsid w:val="00F21F40"/>
    <w:rsid w:val="00F27F4A"/>
    <w:rsid w:val="00F32F5A"/>
    <w:rsid w:val="00F40B5B"/>
    <w:rsid w:val="00F47FED"/>
    <w:rsid w:val="00F545A4"/>
    <w:rsid w:val="00F551DA"/>
    <w:rsid w:val="00F64FC4"/>
    <w:rsid w:val="00F67BD3"/>
    <w:rsid w:val="00F67C7A"/>
    <w:rsid w:val="00F736EC"/>
    <w:rsid w:val="00F85F54"/>
    <w:rsid w:val="00F85F5E"/>
    <w:rsid w:val="00F87419"/>
    <w:rsid w:val="00F91294"/>
    <w:rsid w:val="00F9274A"/>
    <w:rsid w:val="00F931CE"/>
    <w:rsid w:val="00F9423E"/>
    <w:rsid w:val="00FA13DD"/>
    <w:rsid w:val="00FA524F"/>
    <w:rsid w:val="00FA572B"/>
    <w:rsid w:val="00FB40A0"/>
    <w:rsid w:val="00FD111B"/>
    <w:rsid w:val="00FD23B3"/>
    <w:rsid w:val="00FE5FD0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2BC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846"/>
    <w:rPr>
      <w:rFonts w:ascii="Courier New" w:eastAsia="Times New Roman" w:hAnsi="Courier New" w:cs="Courier New"/>
      <w:sz w:val="20"/>
      <w:szCs w:val="2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E222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22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7C41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C4191"/>
    <w:pPr>
      <w:spacing w:after="100"/>
      <w:ind w:left="480"/>
    </w:pPr>
  </w:style>
  <w:style w:type="character" w:customStyle="1" w:styleId="mtk19">
    <w:name w:val="mtk19"/>
    <w:basedOn w:val="DefaultParagraphFont"/>
    <w:rsid w:val="000A3D5B"/>
  </w:style>
  <w:style w:type="character" w:customStyle="1" w:styleId="mtk1">
    <w:name w:val="mtk1"/>
    <w:basedOn w:val="DefaultParagraphFont"/>
    <w:rsid w:val="000A3D5B"/>
  </w:style>
  <w:style w:type="character" w:customStyle="1" w:styleId="mtk12">
    <w:name w:val="mtk12"/>
    <w:basedOn w:val="DefaultParagraphFont"/>
    <w:rsid w:val="000A3D5B"/>
  </w:style>
  <w:style w:type="character" w:customStyle="1" w:styleId="mtk33">
    <w:name w:val="mtk33"/>
    <w:basedOn w:val="DefaultParagraphFont"/>
    <w:rsid w:val="000A3D5B"/>
  </w:style>
  <w:style w:type="character" w:customStyle="1" w:styleId="mtk59">
    <w:name w:val="mtk59"/>
    <w:basedOn w:val="DefaultParagraphFont"/>
    <w:rsid w:val="000A3D5B"/>
  </w:style>
  <w:style w:type="character" w:customStyle="1" w:styleId="mtk5">
    <w:name w:val="mtk5"/>
    <w:basedOn w:val="DefaultParagraphFont"/>
    <w:rsid w:val="000A3D5B"/>
  </w:style>
  <w:style w:type="paragraph" w:styleId="EndnoteText">
    <w:name w:val="endnote text"/>
    <w:basedOn w:val="Normal"/>
    <w:link w:val="EndnoteTextChar"/>
    <w:uiPriority w:val="99"/>
    <w:semiHidden/>
    <w:unhideWhenUsed/>
    <w:rsid w:val="00B341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34121"/>
    <w:rPr>
      <w:rFonts w:asciiTheme="majorBidi" w:hAnsiTheme="majorBidi" w:cs="B Nazanin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341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2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603633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31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161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239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125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5094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8118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0335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6190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6494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439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8608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5366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133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8663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9551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8947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546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6981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8487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490474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815242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0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2371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0867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4574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1922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6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1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3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5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5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6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4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1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9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82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54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63556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6216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787737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71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39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275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546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342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753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2238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3448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9082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98314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2917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1080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3583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8061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9073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7553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52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2722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8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525858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577328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996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654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934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418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02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2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03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9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2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6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2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0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38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0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9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0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6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7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5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0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08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8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6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86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7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5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3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7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9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0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0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0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1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8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9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8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6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4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5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1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6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7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6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74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4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4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0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5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7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3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08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1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3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0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8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0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3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8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3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2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6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2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2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4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1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6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4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7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3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7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6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9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2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8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62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48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76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44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13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473330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8268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77635277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37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06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57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77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6256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11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7215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1533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6283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339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1861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8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9993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239603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61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742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276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2916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8056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4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85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4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8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7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0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6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0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emf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emf"/><Relationship Id="rId89" Type="http://schemas.openxmlformats.org/officeDocument/2006/relationships/footer" Target="footer1.xml"/><Relationship Id="rId16" Type="http://schemas.openxmlformats.org/officeDocument/2006/relationships/image" Target="media/image9.png"/><Relationship Id="rId11" Type="http://schemas.openxmlformats.org/officeDocument/2006/relationships/image" Target="media/image4.emf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90" Type="http://schemas.openxmlformats.org/officeDocument/2006/relationships/fontTable" Target="fontTable.xml"/><Relationship Id="rId14" Type="http://schemas.openxmlformats.org/officeDocument/2006/relationships/image" Target="media/image7.emf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jp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emf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emf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emf"/><Relationship Id="rId19" Type="http://schemas.openxmlformats.org/officeDocument/2006/relationships/image" Target="media/image1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56DAF7-6704-407E-BA6A-BD90A776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5</TotalTime>
  <Pages>52</Pages>
  <Words>3308</Words>
  <Characters>18860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6</cp:revision>
  <cp:lastPrinted>2023-06-07T20:25:00Z</cp:lastPrinted>
  <dcterms:created xsi:type="dcterms:W3CDTF">2023-05-13T20:44:00Z</dcterms:created>
  <dcterms:modified xsi:type="dcterms:W3CDTF">2023-06-0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